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C4227" w14:textId="62C837AC" w:rsidR="00804AE1" w:rsidRDefault="005D2843" w:rsidP="00BF54DD">
      <w:pPr>
        <w:pStyle w:val="Heading1"/>
        <w:spacing w:before="360"/>
        <w:rPr>
          <w:lang w:val="bg-BG"/>
        </w:rPr>
      </w:pPr>
      <w:bookmarkStart w:id="0" w:name="_Toc112392438"/>
      <w:r w:rsidRPr="00084B24">
        <w:rPr>
          <w:lang w:val="bg-BG"/>
        </w:rPr>
        <w:t xml:space="preserve">Глава </w:t>
      </w:r>
      <w:r w:rsidR="00E541D5">
        <w:rPr>
          <w:lang w:val="bg-BG"/>
        </w:rPr>
        <w:t>3</w:t>
      </w:r>
      <w:r w:rsidRPr="00084B24">
        <w:rPr>
          <w:lang w:val="bg-BG"/>
        </w:rPr>
        <w:t xml:space="preserve">. </w:t>
      </w:r>
      <w:r w:rsidR="00DA4DDC" w:rsidRPr="00084B24">
        <w:rPr>
          <w:lang w:val="bg-BG"/>
        </w:rPr>
        <w:t>И</w:t>
      </w:r>
      <w:r w:rsidR="00003807" w:rsidRPr="00084B24">
        <w:rPr>
          <w:lang w:val="bg-BG"/>
        </w:rPr>
        <w:t xml:space="preserve">зграждане и </w:t>
      </w:r>
      <w:r w:rsidR="006943A3" w:rsidRPr="00084B24">
        <w:rPr>
          <w:lang w:val="bg-BG"/>
        </w:rPr>
        <w:t>използване</w:t>
      </w:r>
      <w:r w:rsidR="00D13E89" w:rsidRPr="00084B24">
        <w:rPr>
          <w:lang w:val="bg-BG"/>
        </w:rPr>
        <w:t xml:space="preserve"> на</w:t>
      </w:r>
      <w:r w:rsidR="00721D91">
        <w:t xml:space="preserve"> </w:t>
      </w:r>
      <w:r w:rsidR="00721D91">
        <w:rPr>
          <w:lang w:val="bg-BG"/>
        </w:rPr>
        <w:t>облачна</w:t>
      </w:r>
      <w:r w:rsidR="00D13E89" w:rsidRPr="00084B24">
        <w:rPr>
          <w:lang w:val="bg-BG"/>
        </w:rPr>
        <w:t xml:space="preserve"> система</w:t>
      </w:r>
      <w:r w:rsidR="00721D91">
        <w:rPr>
          <w:lang w:val="bg-BG"/>
        </w:rPr>
        <w:t xml:space="preserve"> </w:t>
      </w:r>
      <w:r w:rsidR="00D13E89" w:rsidRPr="00084B24">
        <w:rPr>
          <w:lang w:val="bg-BG"/>
        </w:rPr>
        <w:t xml:space="preserve">за </w:t>
      </w:r>
      <w:bookmarkEnd w:id="0"/>
      <w:r w:rsidR="00721D91" w:rsidRPr="00721D91">
        <w:rPr>
          <w:lang w:val="bg-BG"/>
        </w:rPr>
        <w:t>производствено предприятие</w:t>
      </w:r>
      <w:r w:rsidR="00721D91">
        <w:rPr>
          <w:lang w:val="bg-BG"/>
        </w:rPr>
        <w:t xml:space="preserve"> Титан Цимент</w:t>
      </w:r>
    </w:p>
    <w:p w14:paraId="360CADFB" w14:textId="4BB1A995" w:rsidR="001F4D5E" w:rsidRPr="001F4D5E" w:rsidRDefault="001F4D5E" w:rsidP="001F4D5E">
      <w:pPr>
        <w:pStyle w:val="disbody"/>
      </w:pPr>
      <w:r w:rsidRPr="00084B24">
        <w:t xml:space="preserve">Моделът на </w:t>
      </w:r>
      <w:r>
        <w:t>софтуерна</w:t>
      </w:r>
      <w:r w:rsidRPr="00084B24">
        <w:t xml:space="preserve"> система, е разработен във втора глава. За да се апробира приложимостта на разгледаната в детайли архитектура и предлаганата в настоящото изследване система, тя следва да бъде приложена в реална работна среда. Едновременно с това, е необходимо и да се очертаят границите на различните подходи за разработка на софтуер в технологични стартиращи компании, които също имат важно значение при организацията на дейността.</w:t>
      </w:r>
      <w:r>
        <w:t xml:space="preserve"> </w:t>
      </w:r>
      <w:r w:rsidRPr="00084B24">
        <w:t xml:space="preserve">За целта е необходимо да се избере фирма </w:t>
      </w:r>
      <w:r>
        <w:t>…</w:t>
      </w:r>
      <w:r w:rsidRPr="00084B24">
        <w:t xml:space="preserve"> – обект на приложение, която е с подходящ предмет на дейност</w:t>
      </w:r>
      <w:r>
        <w:t>.</w:t>
      </w:r>
    </w:p>
    <w:p w14:paraId="047EEE1C" w14:textId="1F5498E3" w:rsidR="00391ADA" w:rsidRPr="00084B24" w:rsidRDefault="005D2843" w:rsidP="00391ADA">
      <w:pPr>
        <w:pStyle w:val="Heading2"/>
        <w:rPr>
          <w:lang w:val="bg-BG"/>
        </w:rPr>
      </w:pPr>
      <w:bookmarkStart w:id="1" w:name="_Toc112392439"/>
      <w:r w:rsidRPr="00084B24">
        <w:rPr>
          <w:lang w:val="bg-BG"/>
        </w:rPr>
        <w:t xml:space="preserve">3.1. </w:t>
      </w:r>
      <w:bookmarkEnd w:id="1"/>
      <w:r w:rsidR="001F4D5E" w:rsidRPr="00026CAF">
        <w:rPr>
          <w:lang w:val="bg-BG"/>
        </w:rPr>
        <w:t>Обща характеристика на дейността на компанията</w:t>
      </w:r>
    </w:p>
    <w:p w14:paraId="704E99DB" w14:textId="7BDB4895" w:rsidR="007F7553" w:rsidRDefault="00EF051A" w:rsidP="004C10B0">
      <w:pPr>
        <w:pStyle w:val="disbody"/>
        <w:rPr>
          <w:lang w:val="en-US"/>
        </w:rPr>
      </w:pPr>
      <w:bookmarkStart w:id="2" w:name="_Toc214084082"/>
      <w:r>
        <w:rPr>
          <w:lang w:val="en-US"/>
        </w:rPr>
        <w:t>Wikipedia</w:t>
      </w:r>
    </w:p>
    <w:p w14:paraId="1280C632" w14:textId="77777777" w:rsidR="00CA102D" w:rsidRDefault="00CA102D" w:rsidP="00CA102D">
      <w:pPr>
        <w:pStyle w:val="Heading3"/>
        <w:tabs>
          <w:tab w:val="left" w:pos="7970"/>
        </w:tabs>
      </w:pPr>
      <w:bookmarkStart w:id="3" w:name="_Toc139783679"/>
      <w:r>
        <w:t>3.1.1.</w:t>
      </w:r>
      <w:r w:rsidRPr="00617B12">
        <w:t xml:space="preserve"> </w:t>
      </w:r>
      <w:proofErr w:type="spellStart"/>
      <w:r>
        <w:t>Основни</w:t>
      </w:r>
      <w:proofErr w:type="spellEnd"/>
      <w:r>
        <w:t xml:space="preserve"> </w:t>
      </w:r>
      <w:proofErr w:type="spellStart"/>
      <w:r>
        <w:t>бизнес</w:t>
      </w:r>
      <w:proofErr w:type="spellEnd"/>
      <w:r>
        <w:t xml:space="preserve"> </w:t>
      </w:r>
      <w:proofErr w:type="spellStart"/>
      <w:r>
        <w:t>процеси</w:t>
      </w:r>
      <w:proofErr w:type="spellEnd"/>
      <w:r>
        <w:t xml:space="preserve"> в </w:t>
      </w:r>
      <w:proofErr w:type="spellStart"/>
      <w:r>
        <w:t>компанията</w:t>
      </w:r>
      <w:bookmarkEnd w:id="3"/>
      <w:proofErr w:type="spellEnd"/>
    </w:p>
    <w:p w14:paraId="71402734" w14:textId="77777777" w:rsidR="00CA102D" w:rsidRDefault="00CA102D" w:rsidP="00CA102D">
      <w:pPr>
        <w:pStyle w:val="disbody"/>
      </w:pPr>
      <w:r>
        <w:t>П</w:t>
      </w:r>
      <w:proofErr w:type="spellStart"/>
      <w:r w:rsidRPr="001167F8">
        <w:rPr>
          <w:lang w:val="en-US"/>
        </w:rPr>
        <w:t>родукти</w:t>
      </w:r>
      <w:proofErr w:type="spellEnd"/>
      <w:r>
        <w:t>те на компанията</w:t>
      </w:r>
      <w:r w:rsidRPr="001167F8">
        <w:rPr>
          <w:lang w:val="en-US"/>
        </w:rPr>
        <w:t xml:space="preserve"> </w:t>
      </w:r>
      <w:proofErr w:type="spellStart"/>
      <w:r w:rsidRPr="001167F8">
        <w:rPr>
          <w:lang w:val="en-US"/>
        </w:rPr>
        <w:t>се</w:t>
      </w:r>
      <w:proofErr w:type="spellEnd"/>
      <w:r w:rsidRPr="001167F8">
        <w:rPr>
          <w:lang w:val="en-US"/>
        </w:rPr>
        <w:t xml:space="preserve"> </w:t>
      </w:r>
      <w:proofErr w:type="spellStart"/>
      <w:r w:rsidRPr="001167F8">
        <w:rPr>
          <w:lang w:val="en-US"/>
        </w:rPr>
        <w:t>използват</w:t>
      </w:r>
      <w:proofErr w:type="spellEnd"/>
      <w:r w:rsidRPr="001167F8">
        <w:rPr>
          <w:lang w:val="en-US"/>
        </w:rPr>
        <w:t xml:space="preserve"> </w:t>
      </w:r>
      <w:proofErr w:type="spellStart"/>
      <w:r w:rsidRPr="001167F8">
        <w:rPr>
          <w:lang w:val="en-US"/>
        </w:rPr>
        <w:t>за</w:t>
      </w:r>
      <w:proofErr w:type="spellEnd"/>
      <w:r w:rsidRPr="001167F8">
        <w:rPr>
          <w:lang w:val="en-US"/>
        </w:rPr>
        <w:t xml:space="preserve"> </w:t>
      </w:r>
      <w:proofErr w:type="spellStart"/>
      <w:r w:rsidRPr="001167F8">
        <w:rPr>
          <w:lang w:val="en-US"/>
        </w:rPr>
        <w:t>изграждане</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къщи</w:t>
      </w:r>
      <w:proofErr w:type="spellEnd"/>
      <w:r w:rsidRPr="001167F8">
        <w:rPr>
          <w:lang w:val="en-US"/>
        </w:rPr>
        <w:t xml:space="preserve">, </w:t>
      </w:r>
      <w:proofErr w:type="spellStart"/>
      <w:r w:rsidRPr="001167F8">
        <w:rPr>
          <w:lang w:val="en-US"/>
        </w:rPr>
        <w:t>инфраструктура</w:t>
      </w:r>
      <w:proofErr w:type="spellEnd"/>
      <w:r>
        <w:t>,</w:t>
      </w:r>
      <w:r w:rsidRPr="001167F8">
        <w:rPr>
          <w:lang w:val="en-US"/>
        </w:rPr>
        <w:t xml:space="preserve">  </w:t>
      </w:r>
      <w:proofErr w:type="spellStart"/>
      <w:r w:rsidRPr="001167F8">
        <w:rPr>
          <w:lang w:val="en-US"/>
        </w:rPr>
        <w:t>търговски</w:t>
      </w:r>
      <w:proofErr w:type="spellEnd"/>
      <w:r w:rsidRPr="001167F8">
        <w:rPr>
          <w:lang w:val="en-US"/>
        </w:rPr>
        <w:t xml:space="preserve"> и </w:t>
      </w:r>
      <w:proofErr w:type="spellStart"/>
      <w:r w:rsidRPr="001167F8">
        <w:rPr>
          <w:lang w:val="en-US"/>
        </w:rPr>
        <w:t>промишлени</w:t>
      </w:r>
      <w:proofErr w:type="spellEnd"/>
      <w:r w:rsidRPr="001167F8">
        <w:rPr>
          <w:lang w:val="en-US"/>
        </w:rPr>
        <w:t xml:space="preserve"> </w:t>
      </w:r>
      <w:proofErr w:type="spellStart"/>
      <w:r w:rsidRPr="001167F8">
        <w:rPr>
          <w:lang w:val="en-US"/>
        </w:rPr>
        <w:t>съоръжения</w:t>
      </w:r>
      <w:proofErr w:type="spellEnd"/>
      <w:r w:rsidRPr="001167F8">
        <w:rPr>
          <w:lang w:val="en-US"/>
        </w:rPr>
        <w:t xml:space="preserve">, </w:t>
      </w:r>
      <w:proofErr w:type="spellStart"/>
      <w:r w:rsidRPr="001167F8">
        <w:rPr>
          <w:lang w:val="en-US"/>
        </w:rPr>
        <w:t>като</w:t>
      </w:r>
      <w:proofErr w:type="spellEnd"/>
      <w:r w:rsidRPr="001167F8">
        <w:rPr>
          <w:lang w:val="en-US"/>
        </w:rPr>
        <w:t xml:space="preserve"> </w:t>
      </w:r>
      <w:proofErr w:type="spellStart"/>
      <w:r w:rsidRPr="001167F8">
        <w:rPr>
          <w:lang w:val="en-US"/>
        </w:rPr>
        <w:t>по</w:t>
      </w:r>
      <w:proofErr w:type="spellEnd"/>
      <w:r w:rsidRPr="001167F8">
        <w:rPr>
          <w:lang w:val="en-US"/>
        </w:rPr>
        <w:t xml:space="preserve"> </w:t>
      </w:r>
      <w:proofErr w:type="spellStart"/>
      <w:r w:rsidRPr="001167F8">
        <w:rPr>
          <w:lang w:val="en-US"/>
        </w:rPr>
        <w:t>този</w:t>
      </w:r>
      <w:proofErr w:type="spellEnd"/>
      <w:r w:rsidRPr="001167F8">
        <w:rPr>
          <w:lang w:val="en-US"/>
        </w:rPr>
        <w:t xml:space="preserve"> </w:t>
      </w:r>
      <w:proofErr w:type="spellStart"/>
      <w:r w:rsidRPr="001167F8">
        <w:rPr>
          <w:lang w:val="en-US"/>
        </w:rPr>
        <w:t>начин</w:t>
      </w:r>
      <w:proofErr w:type="spellEnd"/>
      <w:r w:rsidRPr="001167F8">
        <w:rPr>
          <w:lang w:val="en-US"/>
        </w:rPr>
        <w:t xml:space="preserve"> </w:t>
      </w:r>
      <w:proofErr w:type="spellStart"/>
      <w:r w:rsidRPr="001167F8">
        <w:rPr>
          <w:lang w:val="en-US"/>
        </w:rPr>
        <w:t>отговарят</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нуждите</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нарастващото</w:t>
      </w:r>
      <w:proofErr w:type="spellEnd"/>
      <w:r w:rsidRPr="001167F8">
        <w:rPr>
          <w:lang w:val="en-US"/>
        </w:rPr>
        <w:t xml:space="preserve"> </w:t>
      </w:r>
      <w:proofErr w:type="spellStart"/>
      <w:r w:rsidRPr="001167F8">
        <w:rPr>
          <w:lang w:val="en-US"/>
        </w:rPr>
        <w:t>световно</w:t>
      </w:r>
      <w:proofErr w:type="spellEnd"/>
      <w:r w:rsidRPr="001167F8">
        <w:rPr>
          <w:lang w:val="en-US"/>
        </w:rPr>
        <w:t xml:space="preserve"> </w:t>
      </w:r>
      <w:proofErr w:type="spellStart"/>
      <w:r w:rsidRPr="001167F8">
        <w:rPr>
          <w:lang w:val="en-US"/>
        </w:rPr>
        <w:t>население</w:t>
      </w:r>
      <w:proofErr w:type="spellEnd"/>
      <w:r w:rsidRPr="001167F8">
        <w:rPr>
          <w:lang w:val="en-US"/>
        </w:rPr>
        <w:t xml:space="preserve"> </w:t>
      </w:r>
      <w:proofErr w:type="spellStart"/>
      <w:r w:rsidRPr="001167F8">
        <w:rPr>
          <w:lang w:val="en-US"/>
        </w:rPr>
        <w:t>за</w:t>
      </w:r>
      <w:proofErr w:type="spellEnd"/>
      <w:r w:rsidRPr="001167F8">
        <w:rPr>
          <w:lang w:val="en-US"/>
        </w:rPr>
        <w:t xml:space="preserve"> </w:t>
      </w:r>
      <w:proofErr w:type="spellStart"/>
      <w:r w:rsidRPr="001167F8">
        <w:rPr>
          <w:lang w:val="en-US"/>
        </w:rPr>
        <w:t>жилища</w:t>
      </w:r>
      <w:proofErr w:type="spellEnd"/>
      <w:r w:rsidRPr="001167F8">
        <w:rPr>
          <w:lang w:val="en-US"/>
        </w:rPr>
        <w:t xml:space="preserve">, </w:t>
      </w:r>
      <w:proofErr w:type="spellStart"/>
      <w:r w:rsidRPr="001167F8">
        <w:rPr>
          <w:lang w:val="en-US"/>
        </w:rPr>
        <w:t>мобилност</w:t>
      </w:r>
      <w:proofErr w:type="spellEnd"/>
      <w:r w:rsidRPr="001167F8">
        <w:rPr>
          <w:lang w:val="en-US"/>
        </w:rPr>
        <w:t xml:space="preserve"> и </w:t>
      </w:r>
      <w:proofErr w:type="spellStart"/>
      <w:r w:rsidRPr="001167F8">
        <w:rPr>
          <w:lang w:val="en-US"/>
        </w:rPr>
        <w:t>икономическо</w:t>
      </w:r>
      <w:proofErr w:type="spellEnd"/>
      <w:r w:rsidRPr="001167F8">
        <w:rPr>
          <w:lang w:val="en-US"/>
        </w:rPr>
        <w:t xml:space="preserve"> </w:t>
      </w:r>
      <w:proofErr w:type="spellStart"/>
      <w:r w:rsidRPr="001167F8">
        <w:rPr>
          <w:lang w:val="en-US"/>
        </w:rPr>
        <w:t>развитие</w:t>
      </w:r>
      <w:proofErr w:type="spellEnd"/>
      <w:r w:rsidRPr="001167F8">
        <w:rPr>
          <w:lang w:val="en-US"/>
        </w:rPr>
        <w:t>.</w:t>
      </w:r>
      <w:r>
        <w:t xml:space="preserve"> </w:t>
      </w:r>
      <w:proofErr w:type="spellStart"/>
      <w:r w:rsidRPr="001167F8">
        <w:rPr>
          <w:lang w:val="en-US"/>
        </w:rPr>
        <w:t>Основната</w:t>
      </w:r>
      <w:proofErr w:type="spellEnd"/>
      <w:r w:rsidRPr="001167F8">
        <w:rPr>
          <w:lang w:val="en-US"/>
        </w:rPr>
        <w:t xml:space="preserve"> </w:t>
      </w:r>
      <w:proofErr w:type="spellStart"/>
      <w:r w:rsidRPr="001167F8">
        <w:rPr>
          <w:lang w:val="en-US"/>
        </w:rPr>
        <w:t>дейност</w:t>
      </w:r>
      <w:proofErr w:type="spellEnd"/>
      <w:r w:rsidRPr="001167F8">
        <w:rPr>
          <w:lang w:val="en-US"/>
        </w:rPr>
        <w:t xml:space="preserve"> </w:t>
      </w:r>
      <w:proofErr w:type="spellStart"/>
      <w:r w:rsidRPr="001167F8">
        <w:rPr>
          <w:lang w:val="en-US"/>
        </w:rPr>
        <w:t>включва</w:t>
      </w:r>
      <w:proofErr w:type="spellEnd"/>
      <w:r w:rsidRPr="001167F8">
        <w:rPr>
          <w:lang w:val="en-US"/>
        </w:rPr>
        <w:t xml:space="preserve"> </w:t>
      </w:r>
      <w:proofErr w:type="spellStart"/>
      <w:r w:rsidRPr="001167F8">
        <w:rPr>
          <w:lang w:val="en-US"/>
        </w:rPr>
        <w:t>производство</w:t>
      </w:r>
      <w:proofErr w:type="spellEnd"/>
      <w:r w:rsidRPr="001167F8">
        <w:rPr>
          <w:lang w:val="en-US"/>
        </w:rPr>
        <w:t xml:space="preserve"> и </w:t>
      </w:r>
      <w:proofErr w:type="spellStart"/>
      <w:r w:rsidRPr="001167F8">
        <w:rPr>
          <w:lang w:val="en-US"/>
        </w:rPr>
        <w:t>дистрибуция</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цимент</w:t>
      </w:r>
      <w:proofErr w:type="spellEnd"/>
      <w:r w:rsidRPr="001167F8">
        <w:rPr>
          <w:lang w:val="en-US"/>
        </w:rPr>
        <w:t xml:space="preserve">, </w:t>
      </w:r>
      <w:proofErr w:type="spellStart"/>
      <w:r w:rsidRPr="001167F8">
        <w:rPr>
          <w:lang w:val="en-US"/>
        </w:rPr>
        <w:t>инертни</w:t>
      </w:r>
      <w:proofErr w:type="spellEnd"/>
      <w:r w:rsidRPr="001167F8">
        <w:rPr>
          <w:lang w:val="en-US"/>
        </w:rPr>
        <w:t xml:space="preserve"> </w:t>
      </w:r>
      <w:proofErr w:type="spellStart"/>
      <w:r w:rsidRPr="001167F8">
        <w:rPr>
          <w:lang w:val="en-US"/>
        </w:rPr>
        <w:t>материали</w:t>
      </w:r>
      <w:proofErr w:type="spellEnd"/>
      <w:r w:rsidRPr="001167F8">
        <w:rPr>
          <w:lang w:val="en-US"/>
        </w:rPr>
        <w:t xml:space="preserve">, </w:t>
      </w:r>
      <w:proofErr w:type="spellStart"/>
      <w:r w:rsidRPr="001167F8">
        <w:rPr>
          <w:lang w:val="en-US"/>
        </w:rPr>
        <w:t>готови</w:t>
      </w:r>
      <w:proofErr w:type="spellEnd"/>
      <w:r w:rsidRPr="001167F8">
        <w:rPr>
          <w:lang w:val="en-US"/>
        </w:rPr>
        <w:t xml:space="preserve"> </w:t>
      </w:r>
      <w:proofErr w:type="spellStart"/>
      <w:r w:rsidRPr="001167F8">
        <w:rPr>
          <w:lang w:val="en-US"/>
        </w:rPr>
        <w:t>бетонови</w:t>
      </w:r>
      <w:proofErr w:type="spellEnd"/>
      <w:r w:rsidRPr="001167F8">
        <w:rPr>
          <w:lang w:val="en-US"/>
        </w:rPr>
        <w:t xml:space="preserve"> </w:t>
      </w:r>
      <w:proofErr w:type="spellStart"/>
      <w:r w:rsidRPr="001167F8">
        <w:rPr>
          <w:lang w:val="en-US"/>
        </w:rPr>
        <w:t>смеси</w:t>
      </w:r>
      <w:proofErr w:type="spellEnd"/>
      <w:r w:rsidRPr="001167F8">
        <w:rPr>
          <w:lang w:val="en-US"/>
        </w:rPr>
        <w:t xml:space="preserve"> и </w:t>
      </w:r>
      <w:proofErr w:type="spellStart"/>
      <w:r w:rsidRPr="001167F8">
        <w:rPr>
          <w:lang w:val="en-US"/>
        </w:rPr>
        <w:t>асфалт</w:t>
      </w:r>
      <w:proofErr w:type="spellEnd"/>
      <w:r w:rsidRPr="001167F8">
        <w:rPr>
          <w:lang w:val="en-US"/>
        </w:rPr>
        <w:t>.</w:t>
      </w:r>
    </w:p>
    <w:p w14:paraId="452CFB30" w14:textId="77777777" w:rsidR="00CA102D" w:rsidRDefault="00CA102D" w:rsidP="00CA102D">
      <w:pPr>
        <w:pStyle w:val="disbody"/>
      </w:pPr>
    </w:p>
    <w:p w14:paraId="69AD3FAB" w14:textId="77777777" w:rsidR="00CA102D" w:rsidRPr="002C59D2" w:rsidRDefault="00CA102D" w:rsidP="00CA102D">
      <w:pPr>
        <w:widowControl/>
        <w:spacing w:after="160" w:line="259" w:lineRule="auto"/>
        <w:ind w:firstLine="0"/>
        <w:jc w:val="left"/>
      </w:pPr>
      <w:r>
        <w:rPr>
          <w:noProof/>
        </w:rPr>
        <w:lastRenderedPageBreak/>
        <w:drawing>
          <wp:inline distT="0" distB="0" distL="0" distR="0" wp14:anchorId="04E555C7" wp14:editId="6D186771">
            <wp:extent cx="5731510" cy="4157345"/>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4157345"/>
                    </a:xfrm>
                    <a:prstGeom prst="rect">
                      <a:avLst/>
                    </a:prstGeom>
                  </pic:spPr>
                </pic:pic>
              </a:graphicData>
            </a:graphic>
          </wp:inline>
        </w:drawing>
      </w:r>
    </w:p>
    <w:p w14:paraId="36707E27" w14:textId="77777777" w:rsidR="00CA102D" w:rsidRDefault="00CA102D" w:rsidP="00CA102D">
      <w:pPr>
        <w:pStyle w:val="disbody"/>
      </w:pPr>
      <w:r>
        <w:rPr>
          <w:noProof/>
        </w:rPr>
        <w:drawing>
          <wp:inline distT="0" distB="0" distL="0" distR="0" wp14:anchorId="5C454413" wp14:editId="685167A3">
            <wp:extent cx="5731510" cy="3382292"/>
            <wp:effectExtent l="0" t="0" r="254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382292"/>
                    </a:xfrm>
                    <a:prstGeom prst="rect">
                      <a:avLst/>
                    </a:prstGeom>
                    <a:noFill/>
                    <a:ln>
                      <a:noFill/>
                    </a:ln>
                  </pic:spPr>
                </pic:pic>
              </a:graphicData>
            </a:graphic>
          </wp:inline>
        </w:drawing>
      </w:r>
    </w:p>
    <w:p w14:paraId="14A481C0" w14:textId="77777777" w:rsidR="00CA102D" w:rsidRDefault="00CA102D" w:rsidP="00CA102D">
      <w:pPr>
        <w:pStyle w:val="disbody"/>
      </w:pPr>
      <w:r>
        <w:t>Преход от хартиени документи към цифрови документи за доставки на бетон</w:t>
      </w:r>
      <w:r>
        <w:rPr>
          <w:lang w:val="en-US"/>
        </w:rPr>
        <w:t xml:space="preserve">. </w:t>
      </w:r>
      <w:r>
        <w:t>Цифровите документи и цялата информация за доставка ще бъдат достъпни чрез приложението. Някои от плюсовете са:</w:t>
      </w:r>
    </w:p>
    <w:p w14:paraId="06126597" w14:textId="77777777" w:rsidR="00CA102D" w:rsidRDefault="00CA102D" w:rsidP="00CA102D">
      <w:pPr>
        <w:pStyle w:val="disbody"/>
      </w:pPr>
      <w:r>
        <w:t>▪ Без повече липсващи документи;</w:t>
      </w:r>
    </w:p>
    <w:p w14:paraId="0AD0063C" w14:textId="77777777" w:rsidR="00CA102D" w:rsidRDefault="00CA102D" w:rsidP="00CA102D">
      <w:pPr>
        <w:pStyle w:val="disbody"/>
      </w:pPr>
      <w:r>
        <w:t>▪ Край на събирането и съхраняването на документи;</w:t>
      </w:r>
    </w:p>
    <w:p w14:paraId="698BDDFF" w14:textId="77777777" w:rsidR="00CA102D" w:rsidRDefault="00CA102D" w:rsidP="00CA102D">
      <w:pPr>
        <w:pStyle w:val="disbody"/>
      </w:pPr>
      <w:r>
        <w:lastRenderedPageBreak/>
        <w:t>Те ще съдържат информация за поръчки, документи, фактури, резултати от тестове и др.</w:t>
      </w:r>
    </w:p>
    <w:p w14:paraId="35D0744D" w14:textId="77777777" w:rsidR="00CA102D" w:rsidRDefault="00CA102D" w:rsidP="00CA102D">
      <w:pPr>
        <w:pStyle w:val="disbody"/>
      </w:pPr>
      <w:proofErr w:type="spellStart"/>
      <w:r>
        <w:t>OnSite</w:t>
      </w:r>
      <w:proofErr w:type="spellEnd"/>
      <w:r>
        <w:t xml:space="preserve"> е нашето приложение, което ви помага да управлявате и проследявате напредъка на вашите конкретни доставки в движение в реално време.</w:t>
      </w:r>
    </w:p>
    <w:p w14:paraId="190A80B2" w14:textId="77777777" w:rsidR="00CA102D" w:rsidRDefault="00CA102D" w:rsidP="00CA102D">
      <w:pPr>
        <w:pStyle w:val="disbody"/>
      </w:pPr>
      <w:proofErr w:type="spellStart"/>
      <w:r>
        <w:t>Hub</w:t>
      </w:r>
      <w:proofErr w:type="spellEnd"/>
      <w:r>
        <w:t xml:space="preserve"> е нашият онлайн портал за управление, проследяване и свързване на цялата информация, свързана с продукта. Вашите поръчки, документи, фактури и протоколи от тестове – всичко това е на едно място.</w:t>
      </w:r>
    </w:p>
    <w:p w14:paraId="42F7F485" w14:textId="77777777" w:rsidR="00CA102D" w:rsidRDefault="00CA102D" w:rsidP="00CA102D">
      <w:pPr>
        <w:pStyle w:val="disbody"/>
      </w:pPr>
    </w:p>
    <w:p w14:paraId="3D6C7393" w14:textId="77777777" w:rsidR="00CA102D" w:rsidRPr="003D69DC" w:rsidRDefault="00CA102D" w:rsidP="00CA102D">
      <w:pPr>
        <w:pStyle w:val="disbody"/>
      </w:pPr>
      <w:r>
        <w:t xml:space="preserve">Приветстваме ви в нашето </w:t>
      </w:r>
      <w:proofErr w:type="spellStart"/>
      <w:r>
        <w:t>безхартиено</w:t>
      </w:r>
      <w:proofErr w:type="spellEnd"/>
      <w:r>
        <w:t xml:space="preserve"> пътуване през нашите дигитални платформи.</w:t>
      </w:r>
      <w:r>
        <w:br w:type="page"/>
      </w:r>
    </w:p>
    <w:p w14:paraId="049A9F67" w14:textId="77777777" w:rsidR="00CA102D" w:rsidRDefault="00CA102D" w:rsidP="00CA102D">
      <w:pPr>
        <w:pStyle w:val="Heading3"/>
      </w:pPr>
      <w:bookmarkStart w:id="4" w:name="_Toc139783680"/>
      <w:r>
        <w:lastRenderedPageBreak/>
        <w:t xml:space="preserve">3.1.2. </w:t>
      </w:r>
      <w:r>
        <w:rPr>
          <w:lang w:val="bg-BG"/>
        </w:rPr>
        <w:t>С</w:t>
      </w:r>
      <w:proofErr w:type="spellStart"/>
      <w:r w:rsidRPr="00F67E57">
        <w:t>тимулиране</w:t>
      </w:r>
      <w:proofErr w:type="spellEnd"/>
      <w:r w:rsidRPr="00F67E57">
        <w:t xml:space="preserve"> </w:t>
      </w:r>
      <w:proofErr w:type="spellStart"/>
      <w:r w:rsidRPr="00F67E57">
        <w:t>на</w:t>
      </w:r>
      <w:proofErr w:type="spellEnd"/>
      <w:r w:rsidRPr="00F67E57">
        <w:t xml:space="preserve"> </w:t>
      </w:r>
      <w:proofErr w:type="spellStart"/>
      <w:r w:rsidRPr="00F67E57">
        <w:t>продажби</w:t>
      </w:r>
      <w:proofErr w:type="spellEnd"/>
      <w:r>
        <w:rPr>
          <w:lang w:val="bg-BG"/>
        </w:rPr>
        <w:t>те</w:t>
      </w:r>
      <w:r w:rsidRPr="00F67E57">
        <w:t xml:space="preserve"> </w:t>
      </w:r>
      <w:proofErr w:type="spellStart"/>
      <w:r w:rsidRPr="00F67E57">
        <w:t>чрез</w:t>
      </w:r>
      <w:proofErr w:type="spellEnd"/>
      <w:r w:rsidRPr="00F67E57">
        <w:t xml:space="preserve"> </w:t>
      </w:r>
      <w:proofErr w:type="spellStart"/>
      <w:r w:rsidRPr="00F67E57">
        <w:t>цифрови</w:t>
      </w:r>
      <w:proofErr w:type="spellEnd"/>
      <w:r w:rsidRPr="00F67E57">
        <w:t xml:space="preserve"> </w:t>
      </w:r>
      <w:proofErr w:type="spellStart"/>
      <w:r w:rsidRPr="00F67E57">
        <w:t>технологии</w:t>
      </w:r>
      <w:bookmarkEnd w:id="4"/>
      <w:proofErr w:type="spellEnd"/>
    </w:p>
    <w:p w14:paraId="3AE1F375" w14:textId="77777777" w:rsidR="00CA102D" w:rsidRPr="008D2B5F" w:rsidRDefault="00CA102D" w:rsidP="00CA102D">
      <w:pPr>
        <w:pStyle w:val="disbody"/>
      </w:pPr>
      <w:r>
        <w:t>Пакета от приложения стимулира прозрачността на данните</w:t>
      </w:r>
      <w:r>
        <w:rPr>
          <w:lang w:val="en-US"/>
        </w:rPr>
        <w:t xml:space="preserve">, </w:t>
      </w:r>
      <w:r>
        <w:t xml:space="preserve">стандартизация в </w:t>
      </w:r>
      <w:r>
        <w:rPr>
          <w:lang w:val="en-US"/>
        </w:rPr>
        <w:t xml:space="preserve">ERP, </w:t>
      </w:r>
      <w:r>
        <w:t>п</w:t>
      </w:r>
      <w:r w:rsidRPr="0096255A">
        <w:rPr>
          <w:lang w:val="en-US"/>
        </w:rPr>
        <w:t>о-</w:t>
      </w:r>
      <w:proofErr w:type="spellStart"/>
      <w:r w:rsidRPr="0096255A">
        <w:rPr>
          <w:lang w:val="en-US"/>
        </w:rPr>
        <w:t>бърз</w:t>
      </w:r>
      <w:proofErr w:type="spellEnd"/>
      <w:r>
        <w:t>о и</w:t>
      </w:r>
      <w:r w:rsidRPr="0096255A">
        <w:rPr>
          <w:lang w:val="en-US"/>
        </w:rPr>
        <w:t xml:space="preserve"> </w:t>
      </w:r>
      <w:proofErr w:type="spellStart"/>
      <w:r w:rsidRPr="0096255A">
        <w:rPr>
          <w:lang w:val="en-US"/>
        </w:rPr>
        <w:t>рентабилен</w:t>
      </w:r>
      <w:proofErr w:type="spellEnd"/>
      <w:r>
        <w:t xml:space="preserve">о </w:t>
      </w:r>
      <w:proofErr w:type="spellStart"/>
      <w:r w:rsidRPr="0096255A">
        <w:rPr>
          <w:lang w:val="en-US"/>
        </w:rPr>
        <w:t>планиране</w:t>
      </w:r>
      <w:proofErr w:type="spellEnd"/>
      <w:r w:rsidRPr="0096255A">
        <w:rPr>
          <w:lang w:val="en-US"/>
        </w:rPr>
        <w:t xml:space="preserve"> </w:t>
      </w:r>
      <w:r>
        <w:t>в</w:t>
      </w:r>
      <w:r w:rsidRPr="0096255A">
        <w:rPr>
          <w:lang w:val="en-US"/>
        </w:rPr>
        <w:t xml:space="preserve"> </w:t>
      </w:r>
      <w:proofErr w:type="spellStart"/>
      <w:r w:rsidRPr="0096255A">
        <w:rPr>
          <w:lang w:val="en-US"/>
        </w:rPr>
        <w:t>завод</w:t>
      </w:r>
      <w:r>
        <w:t>ите</w:t>
      </w:r>
      <w:proofErr w:type="spellEnd"/>
      <w:r>
        <w:t xml:space="preserve">, </w:t>
      </w:r>
      <w:r w:rsidRPr="00847C79">
        <w:t>създават иновативно решение, ориентирано към потребител</w:t>
      </w:r>
      <w:r>
        <w:t>ите.</w:t>
      </w:r>
      <w:r>
        <w:rPr>
          <w:lang w:val="en-US"/>
        </w:rPr>
        <w:t xml:space="preserve"> </w:t>
      </w:r>
      <w:proofErr w:type="spellStart"/>
      <w:r w:rsidRPr="00847C79">
        <w:rPr>
          <w:lang w:val="en-US"/>
        </w:rPr>
        <w:t>Услуги</w:t>
      </w:r>
      <w:proofErr w:type="spellEnd"/>
      <w:r>
        <w:t>т</w:t>
      </w:r>
      <w:r>
        <w:rPr>
          <w:lang w:val="en-US"/>
        </w:rPr>
        <w:t>e</w:t>
      </w:r>
      <w:r w:rsidRPr="00847C79">
        <w:rPr>
          <w:lang w:val="en-US"/>
        </w:rPr>
        <w:t xml:space="preserve"> с </w:t>
      </w:r>
      <w:proofErr w:type="spellStart"/>
      <w:r w:rsidRPr="00847C79">
        <w:rPr>
          <w:lang w:val="en-US"/>
        </w:rPr>
        <w:t>добавена</w:t>
      </w:r>
      <w:proofErr w:type="spellEnd"/>
      <w:r w:rsidRPr="00847C79">
        <w:rPr>
          <w:lang w:val="en-US"/>
        </w:rPr>
        <w:t xml:space="preserve"> </w:t>
      </w:r>
      <w:proofErr w:type="spellStart"/>
      <w:r w:rsidRPr="00847C79">
        <w:rPr>
          <w:lang w:val="en-US"/>
        </w:rPr>
        <w:t>стойност</w:t>
      </w:r>
      <w:proofErr w:type="spellEnd"/>
      <w:r w:rsidRPr="00847C79">
        <w:rPr>
          <w:lang w:val="en-US"/>
        </w:rPr>
        <w:t xml:space="preserve">, </w:t>
      </w:r>
      <w:proofErr w:type="spellStart"/>
      <w:r w:rsidRPr="00847C79">
        <w:rPr>
          <w:lang w:val="en-US"/>
        </w:rPr>
        <w:t>правят</w:t>
      </w:r>
      <w:proofErr w:type="spellEnd"/>
      <w:r w:rsidRPr="00847C79">
        <w:rPr>
          <w:lang w:val="en-US"/>
        </w:rPr>
        <w:t xml:space="preserve"> </w:t>
      </w:r>
      <w:proofErr w:type="spellStart"/>
      <w:r w:rsidRPr="00847C79">
        <w:rPr>
          <w:lang w:val="en-US"/>
        </w:rPr>
        <w:t>клиентите</w:t>
      </w:r>
      <w:proofErr w:type="spellEnd"/>
      <w:r w:rsidRPr="00847C79">
        <w:rPr>
          <w:lang w:val="en-US"/>
        </w:rPr>
        <w:t xml:space="preserve"> </w:t>
      </w:r>
      <w:proofErr w:type="spellStart"/>
      <w:r w:rsidRPr="00847C79">
        <w:rPr>
          <w:lang w:val="en-US"/>
        </w:rPr>
        <w:t>по-логистично</w:t>
      </w:r>
      <w:proofErr w:type="spellEnd"/>
      <w:r w:rsidRPr="00847C79">
        <w:rPr>
          <w:lang w:val="en-US"/>
        </w:rPr>
        <w:t xml:space="preserve"> </w:t>
      </w:r>
      <w:proofErr w:type="spellStart"/>
      <w:r w:rsidRPr="00847C79">
        <w:rPr>
          <w:lang w:val="en-US"/>
        </w:rPr>
        <w:t>интегрирани</w:t>
      </w:r>
      <w:proofErr w:type="spellEnd"/>
      <w:r w:rsidRPr="00847C79">
        <w:rPr>
          <w:lang w:val="en-US"/>
        </w:rPr>
        <w:t xml:space="preserve"> и </w:t>
      </w:r>
      <w:proofErr w:type="spellStart"/>
      <w:r w:rsidRPr="00847C79">
        <w:rPr>
          <w:lang w:val="en-US"/>
        </w:rPr>
        <w:t>по-добре</w:t>
      </w:r>
      <w:proofErr w:type="spellEnd"/>
      <w:r w:rsidRPr="00847C79">
        <w:rPr>
          <w:lang w:val="en-US"/>
        </w:rPr>
        <w:t xml:space="preserve"> </w:t>
      </w:r>
      <w:proofErr w:type="spellStart"/>
      <w:r w:rsidRPr="00847C79">
        <w:rPr>
          <w:lang w:val="en-US"/>
        </w:rPr>
        <w:t>оборудвани</w:t>
      </w:r>
      <w:proofErr w:type="spellEnd"/>
      <w:r>
        <w:rPr>
          <w:lang w:val="en-US"/>
        </w:rPr>
        <w:t xml:space="preserve"> </w:t>
      </w:r>
      <w:r>
        <w:t>за</w:t>
      </w:r>
      <w:r w:rsidRPr="00847C79">
        <w:rPr>
          <w:lang w:val="en-US"/>
        </w:rPr>
        <w:t xml:space="preserve"> </w:t>
      </w:r>
      <w:proofErr w:type="spellStart"/>
      <w:r w:rsidRPr="00847C79">
        <w:rPr>
          <w:lang w:val="en-US"/>
        </w:rPr>
        <w:t>да</w:t>
      </w:r>
      <w:proofErr w:type="spellEnd"/>
      <w:r w:rsidRPr="00847C79">
        <w:rPr>
          <w:lang w:val="en-US"/>
        </w:rPr>
        <w:t xml:space="preserve"> </w:t>
      </w:r>
      <w:proofErr w:type="spellStart"/>
      <w:r w:rsidRPr="00847C79">
        <w:rPr>
          <w:lang w:val="en-US"/>
        </w:rPr>
        <w:t>посрещнат</w:t>
      </w:r>
      <w:proofErr w:type="spellEnd"/>
      <w:r w:rsidRPr="00847C79">
        <w:rPr>
          <w:lang w:val="en-US"/>
        </w:rPr>
        <w:t xml:space="preserve"> </w:t>
      </w:r>
      <w:proofErr w:type="spellStart"/>
      <w:r w:rsidRPr="00847C79">
        <w:rPr>
          <w:lang w:val="en-US"/>
        </w:rPr>
        <w:t>предизвикателствата</w:t>
      </w:r>
      <w:proofErr w:type="spellEnd"/>
      <w:r w:rsidRPr="00847C79">
        <w:rPr>
          <w:lang w:val="en-US"/>
        </w:rPr>
        <w:t xml:space="preserve">, </w:t>
      </w:r>
      <w:proofErr w:type="spellStart"/>
      <w:r w:rsidRPr="00847C79">
        <w:rPr>
          <w:lang w:val="en-US"/>
        </w:rPr>
        <w:t>свързани</w:t>
      </w:r>
      <w:proofErr w:type="spellEnd"/>
      <w:r w:rsidRPr="00847C79">
        <w:rPr>
          <w:lang w:val="en-US"/>
        </w:rPr>
        <w:t xml:space="preserve"> с </w:t>
      </w:r>
      <w:proofErr w:type="spellStart"/>
      <w:r w:rsidRPr="00847C79">
        <w:rPr>
          <w:lang w:val="en-US"/>
        </w:rPr>
        <w:t>устойчивостта</w:t>
      </w:r>
      <w:proofErr w:type="spellEnd"/>
      <w:r>
        <w:rPr>
          <w:lang w:val="en-US"/>
        </w:rPr>
        <w:t>.</w:t>
      </w:r>
      <w:r>
        <w:t xml:space="preserve"> Целят да намалят материалните и </w:t>
      </w:r>
      <w:r w:rsidRPr="00441C93">
        <w:t>логисти</w:t>
      </w:r>
      <w:r>
        <w:t xml:space="preserve">чни разходи, въглеродния отпечатък, да </w:t>
      </w:r>
      <w:r w:rsidRPr="00220619">
        <w:t xml:space="preserve">подобрят </w:t>
      </w:r>
      <w:r>
        <w:t>производителността и клиентския опит.</w:t>
      </w:r>
    </w:p>
    <w:p w14:paraId="09459C75" w14:textId="77777777" w:rsidR="00CA102D" w:rsidRDefault="00CA102D" w:rsidP="00CA102D">
      <w:pPr>
        <w:pStyle w:val="disbody"/>
      </w:pPr>
      <w:r w:rsidRPr="00072615">
        <w:t>Проследява</w:t>
      </w:r>
      <w:r>
        <w:t>не на</w:t>
      </w:r>
      <w:r w:rsidRPr="00072615">
        <w:t xml:space="preserve"> камиона с готов бетон по пътя му към строителна площадка</w:t>
      </w:r>
      <w:r>
        <w:t xml:space="preserve">, </w:t>
      </w:r>
      <w:r w:rsidRPr="00072615">
        <w:t>съхраняв</w:t>
      </w:r>
      <w:r>
        <w:t xml:space="preserve">ане на </w:t>
      </w:r>
      <w:r w:rsidRPr="00072615">
        <w:t>билети и протоколи едно място</w:t>
      </w:r>
      <w:r>
        <w:t>,</w:t>
      </w:r>
      <w:r w:rsidRPr="00072615">
        <w:t xml:space="preserve"> с мобилно и уеб приложени</w:t>
      </w:r>
      <w:r>
        <w:t>е</w:t>
      </w:r>
      <w:r w:rsidRPr="00072615">
        <w:t>.</w:t>
      </w:r>
      <w:r>
        <w:t xml:space="preserve"> </w:t>
      </w:r>
      <w:r w:rsidRPr="002359CD">
        <w:t>Благодарение на контрола, цимент</w:t>
      </w:r>
      <w:r>
        <w:t>ът</w:t>
      </w:r>
      <w:r w:rsidRPr="002359CD">
        <w:t xml:space="preserve"> се произвежда по по-устойчив и ефективен начин, който намалява отпечатък върху околната среда и осигурява безопасност на работници</w:t>
      </w:r>
      <w:r>
        <w:t>те</w:t>
      </w:r>
      <w:r w:rsidRPr="002359CD">
        <w:t>.</w:t>
      </w:r>
      <w:r>
        <w:t xml:space="preserve"> О</w:t>
      </w:r>
      <w:r w:rsidRPr="00B6481F">
        <w:t>бслужване</w:t>
      </w:r>
      <w:r>
        <w:t>то</w:t>
      </w:r>
      <w:r w:rsidRPr="00B6481F">
        <w:t xml:space="preserve"> на клиенти </w:t>
      </w:r>
      <w:r>
        <w:t>се</w:t>
      </w:r>
      <w:r w:rsidRPr="00B6481F">
        <w:t xml:space="preserve"> рационализира</w:t>
      </w:r>
      <w:r>
        <w:t xml:space="preserve"> чрез постоянната връзка с</w:t>
      </w:r>
      <w:r w:rsidRPr="00B6481F">
        <w:t xml:space="preserve"> бек-офис</w:t>
      </w:r>
      <w:r>
        <w:t>а и превозвача</w:t>
      </w:r>
      <w:r w:rsidRPr="00B6481F">
        <w:t>.</w:t>
      </w:r>
    </w:p>
    <w:p w14:paraId="4E8FFCE2" w14:textId="77777777" w:rsidR="00CA102D" w:rsidRDefault="00CA102D" w:rsidP="00CA102D">
      <w:pPr>
        <w:pStyle w:val="disbody"/>
      </w:pPr>
      <w:r>
        <w:t>Т</w:t>
      </w:r>
      <w:r w:rsidRPr="009D5146">
        <w:t>ехнологичн</w:t>
      </w:r>
      <w:r>
        <w:t>ия</w:t>
      </w:r>
      <w:r w:rsidRPr="009D5146">
        <w:t xml:space="preserve"> пакет се основава на авангардни технологии с отворен код</w:t>
      </w:r>
      <w:r>
        <w:t>,</w:t>
      </w:r>
      <w:r w:rsidRPr="009D5146">
        <w:t xml:space="preserve"> с най-новите програми и езици. Контейнерни услуги</w:t>
      </w:r>
      <w:r>
        <w:t>,</w:t>
      </w:r>
      <w:r w:rsidRPr="009D5146">
        <w:t xml:space="preserve"> работ</w:t>
      </w:r>
      <w:r>
        <w:t>ещи</w:t>
      </w:r>
      <w:r w:rsidRPr="009D5146">
        <w:t xml:space="preserve"> изцяло в облак и </w:t>
      </w:r>
      <w:r>
        <w:t xml:space="preserve">разпределени </w:t>
      </w:r>
      <w:r w:rsidRPr="009D5146">
        <w:t>в множество регионални клъстери.</w:t>
      </w:r>
    </w:p>
    <w:p w14:paraId="267C882C" w14:textId="77777777" w:rsidR="00CA102D" w:rsidRPr="00B1292C" w:rsidRDefault="00CA102D" w:rsidP="004C10B0">
      <w:pPr>
        <w:pStyle w:val="disbody"/>
        <w:rPr>
          <w:lang w:val="en-US"/>
        </w:rPr>
      </w:pPr>
    </w:p>
    <w:p w14:paraId="10884A9C" w14:textId="60C791EB" w:rsidR="00505634" w:rsidRPr="00084B24" w:rsidRDefault="00505634" w:rsidP="00505634">
      <w:pPr>
        <w:pStyle w:val="Heading2"/>
        <w:rPr>
          <w:lang w:val="bg-BG"/>
        </w:rPr>
      </w:pPr>
      <w:bookmarkStart w:id="5" w:name="_Toc112392440"/>
      <w:r w:rsidRPr="00084B24">
        <w:rPr>
          <w:lang w:val="bg-BG"/>
        </w:rPr>
        <w:t>3.</w:t>
      </w:r>
      <w:r>
        <w:rPr>
          <w:lang w:val="bg-BG"/>
        </w:rPr>
        <w:t>2</w:t>
      </w:r>
      <w:r w:rsidRPr="00084B24">
        <w:rPr>
          <w:lang w:val="bg-BG"/>
        </w:rPr>
        <w:t xml:space="preserve">. Организационни аспекти при </w:t>
      </w:r>
      <w:r w:rsidR="00774880">
        <w:rPr>
          <w:lang w:val="bg-BG"/>
        </w:rPr>
        <w:t xml:space="preserve">реализация и </w:t>
      </w:r>
      <w:r w:rsidRPr="00084B24">
        <w:rPr>
          <w:lang w:val="bg-BG"/>
        </w:rPr>
        <w:t>експлоатация на системата</w:t>
      </w:r>
      <w:bookmarkEnd w:id="5"/>
      <w:r w:rsidRPr="00084B24">
        <w:rPr>
          <w:lang w:val="bg-BG"/>
        </w:rPr>
        <w:t xml:space="preserve"> </w:t>
      </w:r>
    </w:p>
    <w:p w14:paraId="57A30907" w14:textId="02422CB6" w:rsidR="00505634" w:rsidRPr="00084B24" w:rsidRDefault="00505634" w:rsidP="00505634">
      <w:pPr>
        <w:pStyle w:val="Heading3"/>
        <w:rPr>
          <w:lang w:val="bg-BG"/>
        </w:rPr>
      </w:pPr>
      <w:bookmarkStart w:id="6" w:name="_Toc112392441"/>
      <w:r w:rsidRPr="00084B24">
        <w:rPr>
          <w:lang w:val="bg-BG"/>
        </w:rPr>
        <w:t>3.</w:t>
      </w:r>
      <w:r>
        <w:rPr>
          <w:lang w:val="bg-BG"/>
        </w:rPr>
        <w:t>2</w:t>
      </w:r>
      <w:r w:rsidRPr="00084B24">
        <w:rPr>
          <w:lang w:val="bg-BG"/>
        </w:rPr>
        <w:t>.1. План за реализация и внедряване на системата</w:t>
      </w:r>
      <w:bookmarkEnd w:id="6"/>
    </w:p>
    <w:p w14:paraId="249E40E3" w14:textId="77777777" w:rsidR="00505634" w:rsidRPr="00084B24" w:rsidRDefault="00505634" w:rsidP="00505634">
      <w:pPr>
        <w:pStyle w:val="disbody"/>
      </w:pPr>
      <w:r w:rsidRPr="00084B24">
        <w:t xml:space="preserve">Един от основните моменти при разработката на софтуерната система е планът за реализация и внедряване. Както е известно, функционалността на софтуерните системи е възможно динамично да се променя във времето, при което се налага извършването на допълнителни дейности. </w:t>
      </w:r>
      <w:r>
        <w:t>Поради т</w:t>
      </w:r>
      <w:r w:rsidRPr="00084B24">
        <w:t xml:space="preserve">ова </w:t>
      </w:r>
      <w:r>
        <w:t>е необходимо,</w:t>
      </w:r>
      <w:r w:rsidRPr="00084B24">
        <w:t xml:space="preserve"> както планиране на реализациите и версиите, така и характеристики, които се реализират в тях, заедно с разпределение във времето. На база изложеното до момента, е разработен 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662C1B28" w14:textId="77777777" w:rsidR="00505634" w:rsidRPr="00084B24" w:rsidRDefault="00505634" w:rsidP="00505634">
      <w:pPr>
        <w:pStyle w:val="disbody"/>
      </w:pPr>
      <w:r w:rsidRPr="00084B24">
        <w:t>Планът за реализация е представен в табл. 3.1. Заложените срокове са ориентировъчни и са подходящи за малки до средни по размери организации.</w:t>
      </w:r>
    </w:p>
    <w:p w14:paraId="451AAD71" w14:textId="77777777" w:rsidR="00505634" w:rsidRPr="00084B24" w:rsidRDefault="00505634" w:rsidP="00505634">
      <w:pPr>
        <w:pStyle w:val="distabletitle"/>
      </w:pPr>
      <w:r w:rsidRPr="00084B24">
        <w:t>Таблица 3.1.</w:t>
      </w:r>
      <w:r w:rsidRPr="00084B24">
        <w:br/>
        <w:t xml:space="preserve"> План за реализации на проекта на </w:t>
      </w:r>
      <w:r>
        <w:t>софтуерната</w:t>
      </w:r>
      <w:r w:rsidRPr="00084B24">
        <w:t xml:space="preserve"> система за управление производството на софтуер в технологични стартиращи компании.</w:t>
      </w:r>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7"/>
        <w:gridCol w:w="2268"/>
        <w:gridCol w:w="4252"/>
        <w:gridCol w:w="1043"/>
      </w:tblGrid>
      <w:tr w:rsidR="00505634" w:rsidRPr="00084B24" w14:paraId="33DFD760" w14:textId="77777777" w:rsidTr="0099776A">
        <w:trPr>
          <w:cantSplit/>
          <w:tblHeader/>
        </w:trPr>
        <w:tc>
          <w:tcPr>
            <w:tcW w:w="1617" w:type="dxa"/>
            <w:tcBorders>
              <w:left w:val="single" w:sz="4" w:space="0" w:color="auto"/>
            </w:tcBorders>
            <w:shd w:val="clear" w:color="auto" w:fill="auto"/>
            <w:tcMar>
              <w:left w:w="57" w:type="dxa"/>
              <w:right w:w="57" w:type="dxa"/>
            </w:tcMar>
          </w:tcPr>
          <w:p w14:paraId="2B7C8EB6"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Етап / Реализация</w:t>
            </w:r>
          </w:p>
        </w:tc>
        <w:tc>
          <w:tcPr>
            <w:tcW w:w="2268" w:type="dxa"/>
            <w:shd w:val="clear" w:color="auto" w:fill="auto"/>
            <w:tcMar>
              <w:left w:w="57" w:type="dxa"/>
              <w:right w:w="57" w:type="dxa"/>
            </w:tcMar>
          </w:tcPr>
          <w:p w14:paraId="647B9A9B"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Идея на етапа</w:t>
            </w:r>
          </w:p>
        </w:tc>
        <w:tc>
          <w:tcPr>
            <w:tcW w:w="4252" w:type="dxa"/>
            <w:shd w:val="clear" w:color="auto" w:fill="auto"/>
            <w:tcMar>
              <w:left w:w="57" w:type="dxa"/>
              <w:right w:w="57" w:type="dxa"/>
            </w:tcMar>
          </w:tcPr>
          <w:p w14:paraId="74E718E0"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Включени сценарии / характеристики</w:t>
            </w:r>
          </w:p>
        </w:tc>
        <w:tc>
          <w:tcPr>
            <w:tcW w:w="1043" w:type="dxa"/>
            <w:shd w:val="clear" w:color="auto" w:fill="auto"/>
            <w:tcMar>
              <w:left w:w="57" w:type="dxa"/>
              <w:right w:w="57" w:type="dxa"/>
            </w:tcMar>
          </w:tcPr>
          <w:p w14:paraId="60B25125"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римерен срок</w:t>
            </w:r>
          </w:p>
        </w:tc>
      </w:tr>
      <w:tr w:rsidR="00505634" w:rsidRPr="00084B24" w14:paraId="3218474D"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2D565D09"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тайлно проектиране</w:t>
            </w:r>
          </w:p>
        </w:tc>
        <w:tc>
          <w:tcPr>
            <w:tcW w:w="2268" w:type="dxa"/>
            <w:shd w:val="clear" w:color="auto" w:fill="auto"/>
            <w:tcMar>
              <w:left w:w="57" w:type="dxa"/>
              <w:right w:w="57" w:type="dxa"/>
            </w:tcMar>
            <w:vAlign w:val="center"/>
          </w:tcPr>
          <w:p w14:paraId="653BEFF8" w14:textId="77777777" w:rsidR="00505634" w:rsidRPr="00084B24" w:rsidRDefault="00505634" w:rsidP="0099776A">
            <w:pPr>
              <w:pStyle w:val="disbody"/>
              <w:spacing w:line="240" w:lineRule="auto"/>
              <w:ind w:firstLine="0"/>
              <w:jc w:val="left"/>
              <w:rPr>
                <w:sz w:val="20"/>
                <w:szCs w:val="20"/>
              </w:rPr>
            </w:pPr>
            <w:r w:rsidRPr="00084B24">
              <w:rPr>
                <w:sz w:val="20"/>
                <w:szCs w:val="20"/>
              </w:rPr>
              <w:t>Детайлизация на проект, оглеждане на 360°, конвенции.</w:t>
            </w:r>
          </w:p>
        </w:tc>
        <w:tc>
          <w:tcPr>
            <w:tcW w:w="4252" w:type="dxa"/>
            <w:shd w:val="clear" w:color="auto" w:fill="auto"/>
            <w:tcMar>
              <w:left w:w="57" w:type="dxa"/>
              <w:right w:w="57" w:type="dxa"/>
            </w:tcMar>
            <w:vAlign w:val="center"/>
          </w:tcPr>
          <w:p w14:paraId="4771E4CB" w14:textId="77777777" w:rsidR="00505634" w:rsidRPr="00084B24" w:rsidRDefault="00505634" w:rsidP="0099776A">
            <w:pPr>
              <w:pStyle w:val="disbody"/>
              <w:spacing w:line="240" w:lineRule="auto"/>
              <w:ind w:firstLine="0"/>
              <w:jc w:val="left"/>
              <w:rPr>
                <w:sz w:val="20"/>
                <w:szCs w:val="20"/>
              </w:rPr>
            </w:pPr>
            <w:r w:rsidRPr="00084B24">
              <w:rPr>
                <w:sz w:val="20"/>
                <w:szCs w:val="20"/>
              </w:rPr>
              <w:t>Етап за детайлно проектиране с детайлизация на проекта на база текущия проект, концепцията и избран подход</w:t>
            </w:r>
          </w:p>
        </w:tc>
        <w:tc>
          <w:tcPr>
            <w:tcW w:w="1043" w:type="dxa"/>
            <w:shd w:val="clear" w:color="auto" w:fill="auto"/>
            <w:tcMar>
              <w:left w:w="57" w:type="dxa"/>
              <w:right w:w="57" w:type="dxa"/>
            </w:tcMar>
            <w:vAlign w:val="center"/>
          </w:tcPr>
          <w:p w14:paraId="77632891" w14:textId="77777777" w:rsidR="00505634" w:rsidRPr="00084B24" w:rsidRDefault="00505634" w:rsidP="0099776A">
            <w:pPr>
              <w:pStyle w:val="disbody"/>
              <w:spacing w:line="240" w:lineRule="auto"/>
              <w:ind w:firstLine="0"/>
              <w:jc w:val="left"/>
              <w:rPr>
                <w:sz w:val="20"/>
                <w:szCs w:val="20"/>
              </w:rPr>
            </w:pPr>
            <w:r w:rsidRPr="00084B24">
              <w:rPr>
                <w:sz w:val="20"/>
                <w:szCs w:val="20"/>
              </w:rPr>
              <w:t>Една седмица</w:t>
            </w:r>
          </w:p>
        </w:tc>
      </w:tr>
      <w:tr w:rsidR="00505634" w:rsidRPr="00084B24" w14:paraId="61B03586"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8741BED" w14:textId="77777777" w:rsidR="00505634" w:rsidRPr="00084B24" w:rsidRDefault="00505634" w:rsidP="0099776A">
            <w:pPr>
              <w:pStyle w:val="disbody"/>
              <w:spacing w:line="240" w:lineRule="auto"/>
              <w:ind w:firstLine="0"/>
              <w:jc w:val="left"/>
              <w:rPr>
                <w:b/>
                <w:sz w:val="20"/>
                <w:szCs w:val="20"/>
              </w:rPr>
            </w:pPr>
            <w:r w:rsidRPr="00084B24">
              <w:rPr>
                <w:b/>
                <w:sz w:val="20"/>
                <w:szCs w:val="20"/>
              </w:rPr>
              <w:t>Скелет на проекта</w:t>
            </w:r>
          </w:p>
        </w:tc>
        <w:tc>
          <w:tcPr>
            <w:tcW w:w="2268" w:type="dxa"/>
            <w:shd w:val="clear" w:color="auto" w:fill="auto"/>
            <w:tcMar>
              <w:left w:w="57" w:type="dxa"/>
              <w:right w:w="57" w:type="dxa"/>
            </w:tcMar>
            <w:vAlign w:val="center"/>
          </w:tcPr>
          <w:p w14:paraId="496053D3" w14:textId="77777777" w:rsidR="00505634" w:rsidRPr="00084B24" w:rsidRDefault="00505634" w:rsidP="0099776A">
            <w:pPr>
              <w:pStyle w:val="disbody"/>
              <w:spacing w:line="240" w:lineRule="auto"/>
              <w:ind w:firstLine="0"/>
              <w:jc w:val="left"/>
              <w:rPr>
                <w:sz w:val="20"/>
                <w:szCs w:val="20"/>
              </w:rPr>
            </w:pPr>
            <w:r w:rsidRPr="00084B24">
              <w:rPr>
                <w:sz w:val="20"/>
                <w:szCs w:val="20"/>
              </w:rPr>
              <w:t>Скелет на всички компоненти и минимум работещ сайт достъп, меню и тестова редакция на продукти.</w:t>
            </w:r>
          </w:p>
        </w:tc>
        <w:tc>
          <w:tcPr>
            <w:tcW w:w="4252" w:type="dxa"/>
            <w:shd w:val="clear" w:color="auto" w:fill="auto"/>
            <w:tcMar>
              <w:left w:w="57" w:type="dxa"/>
              <w:right w:w="57" w:type="dxa"/>
            </w:tcMar>
            <w:vAlign w:val="center"/>
          </w:tcPr>
          <w:p w14:paraId="0F7CA1BE" w14:textId="77777777" w:rsidR="00505634" w:rsidRPr="00084B24" w:rsidRDefault="00505634" w:rsidP="0099776A">
            <w:pPr>
              <w:pStyle w:val="disbody"/>
              <w:spacing w:line="240" w:lineRule="auto"/>
              <w:ind w:firstLine="0"/>
              <w:jc w:val="left"/>
              <w:rPr>
                <w:sz w:val="20"/>
                <w:szCs w:val="20"/>
              </w:rPr>
            </w:pPr>
            <w:r w:rsidRPr="00084B24">
              <w:rPr>
                <w:sz w:val="20"/>
                <w:szCs w:val="20"/>
              </w:rPr>
              <w:t>База данни с примерни данни и без оптимизация; Софтуерен проект и физически компоненти само със скелет на класовете; Настройки на сървъри, добавени базови компоненти. Структура на интерфейс; Логване на потребител; преглед/дефиниция на продукт;</w:t>
            </w:r>
          </w:p>
        </w:tc>
        <w:tc>
          <w:tcPr>
            <w:tcW w:w="1043" w:type="dxa"/>
            <w:shd w:val="clear" w:color="auto" w:fill="auto"/>
            <w:tcMar>
              <w:left w:w="57" w:type="dxa"/>
              <w:right w:w="57" w:type="dxa"/>
            </w:tcMar>
            <w:vAlign w:val="center"/>
          </w:tcPr>
          <w:p w14:paraId="3B55B291"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4D37686F"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40022F25" w14:textId="77777777" w:rsidR="00505634" w:rsidRPr="00084B24" w:rsidRDefault="00505634" w:rsidP="0099776A">
            <w:pPr>
              <w:pStyle w:val="disbody"/>
              <w:spacing w:line="240" w:lineRule="auto"/>
              <w:ind w:firstLine="0"/>
              <w:jc w:val="left"/>
              <w:rPr>
                <w:b/>
                <w:sz w:val="20"/>
                <w:szCs w:val="20"/>
              </w:rPr>
            </w:pPr>
            <w:r w:rsidRPr="00084B24">
              <w:rPr>
                <w:b/>
                <w:sz w:val="20"/>
                <w:szCs w:val="20"/>
              </w:rPr>
              <w:t>Компоненти за логика и данни</w:t>
            </w:r>
          </w:p>
        </w:tc>
        <w:tc>
          <w:tcPr>
            <w:tcW w:w="2268" w:type="dxa"/>
            <w:shd w:val="clear" w:color="auto" w:fill="auto"/>
            <w:tcMar>
              <w:left w:w="57" w:type="dxa"/>
              <w:right w:w="57" w:type="dxa"/>
            </w:tcMar>
            <w:vAlign w:val="center"/>
          </w:tcPr>
          <w:p w14:paraId="2ED773A3" w14:textId="77777777" w:rsidR="00505634" w:rsidRPr="00084B24" w:rsidRDefault="00505634" w:rsidP="0099776A">
            <w:pPr>
              <w:pStyle w:val="disbody"/>
              <w:spacing w:line="240" w:lineRule="auto"/>
              <w:ind w:firstLine="0"/>
              <w:jc w:val="left"/>
              <w:rPr>
                <w:sz w:val="20"/>
                <w:szCs w:val="20"/>
              </w:rPr>
            </w:pPr>
            <w:r w:rsidRPr="00084B24">
              <w:rPr>
                <w:sz w:val="20"/>
                <w:szCs w:val="20"/>
              </w:rPr>
              <w:t>Разработка на компоненти за данни и бизнес логика</w:t>
            </w:r>
          </w:p>
        </w:tc>
        <w:tc>
          <w:tcPr>
            <w:tcW w:w="4252" w:type="dxa"/>
            <w:shd w:val="clear" w:color="auto" w:fill="auto"/>
            <w:tcMar>
              <w:left w:w="57" w:type="dxa"/>
              <w:right w:w="57" w:type="dxa"/>
            </w:tcMar>
            <w:vAlign w:val="center"/>
          </w:tcPr>
          <w:p w14:paraId="1A7BFBD9" w14:textId="77777777" w:rsidR="00505634" w:rsidRPr="00084B24" w:rsidRDefault="00505634" w:rsidP="0099776A">
            <w:pPr>
              <w:pStyle w:val="disbody"/>
              <w:spacing w:line="240" w:lineRule="auto"/>
              <w:ind w:firstLine="0"/>
              <w:jc w:val="left"/>
              <w:rPr>
                <w:sz w:val="20"/>
                <w:szCs w:val="20"/>
              </w:rPr>
            </w:pPr>
            <w:r w:rsidRPr="00084B24">
              <w:rPr>
                <w:sz w:val="20"/>
                <w:szCs w:val="20"/>
              </w:rPr>
              <w:t>Преглед/дефиниция на продукти; Достъп до данни; Усъвършенствани с новите модули и проиграване на модулите;</w:t>
            </w:r>
          </w:p>
        </w:tc>
        <w:tc>
          <w:tcPr>
            <w:tcW w:w="1043" w:type="dxa"/>
            <w:shd w:val="clear" w:color="auto" w:fill="auto"/>
            <w:tcMar>
              <w:left w:w="57" w:type="dxa"/>
              <w:right w:w="57" w:type="dxa"/>
            </w:tcMar>
            <w:vAlign w:val="center"/>
          </w:tcPr>
          <w:p w14:paraId="21798030"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5395621C"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1AE5099"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финиране на проект и план</w:t>
            </w:r>
          </w:p>
        </w:tc>
        <w:tc>
          <w:tcPr>
            <w:tcW w:w="2268" w:type="dxa"/>
            <w:shd w:val="clear" w:color="auto" w:fill="auto"/>
            <w:tcMar>
              <w:left w:w="57" w:type="dxa"/>
              <w:right w:w="57" w:type="dxa"/>
            </w:tcMar>
            <w:vAlign w:val="center"/>
          </w:tcPr>
          <w:p w14:paraId="7756FB75" w14:textId="77777777" w:rsidR="00505634" w:rsidRPr="00084B24" w:rsidRDefault="00505634" w:rsidP="0099776A">
            <w:pPr>
              <w:pStyle w:val="disbody"/>
              <w:spacing w:line="240" w:lineRule="auto"/>
              <w:ind w:firstLine="0"/>
              <w:jc w:val="left"/>
              <w:rPr>
                <w:sz w:val="20"/>
                <w:szCs w:val="20"/>
              </w:rPr>
            </w:pPr>
            <w:r w:rsidRPr="00084B24">
              <w:rPr>
                <w:sz w:val="20"/>
                <w:szCs w:val="20"/>
              </w:rPr>
              <w:t>Всички функции за дефиниране на проект, съдържание, процес и план; изпитване компонентите;</w:t>
            </w:r>
          </w:p>
        </w:tc>
        <w:tc>
          <w:tcPr>
            <w:tcW w:w="4252" w:type="dxa"/>
            <w:shd w:val="clear" w:color="auto" w:fill="auto"/>
            <w:tcMar>
              <w:left w:w="57" w:type="dxa"/>
              <w:right w:w="57" w:type="dxa"/>
            </w:tcMar>
            <w:vAlign w:val="center"/>
          </w:tcPr>
          <w:p w14:paraId="5EF9BDB3" w14:textId="77777777" w:rsidR="00505634" w:rsidRPr="00084B24" w:rsidRDefault="00505634" w:rsidP="0099776A">
            <w:pPr>
              <w:pStyle w:val="disbody"/>
              <w:spacing w:line="240" w:lineRule="auto"/>
              <w:ind w:firstLine="0"/>
              <w:jc w:val="left"/>
              <w:rPr>
                <w:sz w:val="20"/>
                <w:szCs w:val="20"/>
              </w:rPr>
            </w:pPr>
            <w:r w:rsidRPr="00084B24">
              <w:rPr>
                <w:sz w:val="20"/>
                <w:szCs w:val="20"/>
              </w:rPr>
              <w:t>Сайт, в който потребител може да дефинира продукт, проект, характеристики, и т.н., подреждане и оценка на характеристики, избор на процес и скали за, дефиниция реализации, разпределение на характеристики, изготвяне на план;</w:t>
            </w:r>
          </w:p>
        </w:tc>
        <w:tc>
          <w:tcPr>
            <w:tcW w:w="1043" w:type="dxa"/>
            <w:shd w:val="clear" w:color="auto" w:fill="auto"/>
            <w:tcMar>
              <w:left w:w="57" w:type="dxa"/>
              <w:right w:w="57" w:type="dxa"/>
            </w:tcMar>
            <w:vAlign w:val="center"/>
          </w:tcPr>
          <w:p w14:paraId="2DEF6228"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7B97FB4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24E1B440" w14:textId="77777777" w:rsidR="00505634" w:rsidRPr="00084B24" w:rsidRDefault="00505634" w:rsidP="0099776A">
            <w:pPr>
              <w:pStyle w:val="disbody"/>
              <w:spacing w:line="240" w:lineRule="auto"/>
              <w:ind w:firstLine="0"/>
              <w:jc w:val="left"/>
              <w:rPr>
                <w:b/>
                <w:sz w:val="20"/>
                <w:szCs w:val="20"/>
              </w:rPr>
            </w:pPr>
            <w:r w:rsidRPr="00084B24">
              <w:rPr>
                <w:b/>
                <w:sz w:val="20"/>
                <w:szCs w:val="20"/>
              </w:rPr>
              <w:t>Работа по задачи и тестване</w:t>
            </w:r>
          </w:p>
        </w:tc>
        <w:tc>
          <w:tcPr>
            <w:tcW w:w="2268" w:type="dxa"/>
            <w:shd w:val="clear" w:color="auto" w:fill="auto"/>
            <w:tcMar>
              <w:left w:w="57" w:type="dxa"/>
              <w:right w:w="57" w:type="dxa"/>
            </w:tcMar>
            <w:vAlign w:val="center"/>
          </w:tcPr>
          <w:p w14:paraId="01CCBA32"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и изпълнение на итерации и задачи, тестване, проблеми, дефекти</w:t>
            </w:r>
          </w:p>
        </w:tc>
        <w:tc>
          <w:tcPr>
            <w:tcW w:w="4252" w:type="dxa"/>
            <w:shd w:val="clear" w:color="auto" w:fill="auto"/>
            <w:tcMar>
              <w:left w:w="57" w:type="dxa"/>
              <w:right w:w="57" w:type="dxa"/>
            </w:tcMar>
            <w:vAlign w:val="center"/>
          </w:tcPr>
          <w:p w14:paraId="260FB375"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итерации, задачи, списък рискове и задачи по тях, смяна на статус, минимален план и отчет на време по тях; дефинира проблеми, дефекти, конвертиране, обработка на дефекти и рискове;</w:t>
            </w:r>
          </w:p>
        </w:tc>
        <w:tc>
          <w:tcPr>
            <w:tcW w:w="1043" w:type="dxa"/>
            <w:shd w:val="clear" w:color="auto" w:fill="auto"/>
            <w:tcMar>
              <w:left w:w="57" w:type="dxa"/>
              <w:right w:w="57" w:type="dxa"/>
            </w:tcMar>
            <w:vAlign w:val="center"/>
          </w:tcPr>
          <w:p w14:paraId="43645830"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6D4F7AF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108EFA4E"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тайлен отчет в работата</w:t>
            </w:r>
          </w:p>
        </w:tc>
        <w:tc>
          <w:tcPr>
            <w:tcW w:w="2268" w:type="dxa"/>
            <w:shd w:val="clear" w:color="auto" w:fill="auto"/>
            <w:tcMar>
              <w:left w:w="57" w:type="dxa"/>
              <w:right w:w="57" w:type="dxa"/>
            </w:tcMar>
            <w:vAlign w:val="center"/>
          </w:tcPr>
          <w:p w14:paraId="58254865" w14:textId="77777777" w:rsidR="00505634" w:rsidRPr="00084B24" w:rsidRDefault="00505634" w:rsidP="0099776A">
            <w:pPr>
              <w:pStyle w:val="disbody"/>
              <w:spacing w:line="240" w:lineRule="auto"/>
              <w:ind w:firstLine="0"/>
              <w:jc w:val="left"/>
              <w:rPr>
                <w:sz w:val="20"/>
                <w:szCs w:val="20"/>
              </w:rPr>
            </w:pPr>
            <w:r w:rsidRPr="00084B24">
              <w:rPr>
                <w:sz w:val="20"/>
                <w:szCs w:val="20"/>
              </w:rPr>
              <w:t>Детайлизация на план и отчет по работата и итерациите</w:t>
            </w:r>
          </w:p>
        </w:tc>
        <w:tc>
          <w:tcPr>
            <w:tcW w:w="4252" w:type="dxa"/>
            <w:shd w:val="clear" w:color="auto" w:fill="auto"/>
            <w:tcMar>
              <w:left w:w="57" w:type="dxa"/>
              <w:right w:w="57" w:type="dxa"/>
            </w:tcMar>
            <w:vAlign w:val="center"/>
          </w:tcPr>
          <w:p w14:paraId="29571E2A" w14:textId="77777777" w:rsidR="00505634" w:rsidRPr="00084B24" w:rsidRDefault="00505634" w:rsidP="0099776A">
            <w:pPr>
              <w:pStyle w:val="disbody"/>
              <w:spacing w:line="240" w:lineRule="auto"/>
              <w:ind w:firstLine="0"/>
              <w:jc w:val="left"/>
              <w:rPr>
                <w:sz w:val="20"/>
                <w:szCs w:val="20"/>
              </w:rPr>
            </w:pPr>
            <w:r w:rsidRPr="00084B24">
              <w:rPr>
                <w:sz w:val="20"/>
                <w:szCs w:val="20"/>
              </w:rPr>
              <w:t>Записва изразходвано и оставащо време работа по задачи. Лично табло за статус. Отчитане разход на време и средства. Записки и документация към задачи, итерации и всички обекти. Записва изводи от отразяващото подобрение в итерация;</w:t>
            </w:r>
          </w:p>
        </w:tc>
        <w:tc>
          <w:tcPr>
            <w:tcW w:w="1043" w:type="dxa"/>
            <w:shd w:val="clear" w:color="auto" w:fill="auto"/>
            <w:tcMar>
              <w:left w:w="57" w:type="dxa"/>
              <w:right w:w="57" w:type="dxa"/>
            </w:tcMar>
            <w:vAlign w:val="center"/>
          </w:tcPr>
          <w:p w14:paraId="0E2CF213"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45740A60"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1D2C9106" w14:textId="77777777" w:rsidR="00505634" w:rsidRPr="00084B24" w:rsidRDefault="00505634" w:rsidP="0099776A">
            <w:pPr>
              <w:pStyle w:val="disbody"/>
              <w:spacing w:line="240" w:lineRule="auto"/>
              <w:ind w:firstLine="0"/>
              <w:jc w:val="left"/>
              <w:rPr>
                <w:b/>
                <w:sz w:val="20"/>
                <w:szCs w:val="20"/>
              </w:rPr>
            </w:pPr>
            <w:r w:rsidRPr="00084B24">
              <w:rPr>
                <w:b/>
                <w:sz w:val="20"/>
                <w:szCs w:val="20"/>
              </w:rPr>
              <w:t>Приключване на реализация</w:t>
            </w:r>
          </w:p>
        </w:tc>
        <w:tc>
          <w:tcPr>
            <w:tcW w:w="2268" w:type="dxa"/>
            <w:shd w:val="clear" w:color="auto" w:fill="auto"/>
            <w:tcMar>
              <w:left w:w="57" w:type="dxa"/>
              <w:right w:w="57" w:type="dxa"/>
            </w:tcMar>
            <w:vAlign w:val="center"/>
          </w:tcPr>
          <w:p w14:paraId="51C45770" w14:textId="77777777" w:rsidR="00505634" w:rsidRPr="00084B24" w:rsidRDefault="00505634" w:rsidP="0099776A">
            <w:pPr>
              <w:pStyle w:val="disbody"/>
              <w:spacing w:line="240" w:lineRule="auto"/>
              <w:ind w:firstLine="0"/>
              <w:jc w:val="left"/>
              <w:rPr>
                <w:sz w:val="20"/>
                <w:szCs w:val="20"/>
              </w:rPr>
            </w:pPr>
            <w:r w:rsidRPr="00084B24">
              <w:rPr>
                <w:sz w:val="20"/>
                <w:szCs w:val="20"/>
              </w:rPr>
              <w:t>Да може да се приключи реализация и отчетност. Да се оформи отразяващо подобрение.</w:t>
            </w:r>
          </w:p>
        </w:tc>
        <w:tc>
          <w:tcPr>
            <w:tcW w:w="4252" w:type="dxa"/>
            <w:shd w:val="clear" w:color="auto" w:fill="auto"/>
            <w:tcMar>
              <w:left w:w="57" w:type="dxa"/>
              <w:right w:w="57" w:type="dxa"/>
            </w:tcMar>
            <w:vAlign w:val="center"/>
          </w:tcPr>
          <w:p w14:paraId="745B4FBB"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Справки за статус и очаквано завършване. Корекция на оценки за итерации/реализации, дефиниция на реализирани продукти. Записва изводи от отразяващото подобрение в реализация. Назначава задачи от тях. Добавяне на заявки от клиент, трансфер в характеристики. </w:t>
            </w:r>
          </w:p>
        </w:tc>
        <w:tc>
          <w:tcPr>
            <w:tcW w:w="1043" w:type="dxa"/>
            <w:shd w:val="clear" w:color="auto" w:fill="auto"/>
            <w:tcMar>
              <w:left w:w="57" w:type="dxa"/>
              <w:right w:w="57" w:type="dxa"/>
            </w:tcMar>
            <w:vAlign w:val="center"/>
          </w:tcPr>
          <w:p w14:paraId="6E0EB649"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7ED12111"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0FBEE875" w14:textId="77777777" w:rsidR="00505634" w:rsidRPr="00084B24" w:rsidRDefault="00505634" w:rsidP="0099776A">
            <w:pPr>
              <w:pStyle w:val="disbody"/>
              <w:spacing w:line="240" w:lineRule="auto"/>
              <w:ind w:firstLine="0"/>
              <w:jc w:val="left"/>
              <w:rPr>
                <w:b/>
                <w:sz w:val="20"/>
                <w:szCs w:val="20"/>
              </w:rPr>
            </w:pPr>
            <w:r w:rsidRPr="00084B24">
              <w:rPr>
                <w:b/>
                <w:sz w:val="20"/>
                <w:szCs w:val="20"/>
              </w:rPr>
              <w:t>Пълен работен цикъл и администрация</w:t>
            </w:r>
          </w:p>
        </w:tc>
        <w:tc>
          <w:tcPr>
            <w:tcW w:w="2268" w:type="dxa"/>
            <w:shd w:val="clear" w:color="auto" w:fill="auto"/>
            <w:tcMar>
              <w:left w:w="57" w:type="dxa"/>
              <w:right w:w="57" w:type="dxa"/>
            </w:tcMar>
            <w:vAlign w:val="center"/>
          </w:tcPr>
          <w:p w14:paraId="29E89357" w14:textId="77777777" w:rsidR="00505634" w:rsidRPr="00084B24" w:rsidRDefault="00505634" w:rsidP="0099776A">
            <w:pPr>
              <w:pStyle w:val="disbody"/>
              <w:spacing w:line="240" w:lineRule="auto"/>
              <w:ind w:firstLine="0"/>
              <w:jc w:val="left"/>
              <w:rPr>
                <w:sz w:val="20"/>
                <w:szCs w:val="20"/>
              </w:rPr>
            </w:pPr>
            <w:r w:rsidRPr="00084B24">
              <w:rPr>
                <w:sz w:val="20"/>
                <w:szCs w:val="20"/>
              </w:rPr>
              <w:t>Изчистване за пълен цикъл разработка. Администриране на клиенти и служители.</w:t>
            </w:r>
          </w:p>
        </w:tc>
        <w:tc>
          <w:tcPr>
            <w:tcW w:w="4252" w:type="dxa"/>
            <w:shd w:val="clear" w:color="auto" w:fill="auto"/>
            <w:tcMar>
              <w:left w:w="57" w:type="dxa"/>
              <w:right w:w="57" w:type="dxa"/>
            </w:tcMar>
            <w:vAlign w:val="center"/>
          </w:tcPr>
          <w:p w14:paraId="5A694B58"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Подобрение за тестване и записки, експорт на списък характеристики за лесна документация. Тагове към всички обекти. Подобрени екрани за отчетност на време и средства. Клиенти, представители, администрация на потребители, настройки, </w:t>
            </w:r>
            <w:proofErr w:type="spellStart"/>
            <w:r w:rsidRPr="00084B24">
              <w:rPr>
                <w:sz w:val="20"/>
                <w:szCs w:val="20"/>
              </w:rPr>
              <w:t>продцеси</w:t>
            </w:r>
            <w:proofErr w:type="spellEnd"/>
            <w:r w:rsidRPr="00084B24">
              <w:rPr>
                <w:sz w:val="20"/>
                <w:szCs w:val="20"/>
              </w:rPr>
              <w:t>, скали и т.н. Детайлни данни за служители – история, ставки, умения, календар за време и др.</w:t>
            </w:r>
          </w:p>
        </w:tc>
        <w:tc>
          <w:tcPr>
            <w:tcW w:w="1043" w:type="dxa"/>
            <w:shd w:val="clear" w:color="auto" w:fill="auto"/>
            <w:tcMar>
              <w:left w:w="57" w:type="dxa"/>
              <w:right w:w="57" w:type="dxa"/>
            </w:tcMar>
            <w:vAlign w:val="center"/>
          </w:tcPr>
          <w:p w14:paraId="147C4789"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424891D6"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37EE8243" w14:textId="77777777" w:rsidR="00505634" w:rsidRPr="00084B24" w:rsidRDefault="00505634" w:rsidP="0099776A">
            <w:pPr>
              <w:pStyle w:val="disbody"/>
              <w:spacing w:line="240" w:lineRule="auto"/>
              <w:ind w:firstLine="0"/>
              <w:jc w:val="left"/>
              <w:rPr>
                <w:b/>
                <w:sz w:val="20"/>
                <w:szCs w:val="20"/>
              </w:rPr>
            </w:pPr>
            <w:r w:rsidRPr="00084B24">
              <w:rPr>
                <w:b/>
                <w:sz w:val="20"/>
                <w:szCs w:val="20"/>
              </w:rPr>
              <w:t>Договаряне</w:t>
            </w:r>
          </w:p>
        </w:tc>
        <w:tc>
          <w:tcPr>
            <w:tcW w:w="2268" w:type="dxa"/>
            <w:shd w:val="clear" w:color="auto" w:fill="auto"/>
            <w:tcMar>
              <w:left w:w="57" w:type="dxa"/>
              <w:right w:w="57" w:type="dxa"/>
            </w:tcMar>
            <w:vAlign w:val="center"/>
          </w:tcPr>
          <w:p w14:paraId="54080C32" w14:textId="77777777" w:rsidR="00505634" w:rsidRPr="00084B24" w:rsidRDefault="00505634" w:rsidP="0099776A">
            <w:pPr>
              <w:pStyle w:val="disbody"/>
              <w:spacing w:line="240" w:lineRule="auto"/>
              <w:ind w:firstLine="0"/>
              <w:jc w:val="left"/>
              <w:rPr>
                <w:sz w:val="20"/>
                <w:szCs w:val="20"/>
              </w:rPr>
            </w:pPr>
            <w:r w:rsidRPr="00084B24">
              <w:rPr>
                <w:sz w:val="20"/>
                <w:szCs w:val="20"/>
              </w:rPr>
              <w:t>Да може да се изготви оферта за клиент и дефинира договор;</w:t>
            </w:r>
          </w:p>
        </w:tc>
        <w:tc>
          <w:tcPr>
            <w:tcW w:w="4252" w:type="dxa"/>
            <w:shd w:val="clear" w:color="auto" w:fill="auto"/>
            <w:tcMar>
              <w:left w:w="57" w:type="dxa"/>
              <w:right w:w="57" w:type="dxa"/>
            </w:tcMar>
            <w:vAlign w:val="center"/>
          </w:tcPr>
          <w:p w14:paraId="53C8BB6C" w14:textId="77777777" w:rsidR="00505634" w:rsidRPr="00084B24" w:rsidRDefault="00505634" w:rsidP="0099776A">
            <w:pPr>
              <w:pStyle w:val="disbody"/>
              <w:spacing w:line="240" w:lineRule="auto"/>
              <w:ind w:firstLine="0"/>
              <w:jc w:val="left"/>
              <w:rPr>
                <w:sz w:val="20"/>
                <w:szCs w:val="20"/>
              </w:rPr>
            </w:pPr>
            <w:r w:rsidRPr="00084B24">
              <w:rPr>
                <w:sz w:val="20"/>
                <w:szCs w:val="20"/>
              </w:rPr>
              <w:t>Добавяне на нов договор или оферта, определяне усилията за тях, съобразяване с капацитет. Изготвяне на Оферта, отпечатване, дефинира договор/план с параметри; детайлно планиране на времето по реализации/</w:t>
            </w:r>
            <w:proofErr w:type="spellStart"/>
            <w:r w:rsidRPr="00084B24">
              <w:rPr>
                <w:sz w:val="20"/>
                <w:szCs w:val="20"/>
              </w:rPr>
              <w:t>итер</w:t>
            </w:r>
            <w:proofErr w:type="spellEnd"/>
            <w:r w:rsidRPr="00084B24">
              <w:rPr>
                <w:sz w:val="20"/>
                <w:szCs w:val="20"/>
              </w:rPr>
              <w:t xml:space="preserve"> и съответствие с капацитет.</w:t>
            </w:r>
          </w:p>
        </w:tc>
        <w:tc>
          <w:tcPr>
            <w:tcW w:w="1043" w:type="dxa"/>
            <w:shd w:val="clear" w:color="auto" w:fill="auto"/>
            <w:tcMar>
              <w:left w:w="57" w:type="dxa"/>
              <w:right w:w="57" w:type="dxa"/>
            </w:tcMar>
            <w:vAlign w:val="center"/>
          </w:tcPr>
          <w:p w14:paraId="56CAEF3B"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3612D39A"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750F8BB1" w14:textId="77777777" w:rsidR="00505634" w:rsidRPr="00084B24" w:rsidRDefault="00505634" w:rsidP="0099776A">
            <w:pPr>
              <w:pStyle w:val="disbody"/>
              <w:spacing w:line="240" w:lineRule="auto"/>
              <w:ind w:firstLine="0"/>
              <w:jc w:val="left"/>
              <w:rPr>
                <w:b/>
                <w:sz w:val="20"/>
                <w:szCs w:val="20"/>
              </w:rPr>
            </w:pPr>
            <w:r w:rsidRPr="00084B24">
              <w:rPr>
                <w:b/>
                <w:sz w:val="20"/>
                <w:szCs w:val="20"/>
              </w:rPr>
              <w:t>Отчетност</w:t>
            </w:r>
          </w:p>
        </w:tc>
        <w:tc>
          <w:tcPr>
            <w:tcW w:w="2268" w:type="dxa"/>
            <w:shd w:val="clear" w:color="auto" w:fill="auto"/>
            <w:tcMar>
              <w:left w:w="57" w:type="dxa"/>
              <w:right w:w="57" w:type="dxa"/>
            </w:tcMar>
            <w:vAlign w:val="center"/>
          </w:tcPr>
          <w:p w14:paraId="706EF40B" w14:textId="77777777" w:rsidR="00505634" w:rsidRPr="00084B24" w:rsidRDefault="00505634" w:rsidP="0099776A">
            <w:pPr>
              <w:pStyle w:val="disbody"/>
              <w:spacing w:line="240" w:lineRule="auto"/>
              <w:ind w:firstLine="0"/>
              <w:jc w:val="left"/>
              <w:rPr>
                <w:sz w:val="20"/>
                <w:szCs w:val="20"/>
              </w:rPr>
            </w:pPr>
          </w:p>
        </w:tc>
        <w:tc>
          <w:tcPr>
            <w:tcW w:w="4252" w:type="dxa"/>
            <w:shd w:val="clear" w:color="auto" w:fill="auto"/>
            <w:tcMar>
              <w:left w:w="57" w:type="dxa"/>
              <w:right w:w="57" w:type="dxa"/>
            </w:tcMar>
            <w:vAlign w:val="center"/>
          </w:tcPr>
          <w:p w14:paraId="6B9535D1" w14:textId="77777777" w:rsidR="00505634" w:rsidRPr="00084B24" w:rsidRDefault="00505634" w:rsidP="0099776A">
            <w:pPr>
              <w:pStyle w:val="disbody"/>
              <w:spacing w:line="240" w:lineRule="auto"/>
              <w:ind w:firstLine="0"/>
              <w:jc w:val="left"/>
              <w:rPr>
                <w:sz w:val="20"/>
                <w:szCs w:val="20"/>
              </w:rPr>
            </w:pPr>
            <w:r w:rsidRPr="00084B24">
              <w:rPr>
                <w:sz w:val="20"/>
                <w:szCs w:val="20"/>
              </w:rPr>
              <w:t>Компонент за отчети, стандартни отчети за ефективност, приключване на проект. Подготвя информационни табла и други отчети.</w:t>
            </w:r>
          </w:p>
        </w:tc>
        <w:tc>
          <w:tcPr>
            <w:tcW w:w="1043" w:type="dxa"/>
            <w:shd w:val="clear" w:color="auto" w:fill="auto"/>
            <w:tcMar>
              <w:left w:w="57" w:type="dxa"/>
              <w:right w:w="57" w:type="dxa"/>
            </w:tcMar>
            <w:vAlign w:val="center"/>
          </w:tcPr>
          <w:p w14:paraId="563E7B73"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0668489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0B4C9935" w14:textId="77777777" w:rsidR="00505634" w:rsidRPr="00084B24" w:rsidRDefault="00505634" w:rsidP="0099776A">
            <w:pPr>
              <w:pStyle w:val="disbody"/>
              <w:spacing w:line="240" w:lineRule="auto"/>
              <w:ind w:firstLine="0"/>
              <w:jc w:val="left"/>
              <w:rPr>
                <w:b/>
                <w:sz w:val="20"/>
                <w:szCs w:val="20"/>
              </w:rPr>
            </w:pPr>
            <w:r w:rsidRPr="00084B24">
              <w:rPr>
                <w:b/>
                <w:sz w:val="20"/>
                <w:szCs w:val="20"/>
              </w:rPr>
              <w:t>Поддръжка</w:t>
            </w:r>
          </w:p>
        </w:tc>
        <w:tc>
          <w:tcPr>
            <w:tcW w:w="2268" w:type="dxa"/>
            <w:shd w:val="clear" w:color="auto" w:fill="auto"/>
            <w:tcMar>
              <w:left w:w="57" w:type="dxa"/>
              <w:right w:w="57" w:type="dxa"/>
            </w:tcMar>
            <w:vAlign w:val="center"/>
          </w:tcPr>
          <w:p w14:paraId="149E4D10"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поддръжка, мониторинг и работа по поддръжка</w:t>
            </w:r>
          </w:p>
        </w:tc>
        <w:tc>
          <w:tcPr>
            <w:tcW w:w="4252" w:type="dxa"/>
            <w:shd w:val="clear" w:color="auto" w:fill="auto"/>
            <w:tcMar>
              <w:left w:w="57" w:type="dxa"/>
              <w:right w:w="57" w:type="dxa"/>
            </w:tcMar>
            <w:vAlign w:val="center"/>
          </w:tcPr>
          <w:p w14:paraId="17FF2B3E"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поддръжка – координатор/главен проектант дефинира изисквания, условия, мониторинг при поддръжката; Следене и попълване на заявки за поддръжка. Конвертиране на заявки в дефекти, задачи или характеристики за обновяване. Опис на внедрени версии.</w:t>
            </w:r>
          </w:p>
        </w:tc>
        <w:tc>
          <w:tcPr>
            <w:tcW w:w="1043" w:type="dxa"/>
            <w:shd w:val="clear" w:color="auto" w:fill="auto"/>
            <w:tcMar>
              <w:left w:w="57" w:type="dxa"/>
              <w:right w:w="57" w:type="dxa"/>
            </w:tcMar>
            <w:vAlign w:val="center"/>
          </w:tcPr>
          <w:p w14:paraId="332AA77E"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2AE572DF"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9B4BA90" w14:textId="77777777" w:rsidR="00505634" w:rsidRPr="00084B24" w:rsidRDefault="00505634" w:rsidP="0099776A">
            <w:pPr>
              <w:pStyle w:val="disbody"/>
              <w:spacing w:line="240" w:lineRule="auto"/>
              <w:ind w:firstLine="0"/>
              <w:jc w:val="left"/>
              <w:rPr>
                <w:b/>
                <w:sz w:val="20"/>
                <w:szCs w:val="20"/>
              </w:rPr>
            </w:pPr>
            <w:r w:rsidRPr="00084B24">
              <w:rPr>
                <w:b/>
                <w:sz w:val="20"/>
                <w:szCs w:val="20"/>
              </w:rPr>
              <w:t>Финални</w:t>
            </w:r>
          </w:p>
        </w:tc>
        <w:tc>
          <w:tcPr>
            <w:tcW w:w="2268" w:type="dxa"/>
            <w:shd w:val="clear" w:color="auto" w:fill="auto"/>
            <w:tcMar>
              <w:left w:w="57" w:type="dxa"/>
              <w:right w:w="57" w:type="dxa"/>
            </w:tcMar>
            <w:vAlign w:val="center"/>
          </w:tcPr>
          <w:p w14:paraId="556628FD" w14:textId="77777777" w:rsidR="00505634" w:rsidRPr="00084B24" w:rsidRDefault="00505634" w:rsidP="0099776A">
            <w:pPr>
              <w:pStyle w:val="disbody"/>
              <w:spacing w:line="240" w:lineRule="auto"/>
              <w:ind w:firstLine="0"/>
              <w:jc w:val="left"/>
              <w:rPr>
                <w:sz w:val="20"/>
                <w:szCs w:val="20"/>
              </w:rPr>
            </w:pPr>
            <w:r w:rsidRPr="00084B24">
              <w:rPr>
                <w:sz w:val="20"/>
                <w:szCs w:val="20"/>
              </w:rPr>
              <w:t>Други екстри; приключване</w:t>
            </w:r>
          </w:p>
        </w:tc>
        <w:tc>
          <w:tcPr>
            <w:tcW w:w="4252" w:type="dxa"/>
            <w:shd w:val="clear" w:color="auto" w:fill="auto"/>
            <w:tcMar>
              <w:left w:w="57" w:type="dxa"/>
              <w:right w:w="57" w:type="dxa"/>
            </w:tcMar>
            <w:vAlign w:val="center"/>
          </w:tcPr>
          <w:p w14:paraId="4B3F435B" w14:textId="77777777" w:rsidR="00505634" w:rsidRPr="00084B24" w:rsidRDefault="00505634" w:rsidP="0099776A">
            <w:pPr>
              <w:pStyle w:val="disbody"/>
              <w:spacing w:line="240" w:lineRule="auto"/>
              <w:ind w:firstLine="0"/>
              <w:jc w:val="left"/>
              <w:rPr>
                <w:sz w:val="20"/>
                <w:szCs w:val="20"/>
              </w:rPr>
            </w:pPr>
            <w:r w:rsidRPr="00084B24">
              <w:rPr>
                <w:sz w:val="20"/>
                <w:szCs w:val="20"/>
              </w:rPr>
              <w:t>Потребител описва мнение за удовлетвореност от внедрена версия и оказана поддръжка. Отчети за дефекти, дял поправени, за поддръжка</w:t>
            </w:r>
          </w:p>
        </w:tc>
        <w:tc>
          <w:tcPr>
            <w:tcW w:w="1043" w:type="dxa"/>
            <w:shd w:val="clear" w:color="auto" w:fill="auto"/>
            <w:tcMar>
              <w:left w:w="57" w:type="dxa"/>
              <w:right w:w="57" w:type="dxa"/>
            </w:tcMar>
            <w:vAlign w:val="center"/>
          </w:tcPr>
          <w:p w14:paraId="5507E4E8"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bl>
    <w:p w14:paraId="3F749FA4" w14:textId="77777777" w:rsidR="00505634" w:rsidRPr="00084B24" w:rsidRDefault="00505634" w:rsidP="00505634">
      <w:pPr>
        <w:pStyle w:val="disbody"/>
      </w:pPr>
    </w:p>
    <w:p w14:paraId="781D2D1E" w14:textId="77777777" w:rsidR="00505634" w:rsidRPr="00084B24" w:rsidRDefault="00505634" w:rsidP="00505634">
      <w:pPr>
        <w:pStyle w:val="disbody"/>
      </w:pPr>
      <w:r w:rsidRPr="00084B24">
        <w:t>Планът е за около 26 седмици (или 6 месеца) и подлежи на детайлизация. Целта е в първите три месеца да има годна система за оперативна работа по проекти. Когато след три месеца е готова, екипа може с реални данни да изпита системата.</w:t>
      </w:r>
    </w:p>
    <w:p w14:paraId="1258D03D" w14:textId="77777777" w:rsidR="00505634" w:rsidRPr="00084B24" w:rsidRDefault="00505634" w:rsidP="00505634">
      <w:pPr>
        <w:pStyle w:val="disbody"/>
      </w:pPr>
      <w:r w:rsidRPr="00084B24">
        <w:t xml:space="preserve">По отношение на процеса по </w:t>
      </w:r>
      <w:r w:rsidRPr="00084B24">
        <w:rPr>
          <w:b/>
          <w:bCs/>
        </w:rPr>
        <w:t>внедряване</w:t>
      </w:r>
      <w:r w:rsidRPr="00084B24">
        <w:t xml:space="preserve"> с</w:t>
      </w:r>
      <w:r>
        <w:t>а</w:t>
      </w:r>
      <w:r w:rsidRPr="00084B24">
        <w:t xml:space="preserve"> набеляза</w:t>
      </w:r>
      <w:r>
        <w:t>н</w:t>
      </w:r>
      <w:r w:rsidRPr="00084B24">
        <w:t xml:space="preserve">и комплекс от основни стъпки и мерки, които трябва да се извършат при внедряване на </w:t>
      </w:r>
      <w:r>
        <w:t>софтуерната</w:t>
      </w:r>
      <w:r w:rsidRPr="00084B24">
        <w:t xml:space="preserve"> система в дадена технологична стартираща компания:</w:t>
      </w:r>
    </w:p>
    <w:p w14:paraId="74395CD8" w14:textId="77777777" w:rsidR="00505634" w:rsidRPr="00084B24" w:rsidRDefault="00505634" w:rsidP="00505634">
      <w:pPr>
        <w:pStyle w:val="disbody"/>
      </w:pPr>
      <w:r w:rsidRPr="00084B24">
        <w:t>– Проучване и гарантиране, че технологичната стартираща компания и екипът й е готов за прилагане на подхода;</w:t>
      </w:r>
    </w:p>
    <w:p w14:paraId="57ABBC82" w14:textId="77777777" w:rsidR="00505634" w:rsidRPr="00084B24" w:rsidRDefault="00505634" w:rsidP="00505634">
      <w:pPr>
        <w:pStyle w:val="disbody"/>
      </w:pPr>
      <w:r w:rsidRPr="00084B24">
        <w:t>– Разработване на индивидуален подход, процес, техники, работни продукти в компанията;</w:t>
      </w:r>
    </w:p>
    <w:p w14:paraId="726BB2BF" w14:textId="77777777" w:rsidR="00505634" w:rsidRPr="00084B24" w:rsidRDefault="00505634" w:rsidP="00505634">
      <w:pPr>
        <w:pStyle w:val="disbody"/>
      </w:pPr>
      <w:r w:rsidRPr="00084B24">
        <w:t>– Бързо тестово проиграване на горните</w:t>
      </w:r>
      <w:r>
        <w:t>,</w:t>
      </w:r>
      <w:r w:rsidRPr="00084B24">
        <w:t xml:space="preserve"> за да </w:t>
      </w:r>
      <w:r>
        <w:t>е</w:t>
      </w:r>
      <w:r w:rsidRPr="00084B24">
        <w:t xml:space="preserve"> сигурн</w:t>
      </w:r>
      <w:r>
        <w:t>о</w:t>
      </w:r>
      <w:r w:rsidRPr="00084B24">
        <w:t>, че работят;</w:t>
      </w:r>
    </w:p>
    <w:p w14:paraId="28B53C54" w14:textId="77777777" w:rsidR="00505634" w:rsidRPr="00084B24" w:rsidRDefault="00505634" w:rsidP="00505634">
      <w:pPr>
        <w:pStyle w:val="disbody"/>
      </w:pPr>
      <w:r w:rsidRPr="00084B24">
        <w:t>– Инсталиране на хардуер – сървъри, клиентски станции, мрежа, защита и т.н.</w:t>
      </w:r>
    </w:p>
    <w:p w14:paraId="4BD82E91" w14:textId="77777777" w:rsidR="00505634" w:rsidRPr="00084B24" w:rsidRDefault="00505634" w:rsidP="00505634">
      <w:pPr>
        <w:pStyle w:val="disbody"/>
      </w:pPr>
      <w:r w:rsidRPr="00084B24">
        <w:t xml:space="preserve">– Инсталиране на софтуер – системен и базов софтуер, приложения на </w:t>
      </w:r>
      <w:r>
        <w:t>софтуерната</w:t>
      </w:r>
      <w:r w:rsidRPr="00084B24">
        <w:t xml:space="preserve"> система;</w:t>
      </w:r>
    </w:p>
    <w:p w14:paraId="3F7F5887" w14:textId="77777777" w:rsidR="00505634" w:rsidRPr="00084B24" w:rsidRDefault="00505634" w:rsidP="00505634">
      <w:pPr>
        <w:pStyle w:val="disbody"/>
      </w:pPr>
      <w:r w:rsidRPr="00084B24">
        <w:t>– Настройка на потребители, права, шаблони за процес, скали, нови опции и т.н.</w:t>
      </w:r>
    </w:p>
    <w:p w14:paraId="13740372" w14:textId="77777777" w:rsidR="00505634" w:rsidRPr="00084B24" w:rsidRDefault="00505634" w:rsidP="00505634">
      <w:pPr>
        <w:pStyle w:val="disbody"/>
      </w:pPr>
      <w:r w:rsidRPr="00084B24">
        <w:t>– Въвеждане /трансфер/ на данни от текущи и тестови проекти;</w:t>
      </w:r>
    </w:p>
    <w:p w14:paraId="64B4DC11" w14:textId="77777777" w:rsidR="00505634" w:rsidRPr="00084B24" w:rsidRDefault="00505634" w:rsidP="00505634">
      <w:pPr>
        <w:pStyle w:val="disbody"/>
      </w:pPr>
      <w:r w:rsidRPr="00084B24">
        <w:t>– Интеграция със съществуващ софтуер (ако е нужна)</w:t>
      </w:r>
    </w:p>
    <w:p w14:paraId="096B6619" w14:textId="77777777" w:rsidR="00505634" w:rsidRPr="00084B24" w:rsidRDefault="00505634" w:rsidP="00505634">
      <w:pPr>
        <w:pStyle w:val="disbody"/>
      </w:pPr>
      <w:r w:rsidRPr="00084B24">
        <w:t>– Проиграване и тестване с екипа в реални условия; финални корекции и настройки;</w:t>
      </w:r>
    </w:p>
    <w:p w14:paraId="78389276" w14:textId="77777777" w:rsidR="00505634" w:rsidRPr="00084B24" w:rsidRDefault="00505634" w:rsidP="00505634">
      <w:pPr>
        <w:pStyle w:val="disbody"/>
      </w:pPr>
      <w:r w:rsidRPr="00084B24">
        <w:t xml:space="preserve">– Одобрение на внедрената </w:t>
      </w:r>
      <w:r>
        <w:t xml:space="preserve">софтуерна </w:t>
      </w:r>
      <w:r w:rsidRPr="00084B24">
        <w:t>система от ръководството;</w:t>
      </w:r>
    </w:p>
    <w:p w14:paraId="2D57C0B7" w14:textId="77777777" w:rsidR="00505634" w:rsidRPr="00084B24" w:rsidRDefault="00505634" w:rsidP="00505634">
      <w:pPr>
        <w:pStyle w:val="disbody"/>
      </w:pPr>
      <w:r w:rsidRPr="00084B24">
        <w:t>– Въвеждане на всички данни за текущи проекти и за желани исторически данни;</w:t>
      </w:r>
    </w:p>
    <w:p w14:paraId="1A88EC19" w14:textId="77777777" w:rsidR="00505634" w:rsidRPr="00084B24" w:rsidRDefault="00505634" w:rsidP="00505634">
      <w:pPr>
        <w:pStyle w:val="disbody"/>
      </w:pPr>
      <w:r w:rsidRPr="00084B24">
        <w:t xml:space="preserve">– Защита на средата и </w:t>
      </w:r>
      <w:r>
        <w:t>софтуерната</w:t>
      </w:r>
      <w:r w:rsidRPr="00084B24">
        <w:t xml:space="preserve"> система, създаване на план за архивиране и за справяне с рискове.</w:t>
      </w:r>
    </w:p>
    <w:p w14:paraId="11D636BA" w14:textId="77777777" w:rsidR="00505634" w:rsidRPr="00084B24" w:rsidRDefault="00505634" w:rsidP="00505634">
      <w:pPr>
        <w:pStyle w:val="disbody"/>
      </w:pPr>
      <w:r w:rsidRPr="00084B24">
        <w:t xml:space="preserve">След внедряването, всяка система изисква съответни мерки преди и по време на нейната </w:t>
      </w:r>
      <w:r w:rsidRPr="00084B24">
        <w:rPr>
          <w:b/>
          <w:bCs/>
        </w:rPr>
        <w:t>експлоатация</w:t>
      </w:r>
      <w:r w:rsidRPr="00084B24">
        <w:t>. Набеляза</w:t>
      </w:r>
      <w:r>
        <w:t>н</w:t>
      </w:r>
      <w:r w:rsidRPr="00084B24">
        <w:t xml:space="preserve">и </w:t>
      </w:r>
      <w:r>
        <w:t>са</w:t>
      </w:r>
      <w:r w:rsidRPr="00084B24">
        <w:t xml:space="preserve"> комплекс от мерки по използване и поддържане на </w:t>
      </w:r>
      <w:r w:rsidRPr="003E006D">
        <w:t xml:space="preserve">софтуерната </w:t>
      </w:r>
      <w:r w:rsidRPr="00084B24">
        <w:t xml:space="preserve">система. Тъй като предлаганият от нас подход за разработка на софтуер отделя специално внимание на работата в екипа и с </w:t>
      </w:r>
      <w:r w:rsidRPr="003E006D">
        <w:t xml:space="preserve">софтуерната </w:t>
      </w:r>
      <w:r w:rsidRPr="00084B24">
        <w:t xml:space="preserve">система работят участниците в екипа, то следва да се включат мерки по подготовка на екипа и използване на </w:t>
      </w:r>
      <w:r>
        <w:t>софтуерната</w:t>
      </w:r>
      <w:r w:rsidRPr="00084B24">
        <w:t xml:space="preserve"> система от него. Тези мерки следва да се включат и като част от конвенциите (правилата) за работа по проекти. За първите приемаме, че могат да включват следните обичайни мерки в отделните етапи от отделните роли:</w:t>
      </w:r>
    </w:p>
    <w:p w14:paraId="61FE4786" w14:textId="77777777" w:rsidR="00505634" w:rsidRPr="00084B24" w:rsidRDefault="00505634" w:rsidP="00505634">
      <w:pPr>
        <w:pStyle w:val="disbody"/>
      </w:pPr>
      <w:r w:rsidRPr="00084B24">
        <w:t xml:space="preserve">– </w:t>
      </w:r>
      <w:r w:rsidRPr="00084B24">
        <w:rPr>
          <w:b/>
          <w:bCs/>
        </w:rPr>
        <w:t>Администриране и координация</w:t>
      </w:r>
      <w:r w:rsidRPr="00084B24">
        <w:t xml:space="preserve">: администратор с помощта на главен проектант и координатор настройват </w:t>
      </w:r>
      <w:r>
        <w:t>софтуерната</w:t>
      </w:r>
      <w:r w:rsidRPr="00084B24">
        <w:t xml:space="preserve"> система, </w:t>
      </w:r>
      <w:r w:rsidRPr="003E006D">
        <w:rPr>
          <w:highlight w:val="magenta"/>
        </w:rPr>
        <w:t>шаблони на процеси, скали и други опции</w:t>
      </w:r>
      <w:r w:rsidRPr="00084B24">
        <w:t>; администратор и координатор осигуряват на всеки потребител адекватен достъп и данни за служителите, включително квалификация, история, работно време, ставки и т.н.; координатор и възложител се грижат за адекватно дефинирани продукти/проекти.</w:t>
      </w:r>
    </w:p>
    <w:p w14:paraId="730AC43B" w14:textId="77777777" w:rsidR="00505634" w:rsidRPr="00084B24" w:rsidRDefault="00505634" w:rsidP="00505634">
      <w:pPr>
        <w:pStyle w:val="disbody"/>
      </w:pPr>
      <w:r w:rsidRPr="00084B24">
        <w:t xml:space="preserve">– В </w:t>
      </w:r>
      <w:r w:rsidRPr="00084B24">
        <w:rPr>
          <w:b/>
          <w:bCs/>
        </w:rPr>
        <w:t>началото</w:t>
      </w:r>
      <w:r w:rsidRPr="00084B24">
        <w:t xml:space="preserve"> на всеки </w:t>
      </w:r>
      <w:r w:rsidRPr="003E006D">
        <w:t>софтуер</w:t>
      </w:r>
      <w:r>
        <w:t>е</w:t>
      </w:r>
      <w:r w:rsidRPr="003E006D">
        <w:t xml:space="preserve">н </w:t>
      </w:r>
      <w:r w:rsidRPr="00084B24">
        <w:t>проект се оглежда заданието според случая и планира проекта: екип/координатор описва условия, характеристики и параметрите им; екипът използва техники за оценяването му; координатор, възложител и главен архитект планират реализациите; изготвяне на оферта, дефиниране на договор и се планира детайлно първа реализация.</w:t>
      </w:r>
    </w:p>
    <w:p w14:paraId="7F17027E" w14:textId="77777777" w:rsidR="00505634" w:rsidRPr="00084B24" w:rsidRDefault="00505634" w:rsidP="00505634">
      <w:pPr>
        <w:pStyle w:val="disbody"/>
      </w:pPr>
      <w:r w:rsidRPr="00084B24">
        <w:t xml:space="preserve">– </w:t>
      </w:r>
      <w:r w:rsidRPr="00084B24">
        <w:rPr>
          <w:b/>
          <w:bCs/>
        </w:rPr>
        <w:t>Ежедневно</w:t>
      </w:r>
      <w:r w:rsidRPr="00084B24">
        <w:t xml:space="preserve"> екипът в технологичната стартираща компания има следните задължения: след 15 мин. среща се отразява всичко от срещата за статуса на задачи/проект, проблеми и бележки, лично или от координатор; преглеждат се всички </w:t>
      </w:r>
      <w:r>
        <w:t>новопоявили се</w:t>
      </w:r>
      <w:r w:rsidRPr="00084B24">
        <w:t xml:space="preserve"> новини, проблеми, рискове и </w:t>
      </w:r>
      <w:r>
        <w:t>т.н.</w:t>
      </w:r>
      <w:r w:rsidRPr="00084B24">
        <w:t>, обработват се и се назначава отговорен за тях; в началото на работа се отбелязва започването и темата на работа; в края на задача и ден се записва изработеното време и очакваното време до завършване на задачата или задачите, по които се работи.</w:t>
      </w:r>
    </w:p>
    <w:p w14:paraId="30C78DBE" w14:textId="77777777" w:rsidR="00505634" w:rsidRPr="00084B24" w:rsidRDefault="00505634" w:rsidP="00505634">
      <w:pPr>
        <w:pStyle w:val="disbody"/>
      </w:pPr>
      <w:r w:rsidRPr="00084B24">
        <w:t xml:space="preserve">– Поне веднъж или два пъти </w:t>
      </w:r>
      <w:r w:rsidRPr="00084B24">
        <w:rPr>
          <w:b/>
          <w:bCs/>
        </w:rPr>
        <w:t>седмично</w:t>
      </w:r>
      <w:r w:rsidRPr="00084B24">
        <w:t>: преглежда се статуса на всеки проект, всички рискове, проблеми, новини; преглеждат се отчетите за очаквано завършване и прогнози; при проблем (сигнализация в жълто или червено, или друго) се обсъжда</w:t>
      </w:r>
      <w:r>
        <w:t>т</w:t>
      </w:r>
      <w:r w:rsidRPr="00084B24">
        <w:t xml:space="preserve"> </w:t>
      </w:r>
      <w:r>
        <w:t>мерките, които трябва да се вземат</w:t>
      </w:r>
      <w:r w:rsidRPr="00084B24">
        <w:t xml:space="preserve"> и се поставят лични задачи за справяне; при значим проблем с извънредна работа, забавен ход, или необходима промяна на договор, част от работата се спира до предоговаряне; преглеждат се всички висящи новини, проблеми, рискове, дефекти и други записки, обработват се и се назначава отговорен за тях; базата от данни се архивира и съхранява на отделен сървър или носител; </w:t>
      </w:r>
      <w:r>
        <w:t>да не</w:t>
      </w:r>
      <w:r w:rsidRPr="00084B24">
        <w:t xml:space="preserve"> се допуска да има </w:t>
      </w:r>
      <w:r>
        <w:t xml:space="preserve">задачи, които </w:t>
      </w:r>
      <w:r w:rsidRPr="00084B24">
        <w:t>не</w:t>
      </w:r>
      <w:r>
        <w:t xml:space="preserve"> са </w:t>
      </w:r>
      <w:r w:rsidRPr="00084B24">
        <w:t>отчетени и оценени.</w:t>
      </w:r>
    </w:p>
    <w:p w14:paraId="72957023" w14:textId="77777777" w:rsidR="00505634" w:rsidRPr="00084B24" w:rsidRDefault="00505634" w:rsidP="00505634">
      <w:pPr>
        <w:pStyle w:val="disbody"/>
      </w:pPr>
      <w:r w:rsidRPr="00084B24">
        <w:t xml:space="preserve">– В </w:t>
      </w:r>
      <w:r w:rsidRPr="00084B24">
        <w:rPr>
          <w:b/>
          <w:bCs/>
        </w:rPr>
        <w:t>края на всяка итерация и реализация</w:t>
      </w:r>
      <w:r w:rsidRPr="00084B24">
        <w:t>: дефинира се продукта за реализация; записват се бележките от обсъждането с клиента; отразяват се в плана; допълва се отчетност по итерация, задачи, записки, характеристики и др.; извеждат се отчети за представяне в завършената итерация/реализация; отразяват се резултатите на отразяващото подобрение; дават се задачи; БД се архивира на технически носител и се съхранява извън офиса.</w:t>
      </w:r>
    </w:p>
    <w:p w14:paraId="69FBDECE" w14:textId="77777777" w:rsidR="00505634" w:rsidRPr="00084B24" w:rsidRDefault="00505634" w:rsidP="00505634">
      <w:pPr>
        <w:pStyle w:val="disbody"/>
      </w:pPr>
      <w:r w:rsidRPr="00084B24">
        <w:t xml:space="preserve">– В </w:t>
      </w:r>
      <w:r w:rsidRPr="00084B24">
        <w:rPr>
          <w:b/>
          <w:bCs/>
        </w:rPr>
        <w:t>края на всеки проект</w:t>
      </w:r>
      <w:r w:rsidRPr="00084B24">
        <w:t>: допълва се незавършената отчетност по проекта; описват се реализирани продукти, версия; финансови отчети; отразяват се резултатите на отразяващото подобрение; дават се задачи; ако са необходими корекции в процес и правила, предефинират се; проект</w:t>
      </w:r>
      <w:r>
        <w:t>ът</w:t>
      </w:r>
      <w:r w:rsidRPr="00084B24">
        <w:t xml:space="preserve"> се приключва и архивира.</w:t>
      </w:r>
    </w:p>
    <w:p w14:paraId="7E9F7AD8" w14:textId="77777777" w:rsidR="00505634" w:rsidRPr="00084B24" w:rsidRDefault="00505634" w:rsidP="00505634">
      <w:pPr>
        <w:pStyle w:val="disbody"/>
      </w:pPr>
      <w:r w:rsidRPr="00084B24">
        <w:t xml:space="preserve">– При </w:t>
      </w:r>
      <w:r w:rsidRPr="00084B24">
        <w:rPr>
          <w:b/>
          <w:bCs/>
        </w:rPr>
        <w:t>аварийни ситуации</w:t>
      </w:r>
      <w:r w:rsidRPr="00084B24">
        <w:t xml:space="preserve">, когато </w:t>
      </w:r>
      <w:r w:rsidRPr="00AE0346">
        <w:t xml:space="preserve">софтуерната </w:t>
      </w:r>
      <w:r w:rsidRPr="00084B24">
        <w:t xml:space="preserve">система не може да работи: екипът продължава работа по същество на проекта; ползват се работни продукти ръчно; администраторът коригира </w:t>
      </w:r>
      <w:r>
        <w:t>софтуерната</w:t>
      </w:r>
      <w:r w:rsidRPr="00084B24">
        <w:t xml:space="preserve"> система веднага; в най-близко време данните от работните продукти се пренасят в </w:t>
      </w:r>
      <w:r w:rsidRPr="00AE0346">
        <w:t xml:space="preserve">софтуерната </w:t>
      </w:r>
      <w:r w:rsidRPr="00084B24">
        <w:t>система.</w:t>
      </w:r>
    </w:p>
    <w:p w14:paraId="4738B3E5" w14:textId="77777777" w:rsidR="00505634" w:rsidRPr="00084B24" w:rsidRDefault="00505634" w:rsidP="00505634">
      <w:pPr>
        <w:pStyle w:val="disbody"/>
      </w:pPr>
      <w:r w:rsidRPr="00793416">
        <w:t xml:space="preserve">По отношение на </w:t>
      </w:r>
      <w:r w:rsidRPr="00793416">
        <w:rPr>
          <w:b/>
          <w:bCs/>
        </w:rPr>
        <w:t>оперативния мениджмънт на екипа</w:t>
      </w:r>
      <w:r w:rsidRPr="00793416">
        <w:t xml:space="preserve">, работещ с </w:t>
      </w:r>
      <w:r>
        <w:t>софтуерната</w:t>
      </w:r>
      <w:r w:rsidRPr="00793416">
        <w:t xml:space="preserve"> система, в първа глава е изяснена важността на човешките ресурси и управлението им в технологичната стартираща компания, и бяха представени необходимите качества за работа с гъвкави подходи</w:t>
      </w:r>
      <w:r w:rsidRPr="00793416">
        <w:rPr>
          <w:rStyle w:val="FootnoteReference"/>
        </w:rPr>
        <w:footnoteReference w:id="2"/>
      </w:r>
      <w:r w:rsidRPr="00793416">
        <w:t>. Идеологията и духа на тези подходи изискват голяма тежест да се отдава на работата в екипа. Както отбелязват някои автори (</w:t>
      </w:r>
      <w:proofErr w:type="spellStart"/>
      <w:r w:rsidRPr="00793416">
        <w:t>Fowler</w:t>
      </w:r>
      <w:proofErr w:type="spellEnd"/>
      <w:r w:rsidRPr="00793416">
        <w:t>, 2019) гъвкавите подходи не са подходящи за всички ситуации и изискват определени предпоставки и мерки. Необходимо е да се изяснят някои съображения и изисквания към екипа на технологичната стартираща компания и външните участници, и това трябва предварително да се има предвид.</w:t>
      </w:r>
    </w:p>
    <w:p w14:paraId="655A22BE" w14:textId="77777777" w:rsidR="00505634" w:rsidRPr="00084B24" w:rsidRDefault="00505634" w:rsidP="00505634">
      <w:pPr>
        <w:pStyle w:val="disbody"/>
      </w:pPr>
      <w:r w:rsidRPr="00084B24">
        <w:rPr>
          <w:b/>
          <w:bCs/>
        </w:rPr>
        <w:t>Първо</w:t>
      </w:r>
      <w:r w:rsidRPr="00084B24">
        <w:t>, участниците трябва да са готови/подходящи за прилагане на гъвкав подход.</w:t>
      </w:r>
    </w:p>
    <w:p w14:paraId="4DF3C8F6" w14:textId="77777777" w:rsidR="00505634" w:rsidRPr="00084B24" w:rsidRDefault="00505634" w:rsidP="00505634">
      <w:pPr>
        <w:pStyle w:val="disbody"/>
      </w:pPr>
      <w:r w:rsidRPr="00084B24">
        <w:rPr>
          <w:b/>
          <w:bCs/>
        </w:rPr>
        <w:t>Второ</w:t>
      </w:r>
      <w:r w:rsidRPr="00084B24">
        <w:t xml:space="preserve">, участниците трябва да познават процеса и използваната методология за разработка. Според нас, една подходяща техника за подготовка е т. нар. „Тренинг в мини процес”. В нея се проиграва процесът и методологията с най-прост примерен продукт, евентуално два пъти по 1-2 часа, за да са наясно новите членове на екипа с методологията. Още по-добър резултат може да се получи, ако те могат да проиграят, заедно с това, и работата с </w:t>
      </w:r>
      <w:r>
        <w:t>софтуерната</w:t>
      </w:r>
      <w:r w:rsidRPr="00084B24">
        <w:t xml:space="preserve"> система.</w:t>
      </w:r>
    </w:p>
    <w:p w14:paraId="1C715B76" w14:textId="77777777" w:rsidR="00505634" w:rsidRPr="00084B24" w:rsidRDefault="00505634" w:rsidP="00505634">
      <w:pPr>
        <w:pStyle w:val="disbody"/>
      </w:pPr>
      <w:r w:rsidRPr="00084B24">
        <w:rPr>
          <w:b/>
          <w:bCs/>
        </w:rPr>
        <w:t>Трето</w:t>
      </w:r>
      <w:r w:rsidRPr="00084B24">
        <w:t xml:space="preserve">, </w:t>
      </w:r>
      <w:r w:rsidRPr="00793416">
        <w:t xml:space="preserve">софтуерната </w:t>
      </w:r>
      <w:r w:rsidRPr="00084B24">
        <w:t xml:space="preserve">система трябва да се познава и да може да се ползва. Въпреки, че целият екип може да взима участие в системата, повечето работа относно процеса и по-сложните функции касаят роли координатор и главен архитект. Затова тяхното обучение и трениране е ключово. То е и ключово, защото те се грижат за екипа и го насочват. Програмистите се очаква да работят „рамо до рамо”, да имат близка комуникация и да ползват съвети от останалите, така че те могат бързо да бъдат </w:t>
      </w:r>
      <w:r>
        <w:t>обучени</w:t>
      </w:r>
      <w:r w:rsidRPr="00084B24">
        <w:t xml:space="preserve"> на място или да се </w:t>
      </w:r>
      <w:r>
        <w:t>само обучават</w:t>
      </w:r>
      <w:r w:rsidRPr="00084B24">
        <w:t xml:space="preserve"> един от друг. Системата е проектирана така, че да дава възможност за бързо получаване на кратка помощ и инструкции за специфичните опции.</w:t>
      </w:r>
    </w:p>
    <w:p w14:paraId="43CE8C64" w14:textId="77777777" w:rsidR="00505634" w:rsidRPr="00084B24" w:rsidRDefault="00505634" w:rsidP="00505634">
      <w:pPr>
        <w:pStyle w:val="disbody"/>
      </w:pPr>
      <w:r w:rsidRPr="00084B24">
        <w:rPr>
          <w:b/>
          <w:bCs/>
        </w:rPr>
        <w:t>Четвърто</w:t>
      </w:r>
      <w:r w:rsidRPr="00084B24">
        <w:t xml:space="preserve">, потребителите трябва да имат минимум технически умения за работа с клиентско уеб приложение. Може да се смята, че в днешни условия това не е проблем за вътрешния екип, и малко вероятно за външни възложители/потребители. Необходимо е само кратко въведение в начина на работа с приложението. Ако </w:t>
      </w:r>
      <w:r>
        <w:t>възникне</w:t>
      </w:r>
      <w:r w:rsidRPr="00084B24">
        <w:t xml:space="preserve"> проблем или потребители не са допуснати до </w:t>
      </w:r>
      <w:r w:rsidRPr="00793416">
        <w:t>софтуерната</w:t>
      </w:r>
      <w:r w:rsidRPr="00084B24">
        <w:t xml:space="preserve"> система, то координатор</w:t>
      </w:r>
      <w:r>
        <w:t>ът</w:t>
      </w:r>
      <w:r w:rsidRPr="00084B24">
        <w:t xml:space="preserve"> с подходяща комуникация с тях може да </w:t>
      </w:r>
      <w:r>
        <w:t>изпълни</w:t>
      </w:r>
      <w:r w:rsidRPr="00084B24">
        <w:t xml:space="preserve"> тези задачи. Администраторът и вероятно координаторът е нужно да </w:t>
      </w:r>
      <w:r>
        <w:t>владее</w:t>
      </w:r>
      <w:r w:rsidRPr="00084B24">
        <w:t xml:space="preserve"> администрацията на продукта и да познава администриране на СУБД MS SQL Server или </w:t>
      </w:r>
      <w:proofErr w:type="spellStart"/>
      <w:r w:rsidRPr="00084B24">
        <w:t>MySQL</w:t>
      </w:r>
      <w:proofErr w:type="spellEnd"/>
      <w:r w:rsidRPr="00084B24">
        <w:t xml:space="preserve">, и уеб сървър IIS, </w:t>
      </w:r>
      <w:proofErr w:type="spellStart"/>
      <w:r w:rsidRPr="00084B24">
        <w:t>Apache</w:t>
      </w:r>
      <w:proofErr w:type="spellEnd"/>
      <w:r w:rsidRPr="00084B24">
        <w:t xml:space="preserve"> или </w:t>
      </w:r>
      <w:proofErr w:type="spellStart"/>
      <w:r w:rsidRPr="00084B24">
        <w:t>nginx</w:t>
      </w:r>
      <w:proofErr w:type="spellEnd"/>
      <w:r w:rsidRPr="00084B24">
        <w:t>, което включва регулярно архивиране на БД (Куюмджиев, 2019), настройки за достъп и оптимизация.</w:t>
      </w:r>
    </w:p>
    <w:p w14:paraId="65ECBFF4" w14:textId="77777777" w:rsidR="00505634" w:rsidRPr="00084B24" w:rsidRDefault="00505634" w:rsidP="00505634">
      <w:pPr>
        <w:pStyle w:val="disbody"/>
      </w:pPr>
      <w:r w:rsidRPr="00084B24">
        <w:rPr>
          <w:b/>
          <w:bCs/>
        </w:rPr>
        <w:t>Пето</w:t>
      </w:r>
      <w:r w:rsidRPr="00084B24">
        <w:t xml:space="preserve">, важни са уменията да се дефинира и пише точно, ясно и кратко, и да се избягва прекалена формалност. </w:t>
      </w:r>
      <w:r w:rsidRPr="003561BA">
        <w:t xml:space="preserve">Софтуерната </w:t>
      </w:r>
      <w:r w:rsidRPr="00084B24">
        <w:t>система и подход</w:t>
      </w:r>
      <w:r>
        <w:t>ът</w:t>
      </w:r>
      <w:r w:rsidRPr="00084B24">
        <w:t xml:space="preserve"> са замислени като опростено средство и е излишна загуба </w:t>
      </w:r>
      <w:r>
        <w:t>на време извършването на</w:t>
      </w:r>
      <w:r w:rsidRPr="00084B24">
        <w:t xml:space="preserve"> повече административна работа. И не на последно място, справяне със стреса и намаляване на причините за него. Например, наличие на прекалено натоварване в задачи, видимост на прекалено много несвършена работа и др. Някои прости мерки в това отношение са полезни – интерфейсът показва прогрес, личното табло го показва и скрива дългите списъци над определен размер, фокус в работата, избягване на </w:t>
      </w:r>
      <w:proofErr w:type="spellStart"/>
      <w:r w:rsidRPr="00084B24">
        <w:t>многозадачност</w:t>
      </w:r>
      <w:proofErr w:type="spellEnd"/>
      <w:r w:rsidRPr="00084B24">
        <w:t xml:space="preserve"> и добавянето на нови характеристики поне в започната итерация, както и ритуали подкрепящи прогреса.</w:t>
      </w:r>
    </w:p>
    <w:p w14:paraId="468CD57F" w14:textId="77777777" w:rsidR="00505634" w:rsidRPr="00084B24" w:rsidRDefault="00505634" w:rsidP="00505634">
      <w:pPr>
        <w:pStyle w:val="disbody"/>
      </w:pPr>
      <w:r w:rsidRPr="00084B24">
        <w:t xml:space="preserve">По отношение на </w:t>
      </w:r>
      <w:r w:rsidRPr="00084B24">
        <w:rPr>
          <w:b/>
          <w:bCs/>
        </w:rPr>
        <w:t>администрирането на системата</w:t>
      </w:r>
      <w:r w:rsidRPr="00084B24">
        <w:t xml:space="preserve"> може да се приеме, че то трябва да се извършва само от ролите администратор и главен проектант. Важен компонент в </w:t>
      </w:r>
      <w:r w:rsidRPr="003561BA">
        <w:t xml:space="preserve">софтуерната </w:t>
      </w:r>
      <w:r w:rsidRPr="00084B24">
        <w:t>система е административна част в клиентското приложение и менюта „Администрация” и „Профил”, като чрез първото може да извършва:</w:t>
      </w:r>
    </w:p>
    <w:p w14:paraId="23E74B85" w14:textId="77777777" w:rsidR="00505634" w:rsidRPr="00084B24" w:rsidRDefault="00505634" w:rsidP="00505634">
      <w:pPr>
        <w:pStyle w:val="disbody"/>
      </w:pPr>
      <w:r w:rsidRPr="00084B24">
        <w:t>– администрация на потребители – добавяне, активация, промяна на данни и парола;</w:t>
      </w:r>
    </w:p>
    <w:p w14:paraId="7B48F3BF" w14:textId="77777777" w:rsidR="00505634" w:rsidRPr="00084B24" w:rsidRDefault="00505634" w:rsidP="00505634">
      <w:pPr>
        <w:pStyle w:val="disbody"/>
      </w:pPr>
      <w:r w:rsidRPr="00084B24">
        <w:t>– администрация на служители – пълни данни съгласно модела за служител и историята му – данни за контакт, квалификация, възнаграждение, параметри за работата;</w:t>
      </w:r>
    </w:p>
    <w:p w14:paraId="38BBDCB3" w14:textId="77777777" w:rsidR="00505634" w:rsidRPr="00084B24" w:rsidRDefault="00505634" w:rsidP="00505634">
      <w:pPr>
        <w:pStyle w:val="disbody"/>
      </w:pPr>
      <w:r w:rsidRPr="00084B24">
        <w:t>– назначаване на потребител към проект с определена роля;</w:t>
      </w:r>
    </w:p>
    <w:p w14:paraId="1A0E91AD" w14:textId="77777777" w:rsidR="00505634" w:rsidRPr="00084B24" w:rsidRDefault="00505634" w:rsidP="00505634">
      <w:pPr>
        <w:pStyle w:val="disbody"/>
      </w:pPr>
      <w:r w:rsidRPr="00084B24">
        <w:t xml:space="preserve">– дефиниране на шаблон за процес; </w:t>
      </w:r>
    </w:p>
    <w:p w14:paraId="3BF75ABC" w14:textId="77777777" w:rsidR="00505634" w:rsidRPr="00084B24" w:rsidRDefault="00505634" w:rsidP="00505634">
      <w:pPr>
        <w:pStyle w:val="disbody"/>
      </w:pPr>
      <w:r w:rsidRPr="00084B24">
        <w:t xml:space="preserve">– дефиниране на </w:t>
      </w:r>
      <w:proofErr w:type="spellStart"/>
      <w:r w:rsidRPr="00084B24">
        <w:t>рангова</w:t>
      </w:r>
      <w:proofErr w:type="spellEnd"/>
      <w:r w:rsidRPr="00084B24">
        <w:t xml:space="preserve"> скала;</w:t>
      </w:r>
    </w:p>
    <w:p w14:paraId="1B60C3AD" w14:textId="77777777" w:rsidR="00505634" w:rsidRPr="00084B24" w:rsidRDefault="00505634" w:rsidP="00505634">
      <w:pPr>
        <w:pStyle w:val="disbody"/>
      </w:pPr>
      <w:r w:rsidRPr="00084B24">
        <w:t>– дефиниране на списъци или добавяне на опции в разширяеми списъци;</w:t>
      </w:r>
    </w:p>
    <w:p w14:paraId="6A3F9478" w14:textId="77777777" w:rsidR="00505634" w:rsidRPr="00084B24" w:rsidRDefault="00505634" w:rsidP="00505634">
      <w:pPr>
        <w:pStyle w:val="disbody"/>
      </w:pPr>
      <w:r w:rsidRPr="00084B24">
        <w:t xml:space="preserve">– поправка на често срещани грешки – местене на задачи между итерации, характеристики между реализации, проблеми между проекти, корекция </w:t>
      </w:r>
      <w:proofErr w:type="spellStart"/>
      <w:r w:rsidRPr="00084B24">
        <w:t>лог</w:t>
      </w:r>
      <w:proofErr w:type="spellEnd"/>
      <w:r w:rsidRPr="00084B24">
        <w:t xml:space="preserve"> и подобни дефекти;</w:t>
      </w:r>
    </w:p>
    <w:p w14:paraId="242FAA85" w14:textId="77777777" w:rsidR="00505634" w:rsidRPr="00084B24" w:rsidRDefault="00505634" w:rsidP="00505634">
      <w:pPr>
        <w:pStyle w:val="disbody"/>
      </w:pPr>
      <w:r w:rsidRPr="00084B24">
        <w:t>– логическо архивиране – изключване от работа на елементи маркирани като архивирани и улеснено цялостно архивиране на проект/продукт.</w:t>
      </w:r>
    </w:p>
    <w:p w14:paraId="53AD6B82" w14:textId="77777777" w:rsidR="00505634" w:rsidRPr="00084B24" w:rsidRDefault="00505634" w:rsidP="00505634">
      <w:pPr>
        <w:pStyle w:val="disbody"/>
      </w:pPr>
      <w:r w:rsidRPr="00084B24">
        <w:t>Чрез меню „Профил” потребителят може сам да сменя данните си и паролата си.</w:t>
      </w:r>
    </w:p>
    <w:p w14:paraId="3F024719" w14:textId="77777777" w:rsidR="00505634" w:rsidRPr="00084B24" w:rsidRDefault="00505634" w:rsidP="00505634">
      <w:pPr>
        <w:pStyle w:val="disbody"/>
      </w:pPr>
      <w:r w:rsidRPr="00084B24">
        <w:t xml:space="preserve">В хода на експлоатация на </w:t>
      </w:r>
      <w:r w:rsidRPr="003561BA">
        <w:t xml:space="preserve">софтуерната </w:t>
      </w:r>
      <w:r w:rsidRPr="00084B24">
        <w:t xml:space="preserve">система могат да възникнат проблеми от различни естество – хардуер, софтуерно осигуряване и др., и да прекратят ползването й. </w:t>
      </w:r>
      <w:r w:rsidRPr="00084B24">
        <w:rPr>
          <w:b/>
          <w:bCs/>
        </w:rPr>
        <w:t>Възможните рискове и адекватни противодействия</w:t>
      </w:r>
      <w:r w:rsidRPr="00084B24">
        <w:t xml:space="preserve"> са следните:</w:t>
      </w:r>
    </w:p>
    <w:p w14:paraId="556E60FF" w14:textId="77777777" w:rsidR="00505634" w:rsidRPr="00084B24" w:rsidRDefault="00505634" w:rsidP="00505634">
      <w:pPr>
        <w:pStyle w:val="disbody"/>
      </w:pPr>
      <w:r w:rsidRPr="00084B24">
        <w:t>– срив в БД – регулярно архивиране на БД и процедура по възстановяване;</w:t>
      </w:r>
    </w:p>
    <w:p w14:paraId="068C0B74" w14:textId="77777777" w:rsidR="00505634" w:rsidRPr="00084B24" w:rsidRDefault="00505634" w:rsidP="00505634">
      <w:pPr>
        <w:pStyle w:val="disbody"/>
      </w:pPr>
      <w:r w:rsidRPr="00084B24">
        <w:t>– срив в сървър – подмяна или местене на приложенията на нов; смяна на настройки; виртуализация;</w:t>
      </w:r>
    </w:p>
    <w:p w14:paraId="45A01B6F" w14:textId="77777777" w:rsidR="00505634" w:rsidRPr="00084B24" w:rsidRDefault="00505634" w:rsidP="00505634">
      <w:pPr>
        <w:pStyle w:val="disbody"/>
      </w:pPr>
      <w:r w:rsidRPr="00084B24">
        <w:t xml:space="preserve">– пробив в сигурността – ползване на сигурни протоколи – SSL/TLS, VPN, забранено </w:t>
      </w:r>
      <w:proofErr w:type="spellStart"/>
      <w:r w:rsidRPr="00084B24">
        <w:t>кеширане</w:t>
      </w:r>
      <w:proofErr w:type="spellEnd"/>
      <w:r w:rsidRPr="00084B24">
        <w:t>, сигурност на работни станции и уеб сървър, ползване на силни пароли, и т.н.</w:t>
      </w:r>
    </w:p>
    <w:p w14:paraId="2A49574E" w14:textId="77777777" w:rsidR="00505634" w:rsidRPr="00084B24" w:rsidRDefault="00505634" w:rsidP="00505634">
      <w:pPr>
        <w:pStyle w:val="disbody"/>
      </w:pPr>
      <w:r w:rsidRPr="00084B24">
        <w:t xml:space="preserve">– друг срив на системата – работата по проектите може да продължи с шаблони от работни продукти във файлове, а по-късно да бъдат въведени в </w:t>
      </w:r>
      <w:r>
        <w:t>софтуерната</w:t>
      </w:r>
      <w:r w:rsidRPr="00084B24">
        <w:t xml:space="preserve"> система;</w:t>
      </w:r>
    </w:p>
    <w:p w14:paraId="5AA706FA" w14:textId="77777777" w:rsidR="00505634" w:rsidRPr="00084B24" w:rsidRDefault="00505634" w:rsidP="00505634">
      <w:pPr>
        <w:pStyle w:val="disbody"/>
      </w:pPr>
      <w:r w:rsidRPr="00084B24">
        <w:t>За противодействие на рисковете е необходимо регулярно да се извършва преглед на следните мерки: изработване на план за справяне с рискове относно софтуерната система; дефиниране на специален проект за технологичната стартираща компания и процеса; регулярно документиране в специалния проект на проблеми, дефекти, рискове и отговорно поставяне на задачи за разрешаването им; регулярно отразяващо подобрение в планове и конвенции за рискове.</w:t>
      </w:r>
    </w:p>
    <w:p w14:paraId="54C39523" w14:textId="77777777" w:rsidR="00505634" w:rsidRPr="00084B24" w:rsidRDefault="00505634" w:rsidP="00505634">
      <w:pPr>
        <w:pStyle w:val="disbody"/>
      </w:pPr>
      <w:r w:rsidRPr="00084B24">
        <w:t>Включването на управление на риска като реален проект и отговорното му възприемане под формата на задачи с пряка отговорност е предпоставка за по-надеждна работа.</w:t>
      </w:r>
    </w:p>
    <w:p w14:paraId="6E3D4444" w14:textId="77777777" w:rsidR="00505634" w:rsidRPr="00084B24" w:rsidRDefault="00505634" w:rsidP="00505634">
      <w:pPr>
        <w:pStyle w:val="disbody"/>
      </w:pPr>
      <w:r w:rsidRPr="00084B24">
        <w:t xml:space="preserve">Като потребители на софтуерната система могат да са технологични стартиращи компании с размер на екип от 2 до 9-12 човека. При по-голям персонал, екипът за един проект трябва да бъде в лимита и да няма </w:t>
      </w:r>
      <w:r>
        <w:t xml:space="preserve">пряка връзка и </w:t>
      </w:r>
      <w:r w:rsidRPr="00084B24">
        <w:t>зависимости между проектите</w:t>
      </w:r>
      <w:r>
        <w:t>, в случай че член на екипа участва в няколко проекта едновременно</w:t>
      </w:r>
      <w:r w:rsidRPr="00084B24">
        <w:t>. Едно възможно решение за по-голям екип</w:t>
      </w:r>
      <w:r>
        <w:t>,</w:t>
      </w:r>
      <w:r w:rsidRPr="00084B24">
        <w:t xml:space="preserve"> работещ по един </w:t>
      </w:r>
      <w:r w:rsidRPr="003561BA">
        <w:t xml:space="preserve">софтуерен </w:t>
      </w:r>
      <w:r w:rsidRPr="00084B24">
        <w:t>продукт</w:t>
      </w:r>
      <w:r>
        <w:t>,</w:t>
      </w:r>
      <w:r w:rsidRPr="00084B24">
        <w:t xml:space="preserve"> е разделение в по-малки екипи по отделни проекти със синхронизирани изисквания. Примерно, </w:t>
      </w:r>
      <w:r>
        <w:t>подобни</w:t>
      </w:r>
      <w:r w:rsidRPr="00084B24">
        <w:t xml:space="preserve"> проекти може да са относно:</w:t>
      </w:r>
    </w:p>
    <w:p w14:paraId="3F70DBC4" w14:textId="77777777" w:rsidR="00505634" w:rsidRPr="00084B24" w:rsidRDefault="00505634" w:rsidP="00505634">
      <w:pPr>
        <w:pStyle w:val="disbody"/>
      </w:pPr>
      <w:r w:rsidRPr="00084B24">
        <w:t>– общи компоненти на продукта, валидни за всички версии;</w:t>
      </w:r>
    </w:p>
    <w:p w14:paraId="67ABB9CE" w14:textId="77777777" w:rsidR="00505634" w:rsidRPr="00084B24" w:rsidRDefault="00505634" w:rsidP="00505634">
      <w:pPr>
        <w:pStyle w:val="disbody"/>
      </w:pPr>
      <w:r w:rsidRPr="00084B24">
        <w:t>– разработка на отделни версии на продукта;</w:t>
      </w:r>
    </w:p>
    <w:p w14:paraId="4203F83D" w14:textId="77777777" w:rsidR="00505634" w:rsidRPr="00084B24" w:rsidRDefault="00505634" w:rsidP="00505634">
      <w:pPr>
        <w:pStyle w:val="disbody"/>
      </w:pPr>
      <w:r w:rsidRPr="00084B24">
        <w:t>– отделен екип да прави съпровождане на продукт;</w:t>
      </w:r>
    </w:p>
    <w:p w14:paraId="2D572549" w14:textId="77777777" w:rsidR="00505634" w:rsidRPr="00084B24" w:rsidRDefault="00505634" w:rsidP="00505634">
      <w:pPr>
        <w:pStyle w:val="disbody"/>
      </w:pPr>
      <w:r w:rsidRPr="00084B24">
        <w:t>– средства за продажби, автоматизация и обслужване на клиенти;</w:t>
      </w:r>
    </w:p>
    <w:p w14:paraId="033E354B" w14:textId="77777777" w:rsidR="00505634" w:rsidRPr="00084B24" w:rsidRDefault="00505634" w:rsidP="00505634">
      <w:pPr>
        <w:pStyle w:val="disbody"/>
      </w:pPr>
      <w:r w:rsidRPr="00084B24">
        <w:t>– индивидуални внедрявания на база основния продукт.</w:t>
      </w:r>
    </w:p>
    <w:p w14:paraId="048F3493" w14:textId="77777777" w:rsidR="00505634" w:rsidRPr="00084B24" w:rsidRDefault="00505634" w:rsidP="00505634">
      <w:pPr>
        <w:pStyle w:val="disbody"/>
      </w:pPr>
      <w:r w:rsidRPr="00084B24">
        <w:t>Синхронизацията между проектите може да се осъществява по следните няколко начина. Първият е, чрез синхронизиран дизайн на интерфейсите (</w:t>
      </w:r>
      <w:proofErr w:type="spellStart"/>
      <w:r w:rsidRPr="00084B24">
        <w:t>Poppendieck</w:t>
      </w:r>
      <w:proofErr w:type="spellEnd"/>
      <w:r w:rsidRPr="00084B24">
        <w:t>, 2014) като инструмент. Втора идея е от подход</w:t>
      </w:r>
      <w:r>
        <w:t>а</w:t>
      </w:r>
      <w:r w:rsidRPr="00084B24">
        <w:t xml:space="preserve"> SCRUM да се правят регулярни ежедневни срещи между главните проектанти на отделни екипи. Аналогична идея </w:t>
      </w:r>
      <w:r>
        <w:t>съществува</w:t>
      </w:r>
      <w:r w:rsidRPr="00084B24">
        <w:t xml:space="preserve"> и в подход</w:t>
      </w:r>
      <w:r>
        <w:t>а</w:t>
      </w:r>
      <w:r w:rsidRPr="00084B24">
        <w:t xml:space="preserve"> LSD, където </w:t>
      </w:r>
      <w:r>
        <w:t xml:space="preserve">може </w:t>
      </w:r>
      <w:r w:rsidRPr="00084B24">
        <w:t>да се приложи инструмент за вземане на подобни решения базиран на множество опции. Също така, възможна е ротация на членовете на екипи в различни области с цел пренасяне на опит, развитие и натрупване на разнообразен опит, разнообразяване в работата и други.</w:t>
      </w:r>
    </w:p>
    <w:p w14:paraId="04E092F9" w14:textId="77777777" w:rsidR="00505634" w:rsidRPr="00084B24" w:rsidRDefault="00505634" w:rsidP="00505634">
      <w:pPr>
        <w:pStyle w:val="disbody"/>
      </w:pPr>
      <w:r>
        <w:t>С</w:t>
      </w:r>
      <w:r w:rsidRPr="000523AC">
        <w:t xml:space="preserve">офтуерната </w:t>
      </w:r>
      <w:r w:rsidRPr="00084B24">
        <w:t>система се прилага за различни проекти – на външен възложител или собствени, с фиксирани или гъвкави параметри. Според нас, е възможно приложението в разработка на интелектуални продукти различни от софтуер, но само ако избраният подход е удачен за тях. По-съществените ползи са:</w:t>
      </w:r>
    </w:p>
    <w:p w14:paraId="3672FAF8" w14:textId="77777777" w:rsidR="00505634" w:rsidRPr="00084B24" w:rsidRDefault="00505634" w:rsidP="00505634">
      <w:pPr>
        <w:pStyle w:val="disbody"/>
      </w:pPr>
      <w:r w:rsidRPr="00084B24">
        <w:t>– видимост на продукта и проекта в една система;</w:t>
      </w:r>
    </w:p>
    <w:p w14:paraId="7412C03B" w14:textId="77777777" w:rsidR="00505634" w:rsidRPr="00084B24" w:rsidRDefault="00505634" w:rsidP="00505634">
      <w:pPr>
        <w:pStyle w:val="disbody"/>
      </w:pPr>
      <w:r w:rsidRPr="00084B24">
        <w:t xml:space="preserve">– </w:t>
      </w:r>
      <w:r>
        <w:t>лесна приспособимост</w:t>
      </w:r>
      <w:r w:rsidRPr="00084B24">
        <w:t xml:space="preserve"> в разработките и други ползи от инкрементален адаптивен подход;</w:t>
      </w:r>
    </w:p>
    <w:p w14:paraId="0E657CF7" w14:textId="77777777" w:rsidR="00505634" w:rsidRPr="00084B24" w:rsidRDefault="00505634" w:rsidP="00505634">
      <w:pPr>
        <w:pStyle w:val="disbody"/>
      </w:pPr>
      <w:r w:rsidRPr="00084B24">
        <w:t>– усъвършенстване на бизнес процесите;</w:t>
      </w:r>
    </w:p>
    <w:p w14:paraId="6677C800" w14:textId="77777777" w:rsidR="00505634" w:rsidRPr="00084B24" w:rsidRDefault="00505634" w:rsidP="00505634">
      <w:pPr>
        <w:pStyle w:val="disbody"/>
      </w:pPr>
      <w:r w:rsidRPr="00084B24">
        <w:t>– повишаване на качеството на управление чрез усъвършенстван процес;</w:t>
      </w:r>
    </w:p>
    <w:p w14:paraId="1C4091A7" w14:textId="77777777" w:rsidR="00505634" w:rsidRPr="00084B24" w:rsidRDefault="00505634" w:rsidP="00505634">
      <w:pPr>
        <w:pStyle w:val="disbody"/>
      </w:pPr>
      <w:r w:rsidRPr="00084B24">
        <w:t xml:space="preserve">– измерване на </w:t>
      </w:r>
      <w:r>
        <w:t>резултатите от дейността</w:t>
      </w:r>
      <w:r w:rsidRPr="00084B24">
        <w:t xml:space="preserve"> с опростени отчети;</w:t>
      </w:r>
    </w:p>
    <w:p w14:paraId="74206B7D" w14:textId="77777777" w:rsidR="00505634" w:rsidRPr="00084B24" w:rsidRDefault="00505634" w:rsidP="00505634">
      <w:pPr>
        <w:pStyle w:val="disbody"/>
      </w:pPr>
      <w:r w:rsidRPr="00084B24">
        <w:t>– увеличаване на производителността и по-добра ефективност на специалистите;</w:t>
      </w:r>
    </w:p>
    <w:p w14:paraId="1AC8809D" w14:textId="77777777" w:rsidR="00505634" w:rsidRPr="00084B24" w:rsidRDefault="00505634" w:rsidP="00505634">
      <w:pPr>
        <w:pStyle w:val="disbody"/>
      </w:pPr>
      <w:r w:rsidRPr="00084B24">
        <w:t>– опростена система на работа;</w:t>
      </w:r>
    </w:p>
    <w:p w14:paraId="18FAD796" w14:textId="77777777" w:rsidR="00505634" w:rsidRPr="00084B24" w:rsidRDefault="00505634" w:rsidP="00505634">
      <w:pPr>
        <w:pStyle w:val="disbody"/>
      </w:pPr>
      <w:r w:rsidRPr="00084B24">
        <w:t>– автоматизация за повечето работни продукти;</w:t>
      </w:r>
    </w:p>
    <w:p w14:paraId="6A2D5315" w14:textId="77777777" w:rsidR="00505634" w:rsidRPr="00084B24" w:rsidRDefault="00505634" w:rsidP="00505634">
      <w:pPr>
        <w:pStyle w:val="disbody"/>
      </w:pPr>
      <w:r w:rsidRPr="00084B24">
        <w:t>– формално вградени механизми за подобрение, добро качество и удовлетворение на клиентите;</w:t>
      </w:r>
    </w:p>
    <w:p w14:paraId="67D9324E" w14:textId="77777777" w:rsidR="00505634" w:rsidRPr="00084B24" w:rsidRDefault="00505634" w:rsidP="00505634">
      <w:pPr>
        <w:pStyle w:val="disbody"/>
      </w:pPr>
      <w:r w:rsidRPr="00084B24">
        <w:t xml:space="preserve">– </w:t>
      </w:r>
      <w:r>
        <w:t>подходящо</w:t>
      </w:r>
      <w:r w:rsidRPr="00084B24">
        <w:t xml:space="preserve"> структуриране на персонала и разтоварване от административна работа;</w:t>
      </w:r>
    </w:p>
    <w:p w14:paraId="126BC6D6" w14:textId="77777777" w:rsidR="00505634" w:rsidRPr="00084B24" w:rsidRDefault="00505634" w:rsidP="00505634">
      <w:pPr>
        <w:pStyle w:val="disbody"/>
      </w:pPr>
      <w:r w:rsidRPr="00084B24">
        <w:t>– средства за разпределение на работата по тежест във времето;</w:t>
      </w:r>
    </w:p>
    <w:p w14:paraId="4BB7B3D1" w14:textId="77777777" w:rsidR="00505634" w:rsidRPr="00084B24" w:rsidRDefault="00505634" w:rsidP="00505634">
      <w:pPr>
        <w:pStyle w:val="disbody"/>
      </w:pPr>
      <w:r w:rsidRPr="00084B24">
        <w:t>– средства за прогнозиране спазването на сроковете.</w:t>
      </w:r>
    </w:p>
    <w:p w14:paraId="617A3BFB" w14:textId="77777777" w:rsidR="00505634" w:rsidRPr="00084B24" w:rsidRDefault="00505634" w:rsidP="00505634">
      <w:pPr>
        <w:pStyle w:val="disbody"/>
      </w:pPr>
      <w:r w:rsidRPr="00084B24">
        <w:t xml:space="preserve">Когато основната дейност на технологичната стартираща компания е производство и поддръжка на софтуер с конкурентно качество, цена, време за доставка, както и съпровождане, то управлението на компанията трябва да организира адекватно софтуерно производство. За целта е необходимо да се направи избор на подход и процес, като се опишат залегнали техники и практики, както и въпроси на управлението и работа в екип. Важен момент тук е изборът на подходящи подходи за организация на софтуерния процес, адекватни за обекта на управление, на чиято база да се осъществява управлението и чрез </w:t>
      </w:r>
      <w:r w:rsidRPr="000523AC">
        <w:t xml:space="preserve">софтуерната </w:t>
      </w:r>
      <w:r w:rsidRPr="00084B24">
        <w:t>система.</w:t>
      </w:r>
    </w:p>
    <w:p w14:paraId="295BEAF8" w14:textId="77777777" w:rsidR="00505634" w:rsidRPr="00084B24" w:rsidRDefault="00505634" w:rsidP="00505634">
      <w:pPr>
        <w:pStyle w:val="disbody"/>
      </w:pPr>
    </w:p>
    <w:p w14:paraId="4651FD51" w14:textId="16F4B514" w:rsidR="00505634" w:rsidRPr="00084B24" w:rsidRDefault="00505634" w:rsidP="00505634">
      <w:pPr>
        <w:pStyle w:val="Heading3"/>
        <w:rPr>
          <w:lang w:val="bg-BG"/>
        </w:rPr>
      </w:pPr>
      <w:bookmarkStart w:id="7" w:name="_Toc112392442"/>
      <w:r w:rsidRPr="00084B24">
        <w:rPr>
          <w:lang w:val="bg-BG"/>
        </w:rPr>
        <w:t>3.</w:t>
      </w:r>
      <w:r>
        <w:rPr>
          <w:lang w:val="bg-BG"/>
        </w:rPr>
        <w:t>2</w:t>
      </w:r>
      <w:r w:rsidRPr="00084B24">
        <w:rPr>
          <w:lang w:val="bg-BG"/>
        </w:rPr>
        <w:t>.2. Особености при експлоатация</w:t>
      </w:r>
      <w:bookmarkEnd w:id="7"/>
    </w:p>
    <w:p w14:paraId="526FE25E" w14:textId="77777777" w:rsidR="00505634" w:rsidRPr="00084B24" w:rsidRDefault="00505634" w:rsidP="00505634">
      <w:pPr>
        <w:pStyle w:val="disbody"/>
      </w:pPr>
      <w:r w:rsidRPr="00084B24">
        <w:t xml:space="preserve">Разработването на система за управление разработката на софтуер  е продължителен и сложен процес, който се нуждае от планиране и спазване на определени принципи. Прилагането на софтуерната система налага както технологични, така и организационни промени, които са породени и от необходимостта от прилагане на нова схема на управление, изискваща по-тясно сътрудничество между компанията и клиента. Необходимо е при изграждането на софтуерната система да се спазва и принцип за </w:t>
      </w:r>
      <w:proofErr w:type="spellStart"/>
      <w:r w:rsidRPr="00084B24">
        <w:t>преизползваемост</w:t>
      </w:r>
      <w:proofErr w:type="spellEnd"/>
      <w:r w:rsidRPr="00084B24">
        <w:t xml:space="preserve">, т.е. повторната употреба на готови компоненти, като още в началото се предвидят възможности за повторно използване на компонентите чрез </w:t>
      </w:r>
      <w:r>
        <w:t>подходящо</w:t>
      </w:r>
      <w:r w:rsidRPr="00084B24">
        <w:t xml:space="preserve"> проектиране.</w:t>
      </w:r>
    </w:p>
    <w:p w14:paraId="294C171A" w14:textId="77777777" w:rsidR="00505634" w:rsidRPr="00084B24" w:rsidRDefault="00505634" w:rsidP="00505634">
      <w:pPr>
        <w:pStyle w:val="disbody"/>
      </w:pPr>
      <w:r w:rsidRPr="00084B24">
        <w:t xml:space="preserve">В разглежданата компания </w:t>
      </w:r>
      <w:proofErr w:type="spellStart"/>
      <w:r w:rsidRPr="00084B24">
        <w:t>БитПайъниърс</w:t>
      </w:r>
      <w:proofErr w:type="spellEnd"/>
      <w:r w:rsidRPr="00084B24">
        <w:t xml:space="preserve"> разработването на  софтуерната система задовол</w:t>
      </w:r>
      <w:r>
        <w:t>ява</w:t>
      </w:r>
      <w:r w:rsidRPr="00084B24">
        <w:t xml:space="preserve"> следните бизнес потребности:</w:t>
      </w:r>
    </w:p>
    <w:p w14:paraId="671F09F3" w14:textId="77777777" w:rsidR="00505634" w:rsidRPr="00084B24" w:rsidRDefault="00505634" w:rsidP="00505634">
      <w:pPr>
        <w:pStyle w:val="disbody"/>
      </w:pPr>
      <w:r w:rsidRPr="00084B24">
        <w:t>– Автоматизиране на тези дейности по разработване на софтуер, които не са осигурени с подходящи инструменти;</w:t>
      </w:r>
    </w:p>
    <w:p w14:paraId="2CCD9063" w14:textId="77777777" w:rsidR="00505634" w:rsidRPr="00084B24" w:rsidRDefault="00505634" w:rsidP="00505634">
      <w:pPr>
        <w:pStyle w:val="disbody"/>
      </w:pPr>
      <w:r w:rsidRPr="00084B24">
        <w:t>– Обединяване на съществуващите системи в обща система за управление на разработка на софтуер;</w:t>
      </w:r>
    </w:p>
    <w:p w14:paraId="6528E906" w14:textId="77777777" w:rsidR="00505634" w:rsidRPr="00084B24" w:rsidRDefault="00505634" w:rsidP="00505634">
      <w:pPr>
        <w:pStyle w:val="disbody"/>
      </w:pPr>
      <w:r w:rsidRPr="00084B24">
        <w:t xml:space="preserve">– При тестването </w:t>
      </w:r>
      <w:r>
        <w:t>предлагаме</w:t>
      </w:r>
      <w:r w:rsidRPr="00084B24">
        <w:t xml:space="preserve"> да се използват автоматизирани средства за управление на тестването. Голяма част от потребителските изисквания се описват в текстови документи и впоследствие ръчно се преобразуват в тестови сценарии, при което използването на автоматизирани средства за управление на изискванията повиш</w:t>
      </w:r>
      <w:r>
        <w:t>ава</w:t>
      </w:r>
      <w:r w:rsidRPr="00084B24">
        <w:t xml:space="preserve"> производителността. Едновременно с това се повиша</w:t>
      </w:r>
      <w:r>
        <w:t>ва</w:t>
      </w:r>
      <w:r w:rsidRPr="00084B24">
        <w:t xml:space="preserve">т възможностите за бърза адаптация  спрямо често променящи се и непредсказуеми изисквания от страна на клиента. </w:t>
      </w:r>
      <w:r>
        <w:t>Ч</w:t>
      </w:r>
      <w:r w:rsidRPr="00084B24">
        <w:t>аст от процесите по планиране на даден софтуерен продукт може да продължат да се извършват ръчно, съобразно конкретната обстановка.</w:t>
      </w:r>
    </w:p>
    <w:p w14:paraId="6D807AD2" w14:textId="77777777" w:rsidR="00505634" w:rsidRPr="00084B24" w:rsidRDefault="00505634" w:rsidP="00505634">
      <w:pPr>
        <w:pStyle w:val="disbody"/>
      </w:pPr>
      <w:r w:rsidRPr="00084B24">
        <w:t xml:space="preserve">– Прилаганите подходи в </w:t>
      </w:r>
      <w:proofErr w:type="spellStart"/>
      <w:r w:rsidRPr="00084B24">
        <w:t>БитПайъниърс</w:t>
      </w:r>
      <w:proofErr w:type="spellEnd"/>
      <w:r w:rsidRPr="00084B24">
        <w:t xml:space="preserve"> дават възможност за лесна бъдеща интеграции с нови софтуерни инструменти или за получаване/изпращане на данни, постъпващи от други бизнес партньори при съвместна работа по проекти (например при </w:t>
      </w:r>
      <w:proofErr w:type="spellStart"/>
      <w:r w:rsidRPr="00084B24">
        <w:t>аутсорсинг</w:t>
      </w:r>
      <w:proofErr w:type="spellEnd"/>
      <w:r w:rsidRPr="00084B24">
        <w:t>).</w:t>
      </w:r>
    </w:p>
    <w:p w14:paraId="74F4BCDA" w14:textId="77777777" w:rsidR="00505634" w:rsidRPr="00084B24" w:rsidRDefault="00505634" w:rsidP="00505634">
      <w:pPr>
        <w:pStyle w:val="disbody"/>
      </w:pPr>
      <w:r w:rsidRPr="00084B24">
        <w:t>Разработването на  софтуерната система решава посочените проблеми като осигурява относителна независимост между използвани платформи, софтуерни средства и програмни езици при разработването на дадено софтуерно решение. За целта се създават нови компоненти, които да предлагат необходимата функционалност.</w:t>
      </w:r>
    </w:p>
    <w:p w14:paraId="6BFDED0E" w14:textId="77777777" w:rsidR="00505634" w:rsidRPr="00084B24" w:rsidRDefault="00505634" w:rsidP="00505634">
      <w:pPr>
        <w:pStyle w:val="disbody"/>
      </w:pPr>
      <w:r w:rsidRPr="00084B24">
        <w:t>При използването на система за управление разработката на софтуер в технологична стартираща компания е необходимо да се избере и съответен подход за разработка, подходящ за конкретната ситуация.</w:t>
      </w:r>
      <w:bookmarkStart w:id="8" w:name="_Toc214084085"/>
      <w:r w:rsidRPr="00084B24">
        <w:t xml:space="preserve"> Според нас, ако се използва </w:t>
      </w:r>
      <w:r>
        <w:t xml:space="preserve">подходяща </w:t>
      </w:r>
      <w:r w:rsidRPr="00453321">
        <w:t xml:space="preserve">софтуерна </w:t>
      </w:r>
      <w:r w:rsidRPr="00084B24">
        <w:t xml:space="preserve">система, но се прилага неподходящ подход за управление на процесите на разработка, то няма да се постигне висока ефективност на работа и дори да се стигне до ситуация на неефективна работа по проекта. Поради тази причина приемаме, че изборът на подход при разработката на софтуер е също толкова важен, колкото е и използваната </w:t>
      </w:r>
      <w:r>
        <w:t xml:space="preserve">софтуерна </w:t>
      </w:r>
      <w:r w:rsidRPr="00084B24">
        <w:t>система, прилагана за автоматизиране на отделните дейности по разработката на софтуер.</w:t>
      </w:r>
    </w:p>
    <w:p w14:paraId="077C27A7" w14:textId="77777777" w:rsidR="00505634" w:rsidRPr="00084B24" w:rsidRDefault="00505634" w:rsidP="00505634">
      <w:pPr>
        <w:pStyle w:val="disbody"/>
      </w:pPr>
      <w:r w:rsidRPr="00084B24">
        <w:t xml:space="preserve">В практиката широко са разпространени няколко подхода, всеки със своите предимства и недостатъци при прилагане в различни ситуации. </w:t>
      </w:r>
      <w:r>
        <w:t>Затова</w:t>
      </w:r>
      <w:r w:rsidRPr="00084B24">
        <w:t xml:space="preserve"> обоснованият избор на подход може да се окаже от голямо значение за реализацията на софтуерен продукт от технологичната стартираща компания или за нейния провал.</w:t>
      </w:r>
    </w:p>
    <w:bookmarkEnd w:id="8"/>
    <w:p w14:paraId="4109E4FE" w14:textId="77777777" w:rsidR="00505634" w:rsidRPr="00084B24" w:rsidRDefault="00505634" w:rsidP="00505634">
      <w:pPr>
        <w:pStyle w:val="disbody"/>
      </w:pPr>
      <w:r w:rsidRPr="00084B24">
        <w:t xml:space="preserve">В случаи на малка компания, като </w:t>
      </w:r>
      <w:proofErr w:type="spellStart"/>
      <w:r w:rsidRPr="00084B24">
        <w:t>БитПайъниърс</w:t>
      </w:r>
      <w:proofErr w:type="spellEnd"/>
      <w:r w:rsidRPr="00084B24">
        <w:t>, с голям дял индивидуални („бутикови”) разработки, според нас, е подходящо преобладаващо да се използват т.нар. „гъвкави методологии”</w:t>
      </w:r>
      <w:r>
        <w:t xml:space="preserve"> </w:t>
      </w:r>
      <w:r w:rsidRPr="00453321">
        <w:t>(виж Таблица 3.2)</w:t>
      </w:r>
      <w:r w:rsidRPr="00084B24">
        <w:t>.</w:t>
      </w:r>
    </w:p>
    <w:p w14:paraId="33A2CE5F" w14:textId="77777777" w:rsidR="00505634" w:rsidRPr="00084B24" w:rsidRDefault="00505634" w:rsidP="00505634">
      <w:pPr>
        <w:pStyle w:val="disbody"/>
      </w:pPr>
      <w:r w:rsidRPr="00084B24">
        <w:t>В повечето случаи възможност</w:t>
      </w:r>
      <w:r>
        <w:t>ите</w:t>
      </w:r>
      <w:r w:rsidRPr="00084B24">
        <w:t xml:space="preserve"> </w:t>
      </w:r>
      <w:r>
        <w:t xml:space="preserve">на </w:t>
      </w:r>
      <w:proofErr w:type="spellStart"/>
      <w:r w:rsidRPr="00084B24">
        <w:t>БитПайъниърс</w:t>
      </w:r>
      <w:proofErr w:type="spellEnd"/>
      <w:r w:rsidRPr="00084B24">
        <w:t xml:space="preserve"> да поема проекти с извънредно висока променливост на изисквания, непрестанно участие на потребителя на място и висок формализъм</w:t>
      </w:r>
      <w:r>
        <w:t>, са ограничени</w:t>
      </w:r>
      <w:r w:rsidRPr="00084B24">
        <w:t>. В тези случаи, според нас, е подходящо прилагането на опростен подход за малък екип с ниска до средна формализация (по-висока за собствен продукт). Времево, проектите са за 1-12 месеца. По своя срок на изпълнение и размер проектите условно можем да ги разделим в следните категории:</w:t>
      </w:r>
    </w:p>
    <w:p w14:paraId="07D3F426" w14:textId="77777777" w:rsidR="00505634" w:rsidRPr="00084B24" w:rsidRDefault="00505634" w:rsidP="00505634">
      <w:pPr>
        <w:pStyle w:val="disbody"/>
      </w:pPr>
      <w:r w:rsidRPr="00084B24">
        <w:t>– микро поръчки, със срок на изпълнение в рамките на 1-2 седмици с много малко изисквания;</w:t>
      </w:r>
    </w:p>
    <w:p w14:paraId="6949FCEA" w14:textId="77777777" w:rsidR="00505634" w:rsidRPr="00084B24" w:rsidRDefault="00505634" w:rsidP="00505634">
      <w:pPr>
        <w:pStyle w:val="disbody"/>
      </w:pPr>
      <w:r w:rsidRPr="00084B24">
        <w:t>– малки или прости проекти, със срок на изпълнение до 3 месеца (външен проект, малко компоненти);</w:t>
      </w:r>
    </w:p>
    <w:p w14:paraId="5678962A" w14:textId="77777777" w:rsidR="00505634" w:rsidRPr="00084B24" w:rsidRDefault="00505634" w:rsidP="00505634">
      <w:pPr>
        <w:pStyle w:val="disbody"/>
      </w:pPr>
      <w:r w:rsidRPr="00084B24">
        <w:t>– големи, по-сложни проекти с повече модули и документация, със срок на изпълнение от 3 до 12 месеца. Още по-големи проекти може да се се разделят на няколко големи проекта. Тук влизат почти всички проекти за продукти/компоненти.</w:t>
      </w:r>
    </w:p>
    <w:p w14:paraId="6B25BE71" w14:textId="77777777" w:rsidR="00505634" w:rsidRPr="00084B24" w:rsidRDefault="00505634" w:rsidP="00505634">
      <w:pPr>
        <w:pStyle w:val="disbody"/>
      </w:pPr>
      <w:r w:rsidRPr="00084B24">
        <w:t xml:space="preserve">В случаи на </w:t>
      </w:r>
      <w:r w:rsidRPr="00084B24">
        <w:rPr>
          <w:b/>
          <w:bCs/>
        </w:rPr>
        <w:t>микро поръчки</w:t>
      </w:r>
      <w:r w:rsidRPr="00084B24">
        <w:t>, предвид ограниченията, според нас, подходящи са методологиите SCRUM, CC, LSD и DSDM. Според нас, методологията UP в тези ситуации не е подходяща, тъй като SCRUM се явява опростен вариант на UP. Същото се отнася и за методологията XP, поради не толкова голямата променливост на изисквания. За малки проекти трябва опростена адаптация на CC или SCRUM с опростени механизми. Според нас, най-удачен подход е CC, комбиниран с някои практики на SCRUM/LSD/XP като се разчита на кратки реализации и итерации (или сливането им), със срокове на проекти под 3 месеца. По този начин по-силен акцент може да има над техники за работа в екипа и гъвкавост.</w:t>
      </w:r>
    </w:p>
    <w:p w14:paraId="2207F88D" w14:textId="77777777" w:rsidR="00505634" w:rsidRPr="00084B24" w:rsidRDefault="00505634" w:rsidP="00505634">
      <w:pPr>
        <w:pStyle w:val="disbody"/>
      </w:pPr>
      <w:r w:rsidRPr="00084B24">
        <w:t xml:space="preserve">За </w:t>
      </w:r>
      <w:r w:rsidRPr="00084B24">
        <w:rPr>
          <w:b/>
          <w:bCs/>
        </w:rPr>
        <w:t>малки или прости проекти</w:t>
      </w:r>
      <w:r w:rsidRPr="00084B24">
        <w:t xml:space="preserve"> </w:t>
      </w:r>
      <w:r w:rsidRPr="00EE6407">
        <w:t>предвиждаме</w:t>
      </w:r>
      <w:r w:rsidRPr="00084B24">
        <w:t xml:space="preserve"> да се използват CC, SCRUM, LSD или DSDM, но с повече реализации/итерации, формализация и повече работни продукти, тъй като след като продуктът е по-голям, то и изисква последваща поддръжка и </w:t>
      </w:r>
      <w:proofErr w:type="spellStart"/>
      <w:r w:rsidRPr="00084B24">
        <w:t>преизползване</w:t>
      </w:r>
      <w:proofErr w:type="spellEnd"/>
      <w:r w:rsidRPr="00084B24">
        <w:t xml:space="preserve"> за компоненти. В този случай трябва да има отличителна разлика между реализации и итерации – реализация приблизително всеки месец, с 2-3 итерации в нея. </w:t>
      </w:r>
    </w:p>
    <w:p w14:paraId="26D70AAC" w14:textId="77777777" w:rsidR="00505634" w:rsidRPr="00084B24" w:rsidRDefault="00505634" w:rsidP="00505634">
      <w:pPr>
        <w:pStyle w:val="disbody"/>
      </w:pPr>
      <w:r w:rsidRPr="00084B24">
        <w:t xml:space="preserve">За </w:t>
      </w:r>
      <w:r w:rsidRPr="00084B24">
        <w:rPr>
          <w:b/>
          <w:bCs/>
        </w:rPr>
        <w:t>големи проекти</w:t>
      </w:r>
      <w:r w:rsidRPr="00084B24">
        <w:t xml:space="preserve"> – продукт или компонент, предлагаме да се приложи CC, SCRUM или LSD. Целта е да има иновативен и по-формализиран процес, с повече моделиране и документация, тъй като произведеният продукт трябва да се подновява и поддържа. </w:t>
      </w:r>
      <w:r>
        <w:t>З</w:t>
      </w:r>
      <w:r w:rsidRPr="00084B24">
        <w:t xml:space="preserve">а продукт </w:t>
      </w:r>
      <w:r>
        <w:t>п</w:t>
      </w:r>
      <w:r w:rsidRPr="00EE6407">
        <w:t xml:space="preserve">редлагаме </w:t>
      </w:r>
      <w:r w:rsidRPr="00084B24">
        <w:t>да има наличен един минимален пакет модели и документация, както и по-широк набор задължителни практики. Според нас е подходящо реализациите да са на един или два месеца с няколко итерации в тях. За още по-голям продукт е необходим съответно и по-формализиран процес, но без загуба на иновативност. За него може да се ползва SCRUM, LSD или CC с елементи от UP/DSDM.</w:t>
      </w:r>
    </w:p>
    <w:p w14:paraId="22C12CF9" w14:textId="77777777" w:rsidR="00505634" w:rsidRPr="00084B24" w:rsidRDefault="00505634" w:rsidP="00505634">
      <w:pPr>
        <w:pStyle w:val="disbody"/>
      </w:pPr>
      <w:r w:rsidRPr="00084B24">
        <w:rPr>
          <w:b/>
          <w:bCs/>
        </w:rPr>
        <w:t>Услугите</w:t>
      </w:r>
      <w:r w:rsidRPr="00084B24">
        <w:t xml:space="preserve"> </w:t>
      </w:r>
      <w:r w:rsidRPr="00084B24">
        <w:rPr>
          <w:b/>
          <w:bCs/>
        </w:rPr>
        <w:t>по поддръжка</w:t>
      </w:r>
      <w:r w:rsidRPr="00084B24">
        <w:t xml:space="preserve"> </w:t>
      </w:r>
      <w:r w:rsidRPr="00EE6407">
        <w:t xml:space="preserve">предвиждаме </w:t>
      </w:r>
      <w:r w:rsidRPr="00084B24">
        <w:t>да се реализират като малък проект за клиент с лек подход, минимум реализации и изисквания. Поддръжката има друг формат на работа, спрямо разработката, и се реализира в проект с лек стандартизиран подход и документация. Итерациите в поддръжката са едностепенни и може, обичайно, да са едномесечни. Ако е необходимо обновяване на продукт, изискванията се добавят към дадена итерация или се прави нов проект. За разлика от предходните, тук може да се добавят нови изисквания по време на итерацията, обичайно като промени или дефекти, като вторите се обработват възможно най-скоро в самата итерация. Поддръжката е натоварена с обновяване на модели, продукт, документация за поддръжка и за потребителя. В табл. 3.2 са показани избраните подходи.</w:t>
      </w:r>
    </w:p>
    <w:p w14:paraId="67E700AE" w14:textId="77777777" w:rsidR="00505634" w:rsidRPr="00084B24" w:rsidRDefault="00505634" w:rsidP="00505634">
      <w:pPr>
        <w:pStyle w:val="distabletitle"/>
      </w:pPr>
      <w:r w:rsidRPr="00084B24">
        <w:t xml:space="preserve">Таблица 3.2. </w:t>
      </w:r>
      <w:r w:rsidRPr="00084B24">
        <w:br/>
        <w:t xml:space="preserve">Адекватни подходи за отделните дейности на компанията </w:t>
      </w:r>
      <w:proofErr w:type="spellStart"/>
      <w:r w:rsidRPr="00084B24">
        <w:t>БитПайъниърс</w:t>
      </w:r>
      <w:proofErr w:type="spellEnd"/>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1440"/>
        <w:gridCol w:w="2340"/>
        <w:gridCol w:w="1620"/>
        <w:gridCol w:w="2412"/>
      </w:tblGrid>
      <w:tr w:rsidR="00505634" w:rsidRPr="00084B24" w14:paraId="3B4EB821" w14:textId="77777777" w:rsidTr="0099776A">
        <w:trPr>
          <w:cantSplit/>
          <w:tblHeader/>
        </w:trPr>
        <w:tc>
          <w:tcPr>
            <w:tcW w:w="1368" w:type="dxa"/>
            <w:shd w:val="clear" w:color="auto" w:fill="auto"/>
            <w:tcMar>
              <w:left w:w="57" w:type="dxa"/>
              <w:right w:w="57" w:type="dxa"/>
            </w:tcMar>
            <w:vAlign w:val="center"/>
          </w:tcPr>
          <w:p w14:paraId="24120434"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Вид дейност</w:t>
            </w:r>
          </w:p>
        </w:tc>
        <w:tc>
          <w:tcPr>
            <w:tcW w:w="1440" w:type="dxa"/>
            <w:shd w:val="clear" w:color="auto" w:fill="auto"/>
            <w:tcMar>
              <w:left w:w="57" w:type="dxa"/>
              <w:right w:w="57" w:type="dxa"/>
            </w:tcMar>
            <w:vAlign w:val="center"/>
          </w:tcPr>
          <w:p w14:paraId="6238156E"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одход за малки проекти</w:t>
            </w:r>
          </w:p>
        </w:tc>
        <w:tc>
          <w:tcPr>
            <w:tcW w:w="2340" w:type="dxa"/>
            <w:shd w:val="clear" w:color="auto" w:fill="auto"/>
            <w:tcMar>
              <w:left w:w="57" w:type="dxa"/>
              <w:right w:w="57" w:type="dxa"/>
            </w:tcMar>
            <w:vAlign w:val="center"/>
          </w:tcPr>
          <w:p w14:paraId="1C9B154C"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роцес, фази, итерации за малки проекти</w:t>
            </w:r>
          </w:p>
        </w:tc>
        <w:tc>
          <w:tcPr>
            <w:tcW w:w="1620" w:type="dxa"/>
            <w:shd w:val="clear" w:color="auto" w:fill="auto"/>
            <w:tcMar>
              <w:left w:w="57" w:type="dxa"/>
              <w:right w:w="57" w:type="dxa"/>
            </w:tcMar>
            <w:vAlign w:val="center"/>
          </w:tcPr>
          <w:p w14:paraId="048CD383"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одход за големи проекти</w:t>
            </w:r>
          </w:p>
        </w:tc>
        <w:tc>
          <w:tcPr>
            <w:tcW w:w="2412" w:type="dxa"/>
            <w:shd w:val="clear" w:color="auto" w:fill="auto"/>
            <w:tcMar>
              <w:left w:w="57" w:type="dxa"/>
              <w:right w:w="57" w:type="dxa"/>
            </w:tcMar>
            <w:vAlign w:val="center"/>
          </w:tcPr>
          <w:p w14:paraId="299B0655"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Фази и итерации на жизнен цикъл</w:t>
            </w:r>
          </w:p>
        </w:tc>
      </w:tr>
      <w:tr w:rsidR="00505634" w:rsidRPr="00084B24" w14:paraId="0453A445" w14:textId="77777777" w:rsidTr="0099776A">
        <w:trPr>
          <w:cantSplit/>
        </w:trPr>
        <w:tc>
          <w:tcPr>
            <w:tcW w:w="1368" w:type="dxa"/>
            <w:shd w:val="clear" w:color="auto" w:fill="auto"/>
            <w:tcMar>
              <w:left w:w="57" w:type="dxa"/>
              <w:right w:w="57" w:type="dxa"/>
            </w:tcMar>
            <w:vAlign w:val="center"/>
          </w:tcPr>
          <w:p w14:paraId="55FAAE3E"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Клиентски проект</w:t>
            </w:r>
          </w:p>
        </w:tc>
        <w:tc>
          <w:tcPr>
            <w:tcW w:w="1440" w:type="dxa"/>
            <w:shd w:val="clear" w:color="auto" w:fill="auto"/>
            <w:tcMar>
              <w:left w:w="57" w:type="dxa"/>
              <w:right w:w="57" w:type="dxa"/>
            </w:tcMar>
            <w:vAlign w:val="center"/>
          </w:tcPr>
          <w:p w14:paraId="0CFB5BB7" w14:textId="77777777" w:rsidR="00505634" w:rsidRPr="00084B24" w:rsidRDefault="00505634" w:rsidP="0099776A">
            <w:pPr>
              <w:pStyle w:val="disbody"/>
              <w:spacing w:line="240" w:lineRule="auto"/>
              <w:ind w:firstLine="0"/>
              <w:jc w:val="left"/>
              <w:rPr>
                <w:sz w:val="20"/>
                <w:szCs w:val="20"/>
              </w:rPr>
            </w:pPr>
            <w:r w:rsidRPr="00084B24">
              <w:rPr>
                <w:sz w:val="20"/>
                <w:szCs w:val="20"/>
              </w:rPr>
              <w:t>CC, SCRUM с кратки цикли</w:t>
            </w:r>
          </w:p>
        </w:tc>
        <w:tc>
          <w:tcPr>
            <w:tcW w:w="2340" w:type="dxa"/>
            <w:shd w:val="clear" w:color="auto" w:fill="auto"/>
            <w:tcMar>
              <w:left w:w="57" w:type="dxa"/>
              <w:right w:w="57" w:type="dxa"/>
            </w:tcMar>
            <w:vAlign w:val="center"/>
          </w:tcPr>
          <w:p w14:paraId="21FA3122" w14:textId="77777777" w:rsidR="00505634" w:rsidRPr="00084B24" w:rsidRDefault="00505634" w:rsidP="0099776A">
            <w:pPr>
              <w:pStyle w:val="disbody"/>
              <w:spacing w:line="240" w:lineRule="auto"/>
              <w:ind w:firstLine="0"/>
              <w:jc w:val="left"/>
              <w:rPr>
                <w:sz w:val="20"/>
                <w:szCs w:val="20"/>
              </w:rPr>
            </w:pPr>
            <w:r w:rsidRPr="00084B24">
              <w:rPr>
                <w:sz w:val="20"/>
                <w:szCs w:val="20"/>
              </w:rPr>
              <w:t>Лек; Начална, Проектиране, 1-2 седмични итерации, Внедряване</w:t>
            </w:r>
          </w:p>
        </w:tc>
        <w:tc>
          <w:tcPr>
            <w:tcW w:w="1620" w:type="dxa"/>
            <w:shd w:val="clear" w:color="auto" w:fill="auto"/>
            <w:tcMar>
              <w:left w:w="57" w:type="dxa"/>
              <w:right w:w="57" w:type="dxa"/>
            </w:tcMar>
            <w:vAlign w:val="center"/>
          </w:tcPr>
          <w:p w14:paraId="163B9AEE" w14:textId="77777777" w:rsidR="00505634" w:rsidRPr="00084B24" w:rsidRDefault="00505634" w:rsidP="0099776A">
            <w:pPr>
              <w:pStyle w:val="disbody"/>
              <w:spacing w:line="240" w:lineRule="auto"/>
              <w:ind w:firstLine="0"/>
              <w:jc w:val="left"/>
              <w:rPr>
                <w:sz w:val="20"/>
                <w:szCs w:val="20"/>
              </w:rPr>
            </w:pPr>
            <w:r w:rsidRPr="00084B24">
              <w:rPr>
                <w:sz w:val="20"/>
                <w:szCs w:val="20"/>
              </w:rPr>
              <w:t>SCRUM, CC, LSD, DSDM</w:t>
            </w:r>
          </w:p>
        </w:tc>
        <w:tc>
          <w:tcPr>
            <w:tcW w:w="2412" w:type="dxa"/>
            <w:shd w:val="clear" w:color="auto" w:fill="auto"/>
            <w:tcMar>
              <w:left w:w="57" w:type="dxa"/>
              <w:right w:w="57" w:type="dxa"/>
            </w:tcMar>
            <w:vAlign w:val="center"/>
          </w:tcPr>
          <w:p w14:paraId="07B34B12" w14:textId="77777777" w:rsidR="00505634" w:rsidRPr="00084B24" w:rsidRDefault="00505634" w:rsidP="0099776A">
            <w:pPr>
              <w:pStyle w:val="disbody"/>
              <w:spacing w:line="240" w:lineRule="auto"/>
              <w:ind w:firstLine="0"/>
              <w:jc w:val="left"/>
              <w:rPr>
                <w:sz w:val="20"/>
                <w:szCs w:val="20"/>
              </w:rPr>
            </w:pPr>
            <w:r w:rsidRPr="00084B24">
              <w:rPr>
                <w:sz w:val="20"/>
                <w:szCs w:val="20"/>
              </w:rPr>
              <w:t>Начална, Проектиране, 4-6 седмични реализации, Внедряване</w:t>
            </w:r>
          </w:p>
        </w:tc>
      </w:tr>
      <w:tr w:rsidR="00505634" w:rsidRPr="00084B24" w14:paraId="2A55E418" w14:textId="77777777" w:rsidTr="0099776A">
        <w:trPr>
          <w:cantSplit/>
        </w:trPr>
        <w:tc>
          <w:tcPr>
            <w:tcW w:w="1368" w:type="dxa"/>
            <w:shd w:val="clear" w:color="auto" w:fill="auto"/>
            <w:tcMar>
              <w:left w:w="57" w:type="dxa"/>
              <w:right w:w="57" w:type="dxa"/>
            </w:tcMar>
            <w:vAlign w:val="center"/>
          </w:tcPr>
          <w:p w14:paraId="17D19D6C"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Собствени продукти</w:t>
            </w:r>
          </w:p>
        </w:tc>
        <w:tc>
          <w:tcPr>
            <w:tcW w:w="1440" w:type="dxa"/>
            <w:shd w:val="clear" w:color="auto" w:fill="auto"/>
            <w:tcMar>
              <w:left w:w="57" w:type="dxa"/>
              <w:right w:w="57" w:type="dxa"/>
            </w:tcMar>
            <w:vAlign w:val="center"/>
          </w:tcPr>
          <w:p w14:paraId="5F90EE1B" w14:textId="77777777" w:rsidR="00505634" w:rsidRPr="00084B24" w:rsidRDefault="00505634" w:rsidP="0099776A">
            <w:pPr>
              <w:pStyle w:val="disbody"/>
              <w:spacing w:line="240" w:lineRule="auto"/>
              <w:ind w:firstLine="0"/>
              <w:jc w:val="left"/>
              <w:rPr>
                <w:sz w:val="20"/>
                <w:szCs w:val="20"/>
              </w:rPr>
            </w:pPr>
            <w:r w:rsidRPr="00084B24">
              <w:rPr>
                <w:sz w:val="20"/>
                <w:szCs w:val="20"/>
              </w:rPr>
              <w:t>Малко вероятно, SCRUM, CC,LSD</w:t>
            </w:r>
          </w:p>
        </w:tc>
        <w:tc>
          <w:tcPr>
            <w:tcW w:w="2340" w:type="dxa"/>
            <w:shd w:val="clear" w:color="auto" w:fill="auto"/>
            <w:tcMar>
              <w:left w:w="57" w:type="dxa"/>
              <w:right w:w="57" w:type="dxa"/>
            </w:tcMar>
            <w:vAlign w:val="center"/>
          </w:tcPr>
          <w:p w14:paraId="560B72A6"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Проектиране, 2-4 седмични реализации, Внедряване</w:t>
            </w:r>
          </w:p>
        </w:tc>
        <w:tc>
          <w:tcPr>
            <w:tcW w:w="1620" w:type="dxa"/>
            <w:shd w:val="clear" w:color="auto" w:fill="auto"/>
            <w:tcMar>
              <w:left w:w="57" w:type="dxa"/>
              <w:right w:w="57" w:type="dxa"/>
            </w:tcMar>
            <w:vAlign w:val="center"/>
          </w:tcPr>
          <w:p w14:paraId="103A3947" w14:textId="77777777" w:rsidR="00505634" w:rsidRPr="00084B24" w:rsidRDefault="00505634" w:rsidP="0099776A">
            <w:pPr>
              <w:pStyle w:val="disbody"/>
              <w:spacing w:line="240" w:lineRule="auto"/>
              <w:ind w:firstLine="0"/>
              <w:jc w:val="left"/>
              <w:rPr>
                <w:sz w:val="20"/>
                <w:szCs w:val="20"/>
              </w:rPr>
            </w:pPr>
            <w:r w:rsidRPr="00084B24">
              <w:rPr>
                <w:sz w:val="20"/>
                <w:szCs w:val="20"/>
              </w:rPr>
              <w:t>SCRUM/UP, CC, LSD, DSDM</w:t>
            </w:r>
          </w:p>
        </w:tc>
        <w:tc>
          <w:tcPr>
            <w:tcW w:w="2412" w:type="dxa"/>
            <w:shd w:val="clear" w:color="auto" w:fill="auto"/>
            <w:tcMar>
              <w:left w:w="57" w:type="dxa"/>
              <w:right w:w="57" w:type="dxa"/>
            </w:tcMar>
            <w:vAlign w:val="center"/>
          </w:tcPr>
          <w:p w14:paraId="24B40CA5"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Проектиране, 4-6 седмични реализации, Внедряване, Поддържане</w:t>
            </w:r>
          </w:p>
        </w:tc>
      </w:tr>
      <w:tr w:rsidR="00505634" w:rsidRPr="00084B24" w14:paraId="134CDAAF" w14:textId="77777777" w:rsidTr="0099776A">
        <w:trPr>
          <w:cantSplit/>
        </w:trPr>
        <w:tc>
          <w:tcPr>
            <w:tcW w:w="1368" w:type="dxa"/>
            <w:shd w:val="clear" w:color="auto" w:fill="auto"/>
            <w:tcMar>
              <w:left w:w="57" w:type="dxa"/>
              <w:right w:w="57" w:type="dxa"/>
            </w:tcMar>
            <w:vAlign w:val="center"/>
          </w:tcPr>
          <w:p w14:paraId="3C1C3181"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Компоненти</w:t>
            </w:r>
          </w:p>
        </w:tc>
        <w:tc>
          <w:tcPr>
            <w:tcW w:w="1440" w:type="dxa"/>
            <w:shd w:val="clear" w:color="auto" w:fill="auto"/>
            <w:tcMar>
              <w:left w:w="57" w:type="dxa"/>
              <w:right w:w="57" w:type="dxa"/>
            </w:tcMar>
            <w:vAlign w:val="center"/>
          </w:tcPr>
          <w:p w14:paraId="20A3F1F7"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w:t>
            </w:r>
          </w:p>
        </w:tc>
        <w:tc>
          <w:tcPr>
            <w:tcW w:w="2340" w:type="dxa"/>
            <w:shd w:val="clear" w:color="auto" w:fill="auto"/>
            <w:tcMar>
              <w:left w:w="57" w:type="dxa"/>
              <w:right w:w="57" w:type="dxa"/>
            </w:tcMar>
            <w:vAlign w:val="center"/>
          </w:tcPr>
          <w:p w14:paraId="4C864AE0"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 с модификация</w:t>
            </w:r>
          </w:p>
        </w:tc>
        <w:tc>
          <w:tcPr>
            <w:tcW w:w="1620" w:type="dxa"/>
            <w:shd w:val="clear" w:color="auto" w:fill="auto"/>
            <w:tcMar>
              <w:left w:w="57" w:type="dxa"/>
              <w:right w:w="57" w:type="dxa"/>
            </w:tcMar>
            <w:vAlign w:val="center"/>
          </w:tcPr>
          <w:p w14:paraId="56F34B6A" w14:textId="77777777" w:rsidR="00505634" w:rsidRPr="00084B24" w:rsidRDefault="00505634" w:rsidP="0099776A">
            <w:pPr>
              <w:pStyle w:val="disbody"/>
              <w:spacing w:line="240" w:lineRule="auto"/>
              <w:ind w:firstLine="0"/>
              <w:jc w:val="left"/>
              <w:rPr>
                <w:sz w:val="20"/>
                <w:szCs w:val="20"/>
              </w:rPr>
            </w:pPr>
            <w:r w:rsidRPr="00084B24">
              <w:rPr>
                <w:sz w:val="20"/>
                <w:szCs w:val="20"/>
              </w:rPr>
              <w:t>SCRUM, CC, LSD</w:t>
            </w:r>
          </w:p>
        </w:tc>
        <w:tc>
          <w:tcPr>
            <w:tcW w:w="2412" w:type="dxa"/>
            <w:shd w:val="clear" w:color="auto" w:fill="auto"/>
            <w:tcMar>
              <w:left w:w="57" w:type="dxa"/>
              <w:right w:w="57" w:type="dxa"/>
            </w:tcMar>
            <w:vAlign w:val="center"/>
          </w:tcPr>
          <w:p w14:paraId="4EA10BC1"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 с модификация</w:t>
            </w:r>
          </w:p>
        </w:tc>
      </w:tr>
      <w:tr w:rsidR="00505634" w:rsidRPr="00084B24" w14:paraId="1E9E30DE" w14:textId="77777777" w:rsidTr="0099776A">
        <w:trPr>
          <w:cantSplit/>
        </w:trPr>
        <w:tc>
          <w:tcPr>
            <w:tcW w:w="1368" w:type="dxa"/>
            <w:shd w:val="clear" w:color="auto" w:fill="auto"/>
            <w:tcMar>
              <w:left w:w="57" w:type="dxa"/>
              <w:right w:w="57" w:type="dxa"/>
            </w:tcMar>
            <w:vAlign w:val="center"/>
          </w:tcPr>
          <w:p w14:paraId="066E30D0"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Поддръжка</w:t>
            </w:r>
          </w:p>
        </w:tc>
        <w:tc>
          <w:tcPr>
            <w:tcW w:w="1440" w:type="dxa"/>
            <w:shd w:val="clear" w:color="auto" w:fill="auto"/>
            <w:tcMar>
              <w:left w:w="57" w:type="dxa"/>
              <w:right w:w="57" w:type="dxa"/>
            </w:tcMar>
            <w:vAlign w:val="center"/>
          </w:tcPr>
          <w:p w14:paraId="4C5348BE"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Модификация с </w:t>
            </w:r>
            <w:proofErr w:type="spellStart"/>
            <w:r w:rsidRPr="00084B24">
              <w:rPr>
                <w:sz w:val="20"/>
                <w:szCs w:val="20"/>
              </w:rPr>
              <w:t>регилярни</w:t>
            </w:r>
            <w:proofErr w:type="spellEnd"/>
            <w:r w:rsidRPr="00084B24">
              <w:rPr>
                <w:sz w:val="20"/>
                <w:szCs w:val="20"/>
              </w:rPr>
              <w:t xml:space="preserve"> и </w:t>
            </w:r>
            <w:proofErr w:type="spellStart"/>
            <w:r w:rsidRPr="00084B24">
              <w:rPr>
                <w:sz w:val="20"/>
                <w:szCs w:val="20"/>
              </w:rPr>
              <w:t>възник.задачи</w:t>
            </w:r>
            <w:proofErr w:type="spellEnd"/>
          </w:p>
        </w:tc>
        <w:tc>
          <w:tcPr>
            <w:tcW w:w="2340" w:type="dxa"/>
            <w:shd w:val="clear" w:color="auto" w:fill="auto"/>
            <w:tcMar>
              <w:left w:w="57" w:type="dxa"/>
              <w:right w:w="57" w:type="dxa"/>
            </w:tcMar>
            <w:vAlign w:val="center"/>
          </w:tcPr>
          <w:p w14:paraId="321A8F2B" w14:textId="77777777" w:rsidR="00505634" w:rsidRPr="00084B24" w:rsidRDefault="00505634" w:rsidP="0099776A">
            <w:pPr>
              <w:pStyle w:val="disbody"/>
              <w:spacing w:line="240" w:lineRule="auto"/>
              <w:ind w:firstLine="0"/>
              <w:jc w:val="left"/>
              <w:rPr>
                <w:sz w:val="20"/>
                <w:szCs w:val="20"/>
              </w:rPr>
            </w:pPr>
            <w:r w:rsidRPr="00084B24">
              <w:rPr>
                <w:sz w:val="20"/>
                <w:szCs w:val="20"/>
              </w:rPr>
              <w:t>Месечна поддръжка с итерации и реализации по необходимост</w:t>
            </w:r>
          </w:p>
        </w:tc>
        <w:tc>
          <w:tcPr>
            <w:tcW w:w="1620" w:type="dxa"/>
            <w:shd w:val="clear" w:color="auto" w:fill="auto"/>
            <w:tcMar>
              <w:left w:w="57" w:type="dxa"/>
              <w:right w:w="57" w:type="dxa"/>
            </w:tcMar>
            <w:vAlign w:val="center"/>
          </w:tcPr>
          <w:p w14:paraId="3FF33EE9"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Модификация с регулярни и </w:t>
            </w:r>
            <w:proofErr w:type="spellStart"/>
            <w:r w:rsidRPr="00084B24">
              <w:rPr>
                <w:sz w:val="20"/>
                <w:szCs w:val="20"/>
              </w:rPr>
              <w:t>възник</w:t>
            </w:r>
            <w:proofErr w:type="spellEnd"/>
            <w:r w:rsidRPr="00084B24">
              <w:rPr>
                <w:sz w:val="20"/>
                <w:szCs w:val="20"/>
              </w:rPr>
              <w:t>. задачи</w:t>
            </w:r>
          </w:p>
        </w:tc>
        <w:tc>
          <w:tcPr>
            <w:tcW w:w="2412" w:type="dxa"/>
            <w:shd w:val="clear" w:color="auto" w:fill="auto"/>
            <w:tcMar>
              <w:left w:w="57" w:type="dxa"/>
              <w:right w:w="57" w:type="dxa"/>
            </w:tcMar>
            <w:vAlign w:val="center"/>
          </w:tcPr>
          <w:p w14:paraId="71C145C3" w14:textId="77777777" w:rsidR="00505634" w:rsidRPr="00084B24" w:rsidRDefault="00505634" w:rsidP="0099776A">
            <w:pPr>
              <w:pStyle w:val="disbody"/>
              <w:spacing w:line="240" w:lineRule="auto"/>
              <w:ind w:firstLine="0"/>
              <w:jc w:val="left"/>
              <w:rPr>
                <w:sz w:val="20"/>
                <w:szCs w:val="20"/>
              </w:rPr>
            </w:pPr>
            <w:r w:rsidRPr="00084B24">
              <w:rPr>
                <w:sz w:val="20"/>
                <w:szCs w:val="20"/>
              </w:rPr>
              <w:t>Месечна поддръжка с итерации и реализации по необходимост</w:t>
            </w:r>
          </w:p>
        </w:tc>
      </w:tr>
    </w:tbl>
    <w:p w14:paraId="35C58533" w14:textId="77777777" w:rsidR="00505634" w:rsidRPr="00084B24" w:rsidRDefault="00505634" w:rsidP="00505634">
      <w:pPr>
        <w:pStyle w:val="disbody"/>
      </w:pPr>
    </w:p>
    <w:p w14:paraId="7593B31E" w14:textId="77777777" w:rsidR="00505634" w:rsidRPr="00084B24" w:rsidRDefault="00505634" w:rsidP="00505634">
      <w:pPr>
        <w:pStyle w:val="disbody"/>
      </w:pPr>
      <w:r w:rsidRPr="00084B24">
        <w:t>Възможно е да се избере комбинация от два подход</w:t>
      </w:r>
      <w:r>
        <w:t>а</w:t>
      </w:r>
      <w:r w:rsidRPr="00084B24">
        <w:t>. Например единият може да се прилага при малки клиентски проекти, а вторият може да бъде изцяло за вътрешни продукти (и компоненти), както и за най-големите клиентски проекти. Причината е, че често успешни големи проекти (по-рядко малки) продължават в някои от следните възможности</w:t>
      </w:r>
      <w:r w:rsidRPr="00084B24">
        <w:rPr>
          <w:rStyle w:val="FootnoteReference"/>
        </w:rPr>
        <w:footnoteReference w:id="3"/>
      </w:r>
      <w:r w:rsidRPr="00084B24">
        <w:t>:</w:t>
      </w:r>
    </w:p>
    <w:p w14:paraId="3E4B6B94" w14:textId="77777777" w:rsidR="00505634" w:rsidRPr="00084B24" w:rsidRDefault="00505634" w:rsidP="00505634">
      <w:pPr>
        <w:pStyle w:val="disbody"/>
      </w:pPr>
      <w:r w:rsidRPr="00084B24">
        <w:t>– поддръжка поне една или две години след завършване;</w:t>
      </w:r>
    </w:p>
    <w:p w14:paraId="6E6AD2F9" w14:textId="77777777" w:rsidR="00505634" w:rsidRPr="00084B24" w:rsidRDefault="00505634" w:rsidP="00505634">
      <w:pPr>
        <w:pStyle w:val="disbody"/>
      </w:pPr>
      <w:r w:rsidRPr="00084B24">
        <w:t>– заявки за обновяване в следващите една до две години;</w:t>
      </w:r>
    </w:p>
    <w:p w14:paraId="132C7BDE" w14:textId="77777777" w:rsidR="00505634" w:rsidRPr="00084B24" w:rsidRDefault="00505634" w:rsidP="00505634">
      <w:pPr>
        <w:pStyle w:val="disbody"/>
      </w:pPr>
      <w:r w:rsidRPr="00084B24">
        <w:t>– основа за разработване на нови компоненти – например за чести проблеми;</w:t>
      </w:r>
    </w:p>
    <w:p w14:paraId="2C98AC39" w14:textId="77777777" w:rsidR="00505634" w:rsidRPr="00084B24" w:rsidRDefault="00505634" w:rsidP="00505634">
      <w:pPr>
        <w:pStyle w:val="disbody"/>
      </w:pPr>
      <w:r w:rsidRPr="00084B24">
        <w:t xml:space="preserve">– продукт или вертикална система за </w:t>
      </w:r>
      <w:proofErr w:type="spellStart"/>
      <w:r w:rsidRPr="00084B24">
        <w:t>преизползване</w:t>
      </w:r>
      <w:proofErr w:type="spellEnd"/>
      <w:r w:rsidRPr="00084B24">
        <w:t xml:space="preserve">, който компанията </w:t>
      </w:r>
      <w:proofErr w:type="spellStart"/>
      <w:r w:rsidRPr="00084B24">
        <w:t>БитПайъниърс</w:t>
      </w:r>
      <w:proofErr w:type="spellEnd"/>
      <w:r w:rsidRPr="00084B24">
        <w:t xml:space="preserve"> може да изгради като собствен на база опита си в проекти;</w:t>
      </w:r>
    </w:p>
    <w:p w14:paraId="7813BF80" w14:textId="77777777" w:rsidR="00505634" w:rsidRPr="00084B24" w:rsidRDefault="00505634" w:rsidP="00505634">
      <w:pPr>
        <w:pStyle w:val="disbody"/>
      </w:pPr>
      <w:r w:rsidRPr="00084B24">
        <w:t xml:space="preserve">– база за </w:t>
      </w:r>
      <w:proofErr w:type="spellStart"/>
      <w:r w:rsidRPr="00084B24">
        <w:t>преизползване</w:t>
      </w:r>
      <w:proofErr w:type="spellEnd"/>
      <w:r w:rsidRPr="00084B24">
        <w:t xml:space="preserve"> на готови решения в дадена област и проблем;</w:t>
      </w:r>
    </w:p>
    <w:p w14:paraId="28A68591" w14:textId="35323D6D" w:rsidR="00505634" w:rsidRDefault="00505634" w:rsidP="00505634">
      <w:pPr>
        <w:pStyle w:val="disbody"/>
      </w:pPr>
      <w:r w:rsidRPr="00084B24">
        <w:t xml:space="preserve">За малък проект реалистично се очакват само следващи микро заявки или малки проекти за обновяване, или дори компоненти на тяхна основа (ако технологичната стартираща компания реши), но рядко поддръжка. Поради това, според нас, е подходящо подходите да се разделят в две основни категории – една за малки проекти и една за продукти и големи проекти. За всеки конкретен проект </w:t>
      </w:r>
      <w:proofErr w:type="spellStart"/>
      <w:r w:rsidRPr="00084B24">
        <w:t>БитПайъниърс</w:t>
      </w:r>
      <w:proofErr w:type="spellEnd"/>
      <w:r w:rsidRPr="00084B24">
        <w:t xml:space="preserve"> трябва да определи границата между двете, както и случаите, при които е подходящо да се приложи определен подход. Според нас, за малки проекти най-подходяща е методологията CC. За големи проекти и продукти препоръчваме да се избере CC с повече техники и практики, както и елементи заимствани от методологиите SCRUM, UP, DSDM и LSD. В този случай, акцентът може да е върху характеристиките иновативност и качество, гъвкавост и „компромиси”, за се вмести </w:t>
      </w:r>
      <w:proofErr w:type="spellStart"/>
      <w:r w:rsidRPr="00084B24">
        <w:t>БитПайъниърс</w:t>
      </w:r>
      <w:proofErr w:type="spellEnd"/>
      <w:r w:rsidRPr="00084B24">
        <w:t xml:space="preserve"> в пазарни и вътрешни ограничения, както и да създаде максимално „очароващ продукт</w:t>
      </w:r>
      <w:r>
        <w:t>“</w:t>
      </w:r>
      <w:r w:rsidRPr="00084B24">
        <w:t xml:space="preserve">. От организационна гледна точка с висока степен на важност са въпросите, свързани с </w:t>
      </w:r>
      <w:r w:rsidRPr="00084B24">
        <w:rPr>
          <w:b/>
          <w:bCs/>
        </w:rPr>
        <w:t>процеси, техники, практики и работа в екип</w:t>
      </w:r>
      <w:r w:rsidRPr="00084B24">
        <w:t>.</w:t>
      </w:r>
    </w:p>
    <w:p w14:paraId="636B4B8C" w14:textId="29F1F387" w:rsidR="00361261" w:rsidRPr="00491DAD" w:rsidRDefault="00361261" w:rsidP="00361261">
      <w:pPr>
        <w:pStyle w:val="disbody"/>
        <w:rPr>
          <w:lang w:val="en-US"/>
        </w:rPr>
      </w:pPr>
      <w:r w:rsidRPr="009B5393">
        <w:t xml:space="preserve">В заключение, </w:t>
      </w:r>
      <w:r>
        <w:t xml:space="preserve">може да се обобщи, че в зависимост от конкретната ситуация са подходящи различни </w:t>
      </w:r>
      <w:r w:rsidRPr="00C25B64">
        <w:t xml:space="preserve">подходи при разработката на софтуер, с цел работата по тези проекти да е организирана по оптимален начин в компанията </w:t>
      </w:r>
      <w:proofErr w:type="spellStart"/>
      <w:r w:rsidRPr="00C25B64">
        <w:t>БитПайъниърс</w:t>
      </w:r>
      <w:proofErr w:type="spellEnd"/>
      <w:r w:rsidRPr="00C25B64">
        <w:t>.</w:t>
      </w:r>
      <w:r>
        <w:t xml:space="preserve"> Заключенията, в резултат на изследванията, могат да се използват и от други сходни по размер и дейност компании. В</w:t>
      </w:r>
      <w:r w:rsidRPr="00C25B64">
        <w:t xml:space="preserve"> следващ</w:t>
      </w:r>
      <w:r>
        <w:t>ите</w:t>
      </w:r>
      <w:r w:rsidRPr="00C25B64">
        <w:t xml:space="preserve"> точк</w:t>
      </w:r>
      <w:r>
        <w:t>и</w:t>
      </w:r>
      <w:r w:rsidRPr="00C25B64">
        <w:t xml:space="preserve"> от изследването, спираме своето внимание </w:t>
      </w:r>
      <w:r>
        <w:t xml:space="preserve">върху </w:t>
      </w:r>
      <w:r w:rsidRPr="009B5393">
        <w:t>необходимия инструментариум за физическа реализация и управление на разработването на системата</w:t>
      </w:r>
      <w:r>
        <w:t xml:space="preserve"> и в</w:t>
      </w:r>
      <w:r w:rsidRPr="00361261">
        <w:t>ъзможности</w:t>
      </w:r>
      <w:r>
        <w:t>те</w:t>
      </w:r>
      <w:r w:rsidRPr="00361261">
        <w:t xml:space="preserve"> за използване на </w:t>
      </w:r>
      <w:r w:rsidR="00CC50E2">
        <w:t xml:space="preserve">готови </w:t>
      </w:r>
      <w:r w:rsidRPr="00361261">
        <w:t>виртуални инструментални средства</w:t>
      </w:r>
      <w:r w:rsidRPr="00C25B64">
        <w:t>.</w:t>
      </w:r>
    </w:p>
    <w:p w14:paraId="7790FEB5" w14:textId="77777777" w:rsidR="00505634" w:rsidRPr="00084B24" w:rsidRDefault="00505634" w:rsidP="004C10B0">
      <w:pPr>
        <w:pStyle w:val="disbody"/>
      </w:pPr>
    </w:p>
    <w:p w14:paraId="593A2396" w14:textId="7B3309BA" w:rsidR="007F7553" w:rsidRPr="00084B24" w:rsidRDefault="007F7553" w:rsidP="007F7553">
      <w:pPr>
        <w:pStyle w:val="Heading2"/>
        <w:rPr>
          <w:lang w:val="bg-BG"/>
        </w:rPr>
      </w:pPr>
      <w:bookmarkStart w:id="9" w:name="_Toc112392443"/>
      <w:r w:rsidRPr="00084B24">
        <w:rPr>
          <w:lang w:val="bg-BG"/>
        </w:rPr>
        <w:lastRenderedPageBreak/>
        <w:t>3.</w:t>
      </w:r>
      <w:r w:rsidR="00505634">
        <w:rPr>
          <w:lang w:val="bg-BG"/>
        </w:rPr>
        <w:t>3</w:t>
      </w:r>
      <w:r w:rsidRPr="00084B24">
        <w:rPr>
          <w:lang w:val="bg-BG"/>
        </w:rPr>
        <w:t xml:space="preserve">. </w:t>
      </w:r>
      <w:r w:rsidR="00216F26">
        <w:rPr>
          <w:lang w:val="bg-BG"/>
        </w:rPr>
        <w:t>Ф</w:t>
      </w:r>
      <w:r w:rsidR="00216F26" w:rsidRPr="00216F26">
        <w:rPr>
          <w:lang w:val="bg-BG"/>
        </w:rPr>
        <w:t>изическа реализация на системата</w:t>
      </w:r>
      <w:bookmarkEnd w:id="9"/>
    </w:p>
    <w:p w14:paraId="5D15837A" w14:textId="371F2371" w:rsidR="00134939" w:rsidRPr="00084B24" w:rsidRDefault="00134939" w:rsidP="00134939">
      <w:pPr>
        <w:pStyle w:val="Heading3"/>
        <w:rPr>
          <w:lang w:val="bg-BG"/>
        </w:rPr>
      </w:pPr>
      <w:bookmarkStart w:id="10" w:name="_Toc112392444"/>
      <w:r w:rsidRPr="00084B24">
        <w:rPr>
          <w:lang w:val="bg-BG"/>
        </w:rPr>
        <w:t>3.</w:t>
      </w:r>
      <w:r w:rsidR="00505634">
        <w:rPr>
          <w:lang w:val="bg-BG"/>
        </w:rPr>
        <w:t>3</w:t>
      </w:r>
      <w:r w:rsidRPr="00084B24">
        <w:rPr>
          <w:lang w:val="bg-BG"/>
        </w:rPr>
        <w:t xml:space="preserve">.1. </w:t>
      </w:r>
      <w:r w:rsidR="00216F26" w:rsidRPr="00216F26">
        <w:rPr>
          <w:lang w:val="bg-BG"/>
        </w:rPr>
        <w:t>Избор на технологични средства за реализация на системата</w:t>
      </w:r>
      <w:bookmarkEnd w:id="10"/>
    </w:p>
    <w:p w14:paraId="2B96707E" w14:textId="59E94DD8" w:rsidR="005B1227" w:rsidRPr="00BC3B5D" w:rsidRDefault="00F14172" w:rsidP="00BC3B5D">
      <w:pPr>
        <w:pStyle w:val="disbody"/>
      </w:pPr>
      <w:r>
        <w:t>За ф</w:t>
      </w:r>
      <w:r w:rsidRPr="00F14172">
        <w:t>изическа</w:t>
      </w:r>
      <w:r>
        <w:t>та</w:t>
      </w:r>
      <w:r w:rsidRPr="00F14172">
        <w:t xml:space="preserve"> реализация на </w:t>
      </w:r>
      <w:r>
        <w:t>с</w:t>
      </w:r>
      <w:r w:rsidRPr="00F14172">
        <w:t>офтуерна</w:t>
      </w:r>
      <w:r>
        <w:t>та</w:t>
      </w:r>
      <w:r w:rsidRPr="00F14172">
        <w:t xml:space="preserve"> система за управление на производството на софтуер в технологични стартиращи компании </w:t>
      </w:r>
      <w:r>
        <w:t xml:space="preserve">е необходимо да се подберат </w:t>
      </w:r>
      <w:r w:rsidR="005B1227" w:rsidRPr="00BC3B5D">
        <w:t>конкретни технологични средства за разработка и софтуерни компоненти. Предвиждаме софтуерната система да се интегрира с програмното осигуряване, използвано в обекта на приложение и по този начин да се реализира логическия модел, предложен във втора глава.</w:t>
      </w:r>
    </w:p>
    <w:p w14:paraId="45664F84" w14:textId="77777777" w:rsidR="005B1227" w:rsidRPr="00BC3B5D" w:rsidRDefault="005B1227" w:rsidP="00BC3B5D">
      <w:pPr>
        <w:pStyle w:val="disbody"/>
      </w:pPr>
      <w:r w:rsidRPr="00BC3B5D">
        <w:t>От голямо значение за изграждане на софтуерната система са следните етапи, които включват определяне на инструменталните средства и приложното програмно осигуряване, които ще се използват:</w:t>
      </w:r>
    </w:p>
    <w:p w14:paraId="01054835" w14:textId="77777777" w:rsidR="005B1227" w:rsidRPr="00BC3B5D" w:rsidRDefault="005B1227" w:rsidP="00BC3B5D">
      <w:pPr>
        <w:pStyle w:val="disbody"/>
      </w:pPr>
      <w:r w:rsidRPr="00BC3B5D">
        <w:t>1. Изграждане на слоя с данните:</w:t>
      </w:r>
    </w:p>
    <w:p w14:paraId="42AFD725" w14:textId="75EECA7A" w:rsidR="005B1227" w:rsidRPr="00BC3B5D" w:rsidRDefault="000E2205" w:rsidP="00BC3B5D">
      <w:pPr>
        <w:pStyle w:val="disbody"/>
      </w:pPr>
      <w:r w:rsidRPr="000E2205">
        <w:t>–</w:t>
      </w:r>
      <w:r w:rsidR="005B1227" w:rsidRPr="00BC3B5D">
        <w:t xml:space="preserve"> избор на релационна СУБД, която ще се използва, придобиване и инсталиране;</w:t>
      </w:r>
    </w:p>
    <w:p w14:paraId="6EDD81A1" w14:textId="33358802" w:rsidR="005B1227" w:rsidRPr="00BC3B5D" w:rsidRDefault="000E2205" w:rsidP="00BC3B5D">
      <w:pPr>
        <w:pStyle w:val="disbody"/>
      </w:pPr>
      <w:r w:rsidRPr="000E2205">
        <w:t>–</w:t>
      </w:r>
      <w:r w:rsidR="005B1227" w:rsidRPr="00BC3B5D">
        <w:t xml:space="preserve"> изграждане на структурата на БД.</w:t>
      </w:r>
    </w:p>
    <w:p w14:paraId="42C2E4F7" w14:textId="77777777" w:rsidR="005B1227" w:rsidRPr="00BC3B5D" w:rsidRDefault="005B1227" w:rsidP="00BC3B5D">
      <w:pPr>
        <w:pStyle w:val="disbody"/>
      </w:pPr>
      <w:r w:rsidRPr="00BC3B5D">
        <w:t>2. Изграждане на слоя за бизнес логиката:</w:t>
      </w:r>
    </w:p>
    <w:p w14:paraId="49D6ABBA" w14:textId="389E0F9F" w:rsidR="005B1227" w:rsidRPr="00BC3B5D" w:rsidRDefault="000E2205" w:rsidP="00BC3B5D">
      <w:pPr>
        <w:pStyle w:val="disbody"/>
      </w:pPr>
      <w:r w:rsidRPr="000E2205">
        <w:t>–</w:t>
      </w:r>
      <w:r w:rsidR="005B1227" w:rsidRPr="00BC3B5D">
        <w:t xml:space="preserve"> избор на програмен език, среда за програмиране и софтуерен </w:t>
      </w:r>
      <w:proofErr w:type="spellStart"/>
      <w:r w:rsidR="005B1227" w:rsidRPr="00BC3B5D">
        <w:t>фреймуърк</w:t>
      </w:r>
      <w:proofErr w:type="spellEnd"/>
      <w:r w:rsidR="005B1227" w:rsidRPr="00BC3B5D">
        <w:t xml:space="preserve"> за ускоряване разработката на програмните модули;</w:t>
      </w:r>
    </w:p>
    <w:p w14:paraId="4B86C9CC" w14:textId="7D4D564B" w:rsidR="005B1227" w:rsidRPr="00BC3B5D" w:rsidRDefault="000E2205" w:rsidP="00BC3B5D">
      <w:pPr>
        <w:pStyle w:val="disbody"/>
      </w:pPr>
      <w:r w:rsidRPr="000E2205">
        <w:t>–</w:t>
      </w:r>
      <w:r w:rsidR="005B1227" w:rsidRPr="00BC3B5D">
        <w:t xml:space="preserve"> разработване на програмните модули, които осъществяват връзката между слоя с данните и потребителския интерфейс;</w:t>
      </w:r>
    </w:p>
    <w:p w14:paraId="0CF87F0A" w14:textId="629E81F9" w:rsidR="005B1227" w:rsidRPr="00BC3B5D" w:rsidRDefault="000E2205" w:rsidP="00BC3B5D">
      <w:pPr>
        <w:pStyle w:val="disbody"/>
      </w:pPr>
      <w:r w:rsidRPr="000E2205">
        <w:t>–</w:t>
      </w:r>
      <w:r w:rsidR="005B1227" w:rsidRPr="00BC3B5D">
        <w:t xml:space="preserve"> прилагане на тестове за осигуряване на качеството на софтуера.</w:t>
      </w:r>
    </w:p>
    <w:p w14:paraId="342E53A3" w14:textId="77777777" w:rsidR="005B1227" w:rsidRPr="00BC3B5D" w:rsidRDefault="005B1227" w:rsidP="00BC3B5D">
      <w:pPr>
        <w:pStyle w:val="disbody"/>
      </w:pPr>
      <w:r w:rsidRPr="00BC3B5D">
        <w:t>3. Изграждане на представителния слой:</w:t>
      </w:r>
    </w:p>
    <w:p w14:paraId="704B661C" w14:textId="02D771C9" w:rsidR="005B1227" w:rsidRPr="00BC3B5D" w:rsidRDefault="000E2205" w:rsidP="00BC3B5D">
      <w:pPr>
        <w:pStyle w:val="disbody"/>
      </w:pPr>
      <w:r w:rsidRPr="000E2205">
        <w:t>–</w:t>
      </w:r>
      <w:r w:rsidR="005B1227" w:rsidRPr="00BC3B5D">
        <w:t xml:space="preserve"> избор на облачна услуга, хостинг услуга или уеб сървър, инсталиране и конфигуриране;</w:t>
      </w:r>
    </w:p>
    <w:p w14:paraId="17992E78" w14:textId="6D080A4D" w:rsidR="005B1227" w:rsidRPr="00BC3B5D" w:rsidRDefault="000E2205" w:rsidP="00BC3B5D">
      <w:pPr>
        <w:pStyle w:val="disbody"/>
      </w:pPr>
      <w:r w:rsidRPr="000E2205">
        <w:t>–</w:t>
      </w:r>
      <w:r w:rsidR="005B1227" w:rsidRPr="00BC3B5D">
        <w:t xml:space="preserve"> избор на софтуерен </w:t>
      </w:r>
      <w:proofErr w:type="spellStart"/>
      <w:r w:rsidR="005B1227" w:rsidRPr="00BC3B5D">
        <w:t>фреймуърк</w:t>
      </w:r>
      <w:proofErr w:type="spellEnd"/>
      <w:r w:rsidR="005B1227" w:rsidRPr="00BC3B5D">
        <w:t xml:space="preserve"> за разработване на динамични уеб страници;</w:t>
      </w:r>
    </w:p>
    <w:p w14:paraId="75DF6218" w14:textId="65C752C6" w:rsidR="005B1227" w:rsidRPr="00BC3B5D" w:rsidRDefault="000E2205" w:rsidP="00BC3B5D">
      <w:pPr>
        <w:pStyle w:val="disbody"/>
      </w:pPr>
      <w:r w:rsidRPr="000E2205">
        <w:t>–</w:t>
      </w:r>
      <w:r w:rsidR="005B1227" w:rsidRPr="00BC3B5D">
        <w:t xml:space="preserve"> разработване на уеб интерфейса на системата и на базовите интерфейсни компоненти.</w:t>
      </w:r>
    </w:p>
    <w:p w14:paraId="3224C0B5" w14:textId="3C4C8F6C" w:rsidR="005B1227" w:rsidRPr="00BC3B5D" w:rsidRDefault="005B1227" w:rsidP="00BC3B5D">
      <w:pPr>
        <w:pStyle w:val="disbody"/>
      </w:pPr>
      <w:r w:rsidRPr="00BC3B5D">
        <w:t>Изборът на системно програмно осигуряване и по-специално изборът на операционна система е важен момент при разработката на софтуерни системи, но на този етап този въпрос остава на заден план. От една страна</w:t>
      </w:r>
      <w:r w:rsidR="00504BB0">
        <w:t>,</w:t>
      </w:r>
      <w:r w:rsidRPr="00BC3B5D">
        <w:t xml:space="preserve"> наличе</w:t>
      </w:r>
      <w:r w:rsidR="00504BB0">
        <w:t>н</w:t>
      </w:r>
      <w:r w:rsidRPr="00BC3B5D">
        <w:t xml:space="preserve"> </w:t>
      </w:r>
      <w:r w:rsidR="00504BB0">
        <w:t>е</w:t>
      </w:r>
      <w:r w:rsidRPr="00BC3B5D">
        <w:t xml:space="preserve"> софтуер за виртуални машини, който дава възможност под управлението на една ОС да работят множество виртуални компютри, всеки със своя собствена ОС, а от друга страна включването на Windows </w:t>
      </w:r>
      <w:proofErr w:type="spellStart"/>
      <w:r w:rsidRPr="00BC3B5D">
        <w:t>Subsystem</w:t>
      </w:r>
      <w:proofErr w:type="spellEnd"/>
      <w:r w:rsidRPr="00BC3B5D">
        <w:t xml:space="preserve"> </w:t>
      </w:r>
      <w:proofErr w:type="spellStart"/>
      <w:r w:rsidRPr="00BC3B5D">
        <w:t>for</w:t>
      </w:r>
      <w:proofErr w:type="spellEnd"/>
      <w:r w:rsidRPr="00BC3B5D">
        <w:t xml:space="preserve"> </w:t>
      </w:r>
      <w:proofErr w:type="spellStart"/>
      <w:r w:rsidRPr="00BC3B5D">
        <w:t>Linux</w:t>
      </w:r>
      <w:proofErr w:type="spellEnd"/>
      <w:r w:rsidRPr="00BC3B5D">
        <w:t xml:space="preserve"> (WSL) като един междинен слой, дава възможност за стартиране на </w:t>
      </w:r>
      <w:proofErr w:type="spellStart"/>
      <w:r w:rsidRPr="00BC3B5D">
        <w:t>Linux</w:t>
      </w:r>
      <w:proofErr w:type="spellEnd"/>
      <w:r w:rsidRPr="00BC3B5D">
        <w:t xml:space="preserve"> изпълними файлове под Windows 10 и Windows 11, които са най-разпространени сред десктоп системите. От тази гледна точка, следните базови въпроси и проблеми </w:t>
      </w:r>
      <w:r w:rsidR="000E2205" w:rsidRPr="000E2205">
        <w:t>са извън обхвата на труда</w:t>
      </w:r>
      <w:r w:rsidRPr="00BC3B5D">
        <w:t>, тъй като в изложението се концентрираме само върху софтуерната част от една информационна система и освен това в самата компания има налична техника, която може да се използва споделено. Това са въпросите по: избор и закупуване на компютърна техника - сървъри, мрежови устройства и инсталиране; осъществяване на връзката с Интернет - скорост, избор на доставчик; системно програмно осигуряване - избор и закупуване на операционна система за сървъри и клиенти, инсталиране, конфигуриране и поддържане.</w:t>
      </w:r>
    </w:p>
    <w:p w14:paraId="27C5AFF3" w14:textId="3F39A2FF" w:rsidR="00997176" w:rsidRPr="00084B24" w:rsidRDefault="00997176" w:rsidP="00BC3B5D">
      <w:pPr>
        <w:pStyle w:val="disbody"/>
      </w:pPr>
      <w:r w:rsidRPr="00084B24">
        <w:t>За да се реализира практически софтуерната система е необходимо следн</w:t>
      </w:r>
      <w:r w:rsidR="00504BB0">
        <w:t>ия софтуер</w:t>
      </w:r>
      <w:r w:rsidRPr="00084B24">
        <w:t xml:space="preserve"> </w:t>
      </w:r>
      <w:r w:rsidR="00504BB0">
        <w:t>(</w:t>
      </w:r>
      <w:r w:rsidR="00504BB0" w:rsidRPr="00504BB0">
        <w:t>програмно осигуряване</w:t>
      </w:r>
      <w:r w:rsidR="00504BB0">
        <w:t xml:space="preserve">) </w:t>
      </w:r>
      <w:r w:rsidRPr="00084B24">
        <w:t>и инструментариум от средства:</w:t>
      </w:r>
    </w:p>
    <w:p w14:paraId="65FBC056" w14:textId="3E70A90B" w:rsidR="00997176" w:rsidRPr="00084B24" w:rsidRDefault="00997176" w:rsidP="00BC3B5D">
      <w:pPr>
        <w:pStyle w:val="disbody"/>
      </w:pPr>
      <w:r w:rsidRPr="00084B24">
        <w:t>1. Систем</w:t>
      </w:r>
      <w:r w:rsidR="00504BB0">
        <w:t>е</w:t>
      </w:r>
      <w:r w:rsidRPr="00084B24">
        <w:t>н</w:t>
      </w:r>
      <w:r w:rsidR="00504BB0">
        <w:t xml:space="preserve"> софтуер:</w:t>
      </w:r>
    </w:p>
    <w:p w14:paraId="060E92E4" w14:textId="1636A179" w:rsidR="00997176" w:rsidRPr="00084B24" w:rsidRDefault="000E2205" w:rsidP="00BC3B5D">
      <w:pPr>
        <w:pStyle w:val="disbody"/>
      </w:pPr>
      <w:r w:rsidRPr="000E2205">
        <w:t>–</w:t>
      </w:r>
      <w:r w:rsidR="00997176" w:rsidRPr="00084B24">
        <w:t xml:space="preserve"> сървърна операционна система: MS Windows Server 20</w:t>
      </w:r>
      <w:r w:rsidR="001101AD" w:rsidRPr="00084B24">
        <w:t>19</w:t>
      </w:r>
      <w:r w:rsidR="00997176" w:rsidRPr="00084B24">
        <w:t>/20</w:t>
      </w:r>
      <w:r w:rsidR="001101AD" w:rsidRPr="00084B24">
        <w:t>22</w:t>
      </w:r>
      <w:r w:rsidR="005B1227" w:rsidRPr="00084B24">
        <w:t xml:space="preserve"> (налична във фирмата)</w:t>
      </w:r>
      <w:r w:rsidR="00997176" w:rsidRPr="00084B24">
        <w:t>;</w:t>
      </w:r>
    </w:p>
    <w:p w14:paraId="7825DAAA" w14:textId="311DDCF4" w:rsidR="00997176" w:rsidRPr="00084B24" w:rsidRDefault="000E2205" w:rsidP="00BC3B5D">
      <w:pPr>
        <w:pStyle w:val="disbody"/>
      </w:pPr>
      <w:r w:rsidRPr="000E2205">
        <w:t>–</w:t>
      </w:r>
      <w:r w:rsidR="00997176" w:rsidRPr="00084B24">
        <w:t xml:space="preserve"> клиентска операционна система: Microsoft Windows </w:t>
      </w:r>
      <w:r w:rsidR="001101AD" w:rsidRPr="00084B24">
        <w:t>10</w:t>
      </w:r>
      <w:r w:rsidR="00997176" w:rsidRPr="00084B24">
        <w:t>/</w:t>
      </w:r>
      <w:r w:rsidR="001101AD" w:rsidRPr="00084B24">
        <w:t>11</w:t>
      </w:r>
      <w:r w:rsidR="005B1227" w:rsidRPr="00084B24">
        <w:t xml:space="preserve"> (налична във фирмата)</w:t>
      </w:r>
      <w:r w:rsidR="00997176" w:rsidRPr="00084B24">
        <w:t>, или друга, на която може да се ползва брауз</w:t>
      </w:r>
      <w:r w:rsidR="00F63EE3" w:rsidRPr="00084B24">
        <w:t>ъ</w:t>
      </w:r>
      <w:r w:rsidR="00997176" w:rsidRPr="00084B24">
        <w:t>р със спецификацията</w:t>
      </w:r>
      <w:r w:rsidR="006B75F0" w:rsidRPr="00084B24">
        <w:t>, дадена</w:t>
      </w:r>
      <w:r w:rsidR="00997176" w:rsidRPr="00084B24">
        <w:t xml:space="preserve"> по-долу;</w:t>
      </w:r>
    </w:p>
    <w:p w14:paraId="5F42A18B" w14:textId="7D348AEF" w:rsidR="00997176" w:rsidRPr="00084B24" w:rsidRDefault="00997176" w:rsidP="00BC3B5D">
      <w:pPr>
        <w:pStyle w:val="disbody"/>
      </w:pPr>
      <w:r w:rsidRPr="00084B24">
        <w:t>2. Базов</w:t>
      </w:r>
      <w:r w:rsidR="00504BB0">
        <w:t xml:space="preserve"> софтуер:</w:t>
      </w:r>
    </w:p>
    <w:p w14:paraId="1A3C4005" w14:textId="6DB8321A" w:rsidR="00997176" w:rsidRPr="00084B24" w:rsidRDefault="000E2205" w:rsidP="00BC3B5D">
      <w:pPr>
        <w:pStyle w:val="disbody"/>
      </w:pPr>
      <w:r w:rsidRPr="000E2205">
        <w:t>–</w:t>
      </w:r>
      <w:r w:rsidR="00997176" w:rsidRPr="00084B24">
        <w:t xml:space="preserve"> система за управление на БД: Microsoft SQL Server Standard 20</w:t>
      </w:r>
      <w:r w:rsidR="001101AD" w:rsidRPr="00084B24">
        <w:t>17</w:t>
      </w:r>
      <w:r w:rsidR="00997176" w:rsidRPr="00084B24">
        <w:t>/20</w:t>
      </w:r>
      <w:r w:rsidR="001101AD" w:rsidRPr="00084B24">
        <w:t>19</w:t>
      </w:r>
      <w:r w:rsidR="00997176" w:rsidRPr="00084B24">
        <w:t>;</w:t>
      </w:r>
    </w:p>
    <w:p w14:paraId="1470B039" w14:textId="68678644" w:rsidR="00997176" w:rsidRPr="00084B24" w:rsidRDefault="000E2205" w:rsidP="00BC3B5D">
      <w:pPr>
        <w:pStyle w:val="disbody"/>
      </w:pPr>
      <w:r w:rsidRPr="000E2205">
        <w:t>–</w:t>
      </w:r>
      <w:r w:rsidR="00997176" w:rsidRPr="00084B24">
        <w:t xml:space="preserve"> уеб сървър на приложен сървър: Microsoft IIS </w:t>
      </w:r>
      <w:r w:rsidR="001101AD" w:rsidRPr="00084B24">
        <w:t>10</w:t>
      </w:r>
      <w:r w:rsidR="00997176" w:rsidRPr="00084B24">
        <w:t>;</w:t>
      </w:r>
    </w:p>
    <w:p w14:paraId="42253B38" w14:textId="4CD0455F" w:rsidR="00997176" w:rsidRPr="00084B24" w:rsidRDefault="00997176" w:rsidP="00BC3B5D">
      <w:pPr>
        <w:pStyle w:val="disbody"/>
      </w:pPr>
      <w:r w:rsidRPr="00084B24">
        <w:t>3. Потребителск</w:t>
      </w:r>
      <w:r w:rsidR="00504BB0">
        <w:t>и софтуер:</w:t>
      </w:r>
    </w:p>
    <w:p w14:paraId="295DBC3F" w14:textId="097155DB" w:rsidR="00997176" w:rsidRPr="00084B24" w:rsidRDefault="00D379B1" w:rsidP="00BC3B5D">
      <w:pPr>
        <w:pStyle w:val="disbody"/>
      </w:pPr>
      <w:r w:rsidRPr="00D379B1">
        <w:t>–</w:t>
      </w:r>
      <w:r w:rsidR="00997176" w:rsidRPr="00084B24">
        <w:t xml:space="preserve"> интерфейс: брауз</w:t>
      </w:r>
      <w:r w:rsidR="001101AD" w:rsidRPr="00084B24">
        <w:t>ъ</w:t>
      </w:r>
      <w:r w:rsidR="00997176" w:rsidRPr="00084B24">
        <w:t>р (</w:t>
      </w:r>
      <w:proofErr w:type="spellStart"/>
      <w:r w:rsidR="001101AD" w:rsidRPr="00084B24">
        <w:t>Google</w:t>
      </w:r>
      <w:proofErr w:type="spellEnd"/>
      <w:r w:rsidR="001101AD" w:rsidRPr="00084B24">
        <w:t xml:space="preserve"> </w:t>
      </w:r>
      <w:proofErr w:type="spellStart"/>
      <w:r w:rsidR="001101AD" w:rsidRPr="00084B24">
        <w:t>Chrome</w:t>
      </w:r>
      <w:proofErr w:type="spellEnd"/>
      <w:r w:rsidR="001101AD" w:rsidRPr="00084B24">
        <w:t xml:space="preserve">, MS </w:t>
      </w:r>
      <w:proofErr w:type="spellStart"/>
      <w:r w:rsidR="001101AD" w:rsidRPr="00084B24">
        <w:t>Edge</w:t>
      </w:r>
      <w:proofErr w:type="spellEnd"/>
      <w:r w:rsidR="001101AD" w:rsidRPr="00084B24">
        <w:t xml:space="preserve">, </w:t>
      </w:r>
      <w:proofErr w:type="spellStart"/>
      <w:r w:rsidR="001101AD" w:rsidRPr="00084B24">
        <w:t>Mozil</w:t>
      </w:r>
      <w:r w:rsidR="00811621" w:rsidRPr="00084B24">
        <w:t>l</w:t>
      </w:r>
      <w:r w:rsidR="001101AD" w:rsidRPr="00084B24">
        <w:t>a</w:t>
      </w:r>
      <w:proofErr w:type="spellEnd"/>
      <w:r w:rsidR="00997176" w:rsidRPr="00084B24">
        <w:t xml:space="preserve"> </w:t>
      </w:r>
      <w:proofErr w:type="spellStart"/>
      <w:r w:rsidR="00997176" w:rsidRPr="00084B24">
        <w:t>FireFox</w:t>
      </w:r>
      <w:proofErr w:type="spellEnd"/>
      <w:r w:rsidR="00997176" w:rsidRPr="00084B24">
        <w:t xml:space="preserve">, </w:t>
      </w:r>
      <w:proofErr w:type="spellStart"/>
      <w:r w:rsidR="00997176" w:rsidRPr="00084B24">
        <w:t>Opera</w:t>
      </w:r>
      <w:proofErr w:type="spellEnd"/>
      <w:r w:rsidR="00997176" w:rsidRPr="00084B24">
        <w:t>, или друг с поддръжка на HTML</w:t>
      </w:r>
      <w:r w:rsidR="00811621" w:rsidRPr="00084B24">
        <w:t>5</w:t>
      </w:r>
      <w:r w:rsidR="00997176" w:rsidRPr="00084B24">
        <w:t xml:space="preserve">, CSS </w:t>
      </w:r>
      <w:r w:rsidR="00811621" w:rsidRPr="00084B24">
        <w:t>3</w:t>
      </w:r>
      <w:r w:rsidR="00997176" w:rsidRPr="00084B24">
        <w:t xml:space="preserve">.0, </w:t>
      </w:r>
      <w:proofErr w:type="spellStart"/>
      <w:r w:rsidR="00997176" w:rsidRPr="00084B24">
        <w:t>JavaScript</w:t>
      </w:r>
      <w:proofErr w:type="spellEnd"/>
      <w:r w:rsidR="008079A6" w:rsidRPr="00084B24">
        <w:t>/</w:t>
      </w:r>
      <w:proofErr w:type="spellStart"/>
      <w:r w:rsidR="008079A6" w:rsidRPr="00084B24">
        <w:t>ECMAScript</w:t>
      </w:r>
      <w:proofErr w:type="spellEnd"/>
      <w:r w:rsidR="008079A6" w:rsidRPr="00084B24">
        <w:t xml:space="preserve"> 2021</w:t>
      </w:r>
      <w:r w:rsidR="00997176" w:rsidRPr="00084B24">
        <w:t>;</w:t>
      </w:r>
    </w:p>
    <w:p w14:paraId="0C0B7BC1" w14:textId="6BACB8E8" w:rsidR="00997176" w:rsidRPr="00084B24" w:rsidRDefault="00D379B1" w:rsidP="00BC3B5D">
      <w:pPr>
        <w:pStyle w:val="disbody"/>
      </w:pPr>
      <w:r w:rsidRPr="00D379B1">
        <w:t>–</w:t>
      </w:r>
      <w:r w:rsidR="00997176" w:rsidRPr="00084B24">
        <w:t xml:space="preserve"> програмна среда: ASP.Net </w:t>
      </w:r>
      <w:r w:rsidR="00811621" w:rsidRPr="00084B24">
        <w:t>4</w:t>
      </w:r>
      <w:r w:rsidR="00997176" w:rsidRPr="00084B24">
        <w:t>.</w:t>
      </w:r>
      <w:r w:rsidR="00811621" w:rsidRPr="00084B24">
        <w:t>8</w:t>
      </w:r>
      <w:r w:rsidR="00997176" w:rsidRPr="00084B24">
        <w:t>/</w:t>
      </w:r>
      <w:r w:rsidR="00811621" w:rsidRPr="00084B24">
        <w:t xml:space="preserve">ASP.Net </w:t>
      </w:r>
      <w:proofErr w:type="spellStart"/>
      <w:r w:rsidR="00811621" w:rsidRPr="00084B24">
        <w:t>Core</w:t>
      </w:r>
      <w:proofErr w:type="spellEnd"/>
      <w:r w:rsidR="00811621" w:rsidRPr="00084B24">
        <w:t xml:space="preserve"> 6</w:t>
      </w:r>
      <w:r w:rsidR="00997176" w:rsidRPr="00084B24">
        <w:t>.</w:t>
      </w:r>
      <w:r w:rsidR="00811621" w:rsidRPr="00084B24">
        <w:t>0</w:t>
      </w:r>
      <w:r w:rsidR="00997176" w:rsidRPr="00084B24">
        <w:t xml:space="preserve">, C# </w:t>
      </w:r>
      <w:r w:rsidR="008079A6" w:rsidRPr="00084B24">
        <w:t xml:space="preserve">10.0 </w:t>
      </w:r>
      <w:r w:rsidR="00997176" w:rsidRPr="00084B24">
        <w:t>и VB.Net</w:t>
      </w:r>
      <w:r w:rsidR="008079A6" w:rsidRPr="00084B24">
        <w:t xml:space="preserve"> 16.9+</w:t>
      </w:r>
      <w:r w:rsidR="00997176" w:rsidRPr="00084B24">
        <w:t xml:space="preserve"> – за уеб приложение;</w:t>
      </w:r>
    </w:p>
    <w:p w14:paraId="2F975DCD" w14:textId="4A09B14E" w:rsidR="00997176" w:rsidRPr="00084B24" w:rsidRDefault="00D379B1" w:rsidP="00BC3B5D">
      <w:pPr>
        <w:pStyle w:val="disbody"/>
      </w:pPr>
      <w:r w:rsidRPr="00D379B1">
        <w:t>–</w:t>
      </w:r>
      <w:r w:rsidR="006B75F0" w:rsidRPr="00084B24">
        <w:t xml:space="preserve"> програмни </w:t>
      </w:r>
      <w:r w:rsidR="00997176" w:rsidRPr="00084B24">
        <w:t>компоненти:</w:t>
      </w:r>
    </w:p>
    <w:p w14:paraId="5CF64E46" w14:textId="328640E1" w:rsidR="00997176" w:rsidRPr="00084B24" w:rsidRDefault="006B75F0" w:rsidP="00BC3B5D">
      <w:pPr>
        <w:pStyle w:val="disbody"/>
        <w:ind w:left="720"/>
      </w:pPr>
      <w:r w:rsidRPr="00084B24">
        <w:t>•</w:t>
      </w:r>
      <w:r w:rsidR="00997176" w:rsidRPr="00084B24">
        <w:t xml:space="preserve"> </w:t>
      </w:r>
      <w:r w:rsidR="00F63EE3" w:rsidRPr="00084B24">
        <w:t xml:space="preserve">ASP.Net </w:t>
      </w:r>
      <w:r w:rsidR="00997176" w:rsidRPr="00084B24">
        <w:t>AJAX – за поддръжка на AJAX интерфейс;</w:t>
      </w:r>
    </w:p>
    <w:p w14:paraId="7025B43C" w14:textId="354B165B" w:rsidR="00997176" w:rsidRPr="00084B24" w:rsidRDefault="001C416E" w:rsidP="00BC3B5D">
      <w:pPr>
        <w:pStyle w:val="disbody"/>
        <w:ind w:left="720"/>
      </w:pPr>
      <w:r w:rsidRPr="00084B24">
        <w:t>•</w:t>
      </w:r>
      <w:r w:rsidR="00997176" w:rsidRPr="00084B24">
        <w:t xml:space="preserve"> </w:t>
      </w:r>
      <w:proofErr w:type="spellStart"/>
      <w:r w:rsidR="00997176" w:rsidRPr="00084B24">
        <w:t>FusionCharts</w:t>
      </w:r>
      <w:proofErr w:type="spellEnd"/>
      <w:r w:rsidR="00997176" w:rsidRPr="00084B24">
        <w:t xml:space="preserve"> </w:t>
      </w:r>
      <w:r w:rsidR="00F63EE3" w:rsidRPr="00084B24">
        <w:t xml:space="preserve">XT </w:t>
      </w:r>
      <w:r w:rsidR="00997176" w:rsidRPr="00084B24">
        <w:t>за графики (http://www.fusioncharts.com/)</w:t>
      </w:r>
      <w:r w:rsidRPr="00084B24">
        <w:t>;</w:t>
      </w:r>
    </w:p>
    <w:p w14:paraId="718055B5" w14:textId="0FC26543" w:rsidR="00997176" w:rsidRPr="00084B24" w:rsidRDefault="001C416E" w:rsidP="00BC3B5D">
      <w:pPr>
        <w:pStyle w:val="disbody"/>
        <w:ind w:left="720"/>
      </w:pPr>
      <w:r w:rsidRPr="00084B24">
        <w:t>•</w:t>
      </w:r>
      <w:r w:rsidR="00997176" w:rsidRPr="00084B24">
        <w:t xml:space="preserve"> вътрешни компоненти за библиотеки относно отделни слоеве</w:t>
      </w:r>
      <w:r w:rsidRPr="00084B24">
        <w:t>.</w:t>
      </w:r>
    </w:p>
    <w:p w14:paraId="45D0E8B8" w14:textId="3BBE1BD5" w:rsidR="00997176" w:rsidRDefault="00D379B1" w:rsidP="00BC3B5D">
      <w:pPr>
        <w:pStyle w:val="disbody"/>
      </w:pPr>
      <w:r w:rsidRPr="00D379B1">
        <w:t>–</w:t>
      </w:r>
      <w:r w:rsidR="00997176" w:rsidRPr="00084B24">
        <w:t xml:space="preserve"> </w:t>
      </w:r>
      <w:r w:rsidR="006B75F0" w:rsidRPr="00084B24">
        <w:t xml:space="preserve">интерфейс </w:t>
      </w:r>
      <w:r w:rsidR="00997176" w:rsidRPr="00084B24">
        <w:t>за програмен достъп – уеб услуги за достъп (SOAP API)</w:t>
      </w:r>
      <w:r w:rsidR="009C69AB">
        <w:t>.</w:t>
      </w:r>
    </w:p>
    <w:p w14:paraId="2C005C9D" w14:textId="243785F8" w:rsidR="00584E33" w:rsidRDefault="00584E33" w:rsidP="00584E33">
      <w:pPr>
        <w:pStyle w:val="disbody"/>
      </w:pPr>
      <w:r>
        <w:t>В заключение, предложения софтуер може да е предпоставка за реализиране на софтуерната система, но не е напълно достатъчен. Необходимо е използването на допълнителен и</w:t>
      </w:r>
      <w:r w:rsidRPr="00584E33">
        <w:t>нструментариум за управление на разработването на системата</w:t>
      </w:r>
      <w:r>
        <w:t>.</w:t>
      </w:r>
    </w:p>
    <w:p w14:paraId="0C790F50" w14:textId="77777777" w:rsidR="00584E33" w:rsidRPr="00084B24" w:rsidRDefault="00584E33" w:rsidP="00584E33">
      <w:pPr>
        <w:pStyle w:val="disbody"/>
      </w:pPr>
    </w:p>
    <w:p w14:paraId="1D61C1C7" w14:textId="57720388" w:rsidR="00134939" w:rsidRPr="00084B24" w:rsidRDefault="00134939" w:rsidP="00134939">
      <w:pPr>
        <w:pStyle w:val="Heading3"/>
        <w:rPr>
          <w:lang w:val="bg-BG"/>
        </w:rPr>
      </w:pPr>
      <w:bookmarkStart w:id="11" w:name="_Toc112392445"/>
      <w:r w:rsidRPr="00084B24">
        <w:rPr>
          <w:lang w:val="bg-BG"/>
        </w:rPr>
        <w:t>3.</w:t>
      </w:r>
      <w:r w:rsidR="00505634">
        <w:rPr>
          <w:lang w:val="bg-BG"/>
        </w:rPr>
        <w:t>3</w:t>
      </w:r>
      <w:r w:rsidRPr="00084B24">
        <w:rPr>
          <w:lang w:val="bg-BG"/>
        </w:rPr>
        <w:t xml:space="preserve">.2. </w:t>
      </w:r>
      <w:r w:rsidR="00AC3FC5" w:rsidRPr="00084B24">
        <w:rPr>
          <w:lang w:val="bg-BG"/>
        </w:rPr>
        <w:t>Инструментариум за управление на разработването на системата</w:t>
      </w:r>
      <w:bookmarkEnd w:id="11"/>
    </w:p>
    <w:p w14:paraId="4693D591" w14:textId="4CA8A6BF" w:rsidR="00A36056" w:rsidRPr="00BC3B5D" w:rsidRDefault="00A36056" w:rsidP="00BC3B5D">
      <w:pPr>
        <w:pStyle w:val="disbody"/>
      </w:pPr>
      <w:r w:rsidRPr="00BC3B5D">
        <w:t>Развитието на ИТ индустрията, повишаването сложността на софтуера, появата на нови методологии и процеси за разработване води до налагането на софтуерни инструменти за управление на разработването на софтуерни продукти. В най-общ план тези средства може да се класифицират по следния начин:</w:t>
      </w:r>
    </w:p>
    <w:p w14:paraId="30750540" w14:textId="1F1D5AD3" w:rsidR="00A36056" w:rsidRPr="00BC3B5D" w:rsidRDefault="00A36056" w:rsidP="00BC3B5D">
      <w:pPr>
        <w:pStyle w:val="disbody"/>
      </w:pPr>
      <w:r w:rsidRPr="00BC3B5D">
        <w:t>1. Утвърдени универсални инструменти за управление на проекти (MS Project</w:t>
      </w:r>
      <w:r w:rsidR="009C7C94" w:rsidRPr="00BC3B5D">
        <w:t xml:space="preserve"> 2019/</w:t>
      </w:r>
      <w:proofErr w:type="spellStart"/>
      <w:r w:rsidR="009C7C94" w:rsidRPr="00BC3B5D">
        <w:t>Online</w:t>
      </w:r>
      <w:proofErr w:type="spellEnd"/>
      <w:r w:rsidRPr="00BC3B5D">
        <w:t xml:space="preserve">, </w:t>
      </w:r>
      <w:proofErr w:type="spellStart"/>
      <w:r w:rsidRPr="00BC3B5D">
        <w:t>Scitor</w:t>
      </w:r>
      <w:proofErr w:type="spellEnd"/>
      <w:r w:rsidR="009C7C94" w:rsidRPr="00BC3B5D">
        <w:t xml:space="preserve"> Project </w:t>
      </w:r>
      <w:proofErr w:type="spellStart"/>
      <w:r w:rsidR="009C7C94" w:rsidRPr="00BC3B5D">
        <w:t>Scheduler</w:t>
      </w:r>
      <w:proofErr w:type="spellEnd"/>
      <w:r w:rsidR="009C7C94" w:rsidRPr="00BC3B5D">
        <w:t xml:space="preserve"> 8.5</w:t>
      </w:r>
      <w:r w:rsidRPr="00BC3B5D">
        <w:t xml:space="preserve">, </w:t>
      </w:r>
      <w:proofErr w:type="spellStart"/>
      <w:r w:rsidR="00902B03" w:rsidRPr="00BC3B5D">
        <w:t>Oracle</w:t>
      </w:r>
      <w:proofErr w:type="spellEnd"/>
      <w:r w:rsidR="00902B03" w:rsidRPr="00BC3B5D">
        <w:t xml:space="preserve"> </w:t>
      </w:r>
      <w:proofErr w:type="spellStart"/>
      <w:r w:rsidR="00902B03" w:rsidRPr="00BC3B5D">
        <w:t>Primavera</w:t>
      </w:r>
      <w:proofErr w:type="spellEnd"/>
      <w:r w:rsidR="00902B03" w:rsidRPr="00BC3B5D">
        <w:t xml:space="preserve"> P6</w:t>
      </w:r>
      <w:r w:rsidR="00435708">
        <w:t xml:space="preserve">, </w:t>
      </w:r>
      <w:r w:rsidR="00435708" w:rsidRPr="00435708">
        <w:t xml:space="preserve">Project </w:t>
      </w:r>
      <w:proofErr w:type="spellStart"/>
      <w:r w:rsidR="00435708" w:rsidRPr="00435708">
        <w:t>Libre</w:t>
      </w:r>
      <w:proofErr w:type="spellEnd"/>
      <w:r w:rsidR="00902B03" w:rsidRPr="00BC3B5D">
        <w:t xml:space="preserve"> </w:t>
      </w:r>
      <w:r w:rsidR="009C7C94" w:rsidRPr="00BC3B5D">
        <w:t xml:space="preserve">и </w:t>
      </w:r>
      <w:r w:rsidRPr="00BC3B5D">
        <w:t>др</w:t>
      </w:r>
      <w:r w:rsidR="009C7C94" w:rsidRPr="00BC3B5D">
        <w:t>.</w:t>
      </w:r>
      <w:r w:rsidRPr="00BC3B5D">
        <w:t>) с богат набор характеристики и настройка с добавки, които покриват всякакви проекти от всякакви области. Обичайно подхода им е на база PMI</w:t>
      </w:r>
      <w:r w:rsidR="00D07812" w:rsidRPr="00BC3B5D">
        <w:rPr>
          <w:rStyle w:val="FootnoteReference"/>
          <w:vertAlign w:val="baseline"/>
        </w:rPr>
        <w:footnoteReference w:id="4"/>
      </w:r>
      <w:r w:rsidRPr="00BC3B5D">
        <w:t xml:space="preserve">  с добре дефиниран проект.</w:t>
      </w:r>
    </w:p>
    <w:p w14:paraId="14573F78" w14:textId="789192FF" w:rsidR="00A36056" w:rsidRPr="00BC3B5D" w:rsidRDefault="009C7C94" w:rsidP="00BC3B5D">
      <w:pPr>
        <w:pStyle w:val="disbody"/>
      </w:pPr>
      <w:r w:rsidRPr="00BC3B5D">
        <w:t xml:space="preserve">2. Специализирани </w:t>
      </w:r>
      <w:r w:rsidR="00A36056" w:rsidRPr="00BC3B5D">
        <w:t>за управление на проекти по даден подход</w:t>
      </w:r>
      <w:r w:rsidR="004E3FDD" w:rsidRPr="00BC3B5D">
        <w:t xml:space="preserve"> (MS </w:t>
      </w:r>
      <w:proofErr w:type="spellStart"/>
      <w:r w:rsidR="00220892" w:rsidRPr="00BC3B5D">
        <w:t>Visual</w:t>
      </w:r>
      <w:proofErr w:type="spellEnd"/>
      <w:r w:rsidR="00220892" w:rsidRPr="00BC3B5D">
        <w:t xml:space="preserve"> </w:t>
      </w:r>
      <w:proofErr w:type="spellStart"/>
      <w:r w:rsidR="00220892" w:rsidRPr="00BC3B5D">
        <w:t>Studio</w:t>
      </w:r>
      <w:proofErr w:type="spellEnd"/>
      <w:r w:rsidR="00220892" w:rsidRPr="00BC3B5D">
        <w:t xml:space="preserve"> </w:t>
      </w:r>
      <w:proofErr w:type="spellStart"/>
      <w:r w:rsidR="00220892" w:rsidRPr="00BC3B5D">
        <w:t>Team</w:t>
      </w:r>
      <w:proofErr w:type="spellEnd"/>
      <w:r w:rsidR="00220892" w:rsidRPr="00BC3B5D">
        <w:t xml:space="preserve"> Services (VSTS)/</w:t>
      </w:r>
      <w:proofErr w:type="spellStart"/>
      <w:r w:rsidR="004E3FDD" w:rsidRPr="00BC3B5D">
        <w:t>Azure</w:t>
      </w:r>
      <w:proofErr w:type="spellEnd"/>
      <w:r w:rsidR="004E3FDD" w:rsidRPr="00BC3B5D">
        <w:t xml:space="preserve"> </w:t>
      </w:r>
      <w:proofErr w:type="spellStart"/>
      <w:r w:rsidR="004E3FDD" w:rsidRPr="00BC3B5D">
        <w:t>DevOps</w:t>
      </w:r>
      <w:proofErr w:type="spellEnd"/>
      <w:r w:rsidR="004E3FDD" w:rsidRPr="00BC3B5D">
        <w:t xml:space="preserve"> </w:t>
      </w:r>
      <w:r w:rsidR="00220892" w:rsidRPr="00BC3B5D">
        <w:t>Services</w:t>
      </w:r>
      <w:r w:rsidR="004E3FDD" w:rsidRPr="00BC3B5D">
        <w:t xml:space="preserve">, </w:t>
      </w:r>
      <w:proofErr w:type="spellStart"/>
      <w:r w:rsidR="00CC2E6A" w:rsidRPr="00BC3B5D">
        <w:t>Jenkins</w:t>
      </w:r>
      <w:proofErr w:type="spellEnd"/>
      <w:r w:rsidR="00435708">
        <w:t xml:space="preserve">, </w:t>
      </w:r>
      <w:proofErr w:type="spellStart"/>
      <w:r w:rsidR="00435708" w:rsidRPr="00435708">
        <w:t>Jira</w:t>
      </w:r>
      <w:proofErr w:type="spellEnd"/>
      <w:r w:rsidR="00CC2E6A" w:rsidRPr="00BC3B5D">
        <w:t xml:space="preserve"> </w:t>
      </w:r>
      <w:r w:rsidR="004E3FDD" w:rsidRPr="00BC3B5D">
        <w:t>и др.)</w:t>
      </w:r>
      <w:r w:rsidR="00A36056" w:rsidRPr="00BC3B5D">
        <w:t>. Те имат подобрени средства и техника само за него, понякога простота на работа и специфичен интерфейс, уеб достъп, възможност за преработка на код и БД. Някои са само добавка към горните</w:t>
      </w:r>
      <w:r w:rsidR="00902B03" w:rsidRPr="00BC3B5D">
        <w:t>.</w:t>
      </w:r>
    </w:p>
    <w:p w14:paraId="722AA28D" w14:textId="67B7A3A4" w:rsidR="00A36056" w:rsidRPr="00BC3B5D" w:rsidRDefault="009C7C94" w:rsidP="00BC3B5D">
      <w:pPr>
        <w:pStyle w:val="disbody"/>
      </w:pPr>
      <w:r w:rsidRPr="00BC3B5D">
        <w:t xml:space="preserve">3. Специализирани </w:t>
      </w:r>
      <w:r w:rsidR="00A36056" w:rsidRPr="00BC3B5D">
        <w:t xml:space="preserve">за софтуерни проекти/продукти по определена методология, обвързани с една или група методологии. Характерни </w:t>
      </w:r>
      <w:r w:rsidR="00DA6FB8">
        <w:t>черти</w:t>
      </w:r>
      <w:r w:rsidR="00A36056" w:rsidRPr="00BC3B5D">
        <w:t xml:space="preserve"> са тясната специализация със софтуерна методология, покриват специфични функции за софтуерното производство, съвместна работа на екипа в системата с различни роли и права за достъп. Някои от тях са </w:t>
      </w:r>
      <w:r w:rsidRPr="00BC3B5D">
        <w:t>уеб</w:t>
      </w:r>
      <w:r w:rsidR="00A36056" w:rsidRPr="00BC3B5D">
        <w:t xml:space="preserve"> базирани, дават възможност за индивидуална настройка или модификация, или интеграция с утвърдени продукти за управление на проекти (например MS Project)</w:t>
      </w:r>
      <w:r w:rsidR="00902B03" w:rsidRPr="00BC3B5D">
        <w:t>.</w:t>
      </w:r>
    </w:p>
    <w:p w14:paraId="78B79CAA" w14:textId="5FDF8130" w:rsidR="00902B03" w:rsidRPr="00BC3B5D" w:rsidRDefault="00DA6FB8" w:rsidP="00BC3B5D">
      <w:pPr>
        <w:pStyle w:val="disbody"/>
      </w:pPr>
      <w:r>
        <w:t>Съществува</w:t>
      </w:r>
      <w:r w:rsidR="00742E72" w:rsidRPr="00BC3B5D">
        <w:t xml:space="preserve"> голямо разнообразие на продукти във всяка една категория</w:t>
      </w:r>
      <w:r w:rsidR="00554905" w:rsidRPr="00BC3B5D">
        <w:t xml:space="preserve"> и</w:t>
      </w:r>
      <w:r w:rsidR="00742E72" w:rsidRPr="00BC3B5D">
        <w:t xml:space="preserve"> ние </w:t>
      </w:r>
      <w:r w:rsidR="00554905" w:rsidRPr="00BC3B5D">
        <w:t>считаме за подходящо, в случай че има съответни финансови средства, използването на  MS Project 2019/</w:t>
      </w:r>
      <w:proofErr w:type="spellStart"/>
      <w:r w:rsidR="00554905" w:rsidRPr="00BC3B5D">
        <w:t>Online</w:t>
      </w:r>
      <w:proofErr w:type="spellEnd"/>
      <w:r w:rsidR="00554905" w:rsidRPr="00BC3B5D">
        <w:t xml:space="preserve">. При липса на </w:t>
      </w:r>
      <w:r>
        <w:t>достатъчно средства</w:t>
      </w:r>
      <w:r w:rsidR="00554905" w:rsidRPr="00BC3B5D">
        <w:t xml:space="preserve"> считаме за подходящо използването на </w:t>
      </w:r>
      <w:r w:rsidR="00742E72" w:rsidRPr="00BC3B5D">
        <w:t xml:space="preserve">специализирани средства от нисък клас, които </w:t>
      </w:r>
      <w:r w:rsidR="00554905" w:rsidRPr="00BC3B5D">
        <w:t xml:space="preserve">притежават </w:t>
      </w:r>
      <w:r w:rsidR="00742E72" w:rsidRPr="00BC3B5D">
        <w:t xml:space="preserve">общи полезни средства </w:t>
      </w:r>
      <w:r w:rsidR="00C061E3" w:rsidRPr="00BC3B5D">
        <w:t>–</w:t>
      </w:r>
      <w:r w:rsidR="00742E72" w:rsidRPr="00BC3B5D">
        <w:t xml:space="preserve"> </w:t>
      </w:r>
      <w:proofErr w:type="spellStart"/>
      <w:r w:rsidR="00742E72" w:rsidRPr="00BC3B5D">
        <w:t>InstantTeam</w:t>
      </w:r>
      <w:proofErr w:type="spellEnd"/>
      <w:r w:rsidR="00C061E3" w:rsidRPr="00BC3B5D">
        <w:t xml:space="preserve"> (instant-team.com)</w:t>
      </w:r>
      <w:r w:rsidR="00742E72" w:rsidRPr="00BC3B5D">
        <w:t xml:space="preserve">, </w:t>
      </w:r>
      <w:proofErr w:type="spellStart"/>
      <w:r w:rsidR="00E25984" w:rsidRPr="00BC3B5D">
        <w:t>Helix</w:t>
      </w:r>
      <w:proofErr w:type="spellEnd"/>
      <w:r w:rsidR="00E25984" w:rsidRPr="00BC3B5D">
        <w:t xml:space="preserve"> ALM (</w:t>
      </w:r>
      <w:r w:rsidR="00674E0E" w:rsidRPr="00BC3B5D">
        <w:t>perforce.com</w:t>
      </w:r>
      <w:r w:rsidR="00E25984" w:rsidRPr="00BC3B5D">
        <w:t>)</w:t>
      </w:r>
      <w:r w:rsidR="00742E72" w:rsidRPr="00BC3B5D">
        <w:t xml:space="preserve">, </w:t>
      </w:r>
      <w:r w:rsidR="00674E0E" w:rsidRPr="00BC3B5D">
        <w:t xml:space="preserve">Project </w:t>
      </w:r>
      <w:proofErr w:type="spellStart"/>
      <w:r w:rsidR="00674E0E" w:rsidRPr="00BC3B5D">
        <w:t>Tracker</w:t>
      </w:r>
      <w:proofErr w:type="spellEnd"/>
      <w:r w:rsidR="00674E0E" w:rsidRPr="00BC3B5D">
        <w:t xml:space="preserve"> (projectmanager.com)</w:t>
      </w:r>
      <w:r w:rsidR="00742E72" w:rsidRPr="00BC3B5D">
        <w:t xml:space="preserve">, и др. </w:t>
      </w:r>
      <w:r w:rsidR="00A447EB" w:rsidRPr="00BC3B5D">
        <w:t>Всички тези продукти имат различен начин на действие, но общ</w:t>
      </w:r>
      <w:r>
        <w:t>а</w:t>
      </w:r>
      <w:r w:rsidR="00A447EB" w:rsidRPr="00BC3B5D">
        <w:t>т</w:t>
      </w:r>
      <w:r>
        <w:t>а</w:t>
      </w:r>
      <w:r w:rsidR="00A447EB" w:rsidRPr="00BC3B5D">
        <w:t xml:space="preserve"> </w:t>
      </w:r>
      <w:r w:rsidRPr="00DA6FB8">
        <w:t xml:space="preserve">функционалност </w:t>
      </w:r>
      <w:r w:rsidR="00A447EB" w:rsidRPr="00BC3B5D">
        <w:t>– подход, групова работа, мобилност, уеб достъп, опции за индивидуализация и модификация, интеграция с популярни продукти са налице, т.е. т</w:t>
      </w:r>
      <w:r w:rsidR="00742E72" w:rsidRPr="00BC3B5D">
        <w:t xml:space="preserve">е имат </w:t>
      </w:r>
      <w:r w:rsidR="00554905" w:rsidRPr="00BC3B5D">
        <w:t>множество</w:t>
      </w:r>
      <w:r w:rsidR="00742E72" w:rsidRPr="00BC3B5D">
        <w:t xml:space="preserve"> функции за проект, задачи, групова работа, дефекти и т.н.</w:t>
      </w:r>
    </w:p>
    <w:p w14:paraId="03599429" w14:textId="787DCAA4" w:rsidR="004E3FDD" w:rsidRPr="00BC3B5D" w:rsidRDefault="00CC2E6A" w:rsidP="00BC3B5D">
      <w:pPr>
        <w:pStyle w:val="disbody"/>
      </w:pPr>
      <w:r w:rsidRPr="00BC3B5D">
        <w:t xml:space="preserve">Според нас, използването на MS </w:t>
      </w:r>
      <w:proofErr w:type="spellStart"/>
      <w:r w:rsidRPr="00BC3B5D">
        <w:t>Azure</w:t>
      </w:r>
      <w:proofErr w:type="spellEnd"/>
      <w:r w:rsidRPr="00BC3B5D">
        <w:t xml:space="preserve"> </w:t>
      </w:r>
      <w:proofErr w:type="spellStart"/>
      <w:r w:rsidRPr="00BC3B5D">
        <w:t>DevOps</w:t>
      </w:r>
      <w:proofErr w:type="spellEnd"/>
      <w:r w:rsidRPr="00BC3B5D">
        <w:t xml:space="preserve"> Services има следните предимства</w:t>
      </w:r>
      <w:r w:rsidR="005354CE" w:rsidRPr="00BC3B5D">
        <w:t>, които го правят подходящ за използване при разработката на конкретната система</w:t>
      </w:r>
      <w:r w:rsidRPr="00BC3B5D">
        <w:t>:</w:t>
      </w:r>
    </w:p>
    <w:p w14:paraId="2BE0F546" w14:textId="77777777" w:rsidR="005354CE" w:rsidRPr="00BC3B5D" w:rsidRDefault="005354CE" w:rsidP="00BC3B5D">
      <w:pPr>
        <w:pStyle w:val="disbody"/>
      </w:pPr>
      <w:r w:rsidRPr="00BC3B5D">
        <w:t>- управление на ниво продукт с отделни, добре дефинирани реализации;</w:t>
      </w:r>
    </w:p>
    <w:p w14:paraId="702E4935" w14:textId="77777777" w:rsidR="005354CE" w:rsidRPr="00BC3B5D" w:rsidRDefault="005354CE" w:rsidP="00BC3B5D">
      <w:pPr>
        <w:pStyle w:val="disbody"/>
      </w:pPr>
      <w:r w:rsidRPr="00BC3B5D">
        <w:t>- удобен специфичен визуален интерфейс с влачене, менюта, страници, подредба;</w:t>
      </w:r>
    </w:p>
    <w:p w14:paraId="3ABB5ABC" w14:textId="77777777" w:rsidR="005354CE" w:rsidRPr="00BC3B5D" w:rsidRDefault="005354CE" w:rsidP="00BC3B5D">
      <w:pPr>
        <w:pStyle w:val="disbody"/>
      </w:pPr>
      <w:r w:rsidRPr="00BC3B5D">
        <w:t>- приоритет на функционалности на база % бизнес тежест;</w:t>
      </w:r>
    </w:p>
    <w:p w14:paraId="4094A81A" w14:textId="6A6499DD" w:rsidR="005354CE" w:rsidRPr="00BC3B5D" w:rsidRDefault="005354CE" w:rsidP="00BC3B5D">
      <w:pPr>
        <w:pStyle w:val="disbody"/>
      </w:pPr>
      <w:r w:rsidRPr="00BC3B5D">
        <w:t xml:space="preserve">- тематично групиране на характеристики и </w:t>
      </w:r>
      <w:r w:rsidR="008079A6" w:rsidRPr="00BC3B5D">
        <w:t>филтриране</w:t>
      </w:r>
      <w:r w:rsidRPr="00BC3B5D">
        <w:t>/отчитане на база темите;</w:t>
      </w:r>
    </w:p>
    <w:p w14:paraId="2201C411" w14:textId="77777777" w:rsidR="005354CE" w:rsidRPr="00BC3B5D" w:rsidRDefault="005354CE" w:rsidP="00BC3B5D">
      <w:pPr>
        <w:pStyle w:val="disbody"/>
      </w:pPr>
      <w:r w:rsidRPr="00BC3B5D">
        <w:t>- следене на задачи в итерация, отчитане на отработено време, проблеми, бъгове;</w:t>
      </w:r>
    </w:p>
    <w:p w14:paraId="38CB72C1" w14:textId="77777777" w:rsidR="005354CE" w:rsidRPr="00BC3B5D" w:rsidRDefault="005354CE" w:rsidP="00BC3B5D">
      <w:pPr>
        <w:pStyle w:val="disbody"/>
      </w:pPr>
      <w:r w:rsidRPr="00BC3B5D">
        <w:t>- специфични лични списъци задачи, календар работно време;</w:t>
      </w:r>
    </w:p>
    <w:p w14:paraId="6FFE20E4" w14:textId="77777777" w:rsidR="005354CE" w:rsidRPr="00BC3B5D" w:rsidRDefault="005354CE" w:rsidP="00BC3B5D">
      <w:pPr>
        <w:pStyle w:val="disbody"/>
      </w:pPr>
      <w:r w:rsidRPr="00BC3B5D">
        <w:t>- йерархична организация на характеристики за програма и влагането им в множество продукти, поставяне на тежест на групи; Отчети за постигната бизнес стойност;</w:t>
      </w:r>
    </w:p>
    <w:p w14:paraId="0340AF50" w14:textId="77777777" w:rsidR="005354CE" w:rsidRPr="00BC3B5D" w:rsidRDefault="005354CE" w:rsidP="00BC3B5D">
      <w:pPr>
        <w:pStyle w:val="disbody"/>
      </w:pPr>
      <w:r w:rsidRPr="00BC3B5D">
        <w:t xml:space="preserve">- уеб базирана система за отчети и споделянето им; </w:t>
      </w:r>
      <w:proofErr w:type="spellStart"/>
      <w:r w:rsidRPr="00BC3B5D">
        <w:t>настройваем</w:t>
      </w:r>
      <w:proofErr w:type="spellEnd"/>
      <w:r w:rsidRPr="00BC3B5D">
        <w:t xml:space="preserve"> генератор отчети;</w:t>
      </w:r>
    </w:p>
    <w:p w14:paraId="63923380" w14:textId="77777777" w:rsidR="005354CE" w:rsidRPr="00BC3B5D" w:rsidRDefault="005354CE" w:rsidP="00BC3B5D">
      <w:pPr>
        <w:pStyle w:val="disbody"/>
      </w:pPr>
      <w:r w:rsidRPr="00BC3B5D">
        <w:t>- тематични отчети за скорост, променливост изисквания, постигната бизнес ценност, възвращаемост като съотношение на % бизнес тежест към % вложени усилия;</w:t>
      </w:r>
    </w:p>
    <w:p w14:paraId="7ACEB27B" w14:textId="77777777" w:rsidR="005354CE" w:rsidRPr="00BC3B5D" w:rsidRDefault="005354CE" w:rsidP="00BC3B5D">
      <w:pPr>
        <w:pStyle w:val="disbody"/>
      </w:pPr>
      <w:r w:rsidRPr="00BC3B5D">
        <w:t>- графика за очаквано завършване и прогнозиране с линеен тренд, тренд от оптимистичен и песимистичен опит; предсказване на очакван край с емпирични данни за прогрес;</w:t>
      </w:r>
    </w:p>
    <w:p w14:paraId="69D7B78B" w14:textId="66A208A0" w:rsidR="00CC2E6A" w:rsidRPr="00BC3B5D" w:rsidRDefault="005354CE" w:rsidP="00BC3B5D">
      <w:pPr>
        <w:pStyle w:val="disbody"/>
      </w:pPr>
      <w:r w:rsidRPr="00BC3B5D">
        <w:t xml:space="preserve">- интеграция с продукти за следене на дефекти като </w:t>
      </w:r>
      <w:proofErr w:type="spellStart"/>
      <w:r w:rsidRPr="00BC3B5D">
        <w:t>BugZilla</w:t>
      </w:r>
      <w:proofErr w:type="spellEnd"/>
      <w:r w:rsidRPr="00BC3B5D">
        <w:t xml:space="preserve"> и JIRA; експорт в Excel, пълен програмен достъп през SOAP API, e-</w:t>
      </w:r>
      <w:proofErr w:type="spellStart"/>
      <w:r w:rsidRPr="00BC3B5D">
        <w:t>mail</w:t>
      </w:r>
      <w:proofErr w:type="spellEnd"/>
      <w:r w:rsidRPr="00BC3B5D">
        <w:t xml:space="preserve"> уведомления.</w:t>
      </w:r>
    </w:p>
    <w:p w14:paraId="68AAF1C2" w14:textId="3C88CA8C" w:rsidR="00A36056" w:rsidRPr="00BC3B5D" w:rsidRDefault="00674E0E" w:rsidP="00BC3B5D">
      <w:pPr>
        <w:pStyle w:val="disbody"/>
      </w:pPr>
      <w:r w:rsidRPr="00BC3B5D">
        <w:t xml:space="preserve">Относно използването на софтуерни инструменти за </w:t>
      </w:r>
      <w:r w:rsidR="00A36056" w:rsidRPr="00BC3B5D">
        <w:t>специфични функции на производството и поддръжката на софтуер</w:t>
      </w:r>
      <w:r w:rsidRPr="00BC3B5D">
        <w:t>, при разработката на системата, могат да се използват</w:t>
      </w:r>
      <w:r w:rsidR="00A447EB" w:rsidRPr="00BC3B5D">
        <w:t xml:space="preserve"> инструменти в следните направления</w:t>
      </w:r>
      <w:r w:rsidR="00A36056" w:rsidRPr="00BC3B5D">
        <w:t>:</w:t>
      </w:r>
    </w:p>
    <w:p w14:paraId="67CFEBF5" w14:textId="39E5DAAD" w:rsidR="00A447EB" w:rsidRPr="00BC3B5D" w:rsidRDefault="00A447EB" w:rsidP="00BC3B5D">
      <w:pPr>
        <w:pStyle w:val="disbody"/>
      </w:pPr>
      <w:r w:rsidRPr="00BC3B5D">
        <w:t>- интегрирани среди за разработка</w:t>
      </w:r>
      <w:r w:rsidR="002169C3" w:rsidRPr="00BC3B5D">
        <w:t xml:space="preserve">: </w:t>
      </w:r>
      <w:r w:rsidRPr="00BC3B5D">
        <w:t xml:space="preserve">MS </w:t>
      </w:r>
      <w:proofErr w:type="spellStart"/>
      <w:r w:rsidRPr="00BC3B5D">
        <w:t>Visual</w:t>
      </w:r>
      <w:proofErr w:type="spellEnd"/>
      <w:r w:rsidRPr="00BC3B5D">
        <w:t xml:space="preserve"> </w:t>
      </w:r>
      <w:proofErr w:type="spellStart"/>
      <w:r w:rsidRPr="00BC3B5D">
        <w:t>Studio</w:t>
      </w:r>
      <w:proofErr w:type="spellEnd"/>
      <w:r w:rsidRPr="00BC3B5D">
        <w:t xml:space="preserve">, </w:t>
      </w:r>
      <w:proofErr w:type="spellStart"/>
      <w:r w:rsidRPr="00BC3B5D">
        <w:t>Eclipse</w:t>
      </w:r>
      <w:proofErr w:type="spellEnd"/>
      <w:r w:rsidRPr="00BC3B5D">
        <w:t xml:space="preserve"> и др.;</w:t>
      </w:r>
    </w:p>
    <w:p w14:paraId="0109871B" w14:textId="04BBBEB3" w:rsidR="00A36056" w:rsidRPr="00BC3B5D" w:rsidRDefault="00A447EB" w:rsidP="00BC3B5D">
      <w:pPr>
        <w:pStyle w:val="disbody"/>
      </w:pPr>
      <w:r w:rsidRPr="00BC3B5D">
        <w:t xml:space="preserve">- </w:t>
      </w:r>
      <w:r w:rsidR="00A36056" w:rsidRPr="00BC3B5D">
        <w:t>управление на софтуерните конфигурации</w:t>
      </w:r>
      <w:r w:rsidR="002169C3" w:rsidRPr="00BC3B5D">
        <w:t>:</w:t>
      </w:r>
      <w:r w:rsidR="00A36056" w:rsidRPr="00BC3B5D">
        <w:t xml:space="preserve"> </w:t>
      </w:r>
      <w:r w:rsidR="002169C3" w:rsidRPr="00BC3B5D">
        <w:t xml:space="preserve">MS VSS, </w:t>
      </w:r>
      <w:proofErr w:type="spellStart"/>
      <w:r w:rsidR="002169C3" w:rsidRPr="00BC3B5D">
        <w:t>Subversion</w:t>
      </w:r>
      <w:proofErr w:type="spellEnd"/>
      <w:r w:rsidR="002169C3" w:rsidRPr="00BC3B5D">
        <w:t xml:space="preserve">, CVS, </w:t>
      </w:r>
      <w:proofErr w:type="spellStart"/>
      <w:r w:rsidR="002169C3" w:rsidRPr="00BC3B5D">
        <w:t>Git</w:t>
      </w:r>
      <w:proofErr w:type="spellEnd"/>
      <w:r w:rsidR="00A36056" w:rsidRPr="00BC3B5D">
        <w:t>;</w:t>
      </w:r>
    </w:p>
    <w:p w14:paraId="4A12AB5D" w14:textId="1174AEA8" w:rsidR="00A447EB" w:rsidRPr="00BC3B5D" w:rsidRDefault="00A447EB" w:rsidP="00BC3B5D">
      <w:pPr>
        <w:pStyle w:val="disbody"/>
      </w:pPr>
      <w:r w:rsidRPr="00BC3B5D">
        <w:t>- автоматизирано тестване</w:t>
      </w:r>
      <w:r w:rsidR="002169C3" w:rsidRPr="00BC3B5D">
        <w:t>:</w:t>
      </w:r>
      <w:r w:rsidRPr="00BC3B5D">
        <w:t xml:space="preserve"> </w:t>
      </w:r>
      <w:proofErr w:type="spellStart"/>
      <w:r w:rsidR="002169C3" w:rsidRPr="00BC3B5D">
        <w:t>XUnit</w:t>
      </w:r>
      <w:proofErr w:type="spellEnd"/>
      <w:r w:rsidR="002169C3" w:rsidRPr="00BC3B5D">
        <w:t xml:space="preserve">, </w:t>
      </w:r>
      <w:proofErr w:type="spellStart"/>
      <w:r w:rsidR="002169C3" w:rsidRPr="00BC3B5D">
        <w:t>JUnit</w:t>
      </w:r>
      <w:proofErr w:type="spellEnd"/>
      <w:r w:rsidR="002169C3" w:rsidRPr="00BC3B5D">
        <w:t xml:space="preserve">, </w:t>
      </w:r>
      <w:proofErr w:type="spellStart"/>
      <w:r w:rsidR="002169C3" w:rsidRPr="00BC3B5D">
        <w:t>FITnesse</w:t>
      </w:r>
      <w:proofErr w:type="spellEnd"/>
      <w:r w:rsidR="002169C3" w:rsidRPr="00BC3B5D">
        <w:t xml:space="preserve">, HP Quality </w:t>
      </w:r>
      <w:proofErr w:type="spellStart"/>
      <w:r w:rsidR="002169C3" w:rsidRPr="00BC3B5D">
        <w:t>Center</w:t>
      </w:r>
      <w:proofErr w:type="spellEnd"/>
      <w:r w:rsidR="002169C3" w:rsidRPr="00BC3B5D">
        <w:t xml:space="preserve"> и др.</w:t>
      </w:r>
      <w:r w:rsidRPr="00BC3B5D">
        <w:t>;</w:t>
      </w:r>
    </w:p>
    <w:p w14:paraId="4944E40E" w14:textId="2E71694B" w:rsidR="00A447EB" w:rsidRPr="00BC3B5D" w:rsidRDefault="00A447EB" w:rsidP="00BC3B5D">
      <w:pPr>
        <w:pStyle w:val="disbody"/>
      </w:pPr>
      <w:r w:rsidRPr="00BC3B5D">
        <w:t>- непрекъсната интеграция</w:t>
      </w:r>
      <w:r w:rsidR="002169C3" w:rsidRPr="00BC3B5D">
        <w:t xml:space="preserve">: MSVS </w:t>
      </w:r>
      <w:proofErr w:type="spellStart"/>
      <w:r w:rsidR="002169C3" w:rsidRPr="00BC3B5D">
        <w:t>Team</w:t>
      </w:r>
      <w:proofErr w:type="spellEnd"/>
      <w:r w:rsidR="002169C3" w:rsidRPr="00BC3B5D">
        <w:t xml:space="preserve"> </w:t>
      </w:r>
      <w:proofErr w:type="spellStart"/>
      <w:r w:rsidR="002169C3" w:rsidRPr="00BC3B5D">
        <w:t>Foundation</w:t>
      </w:r>
      <w:proofErr w:type="spellEnd"/>
      <w:r w:rsidR="002169C3" w:rsidRPr="00BC3B5D">
        <w:t>,</w:t>
      </w:r>
      <w:r w:rsidR="00D07812" w:rsidRPr="00BC3B5D">
        <w:t xml:space="preserve"> </w:t>
      </w:r>
      <w:proofErr w:type="spellStart"/>
      <w:r w:rsidR="002169C3" w:rsidRPr="00BC3B5D">
        <w:t>CruiseControl</w:t>
      </w:r>
      <w:proofErr w:type="spellEnd"/>
      <w:r w:rsidR="002169C3" w:rsidRPr="00BC3B5D">
        <w:t xml:space="preserve"> и др.</w:t>
      </w:r>
      <w:r w:rsidRPr="00BC3B5D">
        <w:t>;</w:t>
      </w:r>
    </w:p>
    <w:p w14:paraId="72EDBBAF" w14:textId="085D7F22" w:rsidR="00A447EB" w:rsidRPr="00BC3B5D" w:rsidRDefault="00A447EB" w:rsidP="00BC3B5D">
      <w:pPr>
        <w:pStyle w:val="disbody"/>
      </w:pPr>
      <w:r w:rsidRPr="00BC3B5D">
        <w:t>- управление на дефектите</w:t>
      </w:r>
      <w:r w:rsidR="00D07812" w:rsidRPr="00BC3B5D">
        <w:t xml:space="preserve">: </w:t>
      </w:r>
      <w:proofErr w:type="spellStart"/>
      <w:r w:rsidR="00D07812" w:rsidRPr="00BC3B5D">
        <w:t>Bugzilla</w:t>
      </w:r>
      <w:proofErr w:type="spellEnd"/>
      <w:r w:rsidR="00D07812" w:rsidRPr="00BC3B5D">
        <w:t xml:space="preserve">, Quality </w:t>
      </w:r>
      <w:proofErr w:type="spellStart"/>
      <w:r w:rsidR="00D07812" w:rsidRPr="00BC3B5D">
        <w:t>Center</w:t>
      </w:r>
      <w:proofErr w:type="spellEnd"/>
      <w:r w:rsidR="00D07812" w:rsidRPr="00BC3B5D">
        <w:t xml:space="preserve">, JIRA, </w:t>
      </w:r>
      <w:proofErr w:type="spellStart"/>
      <w:r w:rsidR="00D07812" w:rsidRPr="00BC3B5D">
        <w:t>TestTrack</w:t>
      </w:r>
      <w:proofErr w:type="spellEnd"/>
      <w:r w:rsidR="00D07812" w:rsidRPr="00BC3B5D">
        <w:t xml:space="preserve"> и др.</w:t>
      </w:r>
      <w:r w:rsidRPr="00BC3B5D">
        <w:t>;</w:t>
      </w:r>
    </w:p>
    <w:p w14:paraId="6590D24D" w14:textId="53314541" w:rsidR="00A36056" w:rsidRPr="00BC3B5D" w:rsidRDefault="00A447EB" w:rsidP="00BC3B5D">
      <w:pPr>
        <w:pStyle w:val="disbody"/>
      </w:pPr>
      <w:r w:rsidRPr="00BC3B5D">
        <w:t xml:space="preserve">- </w:t>
      </w:r>
      <w:r w:rsidR="00A36056" w:rsidRPr="00BC3B5D">
        <w:t>управление на изисквания</w:t>
      </w:r>
      <w:r w:rsidR="00D07812" w:rsidRPr="00BC3B5D">
        <w:t>:</w:t>
      </w:r>
      <w:r w:rsidR="00A36056" w:rsidRPr="00BC3B5D">
        <w:t xml:space="preserve"> </w:t>
      </w:r>
      <w:proofErr w:type="spellStart"/>
      <w:r w:rsidR="002169C3" w:rsidRPr="00BC3B5D">
        <w:t>FeaturePlan</w:t>
      </w:r>
      <w:proofErr w:type="spellEnd"/>
      <w:r w:rsidR="002169C3" w:rsidRPr="00BC3B5D">
        <w:t xml:space="preserve">, </w:t>
      </w:r>
      <w:proofErr w:type="spellStart"/>
      <w:r w:rsidR="002169C3" w:rsidRPr="00BC3B5D">
        <w:t>CaseComplete</w:t>
      </w:r>
      <w:proofErr w:type="spellEnd"/>
      <w:r w:rsidR="002169C3" w:rsidRPr="00BC3B5D">
        <w:t xml:space="preserve">, </w:t>
      </w:r>
      <w:proofErr w:type="spellStart"/>
      <w:r w:rsidR="002169C3" w:rsidRPr="00BC3B5D">
        <w:t>AcceptRequirements</w:t>
      </w:r>
      <w:proofErr w:type="spellEnd"/>
      <w:r w:rsidR="002169C3" w:rsidRPr="00BC3B5D">
        <w:t xml:space="preserve">, Enterprise </w:t>
      </w:r>
      <w:proofErr w:type="spellStart"/>
      <w:r w:rsidR="002169C3" w:rsidRPr="00BC3B5D">
        <w:t>Architect</w:t>
      </w:r>
      <w:proofErr w:type="spellEnd"/>
      <w:r w:rsidR="002169C3" w:rsidRPr="00BC3B5D">
        <w:t xml:space="preserve">, </w:t>
      </w:r>
      <w:proofErr w:type="spellStart"/>
      <w:r w:rsidR="002169C3" w:rsidRPr="00BC3B5D">
        <w:t>Borland</w:t>
      </w:r>
      <w:proofErr w:type="spellEnd"/>
      <w:r w:rsidR="002169C3" w:rsidRPr="00BC3B5D">
        <w:t xml:space="preserve"> </w:t>
      </w:r>
      <w:proofErr w:type="spellStart"/>
      <w:r w:rsidR="002169C3" w:rsidRPr="00BC3B5D">
        <w:t>CaliberRM</w:t>
      </w:r>
      <w:proofErr w:type="spellEnd"/>
      <w:r w:rsidR="002169C3" w:rsidRPr="00BC3B5D">
        <w:t xml:space="preserve"> и др</w:t>
      </w:r>
      <w:r w:rsidR="00D07812" w:rsidRPr="00BC3B5D">
        <w:t>.</w:t>
      </w:r>
    </w:p>
    <w:p w14:paraId="0E85BA9A" w14:textId="77777777" w:rsidR="007F7553" w:rsidRPr="00BC3B5D" w:rsidRDefault="007F7553" w:rsidP="00BC3B5D">
      <w:pPr>
        <w:pStyle w:val="disbody"/>
      </w:pPr>
    </w:p>
    <w:p w14:paraId="3BBCC179" w14:textId="4E400C9D" w:rsidR="00883A62" w:rsidRPr="00084B24" w:rsidRDefault="00883A62" w:rsidP="00BF0F3B">
      <w:pPr>
        <w:pStyle w:val="Heading3"/>
        <w:rPr>
          <w:lang w:val="bg-BG"/>
        </w:rPr>
      </w:pPr>
      <w:bookmarkStart w:id="12" w:name="_Toc529883403"/>
      <w:bookmarkStart w:id="13" w:name="_Toc112392446"/>
      <w:bookmarkEnd w:id="2"/>
      <w:r w:rsidRPr="00084B24">
        <w:rPr>
          <w:lang w:val="bg-BG"/>
        </w:rPr>
        <w:t>3.</w:t>
      </w:r>
      <w:r w:rsidR="00BF0F3B" w:rsidRPr="00084B24">
        <w:rPr>
          <w:lang w:val="bg-BG"/>
        </w:rPr>
        <w:t>3.3</w:t>
      </w:r>
      <w:r w:rsidRPr="00084B24">
        <w:rPr>
          <w:lang w:val="bg-BG"/>
        </w:rPr>
        <w:t xml:space="preserve">. </w:t>
      </w:r>
      <w:r w:rsidR="003D4FEB" w:rsidRPr="00084B24">
        <w:rPr>
          <w:lang w:val="bg-BG"/>
        </w:rPr>
        <w:t xml:space="preserve">Възможности за </w:t>
      </w:r>
      <w:r w:rsidR="007A41C0" w:rsidRPr="00084B24">
        <w:rPr>
          <w:lang w:val="bg-BG"/>
        </w:rPr>
        <w:t>използване</w:t>
      </w:r>
      <w:r w:rsidRPr="00084B24">
        <w:rPr>
          <w:lang w:val="bg-BG"/>
        </w:rPr>
        <w:t xml:space="preserve"> на виртуал</w:t>
      </w:r>
      <w:r w:rsidR="008377CE" w:rsidRPr="00084B24">
        <w:rPr>
          <w:lang w:val="bg-BG"/>
        </w:rPr>
        <w:t>ни инструментални средства</w:t>
      </w:r>
      <w:bookmarkEnd w:id="12"/>
      <w:bookmarkEnd w:id="13"/>
    </w:p>
    <w:p w14:paraId="4DB2CF0D" w14:textId="093F3D24" w:rsidR="00883A62" w:rsidRPr="00084B24" w:rsidRDefault="00883A62" w:rsidP="00883A62">
      <w:pPr>
        <w:pStyle w:val="disbody"/>
        <w:rPr>
          <w:szCs w:val="28"/>
        </w:rPr>
      </w:pPr>
      <w:r w:rsidRPr="00084B24">
        <w:rPr>
          <w:szCs w:val="28"/>
        </w:rPr>
        <w:t xml:space="preserve">Виртуализацията е процес, възникнал в резултат на компютъризацията, която се е утвърдила с </w:t>
      </w:r>
      <w:proofErr w:type="spellStart"/>
      <w:r w:rsidRPr="00084B24">
        <w:rPr>
          <w:szCs w:val="28"/>
        </w:rPr>
        <w:t>информатизацията</w:t>
      </w:r>
      <w:proofErr w:type="spellEnd"/>
      <w:r w:rsidR="00173695" w:rsidRPr="00084B24">
        <w:rPr>
          <w:szCs w:val="28"/>
        </w:rPr>
        <w:t xml:space="preserve"> на обществото</w:t>
      </w:r>
      <w:r w:rsidRPr="00084B24">
        <w:rPr>
          <w:szCs w:val="28"/>
        </w:rPr>
        <w:t xml:space="preserve">. Този процес е обективен и характерен за информационните технологии и информационните системи. </w:t>
      </w:r>
      <w:r w:rsidR="0090304A" w:rsidRPr="00084B24">
        <w:rPr>
          <w:szCs w:val="28"/>
        </w:rPr>
        <w:t>В контекста на настоящето изследване, п</w:t>
      </w:r>
      <w:r w:rsidRPr="00084B24">
        <w:rPr>
          <w:szCs w:val="28"/>
        </w:rPr>
        <w:t>од виртуализация разбираме реализация, която осигурява ресурси и услуги, които в действителност не съществуват или не съществуват в начина, по който са представени. Съществуват различни методи и технологии за виртуализация на информационните системи, като виртуализация на хардуера, на софтуерните услуги и комуникации</w:t>
      </w:r>
      <w:r w:rsidR="00940ED8" w:rsidRPr="00084B24">
        <w:rPr>
          <w:szCs w:val="28"/>
        </w:rPr>
        <w:t>,</w:t>
      </w:r>
      <w:r w:rsidRPr="00084B24">
        <w:rPr>
          <w:szCs w:val="28"/>
        </w:rPr>
        <w:t xml:space="preserve"> базирани на интернет (</w:t>
      </w:r>
      <w:proofErr w:type="spellStart"/>
      <w:r w:rsidR="00F230EC" w:rsidRPr="00084B24">
        <w:t>Сълов</w:t>
      </w:r>
      <w:proofErr w:type="spellEnd"/>
      <w:r w:rsidR="00F230EC" w:rsidRPr="00084B24">
        <w:t xml:space="preserve">, 2014; </w:t>
      </w:r>
      <w:r w:rsidR="00694FF5" w:rsidRPr="00084B24">
        <w:rPr>
          <w:szCs w:val="28"/>
        </w:rPr>
        <w:t>Филипова</w:t>
      </w:r>
      <w:r w:rsidRPr="00084B24">
        <w:rPr>
          <w:szCs w:val="28"/>
        </w:rPr>
        <w:t xml:space="preserve"> и др., 2017).</w:t>
      </w:r>
    </w:p>
    <w:p w14:paraId="5FBDFF56" w14:textId="28DE09FA" w:rsidR="0031758D" w:rsidRPr="00084B24" w:rsidRDefault="00883A62" w:rsidP="00883A62">
      <w:pPr>
        <w:pStyle w:val="disbody"/>
        <w:rPr>
          <w:szCs w:val="28"/>
        </w:rPr>
      </w:pPr>
      <w:r w:rsidRPr="00084B24">
        <w:rPr>
          <w:szCs w:val="28"/>
        </w:rPr>
        <w:t xml:space="preserve">Класическата теория приема системата за </w:t>
      </w:r>
      <w:r w:rsidR="009E3BCE" w:rsidRPr="00084B24">
        <w:rPr>
          <w:szCs w:val="28"/>
        </w:rPr>
        <w:t xml:space="preserve">управление като </w:t>
      </w:r>
      <w:r w:rsidRPr="00084B24">
        <w:rPr>
          <w:szCs w:val="28"/>
        </w:rPr>
        <w:t>единство на два компонента</w:t>
      </w:r>
      <w:r w:rsidR="00C644F6" w:rsidRPr="00084B24">
        <w:rPr>
          <w:szCs w:val="28"/>
        </w:rPr>
        <w:t xml:space="preserve"> – </w:t>
      </w:r>
      <w:r w:rsidRPr="00084B24">
        <w:rPr>
          <w:szCs w:val="28"/>
        </w:rPr>
        <w:t xml:space="preserve">субект на управление и обект на управление. Тази идея се развива в добавяне на трети компонент, информационната система. Тя заедно със субекта на управление формират системата за управление на организацията. В теорията информационната система се разделя на компоненти, а именно система за икономическа информация основана на информационната база и система за обработка на данни. На свой ред, информационната база се състои от информационен фонд и методи за организацията му (Илиев и др., 2010). На тази основа ние можем да дефинираме виртуалната </w:t>
      </w:r>
      <w:r w:rsidR="001C2403">
        <w:rPr>
          <w:szCs w:val="28"/>
        </w:rPr>
        <w:t xml:space="preserve">софтуерна </w:t>
      </w:r>
      <w:r w:rsidRPr="00084B24">
        <w:rPr>
          <w:szCs w:val="28"/>
        </w:rPr>
        <w:t xml:space="preserve">система като </w:t>
      </w:r>
      <w:r w:rsidR="001C2403">
        <w:rPr>
          <w:szCs w:val="28"/>
        </w:rPr>
        <w:t xml:space="preserve">софтуерна </w:t>
      </w:r>
      <w:r w:rsidRPr="00084B24">
        <w:rPr>
          <w:szCs w:val="28"/>
        </w:rPr>
        <w:t xml:space="preserve">система, в която са приложени технологии и инструменти за виртуализация, така че информационната база е организирана с виртуални средства и системата за обработка на данни също ползва виртуални среди, технологии, инструменти. </w:t>
      </w:r>
    </w:p>
    <w:p w14:paraId="16F96960" w14:textId="31070442" w:rsidR="00883A62" w:rsidRPr="00084B24" w:rsidRDefault="009E3BCE" w:rsidP="00883A62">
      <w:pPr>
        <w:pStyle w:val="disbody"/>
        <w:rPr>
          <w:szCs w:val="28"/>
        </w:rPr>
      </w:pPr>
      <w:r w:rsidRPr="00084B24">
        <w:rPr>
          <w:szCs w:val="28"/>
        </w:rPr>
        <w:t>В резултат на виртуализацията се</w:t>
      </w:r>
      <w:r w:rsidR="00883A62" w:rsidRPr="00084B24">
        <w:rPr>
          <w:szCs w:val="28"/>
        </w:rPr>
        <w:t xml:space="preserve"> </w:t>
      </w:r>
      <w:r w:rsidRPr="00084B24">
        <w:rPr>
          <w:szCs w:val="28"/>
        </w:rPr>
        <w:t>п</w:t>
      </w:r>
      <w:r w:rsidR="00883A62" w:rsidRPr="00084B24">
        <w:rPr>
          <w:szCs w:val="28"/>
        </w:rPr>
        <w:t xml:space="preserve">оявява нова виртуална организационна форма в бизнеса, наречена </w:t>
      </w:r>
      <w:r w:rsidR="00594B5C" w:rsidRPr="00084B24">
        <w:rPr>
          <w:szCs w:val="28"/>
        </w:rPr>
        <w:t>бизнес мрежа (</w:t>
      </w:r>
      <w:proofErr w:type="spellStart"/>
      <w:r w:rsidR="00883A62" w:rsidRPr="00084B24">
        <w:rPr>
          <w:szCs w:val="28"/>
        </w:rPr>
        <w:t>б’мреж</w:t>
      </w:r>
      <w:r w:rsidR="00594B5C" w:rsidRPr="00084B24">
        <w:rPr>
          <w:szCs w:val="28"/>
        </w:rPr>
        <w:t>а</w:t>
      </w:r>
      <w:proofErr w:type="spellEnd"/>
      <w:r w:rsidR="00594B5C" w:rsidRPr="00084B24">
        <w:rPr>
          <w:szCs w:val="28"/>
        </w:rPr>
        <w:t>)</w:t>
      </w:r>
      <w:r w:rsidR="00883A62" w:rsidRPr="00084B24">
        <w:rPr>
          <w:szCs w:val="28"/>
        </w:rPr>
        <w:t xml:space="preserve">. </w:t>
      </w:r>
      <w:proofErr w:type="spellStart"/>
      <w:r w:rsidR="00883A62" w:rsidRPr="00084B24">
        <w:rPr>
          <w:szCs w:val="28"/>
        </w:rPr>
        <w:t>Б’мрежата</w:t>
      </w:r>
      <w:proofErr w:type="spellEnd"/>
      <w:r w:rsidR="00883A62" w:rsidRPr="00084B24">
        <w:rPr>
          <w:szCs w:val="28"/>
        </w:rPr>
        <w:t xml:space="preserve"> е обособена система от доставчици, дистрибутори, доставчици на търговски услуги, доставчици на инфраструктура и клиенти, които извършват основна част от бизнес комуникациите и транзакциите си чрез Интернет </w:t>
      </w:r>
      <w:r w:rsidR="001C7D17" w:rsidRPr="00084B24">
        <w:rPr>
          <w:szCs w:val="28"/>
        </w:rPr>
        <w:t>(Илиев и др., 2010)</w:t>
      </w:r>
      <w:r w:rsidR="00883A62" w:rsidRPr="00084B24">
        <w:rPr>
          <w:szCs w:val="28"/>
        </w:rPr>
        <w:t xml:space="preserve">. </w:t>
      </w:r>
      <w:r w:rsidR="001C7D17" w:rsidRPr="00084B24">
        <w:rPr>
          <w:szCs w:val="28"/>
        </w:rPr>
        <w:t>Според нас, с</w:t>
      </w:r>
      <w:r w:rsidR="00883A62" w:rsidRPr="00084B24">
        <w:rPr>
          <w:szCs w:val="28"/>
        </w:rPr>
        <w:t xml:space="preserve">ъс сигурност, една </w:t>
      </w:r>
      <w:proofErr w:type="spellStart"/>
      <w:r w:rsidR="00883A62" w:rsidRPr="00084B24">
        <w:rPr>
          <w:szCs w:val="28"/>
        </w:rPr>
        <w:t>стартирaща</w:t>
      </w:r>
      <w:proofErr w:type="spellEnd"/>
      <w:r w:rsidR="00883A62" w:rsidRPr="00084B24">
        <w:rPr>
          <w:szCs w:val="28"/>
        </w:rPr>
        <w:t xml:space="preserve"> компания </w:t>
      </w:r>
      <w:r w:rsidR="00A402CC" w:rsidRPr="00084B24">
        <w:rPr>
          <w:szCs w:val="28"/>
        </w:rPr>
        <w:t xml:space="preserve">като </w:t>
      </w:r>
      <w:proofErr w:type="spellStart"/>
      <w:r w:rsidR="00A402CC" w:rsidRPr="00084B24">
        <w:t>БитПайъниърс</w:t>
      </w:r>
      <w:proofErr w:type="spellEnd"/>
      <w:r w:rsidR="00A402CC" w:rsidRPr="00084B24">
        <w:rPr>
          <w:szCs w:val="28"/>
        </w:rPr>
        <w:t xml:space="preserve"> </w:t>
      </w:r>
      <w:r w:rsidR="0090304A" w:rsidRPr="00084B24">
        <w:rPr>
          <w:szCs w:val="28"/>
        </w:rPr>
        <w:t>може да</w:t>
      </w:r>
      <w:r w:rsidR="00883A62" w:rsidRPr="00084B24">
        <w:rPr>
          <w:szCs w:val="28"/>
        </w:rPr>
        <w:t xml:space="preserve"> бъде част от подобна </w:t>
      </w:r>
      <w:proofErr w:type="spellStart"/>
      <w:r w:rsidR="00883A62" w:rsidRPr="00084B24">
        <w:rPr>
          <w:szCs w:val="28"/>
        </w:rPr>
        <w:t>б’мрежа</w:t>
      </w:r>
      <w:proofErr w:type="spellEnd"/>
      <w:r w:rsidR="00883A62" w:rsidRPr="00084B24">
        <w:rPr>
          <w:szCs w:val="28"/>
        </w:rPr>
        <w:t xml:space="preserve">, </w:t>
      </w:r>
      <w:r w:rsidR="0090304A" w:rsidRPr="00084B24">
        <w:rPr>
          <w:szCs w:val="28"/>
        </w:rPr>
        <w:t>да</w:t>
      </w:r>
      <w:r w:rsidR="00883A62" w:rsidRPr="00084B24">
        <w:rPr>
          <w:szCs w:val="28"/>
        </w:rPr>
        <w:t xml:space="preserve"> ползва предимствата на организацията в тази мрежа за създаване или </w:t>
      </w:r>
      <w:proofErr w:type="spellStart"/>
      <w:r w:rsidR="00883A62" w:rsidRPr="00084B24">
        <w:rPr>
          <w:szCs w:val="28"/>
        </w:rPr>
        <w:t>взаимстване</w:t>
      </w:r>
      <w:proofErr w:type="spellEnd"/>
      <w:r w:rsidR="00883A62" w:rsidRPr="00084B24">
        <w:rPr>
          <w:szCs w:val="28"/>
        </w:rPr>
        <w:t xml:space="preserve"> на бизнес модел и създаване на продукт. </w:t>
      </w:r>
      <w:r w:rsidR="00F812BB" w:rsidRPr="00084B24">
        <w:rPr>
          <w:szCs w:val="28"/>
        </w:rPr>
        <w:t>Ч</w:t>
      </w:r>
      <w:r w:rsidR="00883A62" w:rsidRPr="00084B24">
        <w:rPr>
          <w:szCs w:val="28"/>
        </w:rPr>
        <w:t xml:space="preserve">аст от виртуалните информационни системи и инструменти </w:t>
      </w:r>
      <w:r w:rsidR="0090304A" w:rsidRPr="00084B24">
        <w:rPr>
          <w:szCs w:val="28"/>
        </w:rPr>
        <w:t>могат да</w:t>
      </w:r>
      <w:r w:rsidR="00883A62" w:rsidRPr="00084B24">
        <w:rPr>
          <w:szCs w:val="28"/>
        </w:rPr>
        <w:t xml:space="preserve"> бъдат също от доставчици на услуги, инфраструктура, търговски услуги и дори клиенти в </w:t>
      </w:r>
      <w:proofErr w:type="spellStart"/>
      <w:r w:rsidR="00883A62" w:rsidRPr="00084B24">
        <w:rPr>
          <w:szCs w:val="28"/>
        </w:rPr>
        <w:t>б’мрежата</w:t>
      </w:r>
      <w:proofErr w:type="spellEnd"/>
      <w:r w:rsidR="00883A62" w:rsidRPr="00084B24">
        <w:rPr>
          <w:szCs w:val="28"/>
        </w:rPr>
        <w:t>.</w:t>
      </w:r>
    </w:p>
    <w:p w14:paraId="794C4743" w14:textId="09B9610A" w:rsidR="003D4FEB" w:rsidRPr="00084B24" w:rsidRDefault="00883A62" w:rsidP="00883A62">
      <w:pPr>
        <w:pStyle w:val="disbody"/>
        <w:rPr>
          <w:szCs w:val="28"/>
        </w:rPr>
      </w:pPr>
      <w:r w:rsidRPr="00084B24">
        <w:rPr>
          <w:szCs w:val="28"/>
        </w:rPr>
        <w:t xml:space="preserve">Виртуализацията на информационната система и </w:t>
      </w:r>
      <w:r w:rsidR="001C7D17" w:rsidRPr="00084B24">
        <w:rPr>
          <w:szCs w:val="28"/>
        </w:rPr>
        <w:t xml:space="preserve">отделни </w:t>
      </w:r>
      <w:r w:rsidRPr="00084B24">
        <w:rPr>
          <w:szCs w:val="28"/>
        </w:rPr>
        <w:t xml:space="preserve">инструменти </w:t>
      </w:r>
      <w:r w:rsidR="00F2376E" w:rsidRPr="00084B24">
        <w:rPr>
          <w:szCs w:val="28"/>
        </w:rPr>
        <w:t>може</w:t>
      </w:r>
      <w:r w:rsidRPr="00084B24">
        <w:rPr>
          <w:szCs w:val="28"/>
        </w:rPr>
        <w:t xml:space="preserve"> да бъде полезна в няколко насоки</w:t>
      </w:r>
      <w:r w:rsidR="001C7D17" w:rsidRPr="00084B24">
        <w:rPr>
          <w:szCs w:val="28"/>
        </w:rPr>
        <w:t>,</w:t>
      </w:r>
      <w:r w:rsidRPr="00084B24">
        <w:rPr>
          <w:szCs w:val="28"/>
        </w:rPr>
        <w:t xml:space="preserve"> за да се осъществи по-ефективно предприемачески процес.</w:t>
      </w:r>
    </w:p>
    <w:p w14:paraId="660797A7" w14:textId="14282475" w:rsidR="006A30F9" w:rsidRPr="00084B24" w:rsidRDefault="003D4FEB" w:rsidP="00883A62">
      <w:pPr>
        <w:pStyle w:val="disbody"/>
        <w:rPr>
          <w:szCs w:val="28"/>
        </w:rPr>
      </w:pPr>
      <w:r w:rsidRPr="00084B24">
        <w:rPr>
          <w:szCs w:val="28"/>
        </w:rPr>
        <w:t xml:space="preserve">Като </w:t>
      </w:r>
      <w:r w:rsidRPr="00084B24">
        <w:rPr>
          <w:b/>
          <w:bCs/>
          <w:szCs w:val="28"/>
        </w:rPr>
        <w:t>първи аспект</w:t>
      </w:r>
      <w:r w:rsidRPr="00084B24">
        <w:rPr>
          <w:szCs w:val="28"/>
        </w:rPr>
        <w:t>,</w:t>
      </w:r>
      <w:r w:rsidR="00883A62" w:rsidRPr="00084B24">
        <w:rPr>
          <w:szCs w:val="28"/>
        </w:rPr>
        <w:t xml:space="preserve"> </w:t>
      </w:r>
      <w:r w:rsidRPr="00084B24">
        <w:rPr>
          <w:szCs w:val="28"/>
        </w:rPr>
        <w:t>н</w:t>
      </w:r>
      <w:r w:rsidR="00883A62" w:rsidRPr="00084B24">
        <w:rPr>
          <w:szCs w:val="28"/>
        </w:rPr>
        <w:t xml:space="preserve">ай-важно за всяка компания е фокусът към стойността, която добавя виртуализацията към продукта и процеса на неговата разработка. Разработката на софтуер е разработка на интелектуален продукт. За да бъде създаден е нужен интелектуален капитал на компанията, който се състои от човешки капитал, капитал клиенти </w:t>
      </w:r>
      <w:r w:rsidR="00505634">
        <w:rPr>
          <w:szCs w:val="28"/>
        </w:rPr>
        <w:t xml:space="preserve">(потребителски капитал) </w:t>
      </w:r>
      <w:r w:rsidR="00883A62" w:rsidRPr="00084B24">
        <w:rPr>
          <w:szCs w:val="28"/>
        </w:rPr>
        <w:t>и структурен капитал (Илиев и др., 2010).</w:t>
      </w:r>
    </w:p>
    <w:p w14:paraId="7E56C8CD" w14:textId="45F59BF8" w:rsidR="00883A62" w:rsidRPr="00084B24" w:rsidRDefault="00883A62" w:rsidP="00883A62">
      <w:pPr>
        <w:pStyle w:val="disbody"/>
        <w:rPr>
          <w:szCs w:val="28"/>
        </w:rPr>
      </w:pPr>
      <w:r w:rsidRPr="00084B24">
        <w:rPr>
          <w:szCs w:val="28"/>
        </w:rPr>
        <w:t xml:space="preserve">Стартиращата компания има </w:t>
      </w:r>
      <w:r w:rsidR="005511A0" w:rsidRPr="00084B24">
        <w:rPr>
          <w:szCs w:val="28"/>
        </w:rPr>
        <w:t xml:space="preserve">и </w:t>
      </w:r>
      <w:r w:rsidRPr="00084B24">
        <w:rPr>
          <w:szCs w:val="28"/>
        </w:rPr>
        <w:t>капитал</w:t>
      </w:r>
      <w:r w:rsidR="00F812BB" w:rsidRPr="00084B24">
        <w:rPr>
          <w:szCs w:val="28"/>
        </w:rPr>
        <w:t>а</w:t>
      </w:r>
      <w:r w:rsidRPr="00084B24">
        <w:rPr>
          <w:szCs w:val="28"/>
        </w:rPr>
        <w:t xml:space="preserve"> на предприемачите и техни</w:t>
      </w:r>
      <w:r w:rsidR="005511A0" w:rsidRPr="00084B24">
        <w:rPr>
          <w:szCs w:val="28"/>
        </w:rPr>
        <w:t>те</w:t>
      </w:r>
      <w:r w:rsidRPr="00084B24">
        <w:rPr>
          <w:szCs w:val="28"/>
        </w:rPr>
        <w:t xml:space="preserve"> ресурс</w:t>
      </w:r>
      <w:r w:rsidR="005511A0" w:rsidRPr="00084B24">
        <w:rPr>
          <w:szCs w:val="28"/>
        </w:rPr>
        <w:t>и</w:t>
      </w:r>
      <w:r w:rsidRPr="00084B24">
        <w:rPr>
          <w:szCs w:val="28"/>
        </w:rPr>
        <w:t xml:space="preserve"> в тези три направления. Чрез богатството на достъпни ресурси от данни, знания, мрежи и услуги, които предоставя Интернет, компанията може да увеличи капитала си в трите направления. По отношение на човешкия капитал, тя може да получи знание и информация за желаната сфера, за процеса, за обучение, да наема сътрудници за дадени задачи. За потребителския капитал може да се използват инструменти за проучване на пазар, конкурентно разузнаване, потребители, доставчици, партньори. За структурния капитал, изразяващ се в бизнес процеси и модели за удовлетворяване на пазарни изисквания, може да се проучат съществуващи бизнес модели, отзиви и препоръки за приложението им. Увеличението на интелектуалния капитал е </w:t>
      </w:r>
      <w:r w:rsidR="004A3FEB">
        <w:rPr>
          <w:szCs w:val="28"/>
        </w:rPr>
        <w:t>предпоставка</w:t>
      </w:r>
      <w:r w:rsidRPr="00084B24">
        <w:rPr>
          <w:szCs w:val="28"/>
        </w:rPr>
        <w:t xml:space="preserve"> за успех в иновационната дейност и то може да се постигне чрез управление на знанието и споделяне на знание. За това важна роля играе приложението и използването на информационни технологии подпомагащи тази дейност.</w:t>
      </w:r>
    </w:p>
    <w:p w14:paraId="636D2F4D" w14:textId="06F52438" w:rsidR="005511A0" w:rsidRPr="00084B24" w:rsidRDefault="005511A0" w:rsidP="00883A62">
      <w:pPr>
        <w:pStyle w:val="disbody"/>
        <w:rPr>
          <w:szCs w:val="28"/>
        </w:rPr>
      </w:pPr>
      <w:r w:rsidRPr="00084B24">
        <w:rPr>
          <w:szCs w:val="28"/>
        </w:rPr>
        <w:t>От казаното следва, че капиталът във всичките му форми е важен за технологичната стартираща компания и трябва да се мобилизира за насърчаване на по-висока производителност, която е чрез създаване (</w:t>
      </w:r>
      <w:proofErr w:type="spellStart"/>
      <w:r w:rsidRPr="00084B24">
        <w:rPr>
          <w:szCs w:val="28"/>
        </w:rPr>
        <w:t>иновиране</w:t>
      </w:r>
      <w:proofErr w:type="spellEnd"/>
      <w:r w:rsidRPr="00084B24">
        <w:rPr>
          <w:szCs w:val="28"/>
        </w:rPr>
        <w:t>) на знание и споделяне на знания. Споделянето на знания може да се разглежда като организационна иновация, която има потенциала да генерира нови идеи и да развива нови бизнес възможности чрез социализация и учене на знания (</w:t>
      </w:r>
      <w:proofErr w:type="spellStart"/>
      <w:r w:rsidRPr="00084B24">
        <w:rPr>
          <w:szCs w:val="28"/>
        </w:rPr>
        <w:t>Ling</w:t>
      </w:r>
      <w:proofErr w:type="spellEnd"/>
      <w:r w:rsidRPr="00084B24">
        <w:rPr>
          <w:szCs w:val="28"/>
        </w:rPr>
        <w:t>, 2012; Lee, 2016).</w:t>
      </w:r>
    </w:p>
    <w:p w14:paraId="62625D3A" w14:textId="4E2261D7" w:rsidR="00883A62" w:rsidRPr="00084B24" w:rsidRDefault="00883A62" w:rsidP="00883A62">
      <w:pPr>
        <w:pStyle w:val="disbody"/>
        <w:rPr>
          <w:szCs w:val="28"/>
        </w:rPr>
      </w:pPr>
      <w:r w:rsidRPr="00084B24">
        <w:rPr>
          <w:b/>
          <w:bCs/>
          <w:szCs w:val="28"/>
        </w:rPr>
        <w:t>Втори аспект</w:t>
      </w:r>
      <w:r w:rsidRPr="00084B24">
        <w:rPr>
          <w:szCs w:val="28"/>
        </w:rPr>
        <w:t xml:space="preserve"> е начинът на фокусиране в своята основна дейност</w:t>
      </w:r>
      <w:r w:rsidR="00FC101C">
        <w:rPr>
          <w:szCs w:val="28"/>
        </w:rPr>
        <w:t>, която</w:t>
      </w:r>
      <w:r w:rsidRPr="00084B24">
        <w:rPr>
          <w:szCs w:val="28"/>
        </w:rPr>
        <w:t xml:space="preserve"> се осъществява с организационно-технологичен процес на </w:t>
      </w:r>
      <w:proofErr w:type="spellStart"/>
      <w:r w:rsidRPr="00084B24">
        <w:rPr>
          <w:szCs w:val="28"/>
        </w:rPr>
        <w:t>десагрегация</w:t>
      </w:r>
      <w:proofErr w:type="spellEnd"/>
      <w:r w:rsidRPr="00084B24">
        <w:rPr>
          <w:szCs w:val="28"/>
        </w:rPr>
        <w:t xml:space="preserve"> на елементите на веригата на стойността. Взема се решение </w:t>
      </w:r>
      <w:r w:rsidR="00EC1CE9" w:rsidRPr="00084B24">
        <w:rPr>
          <w:szCs w:val="28"/>
        </w:rPr>
        <w:t xml:space="preserve">за </w:t>
      </w:r>
      <w:r w:rsidRPr="00084B24">
        <w:rPr>
          <w:szCs w:val="28"/>
        </w:rPr>
        <w:t>елементи</w:t>
      </w:r>
      <w:r w:rsidR="00EC1CE9" w:rsidRPr="00084B24">
        <w:rPr>
          <w:szCs w:val="28"/>
        </w:rPr>
        <w:t>те, които</w:t>
      </w:r>
      <w:r w:rsidRPr="00084B24">
        <w:rPr>
          <w:szCs w:val="28"/>
        </w:rPr>
        <w:t xml:space="preserve"> да се запазят и </w:t>
      </w:r>
      <w:r w:rsidR="00EC1CE9" w:rsidRPr="00084B24">
        <w:rPr>
          <w:szCs w:val="28"/>
        </w:rPr>
        <w:t xml:space="preserve">за елементите, които </w:t>
      </w:r>
      <w:r w:rsidRPr="00084B24">
        <w:rPr>
          <w:szCs w:val="28"/>
        </w:rPr>
        <w:t xml:space="preserve">да се предоставят на други компании с цел оптимизация. С последваща </w:t>
      </w:r>
      <w:proofErr w:type="spellStart"/>
      <w:r w:rsidRPr="00084B24">
        <w:rPr>
          <w:szCs w:val="28"/>
        </w:rPr>
        <w:t>реагрегация</w:t>
      </w:r>
      <w:proofErr w:type="spellEnd"/>
      <w:r w:rsidRPr="00084B24">
        <w:rPr>
          <w:szCs w:val="28"/>
        </w:rPr>
        <w:t xml:space="preserve"> се сглобяват елементите, за да се получи стойностно предложение. След това се прилага мултипликация</w:t>
      </w:r>
      <w:r w:rsidR="00FC101C">
        <w:rPr>
          <w:szCs w:val="28"/>
        </w:rPr>
        <w:t>,</w:t>
      </w:r>
      <w:r w:rsidRPr="00084B24">
        <w:rPr>
          <w:szCs w:val="28"/>
        </w:rPr>
        <w:t xml:space="preserve"> за да бъде ефективно осъществено. Поради наличието на множество видове модели на е-бизнес взаимодействие (B2B, B2C, B2G, B2E, C2B, E2B, G2B) (</w:t>
      </w:r>
      <w:proofErr w:type="spellStart"/>
      <w:r w:rsidRPr="00084B24">
        <w:rPr>
          <w:szCs w:val="28"/>
        </w:rPr>
        <w:t>Croll</w:t>
      </w:r>
      <w:proofErr w:type="spellEnd"/>
      <w:r w:rsidRPr="00084B24">
        <w:rPr>
          <w:szCs w:val="28"/>
        </w:rPr>
        <w:t xml:space="preserve">, 2013; </w:t>
      </w:r>
      <w:proofErr w:type="spellStart"/>
      <w:r w:rsidRPr="00084B24">
        <w:rPr>
          <w:szCs w:val="28"/>
        </w:rPr>
        <w:t>Laudon</w:t>
      </w:r>
      <w:proofErr w:type="spellEnd"/>
      <w:r w:rsidRPr="00084B24">
        <w:rPr>
          <w:szCs w:val="28"/>
        </w:rPr>
        <w:t>, 2017)</w:t>
      </w:r>
      <w:r w:rsidR="00EC1CE9" w:rsidRPr="00084B24">
        <w:rPr>
          <w:szCs w:val="28"/>
        </w:rPr>
        <w:t>,</w:t>
      </w:r>
      <w:r w:rsidRPr="00084B24">
        <w:rPr>
          <w:szCs w:val="28"/>
        </w:rPr>
        <w:t xml:space="preserve"> </w:t>
      </w:r>
      <w:r w:rsidR="00EC1CE9" w:rsidRPr="00084B24">
        <w:rPr>
          <w:szCs w:val="28"/>
        </w:rPr>
        <w:t xml:space="preserve">според нас е подходящо, </w:t>
      </w:r>
      <w:r w:rsidRPr="00084B24">
        <w:rPr>
          <w:szCs w:val="28"/>
        </w:rPr>
        <w:t xml:space="preserve">компаниите </w:t>
      </w:r>
      <w:r w:rsidR="00A402CC" w:rsidRPr="00084B24">
        <w:rPr>
          <w:szCs w:val="28"/>
        </w:rPr>
        <w:t xml:space="preserve">като </w:t>
      </w:r>
      <w:proofErr w:type="spellStart"/>
      <w:r w:rsidR="00A402CC" w:rsidRPr="00084B24">
        <w:t>БитПайъниърс</w:t>
      </w:r>
      <w:proofErr w:type="spellEnd"/>
      <w:r w:rsidR="00A402CC" w:rsidRPr="00084B24">
        <w:rPr>
          <w:szCs w:val="28"/>
        </w:rPr>
        <w:t xml:space="preserve"> </w:t>
      </w:r>
      <w:r w:rsidRPr="00084B24">
        <w:rPr>
          <w:szCs w:val="28"/>
        </w:rPr>
        <w:t xml:space="preserve">да стартират дейността си, </w:t>
      </w:r>
      <w:r w:rsidR="00EC1CE9" w:rsidRPr="00084B24">
        <w:rPr>
          <w:szCs w:val="28"/>
        </w:rPr>
        <w:t>из</w:t>
      </w:r>
      <w:r w:rsidRPr="00084B24">
        <w:rPr>
          <w:szCs w:val="28"/>
        </w:rPr>
        <w:t>ползва</w:t>
      </w:r>
      <w:r w:rsidR="00EC1CE9" w:rsidRPr="00084B24">
        <w:rPr>
          <w:szCs w:val="28"/>
        </w:rPr>
        <w:t>йки</w:t>
      </w:r>
      <w:r w:rsidRPr="00084B24">
        <w:rPr>
          <w:szCs w:val="28"/>
        </w:rPr>
        <w:t xml:space="preserve"> виртуални модели на взаимодействие с партньори и среда. В тези модели конкуренцията между доставчици за нови клиенти и цена на услуга калкулирана според потребление създава прозорци от промоционални услуги за стартираща компания в ранни етапи на дейност.</w:t>
      </w:r>
    </w:p>
    <w:p w14:paraId="729F648A" w14:textId="724CCC20" w:rsidR="00883A62" w:rsidRPr="00084B24" w:rsidRDefault="00883A62" w:rsidP="00883A62">
      <w:pPr>
        <w:pStyle w:val="disbody"/>
        <w:rPr>
          <w:szCs w:val="28"/>
        </w:rPr>
      </w:pPr>
      <w:r w:rsidRPr="00084B24">
        <w:rPr>
          <w:b/>
          <w:bCs/>
          <w:szCs w:val="28"/>
        </w:rPr>
        <w:t>Трети аспект</w:t>
      </w:r>
      <w:r w:rsidRPr="00084B24">
        <w:rPr>
          <w:szCs w:val="28"/>
        </w:rPr>
        <w:t xml:space="preserve"> е, че този процес може да се приложи и към </w:t>
      </w:r>
      <w:r w:rsidR="001C2403">
        <w:rPr>
          <w:szCs w:val="28"/>
        </w:rPr>
        <w:t>софтуерната</w:t>
      </w:r>
      <w:r w:rsidR="00B0625E" w:rsidRPr="00084B24">
        <w:rPr>
          <w:szCs w:val="28"/>
        </w:rPr>
        <w:t xml:space="preserve"> </w:t>
      </w:r>
      <w:r w:rsidRPr="00084B24">
        <w:rPr>
          <w:szCs w:val="28"/>
        </w:rPr>
        <w:t xml:space="preserve">система на стартиращата компания. Към нея може да се приложи виртуализация, </w:t>
      </w:r>
      <w:proofErr w:type="spellStart"/>
      <w:r w:rsidRPr="00084B24">
        <w:rPr>
          <w:szCs w:val="28"/>
        </w:rPr>
        <w:t>десагрегация</w:t>
      </w:r>
      <w:proofErr w:type="spellEnd"/>
      <w:r w:rsidRPr="00084B24">
        <w:rPr>
          <w:szCs w:val="28"/>
        </w:rPr>
        <w:t xml:space="preserve"> на подсистеми и организиране на транзакциите, последваща </w:t>
      </w:r>
      <w:proofErr w:type="spellStart"/>
      <w:r w:rsidRPr="00084B24">
        <w:rPr>
          <w:szCs w:val="28"/>
        </w:rPr>
        <w:t>реагрегация</w:t>
      </w:r>
      <w:proofErr w:type="spellEnd"/>
      <w:r w:rsidRPr="00084B24">
        <w:rPr>
          <w:szCs w:val="28"/>
        </w:rPr>
        <w:t xml:space="preserve"> за цялостна информация за бизнес модела и оценка на приноса.</w:t>
      </w:r>
    </w:p>
    <w:p w14:paraId="11D04405" w14:textId="7A6D45D1" w:rsidR="00C644F6" w:rsidRPr="00084B24" w:rsidRDefault="00883A62" w:rsidP="00883A62">
      <w:pPr>
        <w:pStyle w:val="disbody"/>
        <w:rPr>
          <w:szCs w:val="28"/>
        </w:rPr>
      </w:pPr>
      <w:r w:rsidRPr="00084B24">
        <w:rPr>
          <w:szCs w:val="28"/>
        </w:rPr>
        <w:t xml:space="preserve">Като </w:t>
      </w:r>
      <w:r w:rsidRPr="00084B24">
        <w:rPr>
          <w:b/>
          <w:bCs/>
          <w:szCs w:val="28"/>
        </w:rPr>
        <w:t>четвърти аспект</w:t>
      </w:r>
      <w:r w:rsidRPr="00084B24">
        <w:rPr>
          <w:szCs w:val="28"/>
        </w:rPr>
        <w:t xml:space="preserve">, стартиращите компании </w:t>
      </w:r>
      <w:r w:rsidR="00345A2C" w:rsidRPr="00084B24">
        <w:rPr>
          <w:szCs w:val="28"/>
        </w:rPr>
        <w:t xml:space="preserve">като </w:t>
      </w:r>
      <w:proofErr w:type="spellStart"/>
      <w:r w:rsidR="00345A2C" w:rsidRPr="00084B24">
        <w:t>БитПайъниърс</w:t>
      </w:r>
      <w:proofErr w:type="spellEnd"/>
      <w:r w:rsidR="00345A2C" w:rsidRPr="00084B24">
        <w:rPr>
          <w:szCs w:val="28"/>
        </w:rPr>
        <w:t xml:space="preserve"> </w:t>
      </w:r>
      <w:r w:rsidRPr="00084B24">
        <w:rPr>
          <w:szCs w:val="28"/>
        </w:rPr>
        <w:t>могат да осъществят дейности от своя предприемачески процес с минимум ресурси. Такива възможности за тях са:</w:t>
      </w:r>
    </w:p>
    <w:p w14:paraId="062D69F2" w14:textId="77777777" w:rsidR="00C644F6" w:rsidRPr="00084B24" w:rsidRDefault="00C644F6" w:rsidP="00883A62">
      <w:pPr>
        <w:pStyle w:val="disbody"/>
        <w:rPr>
          <w:szCs w:val="28"/>
        </w:rPr>
      </w:pPr>
      <w:r w:rsidRPr="00084B24">
        <w:rPr>
          <w:szCs w:val="28"/>
        </w:rPr>
        <w:t xml:space="preserve">– </w:t>
      </w:r>
      <w:r w:rsidR="00883A62" w:rsidRPr="00084B24">
        <w:rPr>
          <w:szCs w:val="28"/>
        </w:rPr>
        <w:t>Да ползват на ниска или нулева цена достъпно знание и бази от данни;</w:t>
      </w:r>
    </w:p>
    <w:p w14:paraId="01D002B7" w14:textId="77777777" w:rsidR="00C644F6" w:rsidRPr="00084B24" w:rsidRDefault="00C644F6" w:rsidP="00883A62">
      <w:pPr>
        <w:pStyle w:val="disbody"/>
        <w:rPr>
          <w:szCs w:val="28"/>
        </w:rPr>
      </w:pPr>
      <w:r w:rsidRPr="00084B24">
        <w:rPr>
          <w:szCs w:val="28"/>
        </w:rPr>
        <w:t xml:space="preserve">– </w:t>
      </w:r>
      <w:r w:rsidR="00883A62" w:rsidRPr="00084B24">
        <w:rPr>
          <w:szCs w:val="28"/>
        </w:rPr>
        <w:t>Да ползват услуги/инструменти от доставчици на ниска цена според потреблението;</w:t>
      </w:r>
    </w:p>
    <w:p w14:paraId="4CBDA19C" w14:textId="4C0B7927" w:rsidR="00C644F6" w:rsidRPr="00084B24" w:rsidRDefault="00C644F6" w:rsidP="00883A62">
      <w:pPr>
        <w:pStyle w:val="disbody"/>
        <w:rPr>
          <w:szCs w:val="28"/>
        </w:rPr>
      </w:pPr>
      <w:r w:rsidRPr="00084B24">
        <w:rPr>
          <w:szCs w:val="28"/>
        </w:rPr>
        <w:t xml:space="preserve">– </w:t>
      </w:r>
      <w:r w:rsidR="00883A62" w:rsidRPr="00084B24">
        <w:rPr>
          <w:szCs w:val="28"/>
        </w:rPr>
        <w:t>Да ползват безплатни услуги и продукти за началния период на разработка;</w:t>
      </w:r>
    </w:p>
    <w:p w14:paraId="7687C503" w14:textId="21EDC899" w:rsidR="00883A62" w:rsidRPr="00084B24" w:rsidRDefault="00C644F6" w:rsidP="00883A62">
      <w:pPr>
        <w:pStyle w:val="disbody"/>
        <w:rPr>
          <w:szCs w:val="28"/>
        </w:rPr>
      </w:pPr>
      <w:r w:rsidRPr="00084B24">
        <w:rPr>
          <w:szCs w:val="28"/>
        </w:rPr>
        <w:t xml:space="preserve">– </w:t>
      </w:r>
      <w:r w:rsidR="00883A62" w:rsidRPr="00084B24">
        <w:rPr>
          <w:szCs w:val="28"/>
        </w:rPr>
        <w:t>Да имат лесен виртуален достъп до глобални пазари и отдалечени клиенти.</w:t>
      </w:r>
    </w:p>
    <w:p w14:paraId="4B0C11EF" w14:textId="18105D55" w:rsidR="006A30F9" w:rsidRPr="00084B24" w:rsidRDefault="00883A62" w:rsidP="00883A62">
      <w:pPr>
        <w:pStyle w:val="disbody"/>
        <w:rPr>
          <w:szCs w:val="28"/>
        </w:rPr>
      </w:pPr>
      <w:r w:rsidRPr="00084B24">
        <w:rPr>
          <w:b/>
          <w:bCs/>
          <w:szCs w:val="28"/>
        </w:rPr>
        <w:t>Пети аспект</w:t>
      </w:r>
      <w:r w:rsidRPr="00084B24">
        <w:rPr>
          <w:szCs w:val="28"/>
        </w:rPr>
        <w:t xml:space="preserve"> е организация на дейността в компанията чрез средства за виртуален офис и е-бизнес. Виртуален офис за организация е офис</w:t>
      </w:r>
      <w:r w:rsidR="00FC101C">
        <w:rPr>
          <w:szCs w:val="28"/>
        </w:rPr>
        <w:t>,</w:t>
      </w:r>
      <w:r w:rsidRPr="00084B24">
        <w:rPr>
          <w:szCs w:val="28"/>
        </w:rPr>
        <w:t xml:space="preserve"> съществуващ в компютърно симулирана среда, в който всички типични офис процеси се извършват чрез използването на компютърни системи. При ограниченост на ресурси, той е алтернатива за стартираща организация. Друга в</w:t>
      </w:r>
      <w:r w:rsidR="006A30F9" w:rsidRPr="00084B24">
        <w:rPr>
          <w:szCs w:val="28"/>
        </w:rPr>
        <w:t xml:space="preserve">ажен момент </w:t>
      </w:r>
      <w:r w:rsidRPr="00084B24">
        <w:rPr>
          <w:szCs w:val="28"/>
        </w:rPr>
        <w:t>е, че софтуерът и процесът на разработката му могат да се ползват лесно от глобализацията чрез системите за виртуален офис и е-бизнес (Илиев и др., 2010).</w:t>
      </w:r>
    </w:p>
    <w:p w14:paraId="519E0C29" w14:textId="1E595FEE" w:rsidR="00883A62" w:rsidRPr="00084B24" w:rsidRDefault="001C7D17" w:rsidP="00883A62">
      <w:pPr>
        <w:pStyle w:val="disbody"/>
        <w:rPr>
          <w:szCs w:val="28"/>
        </w:rPr>
      </w:pPr>
      <w:r w:rsidRPr="00084B24">
        <w:rPr>
          <w:szCs w:val="28"/>
        </w:rPr>
        <w:t>Както е известно, е</w:t>
      </w:r>
      <w:r w:rsidR="00883A62" w:rsidRPr="00084B24">
        <w:rPr>
          <w:szCs w:val="28"/>
        </w:rPr>
        <w:t>-бизнесът е форма на организация на бизнеса, при която бизнес процесите, обмяната на информация, финансовите транзакции и прочие дейности се автоматизират чрез информационни системи. Той дава възможности както за разширяване на базата от клиенти, доставчици, географски обхват, прилагане на електронна търговия и маркетинг</w:t>
      </w:r>
      <w:r w:rsidR="009C026E" w:rsidRPr="00084B24">
        <w:rPr>
          <w:szCs w:val="28"/>
        </w:rPr>
        <w:t xml:space="preserve"> (</w:t>
      </w:r>
      <w:proofErr w:type="spellStart"/>
      <w:r w:rsidR="009C026E" w:rsidRPr="00084B24">
        <w:rPr>
          <w:szCs w:val="28"/>
        </w:rPr>
        <w:t>Sulova</w:t>
      </w:r>
      <w:proofErr w:type="spellEnd"/>
      <w:r w:rsidR="009C026E" w:rsidRPr="00084B24">
        <w:rPr>
          <w:szCs w:val="28"/>
        </w:rPr>
        <w:t xml:space="preserve">, 2018; </w:t>
      </w:r>
      <w:proofErr w:type="spellStart"/>
      <w:r w:rsidR="009C026E" w:rsidRPr="00084B24">
        <w:rPr>
          <w:szCs w:val="28"/>
        </w:rPr>
        <w:t>Vasilev</w:t>
      </w:r>
      <w:proofErr w:type="spellEnd"/>
      <w:r w:rsidR="009C026E" w:rsidRPr="00084B24">
        <w:rPr>
          <w:szCs w:val="28"/>
        </w:rPr>
        <w:t xml:space="preserve"> &amp; </w:t>
      </w:r>
      <w:proofErr w:type="spellStart"/>
      <w:r w:rsidR="009C026E" w:rsidRPr="00084B24">
        <w:rPr>
          <w:szCs w:val="28"/>
        </w:rPr>
        <w:t>Kehayova-Stoycheva</w:t>
      </w:r>
      <w:proofErr w:type="spellEnd"/>
      <w:r w:rsidR="009C026E" w:rsidRPr="00084B24">
        <w:rPr>
          <w:szCs w:val="28"/>
        </w:rPr>
        <w:t>, 2019)</w:t>
      </w:r>
      <w:r w:rsidR="00883A62" w:rsidRPr="00084B24">
        <w:rPr>
          <w:szCs w:val="28"/>
        </w:rPr>
        <w:t>, засилване на вертикалната интеграция и други.</w:t>
      </w:r>
    </w:p>
    <w:p w14:paraId="2A68A8CD" w14:textId="05105295" w:rsidR="00C644F6" w:rsidRPr="00084B24" w:rsidRDefault="00883A62" w:rsidP="00883A62">
      <w:pPr>
        <w:pStyle w:val="disbody"/>
        <w:rPr>
          <w:szCs w:val="28"/>
        </w:rPr>
      </w:pPr>
      <w:r w:rsidRPr="00084B24">
        <w:rPr>
          <w:szCs w:val="28"/>
        </w:rPr>
        <w:t>Пр</w:t>
      </w:r>
      <w:r w:rsidR="001C7D17" w:rsidRPr="00084B24">
        <w:rPr>
          <w:szCs w:val="28"/>
        </w:rPr>
        <w:t>едвид</w:t>
      </w:r>
      <w:r w:rsidRPr="00084B24">
        <w:rPr>
          <w:szCs w:val="28"/>
        </w:rPr>
        <w:t xml:space="preserve"> аргументите</w:t>
      </w:r>
      <w:r w:rsidR="001C7D17" w:rsidRPr="00084B24">
        <w:rPr>
          <w:szCs w:val="28"/>
        </w:rPr>
        <w:t>,</w:t>
      </w:r>
      <w:r w:rsidRPr="00084B24">
        <w:rPr>
          <w:szCs w:val="28"/>
        </w:rPr>
        <w:t xml:space="preserve"> изложени </w:t>
      </w:r>
      <w:r w:rsidR="003D4FEB" w:rsidRPr="00084B24">
        <w:rPr>
          <w:szCs w:val="28"/>
        </w:rPr>
        <w:t>по-горе</w:t>
      </w:r>
      <w:r w:rsidR="001C7D17" w:rsidRPr="00084B24">
        <w:rPr>
          <w:szCs w:val="28"/>
        </w:rPr>
        <w:t>, можем да твърдим</w:t>
      </w:r>
      <w:r w:rsidRPr="00084B24">
        <w:rPr>
          <w:szCs w:val="28"/>
        </w:rPr>
        <w:t xml:space="preserve">, че използването на виртуализация </w:t>
      </w:r>
      <w:r w:rsidR="001C7D17" w:rsidRPr="00084B24">
        <w:rPr>
          <w:szCs w:val="28"/>
        </w:rPr>
        <w:t xml:space="preserve">при експлоатацията на </w:t>
      </w:r>
      <w:r w:rsidR="00060873" w:rsidRPr="00060873">
        <w:rPr>
          <w:szCs w:val="28"/>
        </w:rPr>
        <w:t xml:space="preserve">софтуерната </w:t>
      </w:r>
      <w:r w:rsidRPr="00084B24">
        <w:rPr>
          <w:szCs w:val="28"/>
        </w:rPr>
        <w:t xml:space="preserve">система </w:t>
      </w:r>
      <w:r w:rsidR="001C7D17" w:rsidRPr="00084B24">
        <w:rPr>
          <w:szCs w:val="28"/>
        </w:rPr>
        <w:t xml:space="preserve">може </w:t>
      </w:r>
      <w:r w:rsidR="00683B14" w:rsidRPr="00084B24">
        <w:rPr>
          <w:szCs w:val="28"/>
        </w:rPr>
        <w:t xml:space="preserve">съществено </w:t>
      </w:r>
      <w:r w:rsidR="001C7D17" w:rsidRPr="00084B24">
        <w:rPr>
          <w:szCs w:val="28"/>
        </w:rPr>
        <w:t xml:space="preserve">да </w:t>
      </w:r>
      <w:r w:rsidRPr="00084B24">
        <w:rPr>
          <w:szCs w:val="28"/>
        </w:rPr>
        <w:t>улесн</w:t>
      </w:r>
      <w:r w:rsidR="001C7D17" w:rsidRPr="00084B24">
        <w:rPr>
          <w:szCs w:val="28"/>
        </w:rPr>
        <w:t>и</w:t>
      </w:r>
      <w:r w:rsidRPr="00084B24">
        <w:rPr>
          <w:szCs w:val="28"/>
        </w:rPr>
        <w:t xml:space="preserve"> стартиращата софтуерна компания. </w:t>
      </w:r>
      <w:r w:rsidR="00E9307F" w:rsidRPr="00084B24">
        <w:rPr>
          <w:szCs w:val="28"/>
        </w:rPr>
        <w:t xml:space="preserve">Затова считаме за полезно </w:t>
      </w:r>
      <w:r w:rsidRPr="00084B24">
        <w:rPr>
          <w:szCs w:val="28"/>
        </w:rPr>
        <w:t xml:space="preserve">да </w:t>
      </w:r>
      <w:r w:rsidR="00E9307F" w:rsidRPr="00084B24">
        <w:rPr>
          <w:szCs w:val="28"/>
        </w:rPr>
        <w:t xml:space="preserve">се изследват и </w:t>
      </w:r>
      <w:r w:rsidRPr="00084B24">
        <w:rPr>
          <w:szCs w:val="28"/>
        </w:rPr>
        <w:t>опиш</w:t>
      </w:r>
      <w:r w:rsidR="00E9307F" w:rsidRPr="00084B24">
        <w:rPr>
          <w:szCs w:val="28"/>
        </w:rPr>
        <w:t>ат</w:t>
      </w:r>
      <w:r w:rsidRPr="00084B24">
        <w:rPr>
          <w:szCs w:val="28"/>
        </w:rPr>
        <w:t xml:space="preserve"> съществуващи виртуални инструменти и информационни системи, които могат да се използват в предприемаческия процес</w:t>
      </w:r>
      <w:r w:rsidR="00E9307F" w:rsidRPr="00084B24">
        <w:rPr>
          <w:szCs w:val="28"/>
        </w:rPr>
        <w:t xml:space="preserve">, като се разделят </w:t>
      </w:r>
      <w:r w:rsidRPr="00084B24">
        <w:rPr>
          <w:szCs w:val="28"/>
        </w:rPr>
        <w:t xml:space="preserve">по етапи и </w:t>
      </w:r>
      <w:r w:rsidR="00E9307F" w:rsidRPr="00084B24">
        <w:rPr>
          <w:szCs w:val="28"/>
        </w:rPr>
        <w:t xml:space="preserve">по </w:t>
      </w:r>
      <w:r w:rsidRPr="00084B24">
        <w:rPr>
          <w:szCs w:val="28"/>
        </w:rPr>
        <w:t>дейности. За всяка дейност посоч</w:t>
      </w:r>
      <w:r w:rsidR="00611968" w:rsidRPr="00084B24">
        <w:rPr>
          <w:szCs w:val="28"/>
        </w:rPr>
        <w:t>ваме</w:t>
      </w:r>
      <w:r w:rsidRPr="00084B24">
        <w:rPr>
          <w:szCs w:val="28"/>
        </w:rPr>
        <w:t xml:space="preserve"> виртуални инструменти, с които </w:t>
      </w:r>
      <w:r w:rsidR="00E9307F" w:rsidRPr="00084B24">
        <w:rPr>
          <w:szCs w:val="28"/>
        </w:rPr>
        <w:t xml:space="preserve">тя </w:t>
      </w:r>
      <w:r w:rsidRPr="00084B24">
        <w:rPr>
          <w:szCs w:val="28"/>
        </w:rPr>
        <w:t xml:space="preserve">да се извърши или да бъде подпомогната. Под виртуални инструменти разбираме онези информационни системи, които са реализирани чрез виртуализация и </w:t>
      </w:r>
      <w:r w:rsidR="00E9307F" w:rsidRPr="00084B24">
        <w:rPr>
          <w:szCs w:val="28"/>
        </w:rPr>
        <w:t xml:space="preserve">са приложени </w:t>
      </w:r>
      <w:r w:rsidRPr="00084B24">
        <w:rPr>
          <w:szCs w:val="28"/>
        </w:rPr>
        <w:t>принципи за виртуален офис (Илиев и др., 2010):</w:t>
      </w:r>
    </w:p>
    <w:p w14:paraId="5250A3F3" w14:textId="77777777" w:rsidR="00C644F6" w:rsidRPr="00084B24" w:rsidRDefault="00C644F6" w:rsidP="00883A62">
      <w:pPr>
        <w:pStyle w:val="disbody"/>
        <w:rPr>
          <w:szCs w:val="28"/>
        </w:rPr>
      </w:pPr>
      <w:r w:rsidRPr="00084B24">
        <w:rPr>
          <w:szCs w:val="28"/>
        </w:rPr>
        <w:t xml:space="preserve">– </w:t>
      </w:r>
      <w:r w:rsidR="00883A62" w:rsidRPr="00084B24">
        <w:rPr>
          <w:szCs w:val="28"/>
        </w:rPr>
        <w:t>Работа в среда на Интернет;</w:t>
      </w:r>
    </w:p>
    <w:p w14:paraId="33A95FB8" w14:textId="77777777" w:rsidR="00C644F6" w:rsidRPr="00084B24" w:rsidRDefault="00C644F6" w:rsidP="00883A62">
      <w:pPr>
        <w:pStyle w:val="disbody"/>
        <w:rPr>
          <w:szCs w:val="28"/>
        </w:rPr>
      </w:pPr>
      <w:r w:rsidRPr="00084B24">
        <w:rPr>
          <w:szCs w:val="28"/>
        </w:rPr>
        <w:t xml:space="preserve">– </w:t>
      </w:r>
      <w:r w:rsidR="00883A62" w:rsidRPr="00084B24">
        <w:rPr>
          <w:szCs w:val="28"/>
        </w:rPr>
        <w:t>Дислокация на работните места;</w:t>
      </w:r>
    </w:p>
    <w:p w14:paraId="30684E9F" w14:textId="77777777" w:rsidR="00C644F6" w:rsidRPr="00084B24" w:rsidRDefault="00C644F6" w:rsidP="00883A62">
      <w:pPr>
        <w:pStyle w:val="disbody"/>
        <w:rPr>
          <w:szCs w:val="28"/>
        </w:rPr>
      </w:pPr>
      <w:r w:rsidRPr="00084B24">
        <w:rPr>
          <w:szCs w:val="28"/>
        </w:rPr>
        <w:t xml:space="preserve">– </w:t>
      </w:r>
      <w:r w:rsidR="00883A62" w:rsidRPr="00084B24">
        <w:rPr>
          <w:szCs w:val="28"/>
        </w:rPr>
        <w:t>Експлоатация без посредничество на програмисти;</w:t>
      </w:r>
    </w:p>
    <w:p w14:paraId="27DEED8B" w14:textId="77777777" w:rsidR="00C644F6" w:rsidRPr="00084B24" w:rsidRDefault="00C644F6" w:rsidP="00883A62">
      <w:pPr>
        <w:pStyle w:val="disbody"/>
        <w:rPr>
          <w:szCs w:val="28"/>
        </w:rPr>
      </w:pPr>
      <w:r w:rsidRPr="00084B24">
        <w:rPr>
          <w:szCs w:val="28"/>
        </w:rPr>
        <w:t xml:space="preserve">– </w:t>
      </w:r>
      <w:proofErr w:type="spellStart"/>
      <w:r w:rsidR="00883A62" w:rsidRPr="00084B24">
        <w:rPr>
          <w:szCs w:val="28"/>
        </w:rPr>
        <w:t>Процесорна</w:t>
      </w:r>
      <w:proofErr w:type="spellEnd"/>
      <w:r w:rsidR="00883A62" w:rsidRPr="00084B24">
        <w:rPr>
          <w:szCs w:val="28"/>
        </w:rPr>
        <w:t xml:space="preserve"> обработка на информацията;</w:t>
      </w:r>
    </w:p>
    <w:p w14:paraId="707E9DAD" w14:textId="2E4BA758" w:rsidR="00883A62" w:rsidRPr="00084B24" w:rsidRDefault="00C644F6" w:rsidP="00883A62">
      <w:pPr>
        <w:pStyle w:val="disbody"/>
        <w:rPr>
          <w:szCs w:val="28"/>
        </w:rPr>
      </w:pPr>
      <w:r w:rsidRPr="00084B24">
        <w:rPr>
          <w:szCs w:val="28"/>
        </w:rPr>
        <w:t xml:space="preserve">– </w:t>
      </w:r>
      <w:r w:rsidR="00883A62" w:rsidRPr="00084B24">
        <w:rPr>
          <w:szCs w:val="28"/>
        </w:rPr>
        <w:t>Достъпност през уеб компонентът браузър и уеб сървър</w:t>
      </w:r>
      <w:r w:rsidR="003D4FEB" w:rsidRPr="00084B24">
        <w:rPr>
          <w:szCs w:val="28"/>
        </w:rPr>
        <w:t>.</w:t>
      </w:r>
    </w:p>
    <w:p w14:paraId="4473E9B0" w14:textId="2E4B07E1" w:rsidR="00883A62" w:rsidRPr="00084B24" w:rsidRDefault="00883A62" w:rsidP="00883A62">
      <w:pPr>
        <w:pStyle w:val="disbody"/>
        <w:rPr>
          <w:szCs w:val="28"/>
        </w:rPr>
      </w:pPr>
      <w:r w:rsidRPr="00084B24">
        <w:rPr>
          <w:szCs w:val="28"/>
        </w:rPr>
        <w:t xml:space="preserve">Списъкът </w:t>
      </w:r>
      <w:r w:rsidR="00E9307F" w:rsidRPr="00084B24">
        <w:rPr>
          <w:szCs w:val="28"/>
        </w:rPr>
        <w:t xml:space="preserve">с </w:t>
      </w:r>
      <w:r w:rsidRPr="00084B24">
        <w:rPr>
          <w:szCs w:val="28"/>
        </w:rPr>
        <w:t>инструменти</w:t>
      </w:r>
      <w:r w:rsidR="00AE210D" w:rsidRPr="00084B24">
        <w:rPr>
          <w:rStyle w:val="FootnoteReference"/>
          <w:szCs w:val="28"/>
        </w:rPr>
        <w:footnoteReference w:id="5"/>
      </w:r>
      <w:r w:rsidR="00E9307F" w:rsidRPr="00084B24">
        <w:rPr>
          <w:szCs w:val="28"/>
        </w:rPr>
        <w:t xml:space="preserve">, съставен от нас, </w:t>
      </w:r>
      <w:r w:rsidRPr="00084B24">
        <w:rPr>
          <w:szCs w:val="28"/>
        </w:rPr>
        <w:t>е примерен и посочва възможност, покритие на задачи, евентуално разнообразие, като няма претенцията да е изчерпателен.</w:t>
      </w:r>
    </w:p>
    <w:p w14:paraId="2DD8D7E2" w14:textId="6917ABBA" w:rsidR="00883A62" w:rsidRPr="00084B24" w:rsidRDefault="00883A62" w:rsidP="00883A62">
      <w:pPr>
        <w:pStyle w:val="disbody"/>
        <w:rPr>
          <w:szCs w:val="28"/>
        </w:rPr>
      </w:pPr>
      <w:r w:rsidRPr="00084B24">
        <w:rPr>
          <w:szCs w:val="28"/>
        </w:rPr>
        <w:t>Първата фаза, която разгле</w:t>
      </w:r>
      <w:r w:rsidR="00FE2BD9">
        <w:rPr>
          <w:szCs w:val="28"/>
        </w:rPr>
        <w:t>ж</w:t>
      </w:r>
      <w:r w:rsidRPr="00084B24">
        <w:rPr>
          <w:szCs w:val="28"/>
        </w:rPr>
        <w:t>даме</w:t>
      </w:r>
      <w:r w:rsidR="00611968" w:rsidRPr="00084B24">
        <w:rPr>
          <w:szCs w:val="28"/>
        </w:rPr>
        <w:t>,</w:t>
      </w:r>
      <w:r w:rsidRPr="00084B24">
        <w:rPr>
          <w:szCs w:val="28"/>
        </w:rPr>
        <w:t xml:space="preserve"> е</w:t>
      </w:r>
      <w:r w:rsidR="002F1AE0" w:rsidRPr="00084B24">
        <w:rPr>
          <w:szCs w:val="28"/>
        </w:rPr>
        <w:t xml:space="preserve"> „</w:t>
      </w:r>
      <w:r w:rsidRPr="00084B24">
        <w:rPr>
          <w:szCs w:val="28"/>
        </w:rPr>
        <w:t xml:space="preserve">Подготовка”. Тя има за цел валидиране на предприемач, обучение в предприемачество и подготовка на офис и среда за работа. </w:t>
      </w:r>
      <w:r w:rsidR="00FE2BD9">
        <w:rPr>
          <w:szCs w:val="28"/>
        </w:rPr>
        <w:t>П</w:t>
      </w:r>
      <w:r w:rsidRPr="00084B24">
        <w:rPr>
          <w:szCs w:val="28"/>
        </w:rPr>
        <w:t xml:space="preserve">редприемачите трябва да увеличат своят капитал на тази фаза. </w:t>
      </w:r>
      <w:r w:rsidR="00FE2BD9">
        <w:rPr>
          <w:szCs w:val="28"/>
        </w:rPr>
        <w:t>Става въпрос о</w:t>
      </w:r>
      <w:r w:rsidRPr="00084B24">
        <w:rPr>
          <w:szCs w:val="28"/>
        </w:rPr>
        <w:t xml:space="preserve">сновно </w:t>
      </w:r>
      <w:r w:rsidR="00FE2BD9">
        <w:rPr>
          <w:szCs w:val="28"/>
        </w:rPr>
        <w:t xml:space="preserve">за </w:t>
      </w:r>
      <w:r w:rsidRPr="00084B24">
        <w:rPr>
          <w:szCs w:val="28"/>
        </w:rPr>
        <w:t xml:space="preserve">човешки капитал с </w:t>
      </w:r>
      <w:r w:rsidR="00FE2BD9">
        <w:rPr>
          <w:szCs w:val="28"/>
        </w:rPr>
        <w:t>подходящи</w:t>
      </w:r>
      <w:r w:rsidRPr="00084B24">
        <w:rPr>
          <w:szCs w:val="28"/>
        </w:rPr>
        <w:t xml:space="preserve"> знания и умения и в </w:t>
      </w:r>
      <w:r w:rsidR="00FE2BD9">
        <w:rPr>
          <w:szCs w:val="28"/>
        </w:rPr>
        <w:t>по-</w:t>
      </w:r>
      <w:r w:rsidRPr="00084B24">
        <w:rPr>
          <w:szCs w:val="28"/>
        </w:rPr>
        <w:t xml:space="preserve">малка степен структурен </w:t>
      </w:r>
      <w:r w:rsidR="00D624DF">
        <w:rPr>
          <w:szCs w:val="28"/>
        </w:rPr>
        <w:t>капитал</w:t>
      </w:r>
      <w:r w:rsidR="00D624DF">
        <w:rPr>
          <w:rStyle w:val="FootnoteReference"/>
          <w:szCs w:val="28"/>
        </w:rPr>
        <w:footnoteReference w:id="6"/>
      </w:r>
      <w:r w:rsidR="00D624DF">
        <w:rPr>
          <w:szCs w:val="28"/>
        </w:rPr>
        <w:t xml:space="preserve"> </w:t>
      </w:r>
      <w:r w:rsidRPr="00084B24">
        <w:rPr>
          <w:szCs w:val="28"/>
        </w:rPr>
        <w:t>чрез въве</w:t>
      </w:r>
      <w:r w:rsidR="00D624DF">
        <w:rPr>
          <w:szCs w:val="28"/>
        </w:rPr>
        <w:t xml:space="preserve">ждане на подходящи </w:t>
      </w:r>
      <w:r w:rsidR="004F7CDB">
        <w:rPr>
          <w:szCs w:val="28"/>
        </w:rPr>
        <w:t>дейности (процеси)</w:t>
      </w:r>
      <w:r w:rsidR="00D624DF">
        <w:rPr>
          <w:szCs w:val="28"/>
        </w:rPr>
        <w:t xml:space="preserve"> на </w:t>
      </w:r>
      <w:r w:rsidRPr="00084B24">
        <w:rPr>
          <w:szCs w:val="28"/>
        </w:rPr>
        <w:t xml:space="preserve">комуникация и споделяне на знания с екип, ментори и други предприемачи. </w:t>
      </w:r>
      <w:r w:rsidR="004F7CDB">
        <w:rPr>
          <w:szCs w:val="28"/>
        </w:rPr>
        <w:t>Отделните д</w:t>
      </w:r>
      <w:r w:rsidRPr="00084B24">
        <w:rPr>
          <w:szCs w:val="28"/>
        </w:rPr>
        <w:t xml:space="preserve">ейности и </w:t>
      </w:r>
      <w:r w:rsidR="004F7CDB">
        <w:rPr>
          <w:szCs w:val="28"/>
        </w:rPr>
        <w:t xml:space="preserve">подходящите </w:t>
      </w:r>
      <w:r w:rsidRPr="00084B24">
        <w:rPr>
          <w:szCs w:val="28"/>
        </w:rPr>
        <w:t>инструменти са представени в табл</w:t>
      </w:r>
      <w:r w:rsidR="00E1584C" w:rsidRPr="00084B24">
        <w:rPr>
          <w:szCs w:val="28"/>
        </w:rPr>
        <w:t>.</w:t>
      </w:r>
      <w:r w:rsidRPr="00084B24">
        <w:rPr>
          <w:szCs w:val="28"/>
        </w:rPr>
        <w:t xml:space="preserve"> </w:t>
      </w:r>
      <w:r w:rsidR="00E1584C" w:rsidRPr="00084B24">
        <w:rPr>
          <w:szCs w:val="28"/>
        </w:rPr>
        <w:t>3.</w:t>
      </w:r>
      <w:r w:rsidR="00897924" w:rsidRPr="00084B24">
        <w:rPr>
          <w:szCs w:val="28"/>
        </w:rPr>
        <w:t>3</w:t>
      </w:r>
      <w:r w:rsidRPr="00084B24">
        <w:rPr>
          <w:szCs w:val="28"/>
        </w:rPr>
        <w:t>. Както е видно, има много достъпни виртуални инструменти за тези дейности на минимална цена.</w:t>
      </w:r>
    </w:p>
    <w:p w14:paraId="72DED5DC" w14:textId="27DA1D6D" w:rsidR="00883A62" w:rsidRPr="00084B24" w:rsidRDefault="00883A62" w:rsidP="00E1584C">
      <w:pPr>
        <w:pStyle w:val="distabletitle"/>
      </w:pPr>
      <w:r w:rsidRPr="00084B24">
        <w:t xml:space="preserve">Таблица </w:t>
      </w:r>
      <w:r w:rsidR="003D4FEB" w:rsidRPr="00084B24">
        <w:t>3.</w:t>
      </w:r>
      <w:r w:rsidR="00897924" w:rsidRPr="00084B24">
        <w:t>3</w:t>
      </w:r>
      <w:r w:rsidRPr="00084B24">
        <w:t>.</w:t>
      </w:r>
      <w:r w:rsidR="004D3914" w:rsidRPr="00084B24">
        <w:br/>
      </w:r>
      <w:r w:rsidRPr="00084B24">
        <w:t xml:space="preserve"> Връзка между дейности и виртуални инструменти за фаза</w:t>
      </w:r>
      <w:r w:rsidR="002F1AE0" w:rsidRPr="00084B24">
        <w:t xml:space="preserve"> „</w:t>
      </w:r>
      <w:r w:rsidRPr="00084B24">
        <w:t>Подготовка”.</w:t>
      </w:r>
      <w:r w:rsidR="00EB6077" w:rsidRPr="00084B24">
        <w:br/>
      </w:r>
      <w:r w:rsidR="001C2D49" w:rsidRPr="00084B24">
        <w:t>(разработка на автора)</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50"/>
        <w:gridCol w:w="2805"/>
        <w:gridCol w:w="5925"/>
      </w:tblGrid>
      <w:tr w:rsidR="00883A62" w:rsidRPr="00084B24" w14:paraId="6E84B5BB" w14:textId="77777777" w:rsidTr="00A12C4D">
        <w:trPr>
          <w:cantSplit/>
          <w:tblHeader/>
        </w:trPr>
        <w:tc>
          <w:tcPr>
            <w:tcW w:w="450" w:type="dxa"/>
            <w:tcMar>
              <w:left w:w="57" w:type="dxa"/>
              <w:right w:w="57" w:type="dxa"/>
            </w:tcMar>
          </w:tcPr>
          <w:p w14:paraId="69BF542D" w14:textId="77777777" w:rsidR="00883A62" w:rsidRPr="00084B24" w:rsidRDefault="00883A62" w:rsidP="00E1584C">
            <w:pPr>
              <w:pStyle w:val="disbody"/>
              <w:spacing w:line="240" w:lineRule="auto"/>
              <w:ind w:firstLine="0"/>
              <w:jc w:val="center"/>
              <w:rPr>
                <w:sz w:val="20"/>
                <w:szCs w:val="20"/>
              </w:rPr>
            </w:pPr>
            <w:r w:rsidRPr="00084B24">
              <w:rPr>
                <w:b/>
                <w:sz w:val="20"/>
                <w:szCs w:val="20"/>
              </w:rPr>
              <w:t>№</w:t>
            </w:r>
          </w:p>
        </w:tc>
        <w:tc>
          <w:tcPr>
            <w:tcW w:w="2805" w:type="dxa"/>
            <w:tcMar>
              <w:left w:w="57" w:type="dxa"/>
              <w:right w:w="57" w:type="dxa"/>
            </w:tcMar>
          </w:tcPr>
          <w:p w14:paraId="6C0D3AE8" w14:textId="77777777" w:rsidR="00883A62" w:rsidRPr="00084B24" w:rsidRDefault="00883A62" w:rsidP="00E1584C">
            <w:pPr>
              <w:pStyle w:val="disbody"/>
              <w:spacing w:line="240" w:lineRule="auto"/>
              <w:ind w:firstLine="0"/>
              <w:jc w:val="center"/>
              <w:rPr>
                <w:sz w:val="20"/>
                <w:szCs w:val="20"/>
              </w:rPr>
            </w:pPr>
            <w:r w:rsidRPr="00084B24">
              <w:rPr>
                <w:b/>
                <w:sz w:val="20"/>
                <w:szCs w:val="20"/>
              </w:rPr>
              <w:t>Дейност</w:t>
            </w:r>
          </w:p>
        </w:tc>
        <w:tc>
          <w:tcPr>
            <w:tcW w:w="5925" w:type="dxa"/>
            <w:tcMar>
              <w:left w:w="57" w:type="dxa"/>
              <w:right w:w="57" w:type="dxa"/>
            </w:tcMar>
          </w:tcPr>
          <w:p w14:paraId="5299BA16" w14:textId="77777777" w:rsidR="00883A62" w:rsidRPr="00084B24" w:rsidRDefault="00883A62" w:rsidP="00E1584C">
            <w:pPr>
              <w:pStyle w:val="disbody"/>
              <w:spacing w:line="240" w:lineRule="auto"/>
              <w:ind w:firstLine="0"/>
              <w:jc w:val="center"/>
              <w:rPr>
                <w:sz w:val="20"/>
                <w:szCs w:val="20"/>
              </w:rPr>
            </w:pPr>
            <w:r w:rsidRPr="00084B24">
              <w:rPr>
                <w:b/>
                <w:sz w:val="20"/>
                <w:szCs w:val="20"/>
              </w:rPr>
              <w:t>Инструменти</w:t>
            </w:r>
          </w:p>
        </w:tc>
      </w:tr>
      <w:tr w:rsidR="00883A62" w:rsidRPr="00084B24" w14:paraId="241806AA" w14:textId="77777777" w:rsidTr="00A12C4D">
        <w:trPr>
          <w:cantSplit/>
        </w:trPr>
        <w:tc>
          <w:tcPr>
            <w:tcW w:w="450" w:type="dxa"/>
            <w:tcMar>
              <w:left w:w="57" w:type="dxa"/>
              <w:right w:w="57" w:type="dxa"/>
            </w:tcMar>
            <w:vAlign w:val="center"/>
          </w:tcPr>
          <w:p w14:paraId="743CBBAB" w14:textId="77777777" w:rsidR="00883A62" w:rsidRPr="00084B24" w:rsidRDefault="00883A62" w:rsidP="00E1584C">
            <w:pPr>
              <w:pStyle w:val="disbody"/>
              <w:spacing w:line="240" w:lineRule="auto"/>
              <w:ind w:firstLine="0"/>
              <w:jc w:val="center"/>
              <w:rPr>
                <w:sz w:val="20"/>
                <w:szCs w:val="20"/>
              </w:rPr>
            </w:pPr>
            <w:r w:rsidRPr="00084B24">
              <w:rPr>
                <w:sz w:val="20"/>
                <w:szCs w:val="20"/>
              </w:rPr>
              <w:t>1</w:t>
            </w:r>
          </w:p>
        </w:tc>
        <w:tc>
          <w:tcPr>
            <w:tcW w:w="2805" w:type="dxa"/>
            <w:tcMar>
              <w:left w:w="57" w:type="dxa"/>
              <w:right w:w="57" w:type="dxa"/>
            </w:tcMar>
            <w:vAlign w:val="center"/>
          </w:tcPr>
          <w:p w14:paraId="58F88F52" w14:textId="77777777" w:rsidR="00883A62" w:rsidRPr="00084B24" w:rsidRDefault="00883A62" w:rsidP="00E1584C">
            <w:pPr>
              <w:pStyle w:val="disbody"/>
              <w:spacing w:line="240" w:lineRule="auto"/>
              <w:ind w:firstLine="0"/>
              <w:jc w:val="left"/>
              <w:rPr>
                <w:sz w:val="20"/>
                <w:szCs w:val="20"/>
              </w:rPr>
            </w:pPr>
            <w:r w:rsidRPr="00084B24">
              <w:rPr>
                <w:sz w:val="20"/>
                <w:szCs w:val="20"/>
              </w:rPr>
              <w:t xml:space="preserve">Годност за предприемачество </w:t>
            </w:r>
          </w:p>
        </w:tc>
        <w:tc>
          <w:tcPr>
            <w:tcW w:w="5925" w:type="dxa"/>
            <w:tcMar>
              <w:left w:w="57" w:type="dxa"/>
              <w:right w:w="57" w:type="dxa"/>
            </w:tcMar>
            <w:vAlign w:val="center"/>
          </w:tcPr>
          <w:p w14:paraId="529F34E6"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Онлайн инструменти за </w:t>
            </w:r>
            <w:r w:rsidR="00BB1CDD" w:rsidRPr="00084B24">
              <w:rPr>
                <w:sz w:val="20"/>
                <w:szCs w:val="20"/>
              </w:rPr>
              <w:t>(само)оценка:</w:t>
            </w:r>
          </w:p>
          <w:p w14:paraId="40BD3BEA" w14:textId="77777777" w:rsidR="00BB1CDD" w:rsidRPr="00084B24" w:rsidRDefault="00BB1CDD" w:rsidP="00BB1CDD">
            <w:pPr>
              <w:pStyle w:val="disbody"/>
              <w:spacing w:line="240" w:lineRule="auto"/>
              <w:ind w:firstLine="0"/>
              <w:jc w:val="left"/>
              <w:rPr>
                <w:sz w:val="20"/>
                <w:szCs w:val="20"/>
              </w:rPr>
            </w:pPr>
            <w:r w:rsidRPr="00084B24">
              <w:rPr>
                <w:sz w:val="20"/>
                <w:szCs w:val="20"/>
              </w:rPr>
              <w:t>psychometrictest.org.uk/</w:t>
            </w:r>
            <w:proofErr w:type="spellStart"/>
            <w:r w:rsidRPr="00084B24">
              <w:rPr>
                <w:sz w:val="20"/>
                <w:szCs w:val="20"/>
              </w:rPr>
              <w:t>entrepreneur-test</w:t>
            </w:r>
            <w:proofErr w:type="spellEnd"/>
            <w:r w:rsidRPr="00084B24">
              <w:rPr>
                <w:sz w:val="20"/>
                <w:szCs w:val="20"/>
              </w:rPr>
              <w:t xml:space="preserve">/ </w:t>
            </w:r>
          </w:p>
          <w:p w14:paraId="36B04A1D" w14:textId="77777777" w:rsidR="00883A62" w:rsidRPr="00084B24" w:rsidRDefault="00BB1CDD" w:rsidP="00BB1CDD">
            <w:pPr>
              <w:pStyle w:val="disbody"/>
              <w:spacing w:line="240" w:lineRule="auto"/>
              <w:ind w:firstLine="0"/>
              <w:jc w:val="left"/>
              <w:rPr>
                <w:sz w:val="20"/>
                <w:szCs w:val="20"/>
              </w:rPr>
            </w:pPr>
            <w:r w:rsidRPr="00084B24">
              <w:rPr>
                <w:sz w:val="20"/>
                <w:szCs w:val="20"/>
              </w:rPr>
              <w:t>queendom.com/</w:t>
            </w:r>
            <w:proofErr w:type="spellStart"/>
            <w:r w:rsidRPr="00084B24">
              <w:rPr>
                <w:sz w:val="20"/>
                <w:szCs w:val="20"/>
              </w:rPr>
              <w:t>tests</w:t>
            </w:r>
            <w:proofErr w:type="spellEnd"/>
            <w:r w:rsidRPr="00084B24">
              <w:rPr>
                <w:sz w:val="20"/>
                <w:szCs w:val="20"/>
              </w:rPr>
              <w:t>/</w:t>
            </w:r>
            <w:proofErr w:type="spellStart"/>
            <w:r w:rsidRPr="00084B24">
              <w:rPr>
                <w:sz w:val="20"/>
                <w:szCs w:val="20"/>
              </w:rPr>
              <w:t>access_page</w:t>
            </w:r>
            <w:proofErr w:type="spellEnd"/>
            <w:r w:rsidRPr="00084B24">
              <w:rPr>
                <w:sz w:val="20"/>
                <w:szCs w:val="20"/>
              </w:rPr>
              <w:t>/</w:t>
            </w:r>
            <w:proofErr w:type="spellStart"/>
            <w:r w:rsidRPr="00084B24">
              <w:rPr>
                <w:sz w:val="20"/>
                <w:szCs w:val="20"/>
              </w:rPr>
              <w:t>index.htm?idRegTest</w:t>
            </w:r>
            <w:proofErr w:type="spellEnd"/>
            <w:r w:rsidRPr="00084B24">
              <w:rPr>
                <w:sz w:val="20"/>
                <w:szCs w:val="20"/>
              </w:rPr>
              <w:t>=2287, humanmetrics.com/</w:t>
            </w:r>
            <w:proofErr w:type="spellStart"/>
            <w:r w:rsidRPr="00084B24">
              <w:rPr>
                <w:sz w:val="20"/>
                <w:szCs w:val="20"/>
              </w:rPr>
              <w:t>entrepreneur</w:t>
            </w:r>
            <w:proofErr w:type="spellEnd"/>
            <w:r w:rsidRPr="00084B24">
              <w:rPr>
                <w:sz w:val="20"/>
                <w:szCs w:val="20"/>
              </w:rPr>
              <w:t xml:space="preserve"> и много други.</w:t>
            </w:r>
          </w:p>
        </w:tc>
      </w:tr>
      <w:tr w:rsidR="00883A62" w:rsidRPr="00084B24" w14:paraId="25FEDC81" w14:textId="77777777" w:rsidTr="00A12C4D">
        <w:trPr>
          <w:cantSplit/>
        </w:trPr>
        <w:tc>
          <w:tcPr>
            <w:tcW w:w="450" w:type="dxa"/>
            <w:tcMar>
              <w:left w:w="57" w:type="dxa"/>
              <w:right w:w="57" w:type="dxa"/>
            </w:tcMar>
            <w:vAlign w:val="center"/>
          </w:tcPr>
          <w:p w14:paraId="48C47037" w14:textId="77777777" w:rsidR="00883A62" w:rsidRPr="00084B24" w:rsidRDefault="00883A62" w:rsidP="00E1584C">
            <w:pPr>
              <w:pStyle w:val="disbody"/>
              <w:spacing w:line="240" w:lineRule="auto"/>
              <w:ind w:firstLine="0"/>
              <w:jc w:val="center"/>
              <w:rPr>
                <w:sz w:val="20"/>
                <w:szCs w:val="20"/>
              </w:rPr>
            </w:pPr>
            <w:r w:rsidRPr="00084B24">
              <w:rPr>
                <w:sz w:val="20"/>
                <w:szCs w:val="20"/>
              </w:rPr>
              <w:t>2</w:t>
            </w:r>
          </w:p>
        </w:tc>
        <w:tc>
          <w:tcPr>
            <w:tcW w:w="2805" w:type="dxa"/>
            <w:tcMar>
              <w:left w:w="57" w:type="dxa"/>
              <w:right w:w="57" w:type="dxa"/>
            </w:tcMar>
            <w:vAlign w:val="center"/>
          </w:tcPr>
          <w:p w14:paraId="3311BA42" w14:textId="77777777" w:rsidR="00883A62" w:rsidRPr="00084B24" w:rsidRDefault="00883A62" w:rsidP="00E1584C">
            <w:pPr>
              <w:pStyle w:val="disbody"/>
              <w:spacing w:line="240" w:lineRule="auto"/>
              <w:ind w:firstLine="0"/>
              <w:jc w:val="left"/>
              <w:rPr>
                <w:sz w:val="20"/>
                <w:szCs w:val="20"/>
              </w:rPr>
            </w:pPr>
            <w:r w:rsidRPr="00084B24">
              <w:rPr>
                <w:sz w:val="20"/>
                <w:szCs w:val="20"/>
              </w:rPr>
              <w:t>Обучение / Тренинг</w:t>
            </w:r>
          </w:p>
        </w:tc>
        <w:tc>
          <w:tcPr>
            <w:tcW w:w="5925" w:type="dxa"/>
            <w:tcMar>
              <w:left w:w="57" w:type="dxa"/>
              <w:right w:w="57" w:type="dxa"/>
            </w:tcMar>
            <w:vAlign w:val="center"/>
          </w:tcPr>
          <w:p w14:paraId="4A234C5E" w14:textId="77777777" w:rsidR="00BB1CDD" w:rsidRPr="00084B24" w:rsidRDefault="00BB1CDD" w:rsidP="00BB1CDD">
            <w:pPr>
              <w:pStyle w:val="disbody"/>
              <w:spacing w:line="240" w:lineRule="auto"/>
              <w:ind w:firstLine="0"/>
              <w:jc w:val="left"/>
              <w:rPr>
                <w:sz w:val="20"/>
                <w:szCs w:val="20"/>
              </w:rPr>
            </w:pPr>
            <w:r w:rsidRPr="00084B24">
              <w:rPr>
                <w:sz w:val="20"/>
                <w:szCs w:val="20"/>
              </w:rPr>
              <w:t>www.udemy.com/the-lean-startup/ (</w:t>
            </w:r>
            <w:proofErr w:type="spellStart"/>
            <w:r w:rsidRPr="00084B24">
              <w:rPr>
                <w:sz w:val="20"/>
                <w:szCs w:val="20"/>
              </w:rPr>
              <w:t>Eric</w:t>
            </w:r>
            <w:proofErr w:type="spellEnd"/>
            <w:r w:rsidRPr="00084B24">
              <w:rPr>
                <w:sz w:val="20"/>
                <w:szCs w:val="20"/>
              </w:rPr>
              <w:t xml:space="preserve"> </w:t>
            </w:r>
            <w:proofErr w:type="spellStart"/>
            <w:r w:rsidRPr="00084B24">
              <w:rPr>
                <w:sz w:val="20"/>
                <w:szCs w:val="20"/>
              </w:rPr>
              <w:t>Ries</w:t>
            </w:r>
            <w:proofErr w:type="spellEnd"/>
            <w:r w:rsidRPr="00084B24">
              <w:rPr>
                <w:sz w:val="20"/>
                <w:szCs w:val="20"/>
              </w:rPr>
              <w:t>)</w:t>
            </w:r>
          </w:p>
          <w:p w14:paraId="47359C8C" w14:textId="77777777" w:rsidR="00BB1CDD" w:rsidRPr="00084B24" w:rsidRDefault="00BB1CDD" w:rsidP="00BB1CDD">
            <w:pPr>
              <w:pStyle w:val="disbody"/>
              <w:spacing w:line="240" w:lineRule="auto"/>
              <w:ind w:firstLine="0"/>
              <w:jc w:val="left"/>
              <w:rPr>
                <w:sz w:val="20"/>
                <w:szCs w:val="20"/>
              </w:rPr>
            </w:pPr>
            <w:r w:rsidRPr="00084B24">
              <w:rPr>
                <w:sz w:val="20"/>
                <w:szCs w:val="20"/>
              </w:rPr>
              <w:t>eu.udacity.com/</w:t>
            </w:r>
            <w:proofErr w:type="spellStart"/>
            <w:r w:rsidRPr="00084B24">
              <w:rPr>
                <w:sz w:val="20"/>
                <w:szCs w:val="20"/>
              </w:rPr>
              <w:t>course</w:t>
            </w:r>
            <w:proofErr w:type="spellEnd"/>
            <w:r w:rsidRPr="00084B24">
              <w:rPr>
                <w:sz w:val="20"/>
                <w:szCs w:val="20"/>
              </w:rPr>
              <w:t>/</w:t>
            </w:r>
            <w:proofErr w:type="spellStart"/>
            <w:r w:rsidRPr="00084B24">
              <w:rPr>
                <w:sz w:val="20"/>
                <w:szCs w:val="20"/>
              </w:rPr>
              <w:t>how</w:t>
            </w:r>
            <w:proofErr w:type="spellEnd"/>
            <w:r w:rsidRPr="00084B24">
              <w:rPr>
                <w:sz w:val="20"/>
                <w:szCs w:val="20"/>
              </w:rPr>
              <w:t>-</w:t>
            </w:r>
            <w:proofErr w:type="spellStart"/>
            <w:r w:rsidRPr="00084B24">
              <w:rPr>
                <w:sz w:val="20"/>
                <w:szCs w:val="20"/>
              </w:rPr>
              <w:t>to</w:t>
            </w:r>
            <w:proofErr w:type="spellEnd"/>
            <w:r w:rsidRPr="00084B24">
              <w:rPr>
                <w:sz w:val="20"/>
                <w:szCs w:val="20"/>
              </w:rPr>
              <w:t>-</w:t>
            </w:r>
            <w:proofErr w:type="spellStart"/>
            <w:r w:rsidRPr="00084B24">
              <w:rPr>
                <w:sz w:val="20"/>
                <w:szCs w:val="20"/>
              </w:rPr>
              <w:t>build</w:t>
            </w:r>
            <w:proofErr w:type="spellEnd"/>
            <w:r w:rsidRPr="00084B24">
              <w:rPr>
                <w:sz w:val="20"/>
                <w:szCs w:val="20"/>
              </w:rPr>
              <w:t>-a-</w:t>
            </w:r>
            <w:proofErr w:type="spellStart"/>
            <w:r w:rsidRPr="00084B24">
              <w:rPr>
                <w:sz w:val="20"/>
                <w:szCs w:val="20"/>
              </w:rPr>
              <w:t>startup</w:t>
            </w:r>
            <w:proofErr w:type="spellEnd"/>
            <w:r w:rsidRPr="00084B24">
              <w:rPr>
                <w:sz w:val="20"/>
                <w:szCs w:val="20"/>
              </w:rPr>
              <w:t>--ep245 , fi.co,</w:t>
            </w:r>
          </w:p>
          <w:p w14:paraId="6EC37E00" w14:textId="77777777" w:rsidR="00BB1CDD" w:rsidRPr="00084B24" w:rsidRDefault="00BB1CDD" w:rsidP="00BB1CDD">
            <w:pPr>
              <w:pStyle w:val="disbody"/>
              <w:spacing w:line="240" w:lineRule="auto"/>
              <w:ind w:firstLine="0"/>
              <w:jc w:val="left"/>
              <w:rPr>
                <w:sz w:val="20"/>
                <w:szCs w:val="20"/>
              </w:rPr>
            </w:pPr>
            <w:r w:rsidRPr="00084B24">
              <w:rPr>
                <w:sz w:val="20"/>
                <w:szCs w:val="20"/>
              </w:rPr>
              <w:t>www.coursera.org/lecture/innovative-entrepreneur/lean-startup-mvps-UyZvW, www.startups.co/platform, scu.edu/</w:t>
            </w:r>
            <w:proofErr w:type="spellStart"/>
            <w:r w:rsidRPr="00084B24">
              <w:rPr>
                <w:sz w:val="20"/>
                <w:szCs w:val="20"/>
              </w:rPr>
              <w:t>mobi</w:t>
            </w:r>
            <w:proofErr w:type="spellEnd"/>
            <w:r w:rsidRPr="00084B24">
              <w:rPr>
                <w:sz w:val="20"/>
                <w:szCs w:val="20"/>
              </w:rPr>
              <w:t>/</w:t>
            </w:r>
            <w:proofErr w:type="spellStart"/>
            <w:r w:rsidRPr="00084B24">
              <w:rPr>
                <w:sz w:val="20"/>
                <w:szCs w:val="20"/>
              </w:rPr>
              <w:t>about</w:t>
            </w:r>
            <w:proofErr w:type="spellEnd"/>
            <w:r w:rsidRPr="00084B24">
              <w:rPr>
                <w:sz w:val="20"/>
                <w:szCs w:val="20"/>
              </w:rPr>
              <w:t>,</w:t>
            </w:r>
          </w:p>
          <w:p w14:paraId="5CC5A95A" w14:textId="77777777" w:rsidR="00883A62" w:rsidRPr="00084B24" w:rsidRDefault="00BB1CDD" w:rsidP="00BB1CDD">
            <w:pPr>
              <w:pStyle w:val="disbody"/>
              <w:spacing w:line="240" w:lineRule="auto"/>
              <w:ind w:firstLine="0"/>
              <w:jc w:val="left"/>
              <w:rPr>
                <w:sz w:val="20"/>
                <w:szCs w:val="20"/>
              </w:rPr>
            </w:pPr>
            <w:r w:rsidRPr="00084B24">
              <w:rPr>
                <w:sz w:val="20"/>
                <w:szCs w:val="20"/>
              </w:rPr>
              <w:t>www.startups.co/education, www.enterpreneur.com,</w:t>
            </w:r>
          </w:p>
        </w:tc>
      </w:tr>
      <w:tr w:rsidR="00883A62" w:rsidRPr="00084B24" w14:paraId="4BC92DAC" w14:textId="77777777" w:rsidTr="00A12C4D">
        <w:trPr>
          <w:cantSplit/>
        </w:trPr>
        <w:tc>
          <w:tcPr>
            <w:tcW w:w="450" w:type="dxa"/>
            <w:tcMar>
              <w:left w:w="57" w:type="dxa"/>
              <w:right w:w="57" w:type="dxa"/>
            </w:tcMar>
            <w:vAlign w:val="center"/>
          </w:tcPr>
          <w:p w14:paraId="3D5E0F8A" w14:textId="77777777" w:rsidR="00883A62" w:rsidRPr="00084B24" w:rsidRDefault="00883A62" w:rsidP="00E1584C">
            <w:pPr>
              <w:pStyle w:val="disbody"/>
              <w:spacing w:line="240" w:lineRule="auto"/>
              <w:ind w:firstLine="0"/>
              <w:jc w:val="center"/>
              <w:rPr>
                <w:sz w:val="20"/>
                <w:szCs w:val="20"/>
              </w:rPr>
            </w:pPr>
            <w:r w:rsidRPr="00084B24">
              <w:rPr>
                <w:sz w:val="20"/>
                <w:szCs w:val="20"/>
              </w:rPr>
              <w:t>3</w:t>
            </w:r>
          </w:p>
        </w:tc>
        <w:tc>
          <w:tcPr>
            <w:tcW w:w="2805" w:type="dxa"/>
            <w:tcMar>
              <w:left w:w="57" w:type="dxa"/>
              <w:right w:w="57" w:type="dxa"/>
            </w:tcMar>
            <w:vAlign w:val="center"/>
          </w:tcPr>
          <w:p w14:paraId="5C86F055" w14:textId="77777777" w:rsidR="00883A62" w:rsidRPr="00084B24" w:rsidRDefault="00883A62" w:rsidP="00E1584C">
            <w:pPr>
              <w:pStyle w:val="disbody"/>
              <w:spacing w:line="240" w:lineRule="auto"/>
              <w:ind w:firstLine="0"/>
              <w:jc w:val="left"/>
              <w:rPr>
                <w:sz w:val="20"/>
                <w:szCs w:val="20"/>
              </w:rPr>
            </w:pPr>
            <w:r w:rsidRPr="00084B24">
              <w:rPr>
                <w:sz w:val="20"/>
                <w:szCs w:val="20"/>
              </w:rPr>
              <w:t>Комуникация с други предприемачи, ментори, екип</w:t>
            </w:r>
          </w:p>
        </w:tc>
        <w:tc>
          <w:tcPr>
            <w:tcW w:w="5925" w:type="dxa"/>
            <w:tcMar>
              <w:left w:w="57" w:type="dxa"/>
              <w:right w:w="57" w:type="dxa"/>
            </w:tcMar>
            <w:vAlign w:val="center"/>
          </w:tcPr>
          <w:p w14:paraId="3FBEC67E"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Професионални социални </w:t>
            </w:r>
            <w:r w:rsidR="00BB1CDD" w:rsidRPr="00084B24">
              <w:rPr>
                <w:sz w:val="20"/>
                <w:szCs w:val="20"/>
              </w:rPr>
              <w:t xml:space="preserve">мрежи: linkedin.com, twitter.com, shapr.com; Средства за комуникация: Е-мейл; Чат и споделяне (Skype, </w:t>
            </w:r>
            <w:proofErr w:type="spellStart"/>
            <w:r w:rsidR="00BB1CDD" w:rsidRPr="00084B24">
              <w:rPr>
                <w:sz w:val="20"/>
                <w:szCs w:val="20"/>
              </w:rPr>
              <w:t>Viber</w:t>
            </w:r>
            <w:proofErr w:type="spellEnd"/>
            <w:r w:rsidR="00BB1CDD" w:rsidRPr="00084B24">
              <w:rPr>
                <w:sz w:val="20"/>
                <w:szCs w:val="20"/>
              </w:rPr>
              <w:t xml:space="preserve">, </w:t>
            </w:r>
            <w:proofErr w:type="spellStart"/>
            <w:r w:rsidR="00BB1CDD" w:rsidRPr="00084B24">
              <w:rPr>
                <w:sz w:val="20"/>
                <w:szCs w:val="20"/>
              </w:rPr>
              <w:t>Slack</w:t>
            </w:r>
            <w:proofErr w:type="spellEnd"/>
            <w:r w:rsidR="00BB1CDD" w:rsidRPr="00084B24">
              <w:rPr>
                <w:sz w:val="20"/>
                <w:szCs w:val="20"/>
              </w:rPr>
              <w:t>), видеоконференции (</w:t>
            </w:r>
            <w:proofErr w:type="spellStart"/>
            <w:r w:rsidR="00BB1CDD" w:rsidRPr="00084B24">
              <w:rPr>
                <w:sz w:val="20"/>
                <w:szCs w:val="20"/>
              </w:rPr>
              <w:t>Hangout</w:t>
            </w:r>
            <w:proofErr w:type="spellEnd"/>
            <w:r w:rsidR="00BB1CDD" w:rsidRPr="00084B24">
              <w:rPr>
                <w:sz w:val="20"/>
                <w:szCs w:val="20"/>
              </w:rPr>
              <w:t xml:space="preserve">, </w:t>
            </w:r>
            <w:proofErr w:type="spellStart"/>
            <w:r w:rsidR="00BB1CDD" w:rsidRPr="00084B24">
              <w:rPr>
                <w:sz w:val="20"/>
                <w:szCs w:val="20"/>
              </w:rPr>
              <w:t>GoToMeeting</w:t>
            </w:r>
            <w:proofErr w:type="spellEnd"/>
            <w:r w:rsidR="00BB1CDD" w:rsidRPr="00084B24">
              <w:rPr>
                <w:sz w:val="20"/>
                <w:szCs w:val="20"/>
              </w:rPr>
              <w:t>, Skype), отдалечен достъп (</w:t>
            </w:r>
            <w:proofErr w:type="spellStart"/>
            <w:r w:rsidR="00BB1CDD" w:rsidRPr="00084B24">
              <w:rPr>
                <w:sz w:val="20"/>
                <w:szCs w:val="20"/>
              </w:rPr>
              <w:t>GoToMeeting</w:t>
            </w:r>
            <w:proofErr w:type="spellEnd"/>
            <w:r w:rsidR="00BB1CDD" w:rsidRPr="00084B24">
              <w:rPr>
                <w:sz w:val="20"/>
                <w:szCs w:val="20"/>
              </w:rPr>
              <w:t xml:space="preserve">, </w:t>
            </w:r>
            <w:proofErr w:type="spellStart"/>
            <w:r w:rsidR="00BB1CDD" w:rsidRPr="00084B24">
              <w:rPr>
                <w:sz w:val="20"/>
                <w:szCs w:val="20"/>
              </w:rPr>
              <w:t>LogMeIn</w:t>
            </w:r>
            <w:proofErr w:type="spellEnd"/>
            <w:r w:rsidR="00BB1CDD" w:rsidRPr="00084B24">
              <w:rPr>
                <w:sz w:val="20"/>
                <w:szCs w:val="20"/>
              </w:rPr>
              <w:t>);</w:t>
            </w:r>
          </w:p>
          <w:p w14:paraId="14D1B2E8" w14:textId="77777777" w:rsidR="00883A62" w:rsidRPr="00084B24" w:rsidRDefault="00BB1CDD" w:rsidP="00BB1CDD">
            <w:pPr>
              <w:pStyle w:val="disbody"/>
              <w:spacing w:line="240" w:lineRule="auto"/>
              <w:ind w:firstLine="0"/>
              <w:jc w:val="left"/>
              <w:rPr>
                <w:sz w:val="20"/>
                <w:szCs w:val="20"/>
              </w:rPr>
            </w:pPr>
            <w:r w:rsidRPr="00084B24">
              <w:rPr>
                <w:sz w:val="20"/>
                <w:szCs w:val="20"/>
              </w:rPr>
              <w:t>Консултации: your-startup-guru.com, други;</w:t>
            </w:r>
          </w:p>
        </w:tc>
      </w:tr>
      <w:tr w:rsidR="00883A62" w:rsidRPr="00084B24" w14:paraId="000E1733" w14:textId="77777777" w:rsidTr="00A12C4D">
        <w:trPr>
          <w:cantSplit/>
        </w:trPr>
        <w:tc>
          <w:tcPr>
            <w:tcW w:w="450" w:type="dxa"/>
            <w:tcMar>
              <w:left w:w="57" w:type="dxa"/>
              <w:right w:w="57" w:type="dxa"/>
            </w:tcMar>
            <w:vAlign w:val="center"/>
          </w:tcPr>
          <w:p w14:paraId="7FE9EC95" w14:textId="77777777" w:rsidR="00883A62" w:rsidRPr="00084B24" w:rsidRDefault="00883A62" w:rsidP="00E1584C">
            <w:pPr>
              <w:pStyle w:val="disbody"/>
              <w:spacing w:line="240" w:lineRule="auto"/>
              <w:ind w:firstLine="0"/>
              <w:jc w:val="center"/>
              <w:rPr>
                <w:sz w:val="20"/>
                <w:szCs w:val="20"/>
              </w:rPr>
            </w:pPr>
            <w:r w:rsidRPr="00084B24">
              <w:rPr>
                <w:sz w:val="20"/>
                <w:szCs w:val="20"/>
              </w:rPr>
              <w:t>4</w:t>
            </w:r>
          </w:p>
        </w:tc>
        <w:tc>
          <w:tcPr>
            <w:tcW w:w="2805" w:type="dxa"/>
            <w:tcMar>
              <w:left w:w="57" w:type="dxa"/>
              <w:right w:w="57" w:type="dxa"/>
            </w:tcMar>
            <w:vAlign w:val="center"/>
          </w:tcPr>
          <w:p w14:paraId="4C260CCF" w14:textId="77777777" w:rsidR="00883A62" w:rsidRPr="00084B24" w:rsidRDefault="00883A62" w:rsidP="00E1584C">
            <w:pPr>
              <w:pStyle w:val="disbody"/>
              <w:spacing w:line="240" w:lineRule="auto"/>
              <w:ind w:firstLine="0"/>
              <w:jc w:val="left"/>
              <w:rPr>
                <w:sz w:val="20"/>
                <w:szCs w:val="20"/>
              </w:rPr>
            </w:pPr>
            <w:r w:rsidRPr="00084B24">
              <w:rPr>
                <w:sz w:val="20"/>
                <w:szCs w:val="20"/>
              </w:rPr>
              <w:t>Подготовка на виртуален офис</w:t>
            </w:r>
          </w:p>
        </w:tc>
        <w:tc>
          <w:tcPr>
            <w:tcW w:w="5925" w:type="dxa"/>
            <w:tcMar>
              <w:left w:w="57" w:type="dxa"/>
              <w:right w:w="57" w:type="dxa"/>
            </w:tcMar>
            <w:vAlign w:val="center"/>
          </w:tcPr>
          <w:p w14:paraId="6AC644A0"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Виртуален офис: </w:t>
            </w:r>
            <w:proofErr w:type="spellStart"/>
            <w:r w:rsidRPr="00084B24">
              <w:rPr>
                <w:sz w:val="20"/>
                <w:szCs w:val="20"/>
              </w:rPr>
              <w:t>HotOffice</w:t>
            </w:r>
            <w:proofErr w:type="spellEnd"/>
            <w:r w:rsidRPr="00084B24">
              <w:rPr>
                <w:sz w:val="20"/>
                <w:szCs w:val="20"/>
              </w:rPr>
              <w:t xml:space="preserve">, </w:t>
            </w:r>
            <w:proofErr w:type="spellStart"/>
            <w:r w:rsidRPr="00084B24">
              <w:rPr>
                <w:sz w:val="20"/>
                <w:szCs w:val="20"/>
              </w:rPr>
              <w:t>eRoom</w:t>
            </w:r>
            <w:proofErr w:type="spellEnd"/>
            <w:r w:rsidRPr="00084B24">
              <w:rPr>
                <w:sz w:val="20"/>
                <w:szCs w:val="20"/>
              </w:rPr>
              <w:t xml:space="preserve">, </w:t>
            </w:r>
            <w:proofErr w:type="spellStart"/>
            <w:r w:rsidRPr="00084B24">
              <w:rPr>
                <w:sz w:val="20"/>
                <w:szCs w:val="20"/>
              </w:rPr>
              <w:t>InTandem</w:t>
            </w:r>
            <w:proofErr w:type="spellEnd"/>
            <w:r w:rsidRPr="00084B24">
              <w:rPr>
                <w:sz w:val="20"/>
                <w:szCs w:val="20"/>
              </w:rPr>
              <w:t xml:space="preserve"> </w:t>
            </w:r>
            <w:r w:rsidR="00BB1CDD" w:rsidRPr="00084B24">
              <w:rPr>
                <w:sz w:val="20"/>
                <w:szCs w:val="20"/>
              </w:rPr>
              <w:t>поддържащ екип и документи, комуникация, презентации и други:</w:t>
            </w:r>
          </w:p>
          <w:p w14:paraId="5343AFC0" w14:textId="77777777" w:rsidR="00BB1CDD" w:rsidRPr="00084B24" w:rsidRDefault="00BB1CDD" w:rsidP="00BB1CDD">
            <w:pPr>
              <w:pStyle w:val="disbody"/>
              <w:spacing w:line="240" w:lineRule="auto"/>
              <w:ind w:firstLine="0"/>
              <w:jc w:val="left"/>
              <w:rPr>
                <w:sz w:val="20"/>
                <w:szCs w:val="20"/>
              </w:rPr>
            </w:pPr>
            <w:r w:rsidRPr="00084B24">
              <w:rPr>
                <w:sz w:val="20"/>
                <w:szCs w:val="20"/>
              </w:rPr>
              <w:t xml:space="preserve">Общи офис приложения: </w:t>
            </w:r>
            <w:proofErr w:type="spellStart"/>
            <w:r w:rsidRPr="00084B24">
              <w:rPr>
                <w:sz w:val="20"/>
                <w:szCs w:val="20"/>
              </w:rPr>
              <w:t>Google</w:t>
            </w:r>
            <w:proofErr w:type="spellEnd"/>
            <w:r w:rsidRPr="00084B24">
              <w:rPr>
                <w:sz w:val="20"/>
                <w:szCs w:val="20"/>
              </w:rPr>
              <w:t xml:space="preserve"> </w:t>
            </w:r>
            <w:proofErr w:type="spellStart"/>
            <w:r w:rsidRPr="00084B24">
              <w:rPr>
                <w:sz w:val="20"/>
                <w:szCs w:val="20"/>
              </w:rPr>
              <w:t>Suite</w:t>
            </w:r>
            <w:proofErr w:type="spellEnd"/>
            <w:r w:rsidRPr="00084B24">
              <w:rPr>
                <w:sz w:val="20"/>
                <w:szCs w:val="20"/>
              </w:rPr>
              <w:t>, Microsoft Office 365</w:t>
            </w:r>
          </w:p>
          <w:p w14:paraId="66BA3BE1" w14:textId="67945318" w:rsidR="00BB1CDD" w:rsidRPr="00084B24" w:rsidRDefault="00BB1CDD" w:rsidP="00BB1CDD">
            <w:pPr>
              <w:pStyle w:val="disbody"/>
              <w:spacing w:line="240" w:lineRule="auto"/>
              <w:ind w:firstLine="0"/>
              <w:jc w:val="left"/>
              <w:rPr>
                <w:sz w:val="20"/>
                <w:szCs w:val="20"/>
              </w:rPr>
            </w:pPr>
            <w:r w:rsidRPr="00084B24">
              <w:rPr>
                <w:sz w:val="20"/>
                <w:szCs w:val="20"/>
              </w:rPr>
              <w:t>Средства за презентация</w:t>
            </w:r>
          </w:p>
          <w:p w14:paraId="11980C7E" w14:textId="77777777" w:rsidR="00BB1CDD" w:rsidRPr="00084B24" w:rsidRDefault="00BB1CDD" w:rsidP="00BB1CDD">
            <w:pPr>
              <w:pStyle w:val="disbody"/>
              <w:spacing w:line="240" w:lineRule="auto"/>
              <w:ind w:firstLine="0"/>
              <w:jc w:val="left"/>
              <w:rPr>
                <w:sz w:val="20"/>
                <w:szCs w:val="20"/>
              </w:rPr>
            </w:pPr>
            <w:r w:rsidRPr="00084B24">
              <w:rPr>
                <w:sz w:val="20"/>
                <w:szCs w:val="20"/>
              </w:rPr>
              <w:t>Проекти: bitrix24.eu, atlassian.com, trello.com, samepage.io;</w:t>
            </w:r>
          </w:p>
          <w:p w14:paraId="11240AE1" w14:textId="77777777" w:rsidR="00BB1CDD" w:rsidRPr="00084B24" w:rsidRDefault="00BB1CDD" w:rsidP="00BB1CDD">
            <w:pPr>
              <w:pStyle w:val="disbody"/>
              <w:spacing w:line="240" w:lineRule="auto"/>
              <w:ind w:firstLine="0"/>
              <w:jc w:val="left"/>
              <w:rPr>
                <w:sz w:val="20"/>
                <w:szCs w:val="20"/>
              </w:rPr>
            </w:pPr>
            <w:r w:rsidRPr="00084B24">
              <w:rPr>
                <w:sz w:val="20"/>
                <w:szCs w:val="20"/>
              </w:rPr>
              <w:t>Инструменти за е-бизнес, като например онлайн плащания;</w:t>
            </w:r>
          </w:p>
          <w:p w14:paraId="2EC209B2" w14:textId="77777777" w:rsidR="00BB1CDD" w:rsidRPr="00084B24" w:rsidRDefault="00BB1CDD" w:rsidP="00BB1CDD">
            <w:pPr>
              <w:pStyle w:val="disbody"/>
              <w:spacing w:line="240" w:lineRule="auto"/>
              <w:ind w:firstLine="0"/>
              <w:jc w:val="left"/>
              <w:rPr>
                <w:sz w:val="20"/>
                <w:szCs w:val="20"/>
              </w:rPr>
            </w:pPr>
            <w:r w:rsidRPr="00084B24">
              <w:rPr>
                <w:sz w:val="20"/>
                <w:szCs w:val="20"/>
              </w:rPr>
              <w:t>Асистенти: zirtual.com, jobs.bg, zaplata.bg, upwork.com</w:t>
            </w:r>
          </w:p>
          <w:p w14:paraId="64FAAEBB" w14:textId="77777777" w:rsidR="00883A62" w:rsidRPr="00084B24" w:rsidRDefault="00BB1CDD" w:rsidP="00BB1CDD">
            <w:pPr>
              <w:pStyle w:val="disbody"/>
              <w:spacing w:line="240" w:lineRule="auto"/>
              <w:ind w:firstLine="0"/>
              <w:jc w:val="left"/>
              <w:rPr>
                <w:sz w:val="20"/>
                <w:szCs w:val="20"/>
              </w:rPr>
            </w:pPr>
            <w:r w:rsidRPr="00084B24">
              <w:rPr>
                <w:sz w:val="20"/>
                <w:szCs w:val="20"/>
              </w:rPr>
              <w:t>Онлайн хостинг: многообразие от хостинг услуги</w:t>
            </w:r>
          </w:p>
        </w:tc>
      </w:tr>
      <w:tr w:rsidR="00883A62" w:rsidRPr="00084B24" w14:paraId="0251E3D3" w14:textId="77777777" w:rsidTr="00A12C4D">
        <w:trPr>
          <w:cantSplit/>
        </w:trPr>
        <w:tc>
          <w:tcPr>
            <w:tcW w:w="450" w:type="dxa"/>
            <w:tcMar>
              <w:left w:w="57" w:type="dxa"/>
              <w:right w:w="57" w:type="dxa"/>
            </w:tcMar>
            <w:vAlign w:val="center"/>
          </w:tcPr>
          <w:p w14:paraId="379CBC25" w14:textId="77777777" w:rsidR="00883A62" w:rsidRPr="00084B24" w:rsidRDefault="00883A62" w:rsidP="00E1584C">
            <w:pPr>
              <w:pStyle w:val="disbody"/>
              <w:spacing w:line="240" w:lineRule="auto"/>
              <w:ind w:firstLine="0"/>
              <w:jc w:val="center"/>
              <w:rPr>
                <w:sz w:val="20"/>
                <w:szCs w:val="20"/>
              </w:rPr>
            </w:pPr>
            <w:r w:rsidRPr="00084B24">
              <w:rPr>
                <w:sz w:val="20"/>
                <w:szCs w:val="20"/>
              </w:rPr>
              <w:t>5</w:t>
            </w:r>
          </w:p>
        </w:tc>
        <w:tc>
          <w:tcPr>
            <w:tcW w:w="2805" w:type="dxa"/>
            <w:tcMar>
              <w:left w:w="57" w:type="dxa"/>
              <w:right w:w="57" w:type="dxa"/>
            </w:tcMar>
            <w:vAlign w:val="center"/>
          </w:tcPr>
          <w:p w14:paraId="12EAAF43" w14:textId="77777777" w:rsidR="00883A62" w:rsidRPr="00084B24" w:rsidRDefault="00883A62" w:rsidP="00E1584C">
            <w:pPr>
              <w:pStyle w:val="disbody"/>
              <w:spacing w:line="240" w:lineRule="auto"/>
              <w:ind w:firstLine="0"/>
              <w:jc w:val="left"/>
              <w:rPr>
                <w:sz w:val="20"/>
                <w:szCs w:val="20"/>
              </w:rPr>
            </w:pPr>
            <w:r w:rsidRPr="00084B24">
              <w:rPr>
                <w:sz w:val="20"/>
                <w:szCs w:val="20"/>
              </w:rPr>
              <w:t>Подготовка на инструменти за стартиращи компании</w:t>
            </w:r>
          </w:p>
        </w:tc>
        <w:tc>
          <w:tcPr>
            <w:tcW w:w="5925" w:type="dxa"/>
            <w:tcMar>
              <w:left w:w="57" w:type="dxa"/>
              <w:right w:w="57" w:type="dxa"/>
            </w:tcMar>
            <w:vAlign w:val="center"/>
          </w:tcPr>
          <w:p w14:paraId="505259F5" w14:textId="77777777" w:rsidR="00883A62" w:rsidRPr="00084B24" w:rsidRDefault="00BB1CDD" w:rsidP="00E1584C">
            <w:pPr>
              <w:pStyle w:val="disbody"/>
              <w:spacing w:line="240" w:lineRule="auto"/>
              <w:ind w:firstLine="0"/>
              <w:jc w:val="left"/>
              <w:rPr>
                <w:sz w:val="20"/>
                <w:szCs w:val="20"/>
              </w:rPr>
            </w:pPr>
            <w:r w:rsidRPr="00084B24">
              <w:rPr>
                <w:sz w:val="20"/>
                <w:szCs w:val="20"/>
              </w:rPr>
              <w:t>startupstash.com, www.startups.co/platform, eznumbers.com, 10000startups.com, startup-playbook.com,</w:t>
            </w:r>
          </w:p>
        </w:tc>
      </w:tr>
    </w:tbl>
    <w:p w14:paraId="1A9DC4A3" w14:textId="77777777" w:rsidR="00883A62" w:rsidRPr="00084B24" w:rsidRDefault="00883A62" w:rsidP="00883A62">
      <w:pPr>
        <w:pStyle w:val="disbody"/>
      </w:pPr>
    </w:p>
    <w:p w14:paraId="5CD9873F" w14:textId="77777777" w:rsidR="006A30F9" w:rsidRPr="00084B24" w:rsidRDefault="00883A62" w:rsidP="00883A62">
      <w:pPr>
        <w:pStyle w:val="disbody"/>
      </w:pPr>
      <w:r w:rsidRPr="00084B24">
        <w:t>След подготовката или паралелно с подготовката, когато тя има обучение</w:t>
      </w:r>
      <w:r w:rsidR="00E9307F" w:rsidRPr="00084B24">
        <w:t>,</w:t>
      </w:r>
      <w:r w:rsidRPr="00084B24">
        <w:t xml:space="preserve"> свързано с реална разработка</w:t>
      </w:r>
      <w:r w:rsidR="00E9307F" w:rsidRPr="00084B24">
        <w:t>,</w:t>
      </w:r>
      <w:r w:rsidRPr="00084B24">
        <w:t xml:space="preserve"> е фазата</w:t>
      </w:r>
      <w:r w:rsidR="002F1AE0" w:rsidRPr="00084B24">
        <w:t xml:space="preserve"> „</w:t>
      </w:r>
      <w:r w:rsidRPr="00084B24">
        <w:t>Изобретяване</w:t>
      </w:r>
      <w:r w:rsidR="00E9307F" w:rsidRPr="00084B24">
        <w:rPr>
          <w:szCs w:val="28"/>
        </w:rPr>
        <w:t>”</w:t>
      </w:r>
      <w:r w:rsidRPr="00084B24">
        <w:t>. В някои методологии тя се нарича</w:t>
      </w:r>
      <w:r w:rsidR="002F1AE0" w:rsidRPr="00084B24">
        <w:t xml:space="preserve"> „</w:t>
      </w:r>
      <w:r w:rsidRPr="00084B24">
        <w:t>Генериране на идея”,</w:t>
      </w:r>
      <w:r w:rsidR="002F1AE0" w:rsidRPr="00084B24">
        <w:t xml:space="preserve"> „</w:t>
      </w:r>
      <w:proofErr w:type="spellStart"/>
      <w:r w:rsidRPr="00084B24">
        <w:t>Design</w:t>
      </w:r>
      <w:proofErr w:type="spellEnd"/>
      <w:r w:rsidRPr="00084B24">
        <w:t xml:space="preserve"> </w:t>
      </w:r>
      <w:proofErr w:type="spellStart"/>
      <w:r w:rsidRPr="00084B24">
        <w:t>Thinking</w:t>
      </w:r>
      <w:proofErr w:type="spellEnd"/>
      <w:r w:rsidRPr="00084B24">
        <w:t xml:space="preserve">” и други. На първо място са включени дейности по разучаване или още </w:t>
      </w:r>
      <w:r w:rsidR="00E9307F" w:rsidRPr="00084B24">
        <w:t xml:space="preserve">наричани </w:t>
      </w:r>
      <w:r w:rsidRPr="00084B24">
        <w:t xml:space="preserve">разузнаване. Ролята </w:t>
      </w:r>
      <w:r w:rsidR="00E9307F" w:rsidRPr="00084B24">
        <w:t xml:space="preserve">им </w:t>
      </w:r>
      <w:r w:rsidRPr="00084B24">
        <w:t xml:space="preserve">тук е да се увеличи познанието за клиенти и техни проблеми, състояние, възможности, пазарни условия и т.н. Включени са дейности по дефиниране на проблем, генериране на идея, стратегически анализ, избор и представяне на идея. </w:t>
      </w:r>
    </w:p>
    <w:p w14:paraId="318D506C" w14:textId="444A890E" w:rsidR="00883A62" w:rsidRPr="00084B24" w:rsidRDefault="004F7CDB" w:rsidP="00883A62">
      <w:pPr>
        <w:pStyle w:val="disbody"/>
      </w:pPr>
      <w:r>
        <w:t xml:space="preserve">В </w:t>
      </w:r>
      <w:r w:rsidRPr="00084B24">
        <w:t>табл. 3.4</w:t>
      </w:r>
      <w:r>
        <w:t xml:space="preserve"> е представен с</w:t>
      </w:r>
      <w:r w:rsidR="00E9307F" w:rsidRPr="00084B24">
        <w:t>писък с д</w:t>
      </w:r>
      <w:r w:rsidR="00883A62" w:rsidRPr="00084B24">
        <w:t xml:space="preserve">ейности </w:t>
      </w:r>
      <w:r>
        <w:t xml:space="preserve">на </w:t>
      </w:r>
      <w:r w:rsidRPr="00084B24">
        <w:t>фазата „Изобретяване</w:t>
      </w:r>
      <w:r w:rsidRPr="00084B24">
        <w:rPr>
          <w:szCs w:val="28"/>
        </w:rPr>
        <w:t>”</w:t>
      </w:r>
      <w:r>
        <w:rPr>
          <w:szCs w:val="28"/>
        </w:rPr>
        <w:t xml:space="preserve"> </w:t>
      </w:r>
      <w:r w:rsidR="00883A62" w:rsidRPr="00084B24">
        <w:t xml:space="preserve">и </w:t>
      </w:r>
      <w:r>
        <w:t xml:space="preserve">съответните </w:t>
      </w:r>
      <w:r w:rsidR="00883A62" w:rsidRPr="00084B24">
        <w:t>инструменти</w:t>
      </w:r>
      <w:r w:rsidR="00477DC4" w:rsidRPr="00084B24">
        <w:t>.</w:t>
      </w:r>
      <w:r w:rsidR="00883A62" w:rsidRPr="00084B24">
        <w:t xml:space="preserve"> Трябва да отбележим, че тук покритието за дейността не винаги е пълно и разнообразно. Причините са, че фаза</w:t>
      </w:r>
      <w:r w:rsidR="002F1AE0" w:rsidRPr="00084B24">
        <w:t xml:space="preserve"> „</w:t>
      </w:r>
      <w:r w:rsidR="00883A62" w:rsidRPr="00084B24">
        <w:t>Изобретяване” е едновременно</w:t>
      </w:r>
      <w:r w:rsidR="00C20506" w:rsidRPr="00084B24">
        <w:t>,</w:t>
      </w:r>
      <w:r w:rsidR="00883A62" w:rsidRPr="00084B24">
        <w:t xml:space="preserve"> и творческа</w:t>
      </w:r>
      <w:r w:rsidR="00C20506" w:rsidRPr="00084B24">
        <w:t>,</w:t>
      </w:r>
      <w:r w:rsidR="00883A62" w:rsidRPr="00084B24">
        <w:t xml:space="preserve"> и има необходимост от обстоен анализ, за който са налични средства за представяне и търсене на информация. Изборът на данни и източници, инструменти, избор на идея и решения остават на отговорност на предприемача. Характерно е, че фазата винаги завършва с необходимост от подготовка за реално представяне на идеята пред различни аудитории</w:t>
      </w:r>
      <w:r w:rsidR="00C644F6" w:rsidRPr="00084B24">
        <w:t xml:space="preserve"> – </w:t>
      </w:r>
      <w:r w:rsidR="00C20506" w:rsidRPr="00084B24">
        <w:t xml:space="preserve">собствен </w:t>
      </w:r>
      <w:r w:rsidR="00883A62" w:rsidRPr="00084B24">
        <w:t>екип, инвеститори, съветници, клиенти. Цел на това представяне е да се намерят ресурси, да се получи обратна връзка и намерят потенциални клиенти.</w:t>
      </w:r>
    </w:p>
    <w:p w14:paraId="15531A5A" w14:textId="0E6B2A76" w:rsidR="00883A62" w:rsidRPr="00084B24" w:rsidRDefault="00883A62" w:rsidP="00E1584C">
      <w:pPr>
        <w:pStyle w:val="distabletitle"/>
      </w:pPr>
      <w:r w:rsidRPr="00084B24">
        <w:t>Таблица 3.</w:t>
      </w:r>
      <w:r w:rsidR="00606F0A" w:rsidRPr="00084B24">
        <w:t>4</w:t>
      </w:r>
      <w:r w:rsidR="00477DC4" w:rsidRPr="00084B24">
        <w:t>.</w:t>
      </w:r>
      <w:r w:rsidRPr="00084B24">
        <w:t xml:space="preserve"> </w:t>
      </w:r>
      <w:r w:rsidR="004D3914" w:rsidRPr="00084B24">
        <w:br/>
      </w:r>
      <w:r w:rsidRPr="00084B24">
        <w:t>Дейности и виртуални инструменти за фаза</w:t>
      </w:r>
      <w:r w:rsidR="002F1AE0" w:rsidRPr="00084B24">
        <w:t xml:space="preserve"> „</w:t>
      </w:r>
      <w:r w:rsidRPr="00084B24">
        <w:t>Изобретяване”.</w:t>
      </w:r>
      <w:r w:rsidR="00EB6077" w:rsidRPr="00084B24">
        <w:br/>
      </w:r>
      <w:r w:rsidR="001C2D49" w:rsidRPr="00084B24">
        <w:t>(разработка на автора)</w:t>
      </w: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67"/>
        <w:gridCol w:w="2520"/>
        <w:gridCol w:w="5985"/>
      </w:tblGrid>
      <w:tr w:rsidR="00883A62" w:rsidRPr="00084B24" w14:paraId="5CD0B97B" w14:textId="77777777" w:rsidTr="00A12C4D">
        <w:trPr>
          <w:cantSplit/>
          <w:tblHeader/>
        </w:trPr>
        <w:tc>
          <w:tcPr>
            <w:tcW w:w="567" w:type="dxa"/>
            <w:tcMar>
              <w:left w:w="57" w:type="dxa"/>
              <w:right w:w="57" w:type="dxa"/>
            </w:tcMar>
            <w:vAlign w:val="center"/>
          </w:tcPr>
          <w:p w14:paraId="30269D60" w14:textId="77777777" w:rsidR="00883A62" w:rsidRPr="00084B24" w:rsidRDefault="00883A62" w:rsidP="003D4FEB">
            <w:pPr>
              <w:pStyle w:val="disbody"/>
              <w:spacing w:line="240" w:lineRule="auto"/>
              <w:ind w:firstLine="0"/>
              <w:jc w:val="center"/>
              <w:rPr>
                <w:sz w:val="20"/>
                <w:szCs w:val="20"/>
              </w:rPr>
            </w:pPr>
            <w:r w:rsidRPr="00084B24">
              <w:rPr>
                <w:b/>
                <w:sz w:val="20"/>
                <w:szCs w:val="20"/>
              </w:rPr>
              <w:t>№</w:t>
            </w:r>
          </w:p>
        </w:tc>
        <w:tc>
          <w:tcPr>
            <w:tcW w:w="2520" w:type="dxa"/>
            <w:tcMar>
              <w:left w:w="57" w:type="dxa"/>
              <w:right w:w="57" w:type="dxa"/>
            </w:tcMar>
          </w:tcPr>
          <w:p w14:paraId="54704BEF" w14:textId="77777777" w:rsidR="00883A62" w:rsidRPr="00084B24" w:rsidRDefault="00883A62" w:rsidP="003D4FEB">
            <w:pPr>
              <w:pStyle w:val="disbody"/>
              <w:spacing w:line="240" w:lineRule="auto"/>
              <w:ind w:firstLine="0"/>
              <w:jc w:val="center"/>
              <w:rPr>
                <w:sz w:val="20"/>
                <w:szCs w:val="20"/>
              </w:rPr>
            </w:pPr>
            <w:r w:rsidRPr="00084B24">
              <w:rPr>
                <w:b/>
                <w:sz w:val="20"/>
                <w:szCs w:val="20"/>
              </w:rPr>
              <w:t>Дейност</w:t>
            </w:r>
          </w:p>
        </w:tc>
        <w:tc>
          <w:tcPr>
            <w:tcW w:w="5985" w:type="dxa"/>
            <w:tcMar>
              <w:left w:w="57" w:type="dxa"/>
              <w:right w:w="57" w:type="dxa"/>
            </w:tcMar>
          </w:tcPr>
          <w:p w14:paraId="731DE46A" w14:textId="77777777" w:rsidR="00883A62" w:rsidRPr="00084B24" w:rsidRDefault="00883A62" w:rsidP="003D4FEB">
            <w:pPr>
              <w:pStyle w:val="disbody"/>
              <w:spacing w:line="240" w:lineRule="auto"/>
              <w:ind w:firstLine="0"/>
              <w:jc w:val="center"/>
              <w:rPr>
                <w:sz w:val="20"/>
                <w:szCs w:val="20"/>
              </w:rPr>
            </w:pPr>
            <w:r w:rsidRPr="00084B24">
              <w:rPr>
                <w:b/>
                <w:sz w:val="20"/>
                <w:szCs w:val="20"/>
              </w:rPr>
              <w:t>Инструменти</w:t>
            </w:r>
          </w:p>
        </w:tc>
      </w:tr>
      <w:tr w:rsidR="00883A62" w:rsidRPr="00084B24" w14:paraId="173BD3F0" w14:textId="77777777" w:rsidTr="00A12C4D">
        <w:trPr>
          <w:cantSplit/>
        </w:trPr>
        <w:tc>
          <w:tcPr>
            <w:tcW w:w="567" w:type="dxa"/>
            <w:tcMar>
              <w:left w:w="57" w:type="dxa"/>
              <w:right w:w="57" w:type="dxa"/>
            </w:tcMar>
            <w:vAlign w:val="center"/>
          </w:tcPr>
          <w:p w14:paraId="4E689101" w14:textId="77777777" w:rsidR="00883A62" w:rsidRPr="00084B24" w:rsidRDefault="00883A62" w:rsidP="003D4FEB">
            <w:pPr>
              <w:pStyle w:val="disbody"/>
              <w:spacing w:line="240" w:lineRule="auto"/>
              <w:ind w:firstLine="0"/>
              <w:jc w:val="center"/>
              <w:rPr>
                <w:sz w:val="20"/>
                <w:szCs w:val="20"/>
              </w:rPr>
            </w:pPr>
            <w:r w:rsidRPr="00084B24">
              <w:rPr>
                <w:sz w:val="20"/>
                <w:szCs w:val="20"/>
              </w:rPr>
              <w:t>1</w:t>
            </w:r>
          </w:p>
        </w:tc>
        <w:tc>
          <w:tcPr>
            <w:tcW w:w="2520" w:type="dxa"/>
            <w:tcMar>
              <w:left w:w="57" w:type="dxa"/>
              <w:right w:w="57" w:type="dxa"/>
            </w:tcMar>
            <w:vAlign w:val="center"/>
          </w:tcPr>
          <w:p w14:paraId="1C8FADBB" w14:textId="77777777" w:rsidR="00883A62" w:rsidRPr="00084B24" w:rsidRDefault="00883A62" w:rsidP="003D4FEB">
            <w:pPr>
              <w:pStyle w:val="disbody"/>
              <w:spacing w:line="240" w:lineRule="auto"/>
              <w:ind w:firstLine="0"/>
              <w:jc w:val="left"/>
              <w:rPr>
                <w:sz w:val="20"/>
                <w:szCs w:val="20"/>
              </w:rPr>
            </w:pPr>
            <w:r w:rsidRPr="00084B24">
              <w:rPr>
                <w:sz w:val="20"/>
                <w:szCs w:val="20"/>
              </w:rPr>
              <w:t>Разучаване</w:t>
            </w:r>
          </w:p>
        </w:tc>
        <w:tc>
          <w:tcPr>
            <w:tcW w:w="5985" w:type="dxa"/>
            <w:tcMar>
              <w:left w:w="57" w:type="dxa"/>
              <w:right w:w="57" w:type="dxa"/>
            </w:tcMar>
            <w:vAlign w:val="center"/>
          </w:tcPr>
          <w:p w14:paraId="4F0894A8" w14:textId="77777777" w:rsidR="00883A62" w:rsidRPr="00084B24" w:rsidRDefault="00883A62" w:rsidP="003D4FEB">
            <w:pPr>
              <w:pStyle w:val="disbody"/>
              <w:spacing w:line="240" w:lineRule="auto"/>
              <w:ind w:firstLine="0"/>
              <w:jc w:val="left"/>
              <w:rPr>
                <w:sz w:val="20"/>
                <w:szCs w:val="20"/>
              </w:rPr>
            </w:pPr>
          </w:p>
        </w:tc>
      </w:tr>
      <w:tr w:rsidR="00883A62" w:rsidRPr="00084B24" w14:paraId="7C303325" w14:textId="77777777" w:rsidTr="00A12C4D">
        <w:trPr>
          <w:cantSplit/>
        </w:trPr>
        <w:tc>
          <w:tcPr>
            <w:tcW w:w="567" w:type="dxa"/>
            <w:tcMar>
              <w:left w:w="57" w:type="dxa"/>
              <w:right w:w="57" w:type="dxa"/>
            </w:tcMar>
            <w:vAlign w:val="center"/>
          </w:tcPr>
          <w:p w14:paraId="6D3E6F08" w14:textId="77777777" w:rsidR="00883A62" w:rsidRPr="00084B24" w:rsidRDefault="00883A62" w:rsidP="003D4FEB">
            <w:pPr>
              <w:pStyle w:val="disbody"/>
              <w:spacing w:line="240" w:lineRule="auto"/>
              <w:ind w:firstLine="0"/>
              <w:jc w:val="center"/>
              <w:rPr>
                <w:sz w:val="20"/>
                <w:szCs w:val="20"/>
              </w:rPr>
            </w:pPr>
            <w:r w:rsidRPr="00084B24">
              <w:rPr>
                <w:sz w:val="20"/>
                <w:szCs w:val="20"/>
              </w:rPr>
              <w:t>А</w:t>
            </w:r>
          </w:p>
        </w:tc>
        <w:tc>
          <w:tcPr>
            <w:tcW w:w="2520" w:type="dxa"/>
            <w:tcMar>
              <w:left w:w="57" w:type="dxa"/>
              <w:right w:w="57" w:type="dxa"/>
            </w:tcMar>
            <w:vAlign w:val="center"/>
          </w:tcPr>
          <w:p w14:paraId="0F3685BD" w14:textId="77777777" w:rsidR="00883A62" w:rsidRPr="00084B24" w:rsidRDefault="00883A62" w:rsidP="003D4FEB">
            <w:pPr>
              <w:pStyle w:val="disbody"/>
              <w:spacing w:line="240" w:lineRule="auto"/>
              <w:ind w:firstLine="0"/>
              <w:jc w:val="left"/>
              <w:rPr>
                <w:sz w:val="20"/>
                <w:szCs w:val="20"/>
              </w:rPr>
            </w:pPr>
            <w:r w:rsidRPr="00084B24">
              <w:rPr>
                <w:sz w:val="20"/>
                <w:szCs w:val="20"/>
              </w:rPr>
              <w:t>Избор на индустрия</w:t>
            </w:r>
          </w:p>
        </w:tc>
        <w:tc>
          <w:tcPr>
            <w:tcW w:w="5985" w:type="dxa"/>
            <w:tcMar>
              <w:left w:w="57" w:type="dxa"/>
              <w:right w:w="57" w:type="dxa"/>
            </w:tcMar>
            <w:vAlign w:val="center"/>
          </w:tcPr>
          <w:p w14:paraId="39B552A4"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Публични източници за пазара и тенденции, </w:t>
            </w:r>
            <w:r w:rsidR="00BB1CDD" w:rsidRPr="00084B24">
              <w:rPr>
                <w:sz w:val="20"/>
                <w:szCs w:val="20"/>
              </w:rPr>
              <w:t>годишни отчети (gartner.com, marketresearch.com, idg.com, други).</w:t>
            </w:r>
          </w:p>
        </w:tc>
      </w:tr>
      <w:tr w:rsidR="00883A62" w:rsidRPr="00084B24" w14:paraId="74CF7BA2" w14:textId="77777777" w:rsidTr="00A12C4D">
        <w:trPr>
          <w:cantSplit/>
        </w:trPr>
        <w:tc>
          <w:tcPr>
            <w:tcW w:w="567" w:type="dxa"/>
            <w:tcMar>
              <w:left w:w="57" w:type="dxa"/>
              <w:right w:w="57" w:type="dxa"/>
            </w:tcMar>
            <w:vAlign w:val="center"/>
          </w:tcPr>
          <w:p w14:paraId="6026FCEA" w14:textId="77777777" w:rsidR="00883A62" w:rsidRPr="00084B24" w:rsidRDefault="00883A62" w:rsidP="003D4FEB">
            <w:pPr>
              <w:pStyle w:val="disbody"/>
              <w:spacing w:line="240" w:lineRule="auto"/>
              <w:ind w:firstLine="0"/>
              <w:jc w:val="center"/>
              <w:rPr>
                <w:sz w:val="20"/>
                <w:szCs w:val="20"/>
              </w:rPr>
            </w:pPr>
            <w:r w:rsidRPr="00084B24">
              <w:rPr>
                <w:sz w:val="20"/>
                <w:szCs w:val="20"/>
              </w:rPr>
              <w:t>Б</w:t>
            </w:r>
          </w:p>
        </w:tc>
        <w:tc>
          <w:tcPr>
            <w:tcW w:w="2520" w:type="dxa"/>
            <w:tcMar>
              <w:left w:w="57" w:type="dxa"/>
              <w:right w:w="57" w:type="dxa"/>
            </w:tcMar>
            <w:vAlign w:val="center"/>
          </w:tcPr>
          <w:p w14:paraId="52C17B31" w14:textId="77777777" w:rsidR="00883A62" w:rsidRPr="00084B24" w:rsidRDefault="00883A62" w:rsidP="003D4FEB">
            <w:pPr>
              <w:pStyle w:val="disbody"/>
              <w:spacing w:line="240" w:lineRule="auto"/>
              <w:ind w:firstLine="0"/>
              <w:jc w:val="left"/>
              <w:rPr>
                <w:sz w:val="20"/>
                <w:szCs w:val="20"/>
              </w:rPr>
            </w:pPr>
            <w:r w:rsidRPr="00084B24">
              <w:rPr>
                <w:sz w:val="20"/>
                <w:szCs w:val="20"/>
              </w:rPr>
              <w:t>Конкурентно разузнаване</w:t>
            </w:r>
          </w:p>
        </w:tc>
        <w:tc>
          <w:tcPr>
            <w:tcW w:w="5985" w:type="dxa"/>
            <w:tcMar>
              <w:left w:w="57" w:type="dxa"/>
              <w:right w:w="57" w:type="dxa"/>
            </w:tcMar>
            <w:vAlign w:val="center"/>
          </w:tcPr>
          <w:p w14:paraId="639FED00" w14:textId="77777777" w:rsidR="00BB1CDD" w:rsidRPr="00084B24" w:rsidRDefault="00BB1CDD" w:rsidP="00BB1CDD">
            <w:pPr>
              <w:pStyle w:val="disbody"/>
              <w:spacing w:line="240" w:lineRule="auto"/>
              <w:ind w:firstLine="0"/>
              <w:jc w:val="left"/>
              <w:rPr>
                <w:sz w:val="20"/>
                <w:szCs w:val="20"/>
              </w:rPr>
            </w:pPr>
            <w:r w:rsidRPr="00084B24">
              <w:rPr>
                <w:sz w:val="20"/>
                <w:szCs w:val="20"/>
              </w:rPr>
              <w:t>Пазарни анализи: gartner.com, marketresearch.com</w:t>
            </w:r>
          </w:p>
          <w:p w14:paraId="09540FEA" w14:textId="77777777" w:rsidR="00BB1CDD" w:rsidRPr="00084B24" w:rsidRDefault="00BB1CDD" w:rsidP="00BB1CDD">
            <w:pPr>
              <w:pStyle w:val="disbody"/>
              <w:spacing w:line="240" w:lineRule="auto"/>
              <w:ind w:firstLine="0"/>
              <w:jc w:val="left"/>
              <w:rPr>
                <w:sz w:val="20"/>
                <w:szCs w:val="20"/>
              </w:rPr>
            </w:pPr>
            <w:r w:rsidRPr="00084B24">
              <w:rPr>
                <w:sz w:val="20"/>
                <w:szCs w:val="20"/>
              </w:rPr>
              <w:t>Публични регистри, статистика:</w:t>
            </w:r>
          </w:p>
          <w:p w14:paraId="78F34199" w14:textId="77777777" w:rsidR="00BB1CDD" w:rsidRPr="00084B24" w:rsidRDefault="00BB1CDD" w:rsidP="00BB1CDD">
            <w:pPr>
              <w:pStyle w:val="disbody"/>
              <w:spacing w:line="240" w:lineRule="auto"/>
              <w:ind w:firstLine="0"/>
              <w:jc w:val="left"/>
              <w:rPr>
                <w:sz w:val="20"/>
                <w:szCs w:val="20"/>
              </w:rPr>
            </w:pPr>
            <w:r w:rsidRPr="00084B24">
              <w:rPr>
                <w:sz w:val="20"/>
                <w:szCs w:val="20"/>
              </w:rPr>
              <w:t>trademap.org, investigativedashboard.org</w:t>
            </w:r>
          </w:p>
          <w:p w14:paraId="27287043" w14:textId="77777777" w:rsidR="00BB1CDD" w:rsidRPr="00084B24" w:rsidRDefault="00BB1CDD" w:rsidP="00BB1CDD">
            <w:pPr>
              <w:pStyle w:val="disbody"/>
              <w:spacing w:line="240" w:lineRule="auto"/>
              <w:ind w:firstLine="0"/>
              <w:jc w:val="left"/>
              <w:rPr>
                <w:sz w:val="20"/>
                <w:szCs w:val="20"/>
              </w:rPr>
            </w:pPr>
            <w:r w:rsidRPr="00084B24">
              <w:rPr>
                <w:sz w:val="20"/>
                <w:szCs w:val="20"/>
              </w:rPr>
              <w:t>Преса: builtinla.com/2018/01/16/50-la-startups-watch-2018;</w:t>
            </w:r>
          </w:p>
          <w:p w14:paraId="5567808C" w14:textId="77777777" w:rsidR="00BB1CDD" w:rsidRPr="00084B24" w:rsidRDefault="00BB1CDD" w:rsidP="00BB1CDD">
            <w:pPr>
              <w:pStyle w:val="disbody"/>
              <w:spacing w:line="240" w:lineRule="auto"/>
              <w:ind w:firstLine="0"/>
              <w:jc w:val="left"/>
              <w:rPr>
                <w:sz w:val="20"/>
                <w:szCs w:val="20"/>
              </w:rPr>
            </w:pPr>
            <w:r w:rsidRPr="00084B24">
              <w:rPr>
                <w:sz w:val="20"/>
                <w:szCs w:val="20"/>
              </w:rPr>
              <w:t>Форуми, блогове, сайт, електронни борси;</w:t>
            </w:r>
          </w:p>
          <w:p w14:paraId="7EBB5C43" w14:textId="77777777" w:rsidR="00883A62" w:rsidRPr="00084B24" w:rsidRDefault="00BB1CDD" w:rsidP="00BB1CDD">
            <w:pPr>
              <w:pStyle w:val="disbody"/>
              <w:spacing w:line="240" w:lineRule="auto"/>
              <w:ind w:firstLine="0"/>
              <w:jc w:val="left"/>
              <w:rPr>
                <w:sz w:val="20"/>
                <w:szCs w:val="20"/>
              </w:rPr>
            </w:pPr>
            <w:r w:rsidRPr="00084B24">
              <w:rPr>
                <w:sz w:val="20"/>
                <w:szCs w:val="20"/>
              </w:rPr>
              <w:t>Социални мрежи: linkedin.com, twitter.com, shapr.com</w:t>
            </w:r>
          </w:p>
        </w:tc>
      </w:tr>
      <w:tr w:rsidR="00883A62" w:rsidRPr="00084B24" w14:paraId="7F0BB4E5" w14:textId="77777777" w:rsidTr="00A12C4D">
        <w:trPr>
          <w:cantSplit/>
        </w:trPr>
        <w:tc>
          <w:tcPr>
            <w:tcW w:w="567" w:type="dxa"/>
            <w:tcMar>
              <w:left w:w="57" w:type="dxa"/>
              <w:right w:w="57" w:type="dxa"/>
            </w:tcMar>
            <w:vAlign w:val="center"/>
          </w:tcPr>
          <w:p w14:paraId="56C6FB73" w14:textId="77777777" w:rsidR="00883A62" w:rsidRPr="00084B24" w:rsidRDefault="00883A62" w:rsidP="003D4FEB">
            <w:pPr>
              <w:pStyle w:val="disbody"/>
              <w:spacing w:line="240" w:lineRule="auto"/>
              <w:ind w:firstLine="0"/>
              <w:jc w:val="center"/>
              <w:rPr>
                <w:sz w:val="20"/>
                <w:szCs w:val="20"/>
              </w:rPr>
            </w:pPr>
            <w:r w:rsidRPr="00084B24">
              <w:rPr>
                <w:sz w:val="20"/>
                <w:szCs w:val="20"/>
              </w:rPr>
              <w:t>В</w:t>
            </w:r>
          </w:p>
        </w:tc>
        <w:tc>
          <w:tcPr>
            <w:tcW w:w="2520" w:type="dxa"/>
            <w:tcMar>
              <w:left w:w="57" w:type="dxa"/>
              <w:right w:w="57" w:type="dxa"/>
            </w:tcMar>
            <w:vAlign w:val="center"/>
          </w:tcPr>
          <w:p w14:paraId="2AA93F86" w14:textId="77777777" w:rsidR="00883A62" w:rsidRPr="00084B24" w:rsidRDefault="00883A62" w:rsidP="003D4FEB">
            <w:pPr>
              <w:pStyle w:val="disbody"/>
              <w:spacing w:line="240" w:lineRule="auto"/>
              <w:ind w:firstLine="0"/>
              <w:jc w:val="left"/>
              <w:rPr>
                <w:sz w:val="20"/>
                <w:szCs w:val="20"/>
              </w:rPr>
            </w:pPr>
            <w:r w:rsidRPr="00084B24">
              <w:rPr>
                <w:sz w:val="20"/>
                <w:szCs w:val="20"/>
              </w:rPr>
              <w:t>Интервюта с клиенти</w:t>
            </w:r>
          </w:p>
          <w:p w14:paraId="39F6BBDD" w14:textId="77777777" w:rsidR="00883A62" w:rsidRPr="00084B24" w:rsidRDefault="00883A62" w:rsidP="003D4FEB">
            <w:pPr>
              <w:pStyle w:val="disbody"/>
              <w:spacing w:line="240" w:lineRule="auto"/>
              <w:ind w:firstLine="0"/>
              <w:jc w:val="left"/>
              <w:rPr>
                <w:sz w:val="20"/>
                <w:szCs w:val="20"/>
              </w:rPr>
            </w:pPr>
            <w:r w:rsidRPr="00084B24">
              <w:rPr>
                <w:sz w:val="20"/>
                <w:szCs w:val="20"/>
              </w:rPr>
              <w:t>* Лични интервюта, но за отдалечен пазар се ползват и виртуални средства.</w:t>
            </w:r>
          </w:p>
        </w:tc>
        <w:tc>
          <w:tcPr>
            <w:tcW w:w="5985" w:type="dxa"/>
            <w:tcMar>
              <w:left w:w="57" w:type="dxa"/>
              <w:right w:w="57" w:type="dxa"/>
            </w:tcMar>
            <w:vAlign w:val="center"/>
          </w:tcPr>
          <w:p w14:paraId="4991F25D" w14:textId="77777777" w:rsidR="00883A62" w:rsidRPr="00084B24" w:rsidRDefault="00BB1CDD" w:rsidP="003D4FEB">
            <w:pPr>
              <w:pStyle w:val="disbody"/>
              <w:spacing w:line="240" w:lineRule="auto"/>
              <w:ind w:firstLine="0"/>
              <w:jc w:val="left"/>
              <w:rPr>
                <w:sz w:val="20"/>
                <w:szCs w:val="20"/>
              </w:rPr>
            </w:pPr>
            <w:r w:rsidRPr="00084B24">
              <w:rPr>
                <w:sz w:val="20"/>
                <w:szCs w:val="20"/>
              </w:rPr>
              <w:t>За отдалечени клиенти и глобален пазар: социални мрежи (linkedin.com, twitter.com, pinterest.com), търсачки за публикации и въпроси (buzzsumo.com, quora.com, craigslist.com) и анкети (docs.google.com/</w:t>
            </w:r>
            <w:proofErr w:type="spellStart"/>
            <w:r w:rsidRPr="00084B24">
              <w:rPr>
                <w:sz w:val="20"/>
                <w:szCs w:val="20"/>
              </w:rPr>
              <w:t>forms</w:t>
            </w:r>
            <w:proofErr w:type="spellEnd"/>
            <w:r w:rsidRPr="00084B24">
              <w:rPr>
                <w:sz w:val="20"/>
                <w:szCs w:val="20"/>
              </w:rPr>
              <w:t>, startupstash.com/</w:t>
            </w:r>
            <w:proofErr w:type="spellStart"/>
            <w:r w:rsidRPr="00084B24">
              <w:rPr>
                <w:sz w:val="20"/>
                <w:szCs w:val="20"/>
              </w:rPr>
              <w:t>forms-surveys</w:t>
            </w:r>
            <w:proofErr w:type="spellEnd"/>
            <w:r w:rsidRPr="00084B24">
              <w:rPr>
                <w:sz w:val="20"/>
                <w:szCs w:val="20"/>
              </w:rPr>
              <w:t>, aytm.com, jotform.com)</w:t>
            </w:r>
          </w:p>
        </w:tc>
      </w:tr>
      <w:tr w:rsidR="00883A62" w:rsidRPr="00084B24" w14:paraId="311EEB5C" w14:textId="77777777" w:rsidTr="00A12C4D">
        <w:trPr>
          <w:cantSplit/>
        </w:trPr>
        <w:tc>
          <w:tcPr>
            <w:tcW w:w="567" w:type="dxa"/>
            <w:tcMar>
              <w:left w:w="57" w:type="dxa"/>
              <w:right w:w="57" w:type="dxa"/>
            </w:tcMar>
            <w:vAlign w:val="center"/>
          </w:tcPr>
          <w:p w14:paraId="7F27B098" w14:textId="77777777" w:rsidR="00883A62" w:rsidRPr="00084B24" w:rsidRDefault="00883A62" w:rsidP="003D4FEB">
            <w:pPr>
              <w:pStyle w:val="disbody"/>
              <w:spacing w:line="240" w:lineRule="auto"/>
              <w:ind w:firstLine="0"/>
              <w:jc w:val="center"/>
              <w:rPr>
                <w:sz w:val="20"/>
                <w:szCs w:val="20"/>
              </w:rPr>
            </w:pPr>
            <w:r w:rsidRPr="00084B24">
              <w:rPr>
                <w:sz w:val="20"/>
                <w:szCs w:val="20"/>
              </w:rPr>
              <w:t>2</w:t>
            </w:r>
          </w:p>
        </w:tc>
        <w:tc>
          <w:tcPr>
            <w:tcW w:w="2520" w:type="dxa"/>
            <w:tcMar>
              <w:left w:w="57" w:type="dxa"/>
              <w:right w:w="57" w:type="dxa"/>
            </w:tcMar>
            <w:vAlign w:val="center"/>
          </w:tcPr>
          <w:p w14:paraId="30AEBDB7" w14:textId="77777777" w:rsidR="00883A62" w:rsidRPr="00084B24" w:rsidRDefault="00883A62" w:rsidP="003D4FEB">
            <w:pPr>
              <w:pStyle w:val="disbody"/>
              <w:spacing w:line="240" w:lineRule="auto"/>
              <w:ind w:firstLine="0"/>
              <w:jc w:val="left"/>
              <w:rPr>
                <w:sz w:val="20"/>
                <w:szCs w:val="20"/>
              </w:rPr>
            </w:pPr>
            <w:r w:rsidRPr="00084B24">
              <w:rPr>
                <w:sz w:val="20"/>
                <w:szCs w:val="20"/>
              </w:rPr>
              <w:t>Дефиниране на проблем</w:t>
            </w:r>
          </w:p>
        </w:tc>
        <w:tc>
          <w:tcPr>
            <w:tcW w:w="5985" w:type="dxa"/>
            <w:tcMar>
              <w:left w:w="57" w:type="dxa"/>
              <w:right w:w="57" w:type="dxa"/>
            </w:tcMar>
            <w:vAlign w:val="center"/>
          </w:tcPr>
          <w:p w14:paraId="3AB0F11E"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Виртуален офис за документи, презентации, </w:t>
            </w:r>
            <w:r w:rsidR="00BB1CDD" w:rsidRPr="00084B24">
              <w:rPr>
                <w:sz w:val="20"/>
                <w:szCs w:val="20"/>
              </w:rPr>
              <w:t>бележки; публични източници за реализирани идеи, за формат на описание: fi.co/</w:t>
            </w:r>
            <w:proofErr w:type="spellStart"/>
            <w:r w:rsidR="00BB1CDD" w:rsidRPr="00084B24">
              <w:rPr>
                <w:sz w:val="20"/>
                <w:szCs w:val="20"/>
              </w:rPr>
              <w:t>madlibs</w:t>
            </w:r>
            <w:proofErr w:type="spellEnd"/>
            <w:r w:rsidR="00BB1CDD" w:rsidRPr="00084B24">
              <w:rPr>
                <w:sz w:val="20"/>
                <w:szCs w:val="20"/>
              </w:rPr>
              <w:t>, leanstack.com/</w:t>
            </w:r>
            <w:proofErr w:type="spellStart"/>
            <w:r w:rsidR="00BB1CDD" w:rsidRPr="00084B24">
              <w:rPr>
                <w:sz w:val="20"/>
                <w:szCs w:val="20"/>
              </w:rPr>
              <w:t>leancanvas</w:t>
            </w:r>
            <w:proofErr w:type="spellEnd"/>
            <w:r w:rsidR="00BB1CDD" w:rsidRPr="00084B24">
              <w:rPr>
                <w:sz w:val="20"/>
                <w:szCs w:val="20"/>
              </w:rPr>
              <w:t>;</w:t>
            </w:r>
          </w:p>
        </w:tc>
      </w:tr>
      <w:tr w:rsidR="00883A62" w:rsidRPr="00084B24" w14:paraId="683C01AC" w14:textId="77777777" w:rsidTr="00A12C4D">
        <w:trPr>
          <w:cantSplit/>
        </w:trPr>
        <w:tc>
          <w:tcPr>
            <w:tcW w:w="567" w:type="dxa"/>
            <w:tcMar>
              <w:left w:w="57" w:type="dxa"/>
              <w:right w:w="57" w:type="dxa"/>
            </w:tcMar>
            <w:vAlign w:val="center"/>
          </w:tcPr>
          <w:p w14:paraId="0A37EBA3" w14:textId="77777777" w:rsidR="00883A62" w:rsidRPr="00084B24" w:rsidRDefault="00883A62" w:rsidP="003D4FEB">
            <w:pPr>
              <w:pStyle w:val="disbody"/>
              <w:spacing w:line="240" w:lineRule="auto"/>
              <w:ind w:firstLine="0"/>
              <w:jc w:val="center"/>
              <w:rPr>
                <w:sz w:val="20"/>
                <w:szCs w:val="20"/>
              </w:rPr>
            </w:pPr>
            <w:r w:rsidRPr="00084B24">
              <w:rPr>
                <w:sz w:val="20"/>
                <w:szCs w:val="20"/>
              </w:rPr>
              <w:t>3</w:t>
            </w:r>
          </w:p>
        </w:tc>
        <w:tc>
          <w:tcPr>
            <w:tcW w:w="2520" w:type="dxa"/>
            <w:tcMar>
              <w:left w:w="57" w:type="dxa"/>
              <w:right w:w="57" w:type="dxa"/>
            </w:tcMar>
            <w:vAlign w:val="center"/>
          </w:tcPr>
          <w:p w14:paraId="1E577D12" w14:textId="77777777" w:rsidR="00883A62" w:rsidRPr="00084B24" w:rsidRDefault="00883A62" w:rsidP="003D4FEB">
            <w:pPr>
              <w:pStyle w:val="disbody"/>
              <w:spacing w:line="240" w:lineRule="auto"/>
              <w:ind w:firstLine="0"/>
              <w:jc w:val="left"/>
              <w:rPr>
                <w:sz w:val="20"/>
                <w:szCs w:val="20"/>
              </w:rPr>
            </w:pPr>
            <w:r w:rsidRPr="00084B24">
              <w:rPr>
                <w:sz w:val="20"/>
                <w:szCs w:val="20"/>
              </w:rPr>
              <w:t>Генериране на идея</w:t>
            </w:r>
          </w:p>
        </w:tc>
        <w:tc>
          <w:tcPr>
            <w:tcW w:w="5985" w:type="dxa"/>
            <w:tcMar>
              <w:left w:w="57" w:type="dxa"/>
              <w:right w:w="57" w:type="dxa"/>
            </w:tcMar>
            <w:vAlign w:val="center"/>
          </w:tcPr>
          <w:p w14:paraId="1D65DF80" w14:textId="77777777" w:rsidR="00883A62" w:rsidRPr="00084B24" w:rsidRDefault="00BB1CDD" w:rsidP="003D4FEB">
            <w:pPr>
              <w:pStyle w:val="disbody"/>
              <w:spacing w:line="240" w:lineRule="auto"/>
              <w:ind w:firstLine="0"/>
              <w:jc w:val="left"/>
              <w:rPr>
                <w:sz w:val="20"/>
                <w:szCs w:val="20"/>
              </w:rPr>
            </w:pPr>
            <w:r w:rsidRPr="00084B24">
              <w:rPr>
                <w:sz w:val="20"/>
                <w:szCs w:val="20"/>
              </w:rPr>
              <w:t>milanote.com, curator.co, mindmeister.com</w:t>
            </w:r>
          </w:p>
        </w:tc>
      </w:tr>
      <w:tr w:rsidR="00883A62" w:rsidRPr="00084B24" w14:paraId="493D0B20" w14:textId="77777777" w:rsidTr="00A12C4D">
        <w:trPr>
          <w:cantSplit/>
        </w:trPr>
        <w:tc>
          <w:tcPr>
            <w:tcW w:w="567" w:type="dxa"/>
            <w:tcMar>
              <w:left w:w="57" w:type="dxa"/>
              <w:right w:w="57" w:type="dxa"/>
            </w:tcMar>
            <w:vAlign w:val="center"/>
          </w:tcPr>
          <w:p w14:paraId="61190AF5" w14:textId="77777777" w:rsidR="00883A62" w:rsidRPr="00084B24" w:rsidRDefault="00883A62" w:rsidP="003D4FEB">
            <w:pPr>
              <w:pStyle w:val="disbody"/>
              <w:spacing w:line="240" w:lineRule="auto"/>
              <w:ind w:firstLine="0"/>
              <w:jc w:val="center"/>
              <w:rPr>
                <w:sz w:val="20"/>
                <w:szCs w:val="20"/>
              </w:rPr>
            </w:pPr>
            <w:r w:rsidRPr="00084B24">
              <w:rPr>
                <w:sz w:val="20"/>
                <w:szCs w:val="20"/>
              </w:rPr>
              <w:t>4</w:t>
            </w:r>
          </w:p>
        </w:tc>
        <w:tc>
          <w:tcPr>
            <w:tcW w:w="2520" w:type="dxa"/>
            <w:tcMar>
              <w:left w:w="57" w:type="dxa"/>
              <w:right w:w="57" w:type="dxa"/>
            </w:tcMar>
            <w:vAlign w:val="center"/>
          </w:tcPr>
          <w:p w14:paraId="18C6534A" w14:textId="77777777" w:rsidR="00883A62" w:rsidRPr="00084B24" w:rsidRDefault="00883A62" w:rsidP="003D4FEB">
            <w:pPr>
              <w:pStyle w:val="disbody"/>
              <w:spacing w:line="240" w:lineRule="auto"/>
              <w:ind w:firstLine="0"/>
              <w:jc w:val="left"/>
              <w:rPr>
                <w:sz w:val="20"/>
                <w:szCs w:val="20"/>
              </w:rPr>
            </w:pPr>
            <w:r w:rsidRPr="00084B24">
              <w:rPr>
                <w:sz w:val="20"/>
                <w:szCs w:val="20"/>
              </w:rPr>
              <w:t>Стратегически анализ</w:t>
            </w:r>
          </w:p>
        </w:tc>
        <w:tc>
          <w:tcPr>
            <w:tcW w:w="5985" w:type="dxa"/>
            <w:tcMar>
              <w:left w:w="57" w:type="dxa"/>
              <w:right w:w="57" w:type="dxa"/>
            </w:tcMar>
            <w:vAlign w:val="center"/>
          </w:tcPr>
          <w:p w14:paraId="0B760225" w14:textId="4BD43758" w:rsidR="00883A62" w:rsidRPr="00084B24" w:rsidRDefault="00883A62" w:rsidP="003D4FEB">
            <w:pPr>
              <w:pStyle w:val="disbody"/>
              <w:spacing w:line="240" w:lineRule="auto"/>
              <w:ind w:firstLine="0"/>
              <w:jc w:val="left"/>
              <w:rPr>
                <w:sz w:val="20"/>
                <w:szCs w:val="20"/>
              </w:rPr>
            </w:pPr>
            <w:r w:rsidRPr="00084B24">
              <w:rPr>
                <w:sz w:val="20"/>
                <w:szCs w:val="20"/>
              </w:rPr>
              <w:t>Документи във виртуален офис; публични източници за сектора, тенденции и прогнози</w:t>
            </w:r>
            <w:r w:rsidR="00BB1CDD" w:rsidRPr="00084B24">
              <w:rPr>
                <w:sz w:val="20"/>
                <w:szCs w:val="20"/>
              </w:rPr>
              <w:t>. Специализирани диаграми: swotanalysis.com, online.visual-paradigm.com</w:t>
            </w:r>
            <w:r w:rsidRPr="00084B24">
              <w:rPr>
                <w:sz w:val="20"/>
                <w:szCs w:val="20"/>
              </w:rPr>
              <w:t>,</w:t>
            </w:r>
          </w:p>
        </w:tc>
      </w:tr>
      <w:tr w:rsidR="00883A62" w:rsidRPr="00084B24" w14:paraId="58CE8238" w14:textId="77777777" w:rsidTr="00A12C4D">
        <w:trPr>
          <w:cantSplit/>
        </w:trPr>
        <w:tc>
          <w:tcPr>
            <w:tcW w:w="567" w:type="dxa"/>
            <w:tcMar>
              <w:left w:w="57" w:type="dxa"/>
              <w:right w:w="57" w:type="dxa"/>
            </w:tcMar>
            <w:vAlign w:val="center"/>
          </w:tcPr>
          <w:p w14:paraId="45E0A19E" w14:textId="77777777" w:rsidR="00883A62" w:rsidRPr="00084B24" w:rsidRDefault="00883A62" w:rsidP="003D4FEB">
            <w:pPr>
              <w:pStyle w:val="disbody"/>
              <w:spacing w:line="240" w:lineRule="auto"/>
              <w:ind w:firstLine="0"/>
              <w:jc w:val="center"/>
              <w:rPr>
                <w:sz w:val="20"/>
                <w:szCs w:val="20"/>
              </w:rPr>
            </w:pPr>
            <w:r w:rsidRPr="00084B24">
              <w:rPr>
                <w:sz w:val="20"/>
                <w:szCs w:val="20"/>
              </w:rPr>
              <w:t>5</w:t>
            </w:r>
          </w:p>
        </w:tc>
        <w:tc>
          <w:tcPr>
            <w:tcW w:w="2520" w:type="dxa"/>
            <w:tcMar>
              <w:left w:w="57" w:type="dxa"/>
              <w:right w:w="57" w:type="dxa"/>
            </w:tcMar>
            <w:vAlign w:val="center"/>
          </w:tcPr>
          <w:p w14:paraId="55A4FFD1" w14:textId="77777777" w:rsidR="00883A62" w:rsidRPr="00084B24" w:rsidRDefault="00883A62" w:rsidP="003D4FEB">
            <w:pPr>
              <w:pStyle w:val="disbody"/>
              <w:spacing w:line="240" w:lineRule="auto"/>
              <w:ind w:firstLine="0"/>
              <w:jc w:val="left"/>
              <w:rPr>
                <w:sz w:val="20"/>
                <w:szCs w:val="20"/>
              </w:rPr>
            </w:pPr>
            <w:r w:rsidRPr="00084B24">
              <w:rPr>
                <w:sz w:val="20"/>
                <w:szCs w:val="20"/>
              </w:rPr>
              <w:t>Избор на идея</w:t>
            </w:r>
          </w:p>
        </w:tc>
        <w:tc>
          <w:tcPr>
            <w:tcW w:w="5985" w:type="dxa"/>
            <w:tcMar>
              <w:left w:w="57" w:type="dxa"/>
              <w:right w:w="57" w:type="dxa"/>
            </w:tcMar>
            <w:vAlign w:val="center"/>
          </w:tcPr>
          <w:p w14:paraId="35F6D177" w14:textId="77777777" w:rsidR="00883A62" w:rsidRPr="00084B24" w:rsidRDefault="00883A62" w:rsidP="003D4FEB">
            <w:pPr>
              <w:pStyle w:val="disbody"/>
              <w:spacing w:line="240" w:lineRule="auto"/>
              <w:ind w:firstLine="0"/>
              <w:jc w:val="left"/>
              <w:rPr>
                <w:sz w:val="20"/>
                <w:szCs w:val="20"/>
              </w:rPr>
            </w:pPr>
            <w:r w:rsidRPr="00084B24">
              <w:rPr>
                <w:sz w:val="20"/>
                <w:szCs w:val="20"/>
              </w:rPr>
              <w:t>Средства не могат да бъдат представени;</w:t>
            </w:r>
          </w:p>
        </w:tc>
      </w:tr>
      <w:tr w:rsidR="00883A62" w:rsidRPr="00084B24" w14:paraId="63AB7EF2" w14:textId="77777777" w:rsidTr="00A12C4D">
        <w:trPr>
          <w:cantSplit/>
        </w:trPr>
        <w:tc>
          <w:tcPr>
            <w:tcW w:w="567" w:type="dxa"/>
            <w:tcMar>
              <w:left w:w="57" w:type="dxa"/>
              <w:right w:w="57" w:type="dxa"/>
            </w:tcMar>
            <w:vAlign w:val="center"/>
          </w:tcPr>
          <w:p w14:paraId="05667CD5" w14:textId="77777777" w:rsidR="00883A62" w:rsidRPr="00084B24" w:rsidRDefault="00883A62" w:rsidP="003D4FEB">
            <w:pPr>
              <w:pStyle w:val="disbody"/>
              <w:spacing w:line="240" w:lineRule="auto"/>
              <w:ind w:firstLine="0"/>
              <w:jc w:val="center"/>
              <w:rPr>
                <w:sz w:val="20"/>
                <w:szCs w:val="20"/>
              </w:rPr>
            </w:pPr>
            <w:r w:rsidRPr="00084B24">
              <w:rPr>
                <w:sz w:val="20"/>
                <w:szCs w:val="20"/>
              </w:rPr>
              <w:t>6</w:t>
            </w:r>
          </w:p>
        </w:tc>
        <w:tc>
          <w:tcPr>
            <w:tcW w:w="2520" w:type="dxa"/>
            <w:tcMar>
              <w:left w:w="57" w:type="dxa"/>
              <w:right w:w="57" w:type="dxa"/>
            </w:tcMar>
            <w:vAlign w:val="center"/>
          </w:tcPr>
          <w:p w14:paraId="47CFACBA" w14:textId="77777777" w:rsidR="00883A62" w:rsidRPr="00084B24" w:rsidRDefault="00883A62" w:rsidP="003D4FEB">
            <w:pPr>
              <w:pStyle w:val="disbody"/>
              <w:spacing w:line="240" w:lineRule="auto"/>
              <w:ind w:firstLine="0"/>
              <w:jc w:val="left"/>
              <w:rPr>
                <w:sz w:val="20"/>
                <w:szCs w:val="20"/>
              </w:rPr>
            </w:pPr>
            <w:r w:rsidRPr="00084B24">
              <w:rPr>
                <w:sz w:val="20"/>
                <w:szCs w:val="20"/>
              </w:rPr>
              <w:t>Представяне на идея</w:t>
            </w:r>
          </w:p>
          <w:p w14:paraId="05224200" w14:textId="77777777" w:rsidR="00883A62" w:rsidRPr="00084B24" w:rsidRDefault="00883A62" w:rsidP="003D4FEB">
            <w:pPr>
              <w:pStyle w:val="disbody"/>
              <w:spacing w:line="240" w:lineRule="auto"/>
              <w:ind w:firstLine="0"/>
              <w:jc w:val="left"/>
              <w:rPr>
                <w:sz w:val="20"/>
                <w:szCs w:val="20"/>
              </w:rPr>
            </w:pPr>
            <w:r w:rsidRPr="00084B24">
              <w:rPr>
                <w:sz w:val="20"/>
                <w:szCs w:val="20"/>
              </w:rPr>
              <w:t>(пред екип, съветници, инвеститори и клиенти)</w:t>
            </w:r>
          </w:p>
        </w:tc>
        <w:tc>
          <w:tcPr>
            <w:tcW w:w="5985" w:type="dxa"/>
            <w:tcMar>
              <w:left w:w="57" w:type="dxa"/>
              <w:right w:w="57" w:type="dxa"/>
            </w:tcMar>
            <w:vAlign w:val="center"/>
          </w:tcPr>
          <w:p w14:paraId="0E4AB918" w14:textId="77777777" w:rsidR="00883A62" w:rsidRPr="00084B24" w:rsidRDefault="004A7CD4" w:rsidP="003D4FEB">
            <w:pPr>
              <w:pStyle w:val="disbody"/>
              <w:spacing w:line="240" w:lineRule="auto"/>
              <w:ind w:firstLine="0"/>
              <w:jc w:val="left"/>
              <w:rPr>
                <w:sz w:val="20"/>
                <w:szCs w:val="20"/>
              </w:rPr>
            </w:pPr>
            <w:r w:rsidRPr="00084B24">
              <w:rPr>
                <w:sz w:val="20"/>
                <w:szCs w:val="20"/>
              </w:rPr>
              <w:t>office.live.com/</w:t>
            </w:r>
            <w:proofErr w:type="spellStart"/>
            <w:r w:rsidRPr="00084B24">
              <w:rPr>
                <w:sz w:val="20"/>
                <w:szCs w:val="20"/>
              </w:rPr>
              <w:t>start</w:t>
            </w:r>
            <w:proofErr w:type="spellEnd"/>
            <w:r w:rsidRPr="00084B24">
              <w:rPr>
                <w:sz w:val="20"/>
                <w:szCs w:val="20"/>
              </w:rPr>
              <w:t>/PowerPoint.aspx, slideshare.com, docs.google.com/</w:t>
            </w:r>
            <w:proofErr w:type="spellStart"/>
            <w:r w:rsidRPr="00084B24">
              <w:rPr>
                <w:sz w:val="20"/>
                <w:szCs w:val="20"/>
              </w:rPr>
              <w:t>presentation</w:t>
            </w:r>
            <w:proofErr w:type="spellEnd"/>
            <w:r w:rsidRPr="00084B24">
              <w:rPr>
                <w:sz w:val="20"/>
                <w:szCs w:val="20"/>
              </w:rPr>
              <w:t>, Видео презентация: biteable.com/</w:t>
            </w:r>
            <w:proofErr w:type="spellStart"/>
            <w:r w:rsidRPr="00084B24">
              <w:rPr>
                <w:sz w:val="20"/>
                <w:szCs w:val="20"/>
              </w:rPr>
              <w:t>presentations</w:t>
            </w:r>
            <w:proofErr w:type="spellEnd"/>
            <w:r w:rsidRPr="00084B24">
              <w:rPr>
                <w:sz w:val="20"/>
                <w:szCs w:val="20"/>
              </w:rPr>
              <w:t>, knovio.com, moovly.com</w:t>
            </w:r>
          </w:p>
        </w:tc>
      </w:tr>
    </w:tbl>
    <w:p w14:paraId="4531F0B7" w14:textId="77777777" w:rsidR="00883A62" w:rsidRPr="00084B24" w:rsidRDefault="00883A62" w:rsidP="00883A62">
      <w:pPr>
        <w:pStyle w:val="disbody"/>
      </w:pPr>
    </w:p>
    <w:p w14:paraId="27EC7E6A" w14:textId="095B7B0D" w:rsidR="00883A62" w:rsidRPr="00084B24" w:rsidRDefault="00883A62" w:rsidP="00883A62">
      <w:pPr>
        <w:pStyle w:val="disbody"/>
      </w:pPr>
      <w:r w:rsidRPr="00084B24">
        <w:t>След фаза</w:t>
      </w:r>
      <w:r w:rsidR="002F1AE0" w:rsidRPr="00084B24">
        <w:t xml:space="preserve"> „</w:t>
      </w:r>
      <w:r w:rsidRPr="00084B24">
        <w:t>Изобретяване” следва</w:t>
      </w:r>
      <w:r w:rsidR="00B0625E" w:rsidRPr="00084B24">
        <w:t xml:space="preserve"> </w:t>
      </w:r>
      <w:r w:rsidRPr="00084B24">
        <w:t>фаза</w:t>
      </w:r>
      <w:r w:rsidR="002F1AE0" w:rsidRPr="00084B24">
        <w:t xml:space="preserve"> „</w:t>
      </w:r>
      <w:r w:rsidRPr="00084B24">
        <w:t>Бизнес модел”. В нея основните задачи са създаване на бизнес модела и неговото пазарно валидиране. Бизнес моделът съдържа концепция за продукта</w:t>
      </w:r>
      <w:r w:rsidR="00C20506" w:rsidRPr="00084B24">
        <w:t>,</w:t>
      </w:r>
      <w:r w:rsidRPr="00084B24">
        <w:t xml:space="preserve"> именувана с различни термини, като</w:t>
      </w:r>
      <w:r w:rsidR="00C20506" w:rsidRPr="00084B24">
        <w:t>:</w:t>
      </w:r>
      <w:r w:rsidR="002F1AE0" w:rsidRPr="00084B24">
        <w:t xml:space="preserve"> „</w:t>
      </w:r>
      <w:r w:rsidRPr="00084B24">
        <w:t>продукт</w:t>
      </w:r>
      <w:r w:rsidR="002F1AE0" w:rsidRPr="00084B24">
        <w:t>”, „</w:t>
      </w:r>
      <w:r w:rsidRPr="00084B24">
        <w:t>уникално стойностно предложение</w:t>
      </w:r>
      <w:r w:rsidR="002F1AE0" w:rsidRPr="00084B24">
        <w:t xml:space="preserve">” </w:t>
      </w:r>
      <w:r w:rsidR="00C20506" w:rsidRPr="00084B24">
        <w:t>или</w:t>
      </w:r>
      <w:r w:rsidR="002F1AE0" w:rsidRPr="00084B24">
        <w:t xml:space="preserve"> „</w:t>
      </w:r>
      <w:r w:rsidRPr="00084B24">
        <w:t>минимално функциониращ продукт</w:t>
      </w:r>
      <w:r w:rsidR="002F1AE0" w:rsidRPr="00084B24">
        <w:t xml:space="preserve">” </w:t>
      </w:r>
      <w:r w:rsidRPr="00084B24">
        <w:t>(MVP) (</w:t>
      </w:r>
      <w:proofErr w:type="spellStart"/>
      <w:r w:rsidR="006C186D" w:rsidRPr="00084B24">
        <w:t>Ries</w:t>
      </w:r>
      <w:proofErr w:type="spellEnd"/>
      <w:r w:rsidR="006C186D" w:rsidRPr="00084B24">
        <w:t xml:space="preserve">, 2011; </w:t>
      </w:r>
      <w:proofErr w:type="spellStart"/>
      <w:r w:rsidR="006C186D" w:rsidRPr="00084B24">
        <w:t>Maurya</w:t>
      </w:r>
      <w:proofErr w:type="spellEnd"/>
      <w:r w:rsidR="006C186D" w:rsidRPr="00084B24">
        <w:t xml:space="preserve">, 2012; </w:t>
      </w:r>
      <w:proofErr w:type="spellStart"/>
      <w:r w:rsidRPr="00084B24">
        <w:t>Alvarez</w:t>
      </w:r>
      <w:proofErr w:type="spellEnd"/>
      <w:r w:rsidRPr="00084B24">
        <w:t>, 2014</w:t>
      </w:r>
      <w:r w:rsidR="00C51E07" w:rsidRPr="00084B24">
        <w:t xml:space="preserve">; </w:t>
      </w:r>
      <w:proofErr w:type="spellStart"/>
      <w:r w:rsidR="00C51E07" w:rsidRPr="00084B24">
        <w:t>Pompermaier</w:t>
      </w:r>
      <w:proofErr w:type="spellEnd"/>
      <w:r w:rsidR="00C51E07" w:rsidRPr="00084B24">
        <w:t xml:space="preserve"> </w:t>
      </w:r>
      <w:proofErr w:type="spellStart"/>
      <w:r w:rsidR="00C51E07" w:rsidRPr="00084B24">
        <w:t>et</w:t>
      </w:r>
      <w:proofErr w:type="spellEnd"/>
      <w:r w:rsidR="00C51E07" w:rsidRPr="00084B24">
        <w:t xml:space="preserve"> </w:t>
      </w:r>
      <w:proofErr w:type="spellStart"/>
      <w:r w:rsidR="00C51E07" w:rsidRPr="00084B24">
        <w:t>al</w:t>
      </w:r>
      <w:proofErr w:type="spellEnd"/>
      <w:r w:rsidR="00C51E07" w:rsidRPr="00084B24">
        <w:t xml:space="preserve">., 2019; </w:t>
      </w:r>
      <w:proofErr w:type="spellStart"/>
      <w:r w:rsidR="00C51E07" w:rsidRPr="00084B24">
        <w:t>Melegati</w:t>
      </w:r>
      <w:proofErr w:type="spellEnd"/>
      <w:r w:rsidR="00C51E07" w:rsidRPr="00084B24">
        <w:t xml:space="preserve"> et </w:t>
      </w:r>
      <w:proofErr w:type="spellStart"/>
      <w:r w:rsidR="00C51E07" w:rsidRPr="00084B24">
        <w:t>al</w:t>
      </w:r>
      <w:proofErr w:type="spellEnd"/>
      <w:r w:rsidR="00C51E07" w:rsidRPr="00084B24">
        <w:t>. 2020</w:t>
      </w:r>
      <w:r w:rsidRPr="00084B24">
        <w:t>).</w:t>
      </w:r>
    </w:p>
    <w:p w14:paraId="1935EE16" w14:textId="769768F4" w:rsidR="00C644F6" w:rsidRPr="00084B24" w:rsidRDefault="00883A62" w:rsidP="00883A62">
      <w:pPr>
        <w:pStyle w:val="disbody"/>
      </w:pPr>
      <w:r w:rsidRPr="00084B24">
        <w:t xml:space="preserve">Валидиране на </w:t>
      </w:r>
      <w:r w:rsidR="001E6803">
        <w:t xml:space="preserve">бизнес </w:t>
      </w:r>
      <w:r w:rsidRPr="00084B24">
        <w:t>модела</w:t>
      </w:r>
      <w:r w:rsidR="001E6803">
        <w:rPr>
          <w:rStyle w:val="FootnoteReference"/>
        </w:rPr>
        <w:footnoteReference w:id="7"/>
      </w:r>
      <w:r w:rsidRPr="00084B24">
        <w:t xml:space="preserve"> се прави регулярно спрямо определен пазар от потенциални или реални клиенти. </w:t>
      </w:r>
      <w:r w:rsidR="001E6803">
        <w:t>Извършват</w:t>
      </w:r>
      <w:r w:rsidRPr="00084B24">
        <w:t xml:space="preserve"> се тестове за валидност, събират се данни от тях с цел анализ, извличане на знания и вземане на решения за корекция в модела и технологичното решение. Затова показатели</w:t>
      </w:r>
      <w:r w:rsidR="001E6803">
        <w:t>те, които се избират</w:t>
      </w:r>
      <w:r w:rsidR="00E37A70">
        <w:t>,</w:t>
      </w:r>
      <w:r w:rsidRPr="00084B24">
        <w:t xml:space="preserve"> трябва да са пряко свързани с дейността и да водят пряко до вземане на решения. В литературата за различни бизнес модели са описани различни системи от показатели (</w:t>
      </w:r>
      <w:proofErr w:type="spellStart"/>
      <w:r w:rsidRPr="00084B24">
        <w:t>Adler</w:t>
      </w:r>
      <w:proofErr w:type="spellEnd"/>
      <w:r w:rsidRPr="00084B24">
        <w:t xml:space="preserve">, 2011; </w:t>
      </w:r>
      <w:proofErr w:type="spellStart"/>
      <w:r w:rsidRPr="00084B24">
        <w:t>Blank</w:t>
      </w:r>
      <w:proofErr w:type="spellEnd"/>
      <w:r w:rsidRPr="00084B24">
        <w:t xml:space="preserve">, 2013; </w:t>
      </w:r>
      <w:proofErr w:type="spellStart"/>
      <w:r w:rsidRPr="00084B24">
        <w:t>Croll</w:t>
      </w:r>
      <w:proofErr w:type="spellEnd"/>
      <w:r w:rsidRPr="00084B24">
        <w:t>, 2013):</w:t>
      </w:r>
    </w:p>
    <w:p w14:paraId="6FC90E92" w14:textId="77777777" w:rsidR="00C644F6" w:rsidRPr="00084B24" w:rsidRDefault="00C644F6" w:rsidP="00883A62">
      <w:pPr>
        <w:pStyle w:val="disbody"/>
      </w:pPr>
      <w:r w:rsidRPr="00084B24">
        <w:t xml:space="preserve">– </w:t>
      </w:r>
      <w:r w:rsidR="00883A62" w:rsidRPr="00084B24">
        <w:t xml:space="preserve">AARRR за измерване на нужните действия към клиенти на Дейв </w:t>
      </w:r>
      <w:proofErr w:type="spellStart"/>
      <w:r w:rsidR="00883A62" w:rsidRPr="00084B24">
        <w:t>МакКлър</w:t>
      </w:r>
      <w:proofErr w:type="spellEnd"/>
      <w:r w:rsidR="00883A62" w:rsidRPr="00084B24">
        <w:t>;</w:t>
      </w:r>
    </w:p>
    <w:p w14:paraId="119111ED" w14:textId="77777777" w:rsidR="00C644F6" w:rsidRPr="00084B24" w:rsidRDefault="00C644F6" w:rsidP="00883A62">
      <w:pPr>
        <w:pStyle w:val="disbody"/>
      </w:pPr>
      <w:r w:rsidRPr="00084B24">
        <w:t xml:space="preserve">– </w:t>
      </w:r>
      <w:r w:rsidR="00883A62" w:rsidRPr="00084B24">
        <w:t xml:space="preserve">Мотори на растежа (Engines </w:t>
      </w:r>
      <w:proofErr w:type="spellStart"/>
      <w:r w:rsidR="00883A62" w:rsidRPr="00084B24">
        <w:t>of</w:t>
      </w:r>
      <w:proofErr w:type="spellEnd"/>
      <w:r w:rsidR="00883A62" w:rsidRPr="00084B24">
        <w:t xml:space="preserve"> </w:t>
      </w:r>
      <w:proofErr w:type="spellStart"/>
      <w:r w:rsidR="00883A62" w:rsidRPr="00084B24">
        <w:t>Growth</w:t>
      </w:r>
      <w:proofErr w:type="spellEnd"/>
      <w:r w:rsidR="00883A62" w:rsidRPr="00084B24">
        <w:t>) на Ерик Рийс;</w:t>
      </w:r>
    </w:p>
    <w:p w14:paraId="08C0D123" w14:textId="77777777" w:rsidR="00C644F6" w:rsidRPr="00084B24" w:rsidRDefault="00C644F6" w:rsidP="00883A62">
      <w:pPr>
        <w:pStyle w:val="disbody"/>
      </w:pPr>
      <w:r w:rsidRPr="00084B24">
        <w:t xml:space="preserve">– </w:t>
      </w:r>
      <w:r w:rsidR="00883A62" w:rsidRPr="00084B24">
        <w:t>Схема за</w:t>
      </w:r>
      <w:r w:rsidR="00B0625E" w:rsidRPr="00084B24">
        <w:t xml:space="preserve"> </w:t>
      </w:r>
      <w:r w:rsidR="00883A62" w:rsidRPr="00084B24">
        <w:t>лесно стартиране (</w:t>
      </w:r>
      <w:proofErr w:type="spellStart"/>
      <w:r w:rsidR="00883A62" w:rsidRPr="00084B24">
        <w:t>Lean</w:t>
      </w:r>
      <w:proofErr w:type="spellEnd"/>
      <w:r w:rsidR="00883A62" w:rsidRPr="00084B24">
        <w:t xml:space="preserve"> </w:t>
      </w:r>
      <w:proofErr w:type="spellStart"/>
      <w:r w:rsidR="00883A62" w:rsidRPr="00084B24">
        <w:t>Canvas</w:t>
      </w:r>
      <w:proofErr w:type="spellEnd"/>
      <w:r w:rsidR="00883A62" w:rsidRPr="00084B24">
        <w:t>) на Аш Мория;</w:t>
      </w:r>
    </w:p>
    <w:p w14:paraId="00C07F85" w14:textId="77777777" w:rsidR="00C644F6" w:rsidRPr="00084B24" w:rsidRDefault="00C644F6" w:rsidP="00883A62">
      <w:pPr>
        <w:pStyle w:val="disbody"/>
      </w:pPr>
      <w:r w:rsidRPr="00084B24">
        <w:t xml:space="preserve">– </w:t>
      </w:r>
      <w:r w:rsidR="00883A62" w:rsidRPr="00084B24">
        <w:t>Пирамида на растеж (</w:t>
      </w:r>
      <w:proofErr w:type="spellStart"/>
      <w:r w:rsidR="00883A62" w:rsidRPr="00084B24">
        <w:t>Growth</w:t>
      </w:r>
      <w:proofErr w:type="spellEnd"/>
      <w:r w:rsidR="00883A62" w:rsidRPr="00084B24">
        <w:t xml:space="preserve"> </w:t>
      </w:r>
      <w:proofErr w:type="spellStart"/>
      <w:r w:rsidR="00883A62" w:rsidRPr="00084B24">
        <w:t>Pyramide</w:t>
      </w:r>
      <w:proofErr w:type="spellEnd"/>
      <w:r w:rsidR="00883A62" w:rsidRPr="00084B24">
        <w:t>) на Шон Елис;</w:t>
      </w:r>
    </w:p>
    <w:p w14:paraId="75A14E9B" w14:textId="77777777" w:rsidR="00C644F6" w:rsidRPr="00084B24" w:rsidRDefault="00C644F6" w:rsidP="00883A62">
      <w:pPr>
        <w:pStyle w:val="disbody"/>
      </w:pPr>
      <w:r w:rsidRPr="00084B24">
        <w:t xml:space="preserve">– </w:t>
      </w:r>
      <w:r w:rsidR="00883A62" w:rsidRPr="00084B24">
        <w:t>Фуния за продажби (</w:t>
      </w:r>
      <w:proofErr w:type="spellStart"/>
      <w:r w:rsidR="00883A62" w:rsidRPr="00084B24">
        <w:t>Long</w:t>
      </w:r>
      <w:proofErr w:type="spellEnd"/>
      <w:r w:rsidR="00883A62" w:rsidRPr="00084B24">
        <w:t xml:space="preserve"> </w:t>
      </w:r>
      <w:proofErr w:type="spellStart"/>
      <w:r w:rsidR="00883A62" w:rsidRPr="00084B24">
        <w:t>Funnel</w:t>
      </w:r>
      <w:proofErr w:type="spellEnd"/>
      <w:r w:rsidR="00883A62" w:rsidRPr="00084B24">
        <w:t>)</w:t>
      </w:r>
      <w:r w:rsidRPr="00084B24">
        <w:t xml:space="preserve"> – </w:t>
      </w:r>
      <w:r w:rsidR="00883A62" w:rsidRPr="00084B24">
        <w:t>преход между етапи в процес на продажба;</w:t>
      </w:r>
    </w:p>
    <w:p w14:paraId="0E7623D5" w14:textId="485181C0" w:rsidR="00883A62" w:rsidRPr="00084B24" w:rsidRDefault="00C644F6" w:rsidP="00883A62">
      <w:pPr>
        <w:pStyle w:val="disbody"/>
      </w:pPr>
      <w:r w:rsidRPr="00084B24">
        <w:t xml:space="preserve">– </w:t>
      </w:r>
      <w:r w:rsidR="00883A62" w:rsidRPr="00084B24">
        <w:t>Платформа за анализ (</w:t>
      </w:r>
      <w:proofErr w:type="spellStart"/>
      <w:r w:rsidR="00883A62" w:rsidRPr="00084B24">
        <w:t>Lean</w:t>
      </w:r>
      <w:proofErr w:type="spellEnd"/>
      <w:r w:rsidR="00883A62" w:rsidRPr="00084B24">
        <w:t xml:space="preserve"> </w:t>
      </w:r>
      <w:proofErr w:type="spellStart"/>
      <w:r w:rsidR="00883A62" w:rsidRPr="00084B24">
        <w:t>Analytics</w:t>
      </w:r>
      <w:proofErr w:type="spellEnd"/>
      <w:r w:rsidR="00883A62" w:rsidRPr="00084B24">
        <w:t xml:space="preserve"> Framework) на </w:t>
      </w:r>
      <w:proofErr w:type="spellStart"/>
      <w:r w:rsidR="00883A62" w:rsidRPr="00084B24">
        <w:t>Крол</w:t>
      </w:r>
      <w:proofErr w:type="spellEnd"/>
      <w:r w:rsidR="00883A62" w:rsidRPr="00084B24">
        <w:t xml:space="preserve"> и </w:t>
      </w:r>
      <w:proofErr w:type="spellStart"/>
      <w:r w:rsidR="00883A62" w:rsidRPr="00084B24">
        <w:t>Йосковиц</w:t>
      </w:r>
      <w:proofErr w:type="spellEnd"/>
      <w:r w:rsidR="00883A62" w:rsidRPr="00084B24">
        <w:t>.</w:t>
      </w:r>
    </w:p>
    <w:p w14:paraId="65495028" w14:textId="1F34134F" w:rsidR="00883A62" w:rsidRPr="00084B24" w:rsidRDefault="00883A62" w:rsidP="00883A62">
      <w:pPr>
        <w:pStyle w:val="disbody"/>
      </w:pPr>
      <w:r w:rsidRPr="00084B24">
        <w:t>Изборът и използването им зависи от процеса, но за всички изпитването на бизнес модел</w:t>
      </w:r>
      <w:r w:rsidR="00E37A70">
        <w:t>а</w:t>
      </w:r>
      <w:r w:rsidRPr="00084B24">
        <w:t xml:space="preserve"> се оценява регулярно. Инструменти за т</w:t>
      </w:r>
      <w:r w:rsidR="00E37A70">
        <w:t>а</w:t>
      </w:r>
      <w:r w:rsidRPr="00084B24">
        <w:t xml:space="preserve">зи </w:t>
      </w:r>
      <w:r w:rsidR="00E37A70">
        <w:t>фаза</w:t>
      </w:r>
      <w:r w:rsidRPr="00084B24">
        <w:t xml:space="preserve"> също са налични</w:t>
      </w:r>
      <w:r w:rsidR="00E37A70">
        <w:t xml:space="preserve"> и </w:t>
      </w:r>
      <w:r w:rsidRPr="00084B24">
        <w:t xml:space="preserve">са изведени в </w:t>
      </w:r>
      <w:r w:rsidR="003D4FEB" w:rsidRPr="00084B24">
        <w:t>т</w:t>
      </w:r>
      <w:r w:rsidRPr="00084B24">
        <w:t>абл</w:t>
      </w:r>
      <w:r w:rsidR="003D4FEB" w:rsidRPr="00084B24">
        <w:t>.</w:t>
      </w:r>
      <w:r w:rsidRPr="00084B24">
        <w:t xml:space="preserve"> </w:t>
      </w:r>
      <w:r w:rsidR="003D4FEB" w:rsidRPr="00084B24">
        <w:t>3.</w:t>
      </w:r>
      <w:r w:rsidR="00606F0A" w:rsidRPr="00084B24">
        <w:t>5</w:t>
      </w:r>
      <w:r w:rsidRPr="00084B24">
        <w:t>.</w:t>
      </w:r>
    </w:p>
    <w:p w14:paraId="48950E0F" w14:textId="388B9EA6" w:rsidR="00883A62" w:rsidRPr="00084B24" w:rsidRDefault="00883A62" w:rsidP="00E1584C">
      <w:pPr>
        <w:pStyle w:val="distabletitle"/>
      </w:pPr>
      <w:r w:rsidRPr="00084B24">
        <w:t xml:space="preserve">Таблица </w:t>
      </w:r>
      <w:r w:rsidR="003D4FEB" w:rsidRPr="00084B24">
        <w:t>3.</w:t>
      </w:r>
      <w:r w:rsidR="00606F0A" w:rsidRPr="00084B24">
        <w:t>5</w:t>
      </w:r>
      <w:r w:rsidRPr="00084B24">
        <w:t>.</w:t>
      </w:r>
      <w:r w:rsidR="004D3914" w:rsidRPr="00084B24">
        <w:br/>
      </w:r>
      <w:r w:rsidRPr="00084B24">
        <w:t xml:space="preserve"> Дейности и виртуални инструменти за фаза</w:t>
      </w:r>
      <w:r w:rsidR="002F1AE0" w:rsidRPr="00084B24">
        <w:t xml:space="preserve"> „</w:t>
      </w:r>
      <w:r w:rsidRPr="00084B24">
        <w:t>Бизнес модел”.</w:t>
      </w:r>
      <w:r w:rsidR="00EB6077" w:rsidRPr="00084B24">
        <w:br/>
      </w:r>
      <w:r w:rsidR="001C2D49" w:rsidRPr="00084B24">
        <w:t>(разработка на автора)</w:t>
      </w:r>
    </w:p>
    <w:tbl>
      <w:tblPr>
        <w:tblW w:w="90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50"/>
        <w:gridCol w:w="2655"/>
        <w:gridCol w:w="5934"/>
      </w:tblGrid>
      <w:tr w:rsidR="00883A62" w:rsidRPr="00084B24" w14:paraId="74CB67DC" w14:textId="77777777" w:rsidTr="00A12C4D">
        <w:trPr>
          <w:cantSplit/>
          <w:tblHeader/>
        </w:trPr>
        <w:tc>
          <w:tcPr>
            <w:tcW w:w="450" w:type="dxa"/>
            <w:tcMar>
              <w:left w:w="57" w:type="dxa"/>
              <w:right w:w="57" w:type="dxa"/>
            </w:tcMar>
            <w:vAlign w:val="center"/>
          </w:tcPr>
          <w:p w14:paraId="19493523" w14:textId="77777777" w:rsidR="00883A62" w:rsidRPr="00084B24" w:rsidRDefault="00883A62" w:rsidP="003D4FEB">
            <w:pPr>
              <w:pStyle w:val="disbody"/>
              <w:spacing w:line="240" w:lineRule="auto"/>
              <w:ind w:firstLine="0"/>
              <w:jc w:val="center"/>
              <w:rPr>
                <w:sz w:val="20"/>
                <w:szCs w:val="20"/>
              </w:rPr>
            </w:pPr>
            <w:r w:rsidRPr="00084B24">
              <w:rPr>
                <w:b/>
                <w:sz w:val="20"/>
                <w:szCs w:val="20"/>
              </w:rPr>
              <w:t>№</w:t>
            </w:r>
          </w:p>
        </w:tc>
        <w:tc>
          <w:tcPr>
            <w:tcW w:w="2655" w:type="dxa"/>
            <w:tcMar>
              <w:left w:w="57" w:type="dxa"/>
              <w:right w:w="57" w:type="dxa"/>
            </w:tcMar>
            <w:vAlign w:val="center"/>
          </w:tcPr>
          <w:p w14:paraId="28883178" w14:textId="77777777" w:rsidR="00883A62" w:rsidRPr="00084B24" w:rsidRDefault="00883A62" w:rsidP="003D4FEB">
            <w:pPr>
              <w:pStyle w:val="disbody"/>
              <w:spacing w:line="240" w:lineRule="auto"/>
              <w:ind w:firstLine="0"/>
              <w:jc w:val="center"/>
              <w:rPr>
                <w:sz w:val="20"/>
                <w:szCs w:val="20"/>
              </w:rPr>
            </w:pPr>
            <w:r w:rsidRPr="00084B24">
              <w:rPr>
                <w:b/>
                <w:sz w:val="20"/>
                <w:szCs w:val="20"/>
              </w:rPr>
              <w:t>Дейност</w:t>
            </w:r>
          </w:p>
        </w:tc>
        <w:tc>
          <w:tcPr>
            <w:tcW w:w="5934" w:type="dxa"/>
            <w:tcMar>
              <w:left w:w="57" w:type="dxa"/>
              <w:right w:w="57" w:type="dxa"/>
            </w:tcMar>
            <w:vAlign w:val="center"/>
          </w:tcPr>
          <w:p w14:paraId="0BDE9373" w14:textId="77777777" w:rsidR="00883A62" w:rsidRPr="00084B24" w:rsidRDefault="00883A62" w:rsidP="003D4FEB">
            <w:pPr>
              <w:pStyle w:val="disbody"/>
              <w:spacing w:line="240" w:lineRule="auto"/>
              <w:ind w:firstLine="0"/>
              <w:jc w:val="center"/>
              <w:rPr>
                <w:sz w:val="20"/>
                <w:szCs w:val="20"/>
              </w:rPr>
            </w:pPr>
            <w:r w:rsidRPr="00084B24">
              <w:rPr>
                <w:b/>
                <w:sz w:val="20"/>
                <w:szCs w:val="20"/>
              </w:rPr>
              <w:t>Инструмент</w:t>
            </w:r>
          </w:p>
        </w:tc>
      </w:tr>
      <w:tr w:rsidR="00883A62" w:rsidRPr="00084B24" w14:paraId="25F74C02" w14:textId="77777777" w:rsidTr="00A12C4D">
        <w:trPr>
          <w:cantSplit/>
        </w:trPr>
        <w:tc>
          <w:tcPr>
            <w:tcW w:w="450" w:type="dxa"/>
            <w:tcMar>
              <w:left w:w="57" w:type="dxa"/>
              <w:right w:w="57" w:type="dxa"/>
            </w:tcMar>
            <w:vAlign w:val="center"/>
          </w:tcPr>
          <w:p w14:paraId="3A5C4EE5" w14:textId="77777777" w:rsidR="00883A62" w:rsidRPr="00084B24" w:rsidRDefault="00883A62" w:rsidP="003D4FEB">
            <w:pPr>
              <w:pStyle w:val="disbody"/>
              <w:spacing w:line="240" w:lineRule="auto"/>
              <w:ind w:firstLine="0"/>
              <w:jc w:val="center"/>
              <w:rPr>
                <w:sz w:val="20"/>
                <w:szCs w:val="20"/>
              </w:rPr>
            </w:pPr>
            <w:r w:rsidRPr="00084B24">
              <w:rPr>
                <w:sz w:val="20"/>
                <w:szCs w:val="20"/>
              </w:rPr>
              <w:t>1</w:t>
            </w:r>
          </w:p>
        </w:tc>
        <w:tc>
          <w:tcPr>
            <w:tcW w:w="2655" w:type="dxa"/>
            <w:tcMar>
              <w:left w:w="57" w:type="dxa"/>
              <w:right w:w="57" w:type="dxa"/>
            </w:tcMar>
            <w:vAlign w:val="center"/>
          </w:tcPr>
          <w:p w14:paraId="024B774B" w14:textId="77777777" w:rsidR="00883A62" w:rsidRPr="00084B24" w:rsidRDefault="00883A62" w:rsidP="003D4FEB">
            <w:pPr>
              <w:pStyle w:val="disbody"/>
              <w:spacing w:line="240" w:lineRule="auto"/>
              <w:ind w:firstLine="0"/>
              <w:jc w:val="left"/>
              <w:rPr>
                <w:sz w:val="20"/>
                <w:szCs w:val="20"/>
              </w:rPr>
            </w:pPr>
            <w:r w:rsidRPr="00084B24">
              <w:rPr>
                <w:sz w:val="20"/>
                <w:szCs w:val="20"/>
              </w:rPr>
              <w:t>Създаване</w:t>
            </w:r>
          </w:p>
        </w:tc>
        <w:tc>
          <w:tcPr>
            <w:tcW w:w="5934" w:type="dxa"/>
            <w:tcMar>
              <w:left w:w="57" w:type="dxa"/>
              <w:right w:w="57" w:type="dxa"/>
            </w:tcMar>
            <w:vAlign w:val="center"/>
          </w:tcPr>
          <w:p w14:paraId="242C3264" w14:textId="77777777" w:rsidR="004A7CD4" w:rsidRPr="00084B24" w:rsidRDefault="004A7CD4" w:rsidP="004A7CD4">
            <w:pPr>
              <w:pStyle w:val="disbody"/>
              <w:spacing w:line="240" w:lineRule="auto"/>
              <w:ind w:firstLine="0"/>
              <w:jc w:val="left"/>
              <w:rPr>
                <w:sz w:val="20"/>
                <w:szCs w:val="20"/>
              </w:rPr>
            </w:pPr>
            <w:r w:rsidRPr="00084B24">
              <w:rPr>
                <w:sz w:val="20"/>
                <w:szCs w:val="20"/>
              </w:rPr>
              <w:t>Проучване на модели, (не)успешни опити, показатели: leanstack.com, leananalyticsbook.com, startups.co,bizplan.com;</w:t>
            </w:r>
          </w:p>
          <w:p w14:paraId="4E95FE5F" w14:textId="77777777" w:rsidR="004A7CD4" w:rsidRPr="00084B24" w:rsidRDefault="004A7CD4" w:rsidP="004A7CD4">
            <w:pPr>
              <w:pStyle w:val="disbody"/>
              <w:spacing w:line="240" w:lineRule="auto"/>
              <w:ind w:firstLine="0"/>
              <w:jc w:val="left"/>
              <w:rPr>
                <w:sz w:val="20"/>
                <w:szCs w:val="20"/>
              </w:rPr>
            </w:pPr>
            <w:r w:rsidRPr="00084B24">
              <w:rPr>
                <w:sz w:val="20"/>
                <w:szCs w:val="20"/>
              </w:rPr>
              <w:t>Съвети от ментори: clarity.fm, fi.co, професионални социални мрежи и средства за комуникация: таблица 3.</w:t>
            </w:r>
            <w:r w:rsidR="006C664E" w:rsidRPr="00084B24">
              <w:rPr>
                <w:sz w:val="20"/>
                <w:szCs w:val="20"/>
              </w:rPr>
              <w:t>5</w:t>
            </w:r>
            <w:r w:rsidRPr="00084B24">
              <w:rPr>
                <w:sz w:val="20"/>
                <w:szCs w:val="20"/>
              </w:rPr>
              <w:t>;</w:t>
            </w:r>
          </w:p>
          <w:p w14:paraId="6B4C5D66" w14:textId="77777777" w:rsidR="004A7CD4" w:rsidRPr="00084B24" w:rsidRDefault="004A7CD4" w:rsidP="004A7CD4">
            <w:pPr>
              <w:pStyle w:val="disbody"/>
              <w:spacing w:line="240" w:lineRule="auto"/>
              <w:ind w:firstLine="0"/>
              <w:jc w:val="left"/>
              <w:rPr>
                <w:sz w:val="20"/>
                <w:szCs w:val="20"/>
              </w:rPr>
            </w:pPr>
            <w:r w:rsidRPr="00084B24">
              <w:rPr>
                <w:sz w:val="20"/>
                <w:szCs w:val="20"/>
              </w:rPr>
              <w:t>Виртуален офис с документи за описание: таблица 3.</w:t>
            </w:r>
            <w:r w:rsidR="006C664E" w:rsidRPr="00084B24">
              <w:rPr>
                <w:sz w:val="20"/>
                <w:szCs w:val="20"/>
              </w:rPr>
              <w:t>4</w:t>
            </w:r>
            <w:r w:rsidRPr="00084B24">
              <w:rPr>
                <w:sz w:val="20"/>
                <w:szCs w:val="20"/>
              </w:rPr>
              <w:t>;</w:t>
            </w:r>
          </w:p>
          <w:p w14:paraId="6BA7F88E" w14:textId="77777777" w:rsidR="00883A62" w:rsidRPr="00084B24" w:rsidRDefault="004A7CD4" w:rsidP="004A7CD4">
            <w:pPr>
              <w:pStyle w:val="disbody"/>
              <w:spacing w:line="240" w:lineRule="auto"/>
              <w:ind w:firstLine="0"/>
              <w:jc w:val="left"/>
              <w:rPr>
                <w:sz w:val="20"/>
                <w:szCs w:val="20"/>
              </w:rPr>
            </w:pPr>
            <w:r w:rsidRPr="00084B24">
              <w:rPr>
                <w:sz w:val="20"/>
                <w:szCs w:val="20"/>
              </w:rPr>
              <w:t>MVP чрез списък изисквания или прототип: в таблица 3.</w:t>
            </w:r>
            <w:r w:rsidR="006C664E" w:rsidRPr="00084B24">
              <w:rPr>
                <w:sz w:val="20"/>
                <w:szCs w:val="20"/>
              </w:rPr>
              <w:t>7</w:t>
            </w:r>
            <w:r w:rsidRPr="00084B24">
              <w:rPr>
                <w:sz w:val="20"/>
                <w:szCs w:val="20"/>
              </w:rPr>
              <w:t>;</w:t>
            </w:r>
          </w:p>
        </w:tc>
      </w:tr>
      <w:tr w:rsidR="00883A62" w:rsidRPr="00084B24" w14:paraId="2D37EAF5" w14:textId="77777777" w:rsidTr="00A12C4D">
        <w:trPr>
          <w:cantSplit/>
        </w:trPr>
        <w:tc>
          <w:tcPr>
            <w:tcW w:w="450" w:type="dxa"/>
            <w:tcMar>
              <w:left w:w="57" w:type="dxa"/>
              <w:right w:w="57" w:type="dxa"/>
            </w:tcMar>
            <w:vAlign w:val="center"/>
          </w:tcPr>
          <w:p w14:paraId="1B2BBC46" w14:textId="77777777" w:rsidR="00883A62" w:rsidRPr="00084B24" w:rsidRDefault="00883A62" w:rsidP="003D4FEB">
            <w:pPr>
              <w:pStyle w:val="disbody"/>
              <w:spacing w:line="240" w:lineRule="auto"/>
              <w:ind w:firstLine="0"/>
              <w:jc w:val="center"/>
              <w:rPr>
                <w:sz w:val="20"/>
                <w:szCs w:val="20"/>
              </w:rPr>
            </w:pPr>
            <w:r w:rsidRPr="00084B24">
              <w:rPr>
                <w:sz w:val="20"/>
                <w:szCs w:val="20"/>
              </w:rPr>
              <w:t>2</w:t>
            </w:r>
          </w:p>
        </w:tc>
        <w:tc>
          <w:tcPr>
            <w:tcW w:w="2655" w:type="dxa"/>
            <w:tcMar>
              <w:left w:w="57" w:type="dxa"/>
              <w:right w:w="57" w:type="dxa"/>
            </w:tcMar>
            <w:vAlign w:val="center"/>
          </w:tcPr>
          <w:p w14:paraId="77E29135" w14:textId="77777777" w:rsidR="00883A62" w:rsidRPr="00084B24" w:rsidRDefault="00883A62" w:rsidP="003D4FEB">
            <w:pPr>
              <w:pStyle w:val="disbody"/>
              <w:spacing w:line="240" w:lineRule="auto"/>
              <w:ind w:firstLine="0"/>
              <w:jc w:val="left"/>
              <w:rPr>
                <w:sz w:val="20"/>
                <w:szCs w:val="20"/>
              </w:rPr>
            </w:pPr>
            <w:r w:rsidRPr="00084B24">
              <w:rPr>
                <w:sz w:val="20"/>
                <w:szCs w:val="20"/>
              </w:rPr>
              <w:t>Тестване</w:t>
            </w:r>
          </w:p>
          <w:p w14:paraId="49E99EE8" w14:textId="77777777" w:rsidR="00883A62" w:rsidRPr="00084B24" w:rsidRDefault="00883A62" w:rsidP="003D4FEB">
            <w:pPr>
              <w:pStyle w:val="disbody"/>
              <w:spacing w:line="240" w:lineRule="auto"/>
              <w:ind w:firstLine="0"/>
              <w:jc w:val="left"/>
              <w:rPr>
                <w:sz w:val="20"/>
                <w:szCs w:val="20"/>
              </w:rPr>
            </w:pPr>
          </w:p>
          <w:p w14:paraId="2281FF7A" w14:textId="77777777" w:rsidR="00883A62" w:rsidRPr="00084B24" w:rsidRDefault="00883A62" w:rsidP="003D4FEB">
            <w:pPr>
              <w:pStyle w:val="disbody"/>
              <w:spacing w:line="240" w:lineRule="auto"/>
              <w:ind w:firstLine="0"/>
              <w:jc w:val="left"/>
              <w:rPr>
                <w:sz w:val="20"/>
                <w:szCs w:val="20"/>
              </w:rPr>
            </w:pPr>
            <w:r w:rsidRPr="00084B24">
              <w:rPr>
                <w:sz w:val="20"/>
                <w:szCs w:val="20"/>
              </w:rPr>
              <w:t>* инструментите зависят от бизнес модела, подходът за оценка, показатели и инструменти. Дадените са примерни.</w:t>
            </w:r>
          </w:p>
        </w:tc>
        <w:tc>
          <w:tcPr>
            <w:tcW w:w="5934" w:type="dxa"/>
            <w:tcMar>
              <w:left w:w="57" w:type="dxa"/>
              <w:right w:w="57" w:type="dxa"/>
            </w:tcMar>
            <w:vAlign w:val="center"/>
          </w:tcPr>
          <w:p w14:paraId="7032B2F3"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Създаване на БД клиенти: mailchimp.com, launchrock.com, </w:t>
            </w:r>
          </w:p>
          <w:p w14:paraId="640806FE" w14:textId="77777777" w:rsidR="00906E36" w:rsidRPr="00084B24" w:rsidRDefault="00906E36" w:rsidP="00906E36">
            <w:pPr>
              <w:pStyle w:val="disbody"/>
              <w:spacing w:line="240" w:lineRule="auto"/>
              <w:ind w:firstLine="0"/>
              <w:jc w:val="left"/>
              <w:rPr>
                <w:sz w:val="20"/>
                <w:szCs w:val="20"/>
              </w:rPr>
            </w:pPr>
            <w:r w:rsidRPr="00084B24">
              <w:rPr>
                <w:sz w:val="20"/>
                <w:szCs w:val="20"/>
              </w:rPr>
              <w:t>Анализ на уеб трафик: indicative.com, manageengine.com,</w:t>
            </w:r>
          </w:p>
          <w:p w14:paraId="23011BB6" w14:textId="77777777" w:rsidR="00906E36" w:rsidRPr="00084B24" w:rsidRDefault="00906E36" w:rsidP="00906E36">
            <w:pPr>
              <w:pStyle w:val="disbody"/>
              <w:spacing w:line="240" w:lineRule="auto"/>
              <w:ind w:firstLine="0"/>
              <w:jc w:val="left"/>
              <w:rPr>
                <w:sz w:val="20"/>
                <w:szCs w:val="20"/>
              </w:rPr>
            </w:pPr>
            <w:r w:rsidRPr="00084B24">
              <w:rPr>
                <w:sz w:val="20"/>
                <w:szCs w:val="20"/>
              </w:rPr>
              <w:t>analytics.google.com, analytics.angelfishstats.com/, adobe.com/</w:t>
            </w:r>
            <w:proofErr w:type="spellStart"/>
            <w:r w:rsidRPr="00084B24">
              <w:rPr>
                <w:sz w:val="20"/>
                <w:szCs w:val="20"/>
              </w:rPr>
              <w:t>analytics</w:t>
            </w:r>
            <w:proofErr w:type="spellEnd"/>
            <w:r w:rsidRPr="00084B24">
              <w:rPr>
                <w:sz w:val="20"/>
                <w:szCs w:val="20"/>
              </w:rPr>
              <w:t>/adobe-analytics.html;</w:t>
            </w:r>
          </w:p>
          <w:p w14:paraId="7C90DBFF" w14:textId="77777777" w:rsidR="00906E36" w:rsidRPr="00084B24" w:rsidRDefault="00906E36" w:rsidP="00906E36">
            <w:pPr>
              <w:pStyle w:val="disbody"/>
              <w:spacing w:line="240" w:lineRule="auto"/>
              <w:ind w:firstLine="0"/>
              <w:jc w:val="left"/>
              <w:rPr>
                <w:sz w:val="20"/>
                <w:szCs w:val="20"/>
              </w:rPr>
            </w:pPr>
            <w:r w:rsidRPr="00084B24">
              <w:rPr>
                <w:sz w:val="20"/>
                <w:szCs w:val="20"/>
              </w:rPr>
              <w:t>Маркетинг анализ на поведение: clicky.com, kissmetrics.com, shopmetrics.com, retentiongrid.com, adobe.com/marketing-cloud.html, metrilo.com, marketingplatform.google.com;</w:t>
            </w:r>
          </w:p>
          <w:p w14:paraId="5C54BF65" w14:textId="77777777" w:rsidR="00906E36" w:rsidRPr="00084B24" w:rsidRDefault="00906E36" w:rsidP="00906E36">
            <w:pPr>
              <w:pStyle w:val="disbody"/>
              <w:spacing w:line="240" w:lineRule="auto"/>
              <w:ind w:firstLine="0"/>
              <w:jc w:val="left"/>
              <w:rPr>
                <w:sz w:val="20"/>
                <w:szCs w:val="20"/>
              </w:rPr>
            </w:pPr>
            <w:r w:rsidRPr="00084B24">
              <w:rPr>
                <w:sz w:val="20"/>
                <w:szCs w:val="20"/>
              </w:rPr>
              <w:t>Анкети: docs.google.com/</w:t>
            </w:r>
            <w:proofErr w:type="spellStart"/>
            <w:r w:rsidRPr="00084B24">
              <w:rPr>
                <w:sz w:val="20"/>
                <w:szCs w:val="20"/>
              </w:rPr>
              <w:t>forms</w:t>
            </w:r>
            <w:proofErr w:type="spellEnd"/>
            <w:r w:rsidRPr="00084B24">
              <w:rPr>
                <w:sz w:val="20"/>
                <w:szCs w:val="20"/>
              </w:rPr>
              <w:t>, jotform.com, startupstash.com/</w:t>
            </w:r>
            <w:proofErr w:type="spellStart"/>
            <w:r w:rsidRPr="00084B24">
              <w:rPr>
                <w:sz w:val="20"/>
                <w:szCs w:val="20"/>
              </w:rPr>
              <w:t>forms-surveys</w:t>
            </w:r>
            <w:proofErr w:type="spellEnd"/>
            <w:r w:rsidRPr="00084B24">
              <w:rPr>
                <w:sz w:val="20"/>
                <w:szCs w:val="20"/>
              </w:rPr>
              <w:t>, marketingplatform.google.com;</w:t>
            </w:r>
          </w:p>
          <w:p w14:paraId="3A3F65FA" w14:textId="77777777" w:rsidR="00883A62" w:rsidRPr="00084B24" w:rsidRDefault="00906E36" w:rsidP="00906E36">
            <w:pPr>
              <w:pStyle w:val="disbody"/>
              <w:spacing w:line="240" w:lineRule="auto"/>
              <w:ind w:firstLine="0"/>
              <w:jc w:val="left"/>
              <w:rPr>
                <w:sz w:val="20"/>
                <w:szCs w:val="20"/>
              </w:rPr>
            </w:pPr>
            <w:r w:rsidRPr="00084B24">
              <w:rPr>
                <w:sz w:val="20"/>
                <w:szCs w:val="20"/>
              </w:rPr>
              <w:t>Тестове: adobe.io/</w:t>
            </w:r>
            <w:proofErr w:type="spellStart"/>
            <w:r w:rsidRPr="00084B24">
              <w:rPr>
                <w:sz w:val="20"/>
                <w:szCs w:val="20"/>
              </w:rPr>
              <w:t>apis</w:t>
            </w:r>
            <w:proofErr w:type="spellEnd"/>
            <w:r w:rsidRPr="00084B24">
              <w:rPr>
                <w:sz w:val="20"/>
                <w:szCs w:val="20"/>
              </w:rPr>
              <w:t>/</w:t>
            </w:r>
            <w:proofErr w:type="spellStart"/>
            <w:r w:rsidRPr="00084B24">
              <w:rPr>
                <w:sz w:val="20"/>
                <w:szCs w:val="20"/>
              </w:rPr>
              <w:t>experiencecloud</w:t>
            </w:r>
            <w:proofErr w:type="spellEnd"/>
            <w:r w:rsidRPr="00084B24">
              <w:rPr>
                <w:sz w:val="20"/>
                <w:szCs w:val="20"/>
              </w:rPr>
              <w:t>/target.html, abtasty.com/, optimizely.com,</w:t>
            </w:r>
          </w:p>
        </w:tc>
      </w:tr>
      <w:tr w:rsidR="00883A62" w:rsidRPr="00084B24" w14:paraId="1CF9BFDE" w14:textId="77777777" w:rsidTr="00A12C4D">
        <w:trPr>
          <w:cantSplit/>
        </w:trPr>
        <w:tc>
          <w:tcPr>
            <w:tcW w:w="450" w:type="dxa"/>
            <w:tcMar>
              <w:left w:w="57" w:type="dxa"/>
              <w:right w:w="57" w:type="dxa"/>
            </w:tcMar>
            <w:vAlign w:val="center"/>
          </w:tcPr>
          <w:p w14:paraId="553D8940" w14:textId="77777777" w:rsidR="00883A62" w:rsidRPr="00084B24" w:rsidRDefault="00883A62" w:rsidP="003D4FEB">
            <w:pPr>
              <w:pStyle w:val="disbody"/>
              <w:spacing w:line="240" w:lineRule="auto"/>
              <w:ind w:firstLine="0"/>
              <w:jc w:val="center"/>
              <w:rPr>
                <w:sz w:val="20"/>
                <w:szCs w:val="20"/>
              </w:rPr>
            </w:pPr>
            <w:r w:rsidRPr="00084B24">
              <w:rPr>
                <w:sz w:val="20"/>
                <w:szCs w:val="20"/>
              </w:rPr>
              <w:t>3</w:t>
            </w:r>
          </w:p>
        </w:tc>
        <w:tc>
          <w:tcPr>
            <w:tcW w:w="2655" w:type="dxa"/>
            <w:tcMar>
              <w:left w:w="57" w:type="dxa"/>
              <w:right w:w="57" w:type="dxa"/>
            </w:tcMar>
            <w:vAlign w:val="center"/>
          </w:tcPr>
          <w:p w14:paraId="34C74AB2" w14:textId="77777777" w:rsidR="00883A62" w:rsidRPr="00084B24" w:rsidRDefault="00883A62" w:rsidP="003D4FEB">
            <w:pPr>
              <w:pStyle w:val="disbody"/>
              <w:spacing w:line="240" w:lineRule="auto"/>
              <w:ind w:firstLine="0"/>
              <w:jc w:val="left"/>
              <w:rPr>
                <w:sz w:val="20"/>
                <w:szCs w:val="20"/>
              </w:rPr>
            </w:pPr>
            <w:r w:rsidRPr="00084B24">
              <w:rPr>
                <w:sz w:val="20"/>
                <w:szCs w:val="20"/>
              </w:rPr>
              <w:t>Извличане на знание</w:t>
            </w:r>
          </w:p>
        </w:tc>
        <w:tc>
          <w:tcPr>
            <w:tcW w:w="5934" w:type="dxa"/>
            <w:tcMar>
              <w:left w:w="57" w:type="dxa"/>
              <w:right w:w="57" w:type="dxa"/>
            </w:tcMar>
            <w:vAlign w:val="center"/>
          </w:tcPr>
          <w:p w14:paraId="5C895E76" w14:textId="77777777" w:rsidR="00883A62" w:rsidRPr="00084B24" w:rsidRDefault="00906E36" w:rsidP="00906E36">
            <w:pPr>
              <w:spacing w:line="240" w:lineRule="auto"/>
              <w:ind w:firstLine="0"/>
              <w:rPr>
                <w:sz w:val="20"/>
                <w:szCs w:val="20"/>
                <w:lang w:val="bg-BG"/>
              </w:rPr>
            </w:pPr>
            <w:r w:rsidRPr="00084B24">
              <w:rPr>
                <w:sz w:val="20"/>
                <w:szCs w:val="20"/>
                <w:lang w:val="bg-BG"/>
              </w:rPr>
              <w:t>Обработка на тестови данни със за стандартен анализ: docs.google.com/</w:t>
            </w:r>
            <w:proofErr w:type="spellStart"/>
            <w:r w:rsidRPr="00084B24">
              <w:rPr>
                <w:sz w:val="20"/>
                <w:szCs w:val="20"/>
                <w:lang w:val="bg-BG"/>
              </w:rPr>
              <w:t>spreadsheets</w:t>
            </w:r>
            <w:proofErr w:type="spellEnd"/>
            <w:r w:rsidRPr="00084B24">
              <w:rPr>
                <w:sz w:val="20"/>
                <w:szCs w:val="20"/>
                <w:lang w:val="bg-BG"/>
              </w:rPr>
              <w:t>, tableau.com/</w:t>
            </w:r>
            <w:proofErr w:type="spellStart"/>
            <w:r w:rsidRPr="00084B24">
              <w:rPr>
                <w:sz w:val="20"/>
                <w:szCs w:val="20"/>
                <w:lang w:val="bg-BG"/>
              </w:rPr>
              <w:t>products</w:t>
            </w:r>
            <w:proofErr w:type="spellEnd"/>
            <w:r w:rsidRPr="00084B24">
              <w:rPr>
                <w:sz w:val="20"/>
                <w:szCs w:val="20"/>
                <w:lang w:val="bg-BG"/>
              </w:rPr>
              <w:t>/</w:t>
            </w:r>
            <w:proofErr w:type="spellStart"/>
            <w:r w:rsidRPr="00084B24">
              <w:rPr>
                <w:sz w:val="20"/>
                <w:szCs w:val="20"/>
                <w:lang w:val="bg-BG"/>
              </w:rPr>
              <w:t>cloud-bi</w:t>
            </w:r>
            <w:proofErr w:type="spellEnd"/>
            <w:r w:rsidRPr="00084B24">
              <w:rPr>
                <w:sz w:val="20"/>
                <w:szCs w:val="20"/>
                <w:lang w:val="bg-BG"/>
              </w:rPr>
              <w:t>, sas.com/</w:t>
            </w:r>
            <w:proofErr w:type="spellStart"/>
            <w:r w:rsidRPr="00084B24">
              <w:rPr>
                <w:sz w:val="20"/>
                <w:szCs w:val="20"/>
                <w:lang w:val="bg-BG"/>
              </w:rPr>
              <w:t>en_us</w:t>
            </w:r>
            <w:proofErr w:type="spellEnd"/>
            <w:r w:rsidRPr="00084B24">
              <w:rPr>
                <w:sz w:val="20"/>
                <w:szCs w:val="20"/>
                <w:lang w:val="bg-BG"/>
              </w:rPr>
              <w:t>/</w:t>
            </w:r>
            <w:proofErr w:type="spellStart"/>
            <w:r w:rsidRPr="00084B24">
              <w:rPr>
                <w:sz w:val="20"/>
                <w:szCs w:val="20"/>
                <w:lang w:val="bg-BG"/>
              </w:rPr>
              <w:t>solutions</w:t>
            </w:r>
            <w:proofErr w:type="spellEnd"/>
            <w:r w:rsidRPr="00084B24">
              <w:rPr>
                <w:sz w:val="20"/>
                <w:szCs w:val="20"/>
                <w:lang w:val="bg-BG"/>
              </w:rPr>
              <w:t>/cloud-computing.html, turbo.net/</w:t>
            </w:r>
            <w:proofErr w:type="spellStart"/>
            <w:r w:rsidRPr="00084B24">
              <w:rPr>
                <w:sz w:val="20"/>
                <w:szCs w:val="20"/>
                <w:lang w:val="bg-BG"/>
              </w:rPr>
              <w:t>hub</w:t>
            </w:r>
            <w:proofErr w:type="spellEnd"/>
            <w:r w:rsidRPr="00084B24">
              <w:rPr>
                <w:sz w:val="20"/>
                <w:szCs w:val="20"/>
                <w:lang w:val="bg-BG"/>
              </w:rPr>
              <w:t>/</w:t>
            </w:r>
            <w:proofErr w:type="spellStart"/>
            <w:r w:rsidRPr="00084B24">
              <w:rPr>
                <w:sz w:val="20"/>
                <w:szCs w:val="20"/>
                <w:lang w:val="bg-BG"/>
              </w:rPr>
              <w:t>powerbi</w:t>
            </w:r>
            <w:proofErr w:type="spellEnd"/>
            <w:r w:rsidRPr="00084B24">
              <w:rPr>
                <w:sz w:val="20"/>
                <w:szCs w:val="20"/>
                <w:lang w:val="bg-BG"/>
              </w:rPr>
              <w:t xml:space="preserve"> (</w:t>
            </w:r>
            <w:proofErr w:type="spellStart"/>
            <w:r w:rsidRPr="00084B24">
              <w:rPr>
                <w:sz w:val="20"/>
                <w:szCs w:val="20"/>
                <w:lang w:val="bg-BG"/>
              </w:rPr>
              <w:t>Power</w:t>
            </w:r>
            <w:proofErr w:type="spellEnd"/>
            <w:r w:rsidRPr="00084B24">
              <w:rPr>
                <w:sz w:val="20"/>
                <w:szCs w:val="20"/>
                <w:lang w:val="bg-BG"/>
              </w:rPr>
              <w:t xml:space="preserve"> BI </w:t>
            </w:r>
            <w:proofErr w:type="spellStart"/>
            <w:r w:rsidRPr="00084B24">
              <w:rPr>
                <w:sz w:val="20"/>
                <w:szCs w:val="20"/>
                <w:lang w:val="bg-BG"/>
              </w:rPr>
              <w:t>online</w:t>
            </w:r>
            <w:proofErr w:type="spellEnd"/>
            <w:r w:rsidRPr="00084B24">
              <w:rPr>
                <w:sz w:val="20"/>
                <w:szCs w:val="20"/>
                <w:lang w:val="bg-BG"/>
              </w:rPr>
              <w:t>), sisense.com;</w:t>
            </w:r>
          </w:p>
        </w:tc>
      </w:tr>
      <w:tr w:rsidR="00883A62" w:rsidRPr="00084B24" w14:paraId="54776B0B" w14:textId="77777777" w:rsidTr="00A12C4D">
        <w:trPr>
          <w:cantSplit/>
        </w:trPr>
        <w:tc>
          <w:tcPr>
            <w:tcW w:w="450" w:type="dxa"/>
            <w:tcMar>
              <w:left w:w="57" w:type="dxa"/>
              <w:right w:w="57" w:type="dxa"/>
            </w:tcMar>
            <w:vAlign w:val="center"/>
          </w:tcPr>
          <w:p w14:paraId="344269D0" w14:textId="77777777" w:rsidR="00883A62" w:rsidRPr="00084B24" w:rsidRDefault="00883A62" w:rsidP="003D4FEB">
            <w:pPr>
              <w:pStyle w:val="disbody"/>
              <w:spacing w:line="240" w:lineRule="auto"/>
              <w:ind w:firstLine="0"/>
              <w:jc w:val="center"/>
              <w:rPr>
                <w:sz w:val="20"/>
                <w:szCs w:val="20"/>
              </w:rPr>
            </w:pPr>
            <w:r w:rsidRPr="00084B24">
              <w:rPr>
                <w:sz w:val="20"/>
                <w:szCs w:val="20"/>
              </w:rPr>
              <w:t>4</w:t>
            </w:r>
          </w:p>
        </w:tc>
        <w:tc>
          <w:tcPr>
            <w:tcW w:w="2655" w:type="dxa"/>
            <w:tcMar>
              <w:left w:w="57" w:type="dxa"/>
              <w:right w:w="57" w:type="dxa"/>
            </w:tcMar>
            <w:vAlign w:val="center"/>
          </w:tcPr>
          <w:p w14:paraId="72E212F2" w14:textId="77777777" w:rsidR="00883A62" w:rsidRPr="00084B24" w:rsidRDefault="00883A62" w:rsidP="003D4FEB">
            <w:pPr>
              <w:pStyle w:val="disbody"/>
              <w:spacing w:line="240" w:lineRule="auto"/>
              <w:ind w:firstLine="0"/>
              <w:jc w:val="left"/>
              <w:rPr>
                <w:sz w:val="20"/>
                <w:szCs w:val="20"/>
              </w:rPr>
            </w:pPr>
            <w:r w:rsidRPr="00084B24">
              <w:rPr>
                <w:sz w:val="20"/>
                <w:szCs w:val="20"/>
              </w:rPr>
              <w:t>Корекция</w:t>
            </w:r>
          </w:p>
        </w:tc>
        <w:tc>
          <w:tcPr>
            <w:tcW w:w="5934" w:type="dxa"/>
            <w:tcMar>
              <w:left w:w="57" w:type="dxa"/>
              <w:right w:w="57" w:type="dxa"/>
            </w:tcMar>
            <w:vAlign w:val="center"/>
          </w:tcPr>
          <w:p w14:paraId="65FDCB91" w14:textId="77777777" w:rsidR="00883A62" w:rsidRPr="00084B24" w:rsidRDefault="00883A62" w:rsidP="003D4FEB">
            <w:pPr>
              <w:pStyle w:val="disbody"/>
              <w:spacing w:line="240" w:lineRule="auto"/>
              <w:ind w:firstLine="0"/>
              <w:jc w:val="left"/>
              <w:rPr>
                <w:sz w:val="20"/>
                <w:szCs w:val="20"/>
              </w:rPr>
            </w:pPr>
            <w:r w:rsidRPr="00084B24">
              <w:rPr>
                <w:sz w:val="20"/>
                <w:szCs w:val="20"/>
              </w:rPr>
              <w:t>Средства не са посочени.</w:t>
            </w:r>
          </w:p>
        </w:tc>
      </w:tr>
      <w:tr w:rsidR="00883A62" w:rsidRPr="00084B24" w14:paraId="4C21C354" w14:textId="77777777" w:rsidTr="00A12C4D">
        <w:trPr>
          <w:cantSplit/>
        </w:trPr>
        <w:tc>
          <w:tcPr>
            <w:tcW w:w="450" w:type="dxa"/>
            <w:tcMar>
              <w:left w:w="57" w:type="dxa"/>
              <w:right w:w="57" w:type="dxa"/>
            </w:tcMar>
            <w:vAlign w:val="center"/>
          </w:tcPr>
          <w:p w14:paraId="04525805" w14:textId="77777777" w:rsidR="00883A62" w:rsidRPr="00084B24" w:rsidRDefault="00883A62" w:rsidP="003D4FEB">
            <w:pPr>
              <w:pStyle w:val="disbody"/>
              <w:spacing w:line="240" w:lineRule="auto"/>
              <w:ind w:firstLine="0"/>
              <w:jc w:val="center"/>
              <w:rPr>
                <w:sz w:val="20"/>
                <w:szCs w:val="20"/>
              </w:rPr>
            </w:pPr>
            <w:r w:rsidRPr="00084B24">
              <w:rPr>
                <w:sz w:val="20"/>
                <w:szCs w:val="20"/>
              </w:rPr>
              <w:t>5</w:t>
            </w:r>
          </w:p>
        </w:tc>
        <w:tc>
          <w:tcPr>
            <w:tcW w:w="2655" w:type="dxa"/>
            <w:tcMar>
              <w:left w:w="57" w:type="dxa"/>
              <w:right w:w="57" w:type="dxa"/>
            </w:tcMar>
            <w:vAlign w:val="center"/>
          </w:tcPr>
          <w:p w14:paraId="6607752E" w14:textId="77777777" w:rsidR="00883A62" w:rsidRPr="00084B24" w:rsidRDefault="00883A62" w:rsidP="003D4FEB">
            <w:pPr>
              <w:pStyle w:val="disbody"/>
              <w:spacing w:line="240" w:lineRule="auto"/>
              <w:ind w:firstLine="0"/>
              <w:jc w:val="left"/>
              <w:rPr>
                <w:sz w:val="20"/>
                <w:szCs w:val="20"/>
              </w:rPr>
            </w:pPr>
            <w:r w:rsidRPr="00084B24">
              <w:rPr>
                <w:sz w:val="20"/>
                <w:szCs w:val="20"/>
              </w:rPr>
              <w:t>Представяне</w:t>
            </w:r>
          </w:p>
        </w:tc>
        <w:tc>
          <w:tcPr>
            <w:tcW w:w="5934" w:type="dxa"/>
            <w:tcMar>
              <w:left w:w="57" w:type="dxa"/>
              <w:right w:w="57" w:type="dxa"/>
            </w:tcMar>
            <w:vAlign w:val="center"/>
          </w:tcPr>
          <w:p w14:paraId="47275CD9"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За презентации (виж таблица </w:t>
            </w:r>
            <w:r w:rsidR="004A7CD4" w:rsidRPr="00084B24">
              <w:rPr>
                <w:sz w:val="20"/>
                <w:szCs w:val="20"/>
              </w:rPr>
              <w:t>3.10</w:t>
            </w:r>
            <w:r w:rsidRPr="00084B24">
              <w:rPr>
                <w:sz w:val="20"/>
                <w:szCs w:val="20"/>
              </w:rPr>
              <w:t xml:space="preserve">); За диаграми: таблица </w:t>
            </w:r>
            <w:r w:rsidR="004A7CD4" w:rsidRPr="00084B24">
              <w:rPr>
                <w:sz w:val="20"/>
                <w:szCs w:val="20"/>
              </w:rPr>
              <w:t>3.9</w:t>
            </w:r>
            <w:r w:rsidRPr="00084B24">
              <w:rPr>
                <w:sz w:val="20"/>
                <w:szCs w:val="20"/>
              </w:rPr>
              <w:t xml:space="preserve"> и </w:t>
            </w:r>
            <w:r w:rsidR="004A7CD4" w:rsidRPr="00084B24">
              <w:rPr>
                <w:sz w:val="20"/>
                <w:szCs w:val="20"/>
              </w:rPr>
              <w:t>3.12</w:t>
            </w:r>
            <w:r w:rsidRPr="00084B24">
              <w:rPr>
                <w:sz w:val="20"/>
                <w:szCs w:val="20"/>
              </w:rPr>
              <w:t>;</w:t>
            </w:r>
          </w:p>
        </w:tc>
      </w:tr>
    </w:tbl>
    <w:p w14:paraId="464F46D5" w14:textId="77777777" w:rsidR="00883A62" w:rsidRPr="00084B24" w:rsidRDefault="00883A62" w:rsidP="00883A62">
      <w:pPr>
        <w:pStyle w:val="disbody"/>
      </w:pPr>
    </w:p>
    <w:p w14:paraId="6A5D20A2" w14:textId="6BBACB5F" w:rsidR="00883A62" w:rsidRPr="00084B24" w:rsidRDefault="00883A62" w:rsidP="00883A62">
      <w:pPr>
        <w:pStyle w:val="disbody"/>
      </w:pPr>
      <w:r w:rsidRPr="00084B24">
        <w:t>Може да се отбележи, че има разнообразни виртуални инструменти и източници на данни за тази фаза. Инструменти не са посочени за дейност</w:t>
      </w:r>
      <w:r w:rsidR="002F1AE0" w:rsidRPr="00084B24">
        <w:t xml:space="preserve"> „</w:t>
      </w:r>
      <w:r w:rsidRPr="00084B24">
        <w:t>Корекция”, защото тя е резултат от анализ на резултати и вземане на решения за промяна.</w:t>
      </w:r>
    </w:p>
    <w:p w14:paraId="11B9DD17" w14:textId="6D9FF624" w:rsidR="00883A62" w:rsidRPr="00084B24" w:rsidRDefault="00883A62" w:rsidP="00883A62">
      <w:pPr>
        <w:pStyle w:val="disbody"/>
      </w:pPr>
      <w:r w:rsidRPr="00084B24">
        <w:t>Дейностите във фаза</w:t>
      </w:r>
      <w:r w:rsidR="002F1AE0" w:rsidRPr="00084B24">
        <w:t xml:space="preserve"> „</w:t>
      </w:r>
      <w:r w:rsidRPr="00084B24">
        <w:t>Бизнес модел</w:t>
      </w:r>
      <w:r w:rsidR="002F1AE0" w:rsidRPr="00084B24">
        <w:t xml:space="preserve">” </w:t>
      </w:r>
      <w:r w:rsidRPr="00084B24">
        <w:t>и следващата фаза</w:t>
      </w:r>
      <w:r w:rsidR="002F1AE0" w:rsidRPr="00084B24">
        <w:t xml:space="preserve"> „</w:t>
      </w:r>
      <w:r w:rsidRPr="00084B24">
        <w:t>Разработка на софтуер</w:t>
      </w:r>
      <w:r w:rsidR="002F1AE0" w:rsidRPr="00084B24">
        <w:t xml:space="preserve">” </w:t>
      </w:r>
      <w:r w:rsidRPr="00084B24">
        <w:t xml:space="preserve">се изпълняват </w:t>
      </w:r>
      <w:proofErr w:type="spellStart"/>
      <w:r w:rsidRPr="00084B24">
        <w:t>постъпково</w:t>
      </w:r>
      <w:proofErr w:type="spellEnd"/>
      <w:r w:rsidRPr="00084B24">
        <w:t xml:space="preserve"> с гъвкава методология, последователно или паралелно по избор на предприемача. Изборът зависи от степента на необходимост от прототип, реално или имитационно изпълнение на изисквания за минимално функциониращ продукт (MVP) във времето. Относно разработката на софтуер, използваните инструменти зависят от избран бизнес модел, архитектура на софтуера и технология за реализиране. </w:t>
      </w:r>
      <w:r w:rsidR="00C20506" w:rsidRPr="00084B24">
        <w:t xml:space="preserve">В повечето случаи </w:t>
      </w:r>
      <w:r w:rsidRPr="00084B24">
        <w:t>продукт</w:t>
      </w:r>
      <w:r w:rsidR="00C20506" w:rsidRPr="00084B24">
        <w:t>ите</w:t>
      </w:r>
      <w:r w:rsidRPr="00084B24">
        <w:t xml:space="preserve"> се реализира</w:t>
      </w:r>
      <w:r w:rsidR="001421A4" w:rsidRPr="00084B24">
        <w:t>т</w:t>
      </w:r>
      <w:r w:rsidRPr="00084B24">
        <w:t xml:space="preserve"> чрез многослойно архитектурно решение с отделни взаимно свързани слоеве, </w:t>
      </w:r>
      <w:r w:rsidR="001421A4" w:rsidRPr="00084B24">
        <w:t>при което</w:t>
      </w:r>
      <w:r w:rsidRPr="00084B24">
        <w:t xml:space="preserve"> всеки слой има множество компоненти. Съществуват базови платформи за разработка </w:t>
      </w:r>
      <w:r w:rsidR="001421A4" w:rsidRPr="00084B24">
        <w:t>(</w:t>
      </w:r>
      <w:proofErr w:type="spellStart"/>
      <w:r w:rsidR="001421A4" w:rsidRPr="00084B24">
        <w:t>frameworks</w:t>
      </w:r>
      <w:proofErr w:type="spellEnd"/>
      <w:r w:rsidR="001421A4" w:rsidRPr="00084B24">
        <w:t>) от</w:t>
      </w:r>
      <w:r w:rsidRPr="00084B24">
        <w:t xml:space="preserve"> един доставчик и допълване с компоненти от други </w:t>
      </w:r>
      <w:r w:rsidR="001421A4" w:rsidRPr="00084B24">
        <w:t xml:space="preserve">доставчици. </w:t>
      </w:r>
      <w:r w:rsidR="00E37A70">
        <w:t xml:space="preserve">Приложимо е </w:t>
      </w:r>
      <w:r w:rsidR="001421A4" w:rsidRPr="00084B24">
        <w:t>не само за компоненти</w:t>
      </w:r>
      <w:r w:rsidRPr="00084B24">
        <w:t>, които липсват</w:t>
      </w:r>
      <w:r w:rsidR="001421A4" w:rsidRPr="00084B24">
        <w:t>, но и за такива, които</w:t>
      </w:r>
      <w:r w:rsidRPr="00084B24">
        <w:t xml:space="preserve"> са по-ефективни от стандартн</w:t>
      </w:r>
      <w:r w:rsidR="001421A4" w:rsidRPr="00084B24">
        <w:t>о заложените</w:t>
      </w:r>
      <w:r w:rsidRPr="00084B24">
        <w:t xml:space="preserve"> в платформата. Затова виртуалните инструменти може </w:t>
      </w:r>
      <w:r w:rsidR="001421A4" w:rsidRPr="00084B24">
        <w:t>да са</w:t>
      </w:r>
      <w:r w:rsidR="002F1AE0" w:rsidRPr="00084B24">
        <w:t xml:space="preserve"> „</w:t>
      </w:r>
      <w:r w:rsidR="001421A4" w:rsidRPr="00084B24">
        <w:t>твърдо</w:t>
      </w:r>
      <w:r w:rsidR="002F1AE0" w:rsidRPr="00084B24">
        <w:t xml:space="preserve">” </w:t>
      </w:r>
      <w:r w:rsidRPr="00084B24">
        <w:t xml:space="preserve">свързани с </w:t>
      </w:r>
      <w:r w:rsidR="001421A4" w:rsidRPr="00084B24">
        <w:t xml:space="preserve">конкретна </w:t>
      </w:r>
      <w:r w:rsidRPr="00084B24">
        <w:t xml:space="preserve">платформа или </w:t>
      </w:r>
      <w:r w:rsidR="001421A4" w:rsidRPr="00084B24">
        <w:t>да са по-</w:t>
      </w:r>
      <w:r w:rsidRPr="00084B24">
        <w:t>широко приложими.</w:t>
      </w:r>
    </w:p>
    <w:p w14:paraId="226386F6" w14:textId="68CE0978" w:rsidR="00477DC4" w:rsidRPr="00084B24" w:rsidRDefault="00477DC4" w:rsidP="00883A62">
      <w:pPr>
        <w:pStyle w:val="disbody"/>
      </w:pPr>
      <w:r w:rsidRPr="00084B24">
        <w:t>В табл.</w:t>
      </w:r>
      <w:r w:rsidR="00DB1975" w:rsidRPr="00084B24">
        <w:t xml:space="preserve"> </w:t>
      </w:r>
      <w:r w:rsidRPr="00084B24">
        <w:t>3.</w:t>
      </w:r>
      <w:r w:rsidR="00606F0A" w:rsidRPr="00084B24">
        <w:t>6</w:t>
      </w:r>
      <w:r w:rsidRPr="00084B24">
        <w:t xml:space="preserve"> са представени стандартни основни и спомагателни дейности за разработка на софтуер</w:t>
      </w:r>
      <w:r w:rsidR="002157F4" w:rsidRPr="00084B24">
        <w:t>,</w:t>
      </w:r>
      <w:r w:rsidRPr="00084B24">
        <w:t xml:space="preserve"> описани в литературата (</w:t>
      </w:r>
      <w:r w:rsidR="00694FF5" w:rsidRPr="00084B24">
        <w:t>Филипова</w:t>
      </w:r>
      <w:r w:rsidRPr="00084B24">
        <w:t xml:space="preserve"> и др., 2017).</w:t>
      </w:r>
    </w:p>
    <w:p w14:paraId="5F3D4968" w14:textId="63FE43AC" w:rsidR="00883A62" w:rsidRPr="00084B24" w:rsidRDefault="00883A62" w:rsidP="00E1584C">
      <w:pPr>
        <w:pStyle w:val="distabletitle"/>
      </w:pPr>
      <w:r w:rsidRPr="00084B24">
        <w:t xml:space="preserve">Таблица </w:t>
      </w:r>
      <w:r w:rsidR="003D4FEB" w:rsidRPr="00084B24">
        <w:t>3.</w:t>
      </w:r>
      <w:r w:rsidR="00606F0A" w:rsidRPr="00084B24">
        <w:t>6</w:t>
      </w:r>
      <w:r w:rsidRPr="00084B24">
        <w:t xml:space="preserve">. </w:t>
      </w:r>
      <w:r w:rsidR="004D3914" w:rsidRPr="00084B24">
        <w:br/>
      </w:r>
      <w:r w:rsidRPr="00084B24">
        <w:t>Дейности и виртуални инструменти за фаза</w:t>
      </w:r>
      <w:r w:rsidR="002F1AE0" w:rsidRPr="00084B24">
        <w:t xml:space="preserve"> „</w:t>
      </w:r>
      <w:r w:rsidRPr="00084B24">
        <w:t>Разработка на софтуер</w:t>
      </w:r>
      <w:r w:rsidR="002F1AE0" w:rsidRPr="00084B24">
        <w:t>”.</w:t>
      </w:r>
      <w:r w:rsidR="00EB6077" w:rsidRPr="00084B24">
        <w:br/>
      </w:r>
      <w:r w:rsidR="001C2D49" w:rsidRPr="00084B24">
        <w:t>(</w:t>
      </w:r>
      <w:r w:rsidR="00E37A70">
        <w:t>обобщено и доразвито от</w:t>
      </w:r>
      <w:r w:rsidR="001C2D49" w:rsidRPr="00084B24">
        <w:t xml:space="preserve"> автора)</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34"/>
        <w:gridCol w:w="2766"/>
        <w:gridCol w:w="5880"/>
      </w:tblGrid>
      <w:tr w:rsidR="00883A62" w:rsidRPr="00084B24" w14:paraId="33342412" w14:textId="77777777" w:rsidTr="00A12C4D">
        <w:trPr>
          <w:cantSplit/>
          <w:tblHeader/>
        </w:trPr>
        <w:tc>
          <w:tcPr>
            <w:tcW w:w="534" w:type="dxa"/>
            <w:tcMar>
              <w:left w:w="57" w:type="dxa"/>
              <w:right w:w="57" w:type="dxa"/>
            </w:tcMar>
          </w:tcPr>
          <w:p w14:paraId="4D3603E8" w14:textId="77777777" w:rsidR="00883A62" w:rsidRPr="00084B24" w:rsidRDefault="00883A62" w:rsidP="00E1584C">
            <w:pPr>
              <w:pStyle w:val="disbody"/>
              <w:spacing w:line="240" w:lineRule="auto"/>
              <w:ind w:firstLine="0"/>
              <w:jc w:val="center"/>
              <w:rPr>
                <w:sz w:val="20"/>
                <w:szCs w:val="20"/>
              </w:rPr>
            </w:pPr>
            <w:r w:rsidRPr="00084B24">
              <w:rPr>
                <w:b/>
                <w:sz w:val="20"/>
                <w:szCs w:val="20"/>
              </w:rPr>
              <w:t>№</w:t>
            </w:r>
          </w:p>
        </w:tc>
        <w:tc>
          <w:tcPr>
            <w:tcW w:w="2766" w:type="dxa"/>
            <w:tcMar>
              <w:left w:w="57" w:type="dxa"/>
              <w:right w:w="57" w:type="dxa"/>
            </w:tcMar>
          </w:tcPr>
          <w:p w14:paraId="2C40AF0D" w14:textId="77777777" w:rsidR="00883A62" w:rsidRPr="00084B24" w:rsidRDefault="00883A62" w:rsidP="00E1584C">
            <w:pPr>
              <w:pStyle w:val="disbody"/>
              <w:spacing w:line="240" w:lineRule="auto"/>
              <w:ind w:firstLine="0"/>
              <w:jc w:val="center"/>
              <w:rPr>
                <w:sz w:val="20"/>
                <w:szCs w:val="20"/>
              </w:rPr>
            </w:pPr>
            <w:r w:rsidRPr="00084B24">
              <w:rPr>
                <w:b/>
                <w:sz w:val="20"/>
                <w:szCs w:val="20"/>
              </w:rPr>
              <w:t>Дейност</w:t>
            </w:r>
          </w:p>
        </w:tc>
        <w:tc>
          <w:tcPr>
            <w:tcW w:w="5880" w:type="dxa"/>
            <w:tcMar>
              <w:left w:w="57" w:type="dxa"/>
              <w:right w:w="57" w:type="dxa"/>
            </w:tcMar>
          </w:tcPr>
          <w:p w14:paraId="48886269" w14:textId="77777777" w:rsidR="00883A62" w:rsidRPr="00084B24" w:rsidRDefault="00883A62" w:rsidP="00E1584C">
            <w:pPr>
              <w:pStyle w:val="disbody"/>
              <w:spacing w:line="240" w:lineRule="auto"/>
              <w:ind w:firstLine="0"/>
              <w:jc w:val="center"/>
              <w:rPr>
                <w:sz w:val="20"/>
                <w:szCs w:val="20"/>
              </w:rPr>
            </w:pPr>
            <w:r w:rsidRPr="00084B24">
              <w:rPr>
                <w:b/>
                <w:sz w:val="20"/>
                <w:szCs w:val="20"/>
              </w:rPr>
              <w:t>Инструмент</w:t>
            </w:r>
          </w:p>
        </w:tc>
      </w:tr>
      <w:tr w:rsidR="00883A62" w:rsidRPr="00084B24" w14:paraId="658F7F84" w14:textId="77777777" w:rsidTr="00A12C4D">
        <w:trPr>
          <w:cantSplit/>
        </w:trPr>
        <w:tc>
          <w:tcPr>
            <w:tcW w:w="534" w:type="dxa"/>
            <w:tcMar>
              <w:left w:w="57" w:type="dxa"/>
              <w:right w:w="57" w:type="dxa"/>
            </w:tcMar>
            <w:vAlign w:val="center"/>
          </w:tcPr>
          <w:p w14:paraId="72589CC7" w14:textId="77777777" w:rsidR="00883A62" w:rsidRPr="00084B24" w:rsidRDefault="00883A62" w:rsidP="00E1584C">
            <w:pPr>
              <w:pStyle w:val="disbody"/>
              <w:spacing w:line="240" w:lineRule="auto"/>
              <w:ind w:firstLine="0"/>
              <w:jc w:val="center"/>
              <w:rPr>
                <w:sz w:val="20"/>
                <w:szCs w:val="20"/>
              </w:rPr>
            </w:pPr>
            <w:r w:rsidRPr="00084B24">
              <w:rPr>
                <w:sz w:val="20"/>
                <w:szCs w:val="20"/>
              </w:rPr>
              <w:t>1</w:t>
            </w:r>
          </w:p>
        </w:tc>
        <w:tc>
          <w:tcPr>
            <w:tcW w:w="2766" w:type="dxa"/>
            <w:tcMar>
              <w:left w:w="57" w:type="dxa"/>
              <w:right w:w="57" w:type="dxa"/>
            </w:tcMar>
            <w:vAlign w:val="center"/>
          </w:tcPr>
          <w:p w14:paraId="4C83811E" w14:textId="77777777" w:rsidR="00883A62" w:rsidRPr="00084B24" w:rsidRDefault="00883A62" w:rsidP="00E1584C">
            <w:pPr>
              <w:pStyle w:val="disbody"/>
              <w:spacing w:line="240" w:lineRule="auto"/>
              <w:ind w:firstLine="0"/>
              <w:jc w:val="left"/>
              <w:rPr>
                <w:sz w:val="20"/>
                <w:szCs w:val="20"/>
              </w:rPr>
            </w:pPr>
            <w:r w:rsidRPr="00084B24">
              <w:rPr>
                <w:sz w:val="20"/>
                <w:szCs w:val="20"/>
              </w:rPr>
              <w:t>Анализ</w:t>
            </w:r>
          </w:p>
        </w:tc>
        <w:tc>
          <w:tcPr>
            <w:tcW w:w="5880" w:type="dxa"/>
            <w:tcMar>
              <w:left w:w="57" w:type="dxa"/>
              <w:right w:w="57" w:type="dxa"/>
            </w:tcMar>
            <w:vAlign w:val="center"/>
          </w:tcPr>
          <w:p w14:paraId="6BFD3B6E" w14:textId="4C854359" w:rsidR="00906E36" w:rsidRPr="00084B24" w:rsidRDefault="00906E36" w:rsidP="00906E36">
            <w:pPr>
              <w:pStyle w:val="disbody"/>
              <w:spacing w:line="240" w:lineRule="auto"/>
              <w:ind w:firstLine="0"/>
              <w:jc w:val="left"/>
              <w:rPr>
                <w:sz w:val="20"/>
                <w:szCs w:val="20"/>
              </w:rPr>
            </w:pPr>
            <w:r w:rsidRPr="00084B24">
              <w:rPr>
                <w:sz w:val="20"/>
                <w:szCs w:val="20"/>
              </w:rPr>
              <w:t>Виртуален офис за документи;</w:t>
            </w:r>
          </w:p>
          <w:p w14:paraId="6CDDDB80" w14:textId="77777777" w:rsidR="00906E36" w:rsidRPr="00084B24" w:rsidRDefault="00906E36" w:rsidP="00906E36">
            <w:pPr>
              <w:pStyle w:val="disbody"/>
              <w:spacing w:line="240" w:lineRule="auto"/>
              <w:ind w:firstLine="0"/>
              <w:jc w:val="left"/>
              <w:rPr>
                <w:sz w:val="20"/>
                <w:szCs w:val="20"/>
              </w:rPr>
            </w:pPr>
            <w:r w:rsidRPr="00084B24">
              <w:rPr>
                <w:sz w:val="20"/>
                <w:szCs w:val="20"/>
              </w:rPr>
              <w:t>Средства за проектиране (дейност Проектиране)</w:t>
            </w:r>
          </w:p>
          <w:p w14:paraId="163AB71D" w14:textId="77777777" w:rsidR="00883A62" w:rsidRPr="00084B24" w:rsidRDefault="00906E36" w:rsidP="00906E36">
            <w:pPr>
              <w:pStyle w:val="disbody"/>
              <w:spacing w:line="240" w:lineRule="auto"/>
              <w:ind w:firstLine="0"/>
              <w:jc w:val="left"/>
              <w:rPr>
                <w:sz w:val="20"/>
                <w:szCs w:val="20"/>
              </w:rPr>
            </w:pPr>
            <w:r w:rsidRPr="00084B24">
              <w:rPr>
                <w:sz w:val="20"/>
                <w:szCs w:val="20"/>
              </w:rPr>
              <w:t>Описание на изисквания: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confluence</w:t>
            </w:r>
            <w:proofErr w:type="spellEnd"/>
          </w:p>
        </w:tc>
      </w:tr>
      <w:tr w:rsidR="00883A62" w:rsidRPr="00084B24" w14:paraId="097A0424" w14:textId="77777777" w:rsidTr="00A12C4D">
        <w:trPr>
          <w:cantSplit/>
        </w:trPr>
        <w:tc>
          <w:tcPr>
            <w:tcW w:w="534" w:type="dxa"/>
            <w:tcMar>
              <w:left w:w="57" w:type="dxa"/>
              <w:right w:w="57" w:type="dxa"/>
            </w:tcMar>
            <w:vAlign w:val="center"/>
          </w:tcPr>
          <w:p w14:paraId="4D1BDCB2" w14:textId="77777777" w:rsidR="00883A62" w:rsidRPr="00084B24" w:rsidRDefault="00883A62" w:rsidP="00E1584C">
            <w:pPr>
              <w:pStyle w:val="disbody"/>
              <w:spacing w:line="240" w:lineRule="auto"/>
              <w:ind w:firstLine="0"/>
              <w:jc w:val="center"/>
              <w:rPr>
                <w:sz w:val="20"/>
                <w:szCs w:val="20"/>
              </w:rPr>
            </w:pPr>
            <w:r w:rsidRPr="00084B24">
              <w:rPr>
                <w:sz w:val="20"/>
                <w:szCs w:val="20"/>
              </w:rPr>
              <w:t>2</w:t>
            </w:r>
          </w:p>
        </w:tc>
        <w:tc>
          <w:tcPr>
            <w:tcW w:w="2766" w:type="dxa"/>
            <w:tcMar>
              <w:left w:w="57" w:type="dxa"/>
              <w:right w:w="57" w:type="dxa"/>
            </w:tcMar>
            <w:vAlign w:val="center"/>
          </w:tcPr>
          <w:p w14:paraId="40EE682A" w14:textId="77777777" w:rsidR="00883A62" w:rsidRPr="00084B24" w:rsidRDefault="00883A62" w:rsidP="00E1584C">
            <w:pPr>
              <w:pStyle w:val="disbody"/>
              <w:spacing w:line="240" w:lineRule="auto"/>
              <w:ind w:firstLine="0"/>
              <w:jc w:val="left"/>
              <w:rPr>
                <w:sz w:val="20"/>
                <w:szCs w:val="20"/>
              </w:rPr>
            </w:pPr>
            <w:r w:rsidRPr="00084B24">
              <w:rPr>
                <w:sz w:val="20"/>
                <w:szCs w:val="20"/>
              </w:rPr>
              <w:t>Проектиране</w:t>
            </w:r>
          </w:p>
        </w:tc>
        <w:tc>
          <w:tcPr>
            <w:tcW w:w="5880" w:type="dxa"/>
            <w:tcMar>
              <w:left w:w="57" w:type="dxa"/>
              <w:right w:w="57" w:type="dxa"/>
            </w:tcMar>
            <w:vAlign w:val="center"/>
          </w:tcPr>
          <w:p w14:paraId="151EE263"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Средства за моделиране: lucidchart.com, cacoo.com, </w:t>
            </w:r>
          </w:p>
          <w:p w14:paraId="5CDF9C3F" w14:textId="77777777" w:rsidR="00883A62" w:rsidRPr="00084B24" w:rsidRDefault="00906E36" w:rsidP="00906E36">
            <w:pPr>
              <w:pStyle w:val="disbody"/>
              <w:spacing w:line="240" w:lineRule="auto"/>
              <w:ind w:firstLine="0"/>
              <w:jc w:val="left"/>
              <w:rPr>
                <w:sz w:val="20"/>
                <w:szCs w:val="20"/>
              </w:rPr>
            </w:pPr>
            <w:r w:rsidRPr="00084B24">
              <w:rPr>
                <w:sz w:val="20"/>
                <w:szCs w:val="20"/>
              </w:rPr>
              <w:t>sparxsystems.com/</w:t>
            </w:r>
            <w:proofErr w:type="spellStart"/>
            <w:r w:rsidRPr="00084B24">
              <w:rPr>
                <w:sz w:val="20"/>
                <w:szCs w:val="20"/>
              </w:rPr>
              <w:t>products</w:t>
            </w:r>
            <w:proofErr w:type="spellEnd"/>
            <w:r w:rsidRPr="00084B24">
              <w:rPr>
                <w:sz w:val="20"/>
                <w:szCs w:val="20"/>
              </w:rPr>
              <w:t>/</w:t>
            </w:r>
            <w:proofErr w:type="spellStart"/>
            <w:r w:rsidRPr="00084B24">
              <w:rPr>
                <w:sz w:val="20"/>
                <w:szCs w:val="20"/>
              </w:rPr>
              <w:t>procloudserver</w:t>
            </w:r>
            <w:proofErr w:type="spellEnd"/>
            <w:r w:rsidRPr="00084B24">
              <w:rPr>
                <w:sz w:val="20"/>
                <w:szCs w:val="20"/>
              </w:rPr>
              <w:t>/, dragon1.com/</w:t>
            </w:r>
            <w:proofErr w:type="spellStart"/>
            <w:r w:rsidRPr="00084B24">
              <w:rPr>
                <w:sz w:val="20"/>
                <w:szCs w:val="20"/>
              </w:rPr>
              <w:t>products</w:t>
            </w:r>
            <w:proofErr w:type="spellEnd"/>
            <w:r w:rsidRPr="00084B24">
              <w:rPr>
                <w:sz w:val="20"/>
                <w:szCs w:val="20"/>
              </w:rPr>
              <w:t>/dragon1-connect-edition, products.office.com/</w:t>
            </w:r>
            <w:proofErr w:type="spellStart"/>
            <w:r w:rsidRPr="00084B24">
              <w:rPr>
                <w:sz w:val="20"/>
                <w:szCs w:val="20"/>
              </w:rPr>
              <w:t>en-us</w:t>
            </w:r>
            <w:proofErr w:type="spellEnd"/>
            <w:r w:rsidRPr="00084B24">
              <w:rPr>
                <w:sz w:val="20"/>
                <w:szCs w:val="20"/>
              </w:rPr>
              <w:t>/Visio/, axure.com;</w:t>
            </w:r>
          </w:p>
        </w:tc>
      </w:tr>
      <w:tr w:rsidR="00883A62" w:rsidRPr="00084B24" w14:paraId="5F4C54FE" w14:textId="77777777" w:rsidTr="00A12C4D">
        <w:trPr>
          <w:cantSplit/>
        </w:trPr>
        <w:tc>
          <w:tcPr>
            <w:tcW w:w="534" w:type="dxa"/>
            <w:tcMar>
              <w:left w:w="57" w:type="dxa"/>
              <w:right w:w="57" w:type="dxa"/>
            </w:tcMar>
            <w:vAlign w:val="center"/>
          </w:tcPr>
          <w:p w14:paraId="28FD9818" w14:textId="77777777" w:rsidR="00883A62" w:rsidRPr="00084B24" w:rsidRDefault="00883A62" w:rsidP="00E1584C">
            <w:pPr>
              <w:pStyle w:val="disbody"/>
              <w:spacing w:line="240" w:lineRule="auto"/>
              <w:ind w:firstLine="0"/>
              <w:jc w:val="center"/>
              <w:rPr>
                <w:sz w:val="20"/>
                <w:szCs w:val="20"/>
              </w:rPr>
            </w:pPr>
            <w:r w:rsidRPr="00084B24">
              <w:rPr>
                <w:sz w:val="20"/>
                <w:szCs w:val="20"/>
              </w:rPr>
              <w:t>3</w:t>
            </w:r>
          </w:p>
        </w:tc>
        <w:tc>
          <w:tcPr>
            <w:tcW w:w="2766" w:type="dxa"/>
            <w:tcMar>
              <w:left w:w="57" w:type="dxa"/>
              <w:right w:w="57" w:type="dxa"/>
            </w:tcMar>
            <w:vAlign w:val="center"/>
          </w:tcPr>
          <w:p w14:paraId="23C0A158" w14:textId="77777777" w:rsidR="00883A62" w:rsidRPr="00084B24" w:rsidRDefault="00883A62" w:rsidP="00E1584C">
            <w:pPr>
              <w:pStyle w:val="disbody"/>
              <w:spacing w:line="240" w:lineRule="auto"/>
              <w:ind w:firstLine="0"/>
              <w:jc w:val="left"/>
              <w:rPr>
                <w:sz w:val="20"/>
                <w:szCs w:val="20"/>
              </w:rPr>
            </w:pPr>
            <w:r w:rsidRPr="00084B24">
              <w:rPr>
                <w:sz w:val="20"/>
                <w:szCs w:val="20"/>
              </w:rPr>
              <w:t>Реализация</w:t>
            </w:r>
          </w:p>
          <w:p w14:paraId="2FFA7188" w14:textId="77777777" w:rsidR="00883A62" w:rsidRPr="00084B24" w:rsidRDefault="00883A62" w:rsidP="00E1584C">
            <w:pPr>
              <w:pStyle w:val="disbody"/>
              <w:spacing w:line="240" w:lineRule="auto"/>
              <w:ind w:firstLine="0"/>
              <w:jc w:val="left"/>
              <w:rPr>
                <w:sz w:val="20"/>
                <w:szCs w:val="20"/>
              </w:rPr>
            </w:pPr>
          </w:p>
          <w:p w14:paraId="35E2299A" w14:textId="77777777" w:rsidR="00883A62" w:rsidRPr="00084B24" w:rsidRDefault="00883A62" w:rsidP="00E1584C">
            <w:pPr>
              <w:pStyle w:val="disbody"/>
              <w:spacing w:line="240" w:lineRule="auto"/>
              <w:ind w:firstLine="0"/>
              <w:jc w:val="left"/>
              <w:rPr>
                <w:sz w:val="20"/>
                <w:szCs w:val="20"/>
              </w:rPr>
            </w:pPr>
            <w:r w:rsidRPr="00084B24">
              <w:rPr>
                <w:sz w:val="20"/>
                <w:szCs w:val="20"/>
              </w:rPr>
              <w:t>* Забележка: множество от средите поддържат интеграция и на други дейности и на широк спектър продукти.</w:t>
            </w:r>
          </w:p>
          <w:p w14:paraId="4062BF74" w14:textId="77777777" w:rsidR="00883A62" w:rsidRPr="00084B24" w:rsidRDefault="00883A62" w:rsidP="00E1584C">
            <w:pPr>
              <w:pStyle w:val="disbody"/>
              <w:spacing w:line="240" w:lineRule="auto"/>
              <w:ind w:firstLine="0"/>
              <w:jc w:val="left"/>
              <w:rPr>
                <w:sz w:val="20"/>
                <w:szCs w:val="20"/>
              </w:rPr>
            </w:pPr>
          </w:p>
        </w:tc>
        <w:tc>
          <w:tcPr>
            <w:tcW w:w="5880" w:type="dxa"/>
            <w:tcMar>
              <w:left w:w="57" w:type="dxa"/>
              <w:right w:w="57" w:type="dxa"/>
            </w:tcMar>
            <w:vAlign w:val="center"/>
          </w:tcPr>
          <w:p w14:paraId="27579C0F" w14:textId="77777777" w:rsidR="00906E36" w:rsidRPr="00084B24" w:rsidRDefault="00906E36" w:rsidP="00906E36">
            <w:pPr>
              <w:pStyle w:val="disbody"/>
              <w:spacing w:line="240" w:lineRule="auto"/>
              <w:ind w:firstLine="0"/>
              <w:jc w:val="left"/>
              <w:rPr>
                <w:sz w:val="20"/>
                <w:szCs w:val="20"/>
              </w:rPr>
            </w:pPr>
            <w:r w:rsidRPr="00084B24">
              <w:rPr>
                <w:sz w:val="20"/>
                <w:szCs w:val="20"/>
              </w:rPr>
              <w:t>Кодиране: codeanywhere.com/, aws.amazon.com/cloud9/, koding.com/, progress.com/</w:t>
            </w:r>
            <w:proofErr w:type="spellStart"/>
            <w:r w:rsidRPr="00084B24">
              <w:rPr>
                <w:sz w:val="20"/>
                <w:szCs w:val="20"/>
              </w:rPr>
              <w:t>kinvey</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s</w:t>
            </w:r>
            <w:proofErr w:type="spellEnd"/>
            <w:r w:rsidRPr="00084B24">
              <w:rPr>
                <w:sz w:val="20"/>
                <w:szCs w:val="20"/>
              </w:rPr>
              <w:t>/</w:t>
            </w:r>
            <w:proofErr w:type="spellStart"/>
            <w:r w:rsidRPr="00084B24">
              <w:rPr>
                <w:sz w:val="20"/>
                <w:szCs w:val="20"/>
              </w:rPr>
              <w:t>visual-studio-code</w:t>
            </w:r>
            <w:proofErr w:type="spellEnd"/>
            <w:r w:rsidRPr="00084B24">
              <w:rPr>
                <w:sz w:val="20"/>
                <w:szCs w:val="20"/>
              </w:rPr>
              <w:t>, aws.amazon.com/</w:t>
            </w:r>
            <w:proofErr w:type="spellStart"/>
            <w:r w:rsidRPr="00084B24">
              <w:rPr>
                <w:sz w:val="20"/>
                <w:szCs w:val="20"/>
              </w:rPr>
              <w:t>lambda</w:t>
            </w:r>
            <w:proofErr w:type="spellEnd"/>
            <w:r w:rsidRPr="00084B24">
              <w:rPr>
                <w:sz w:val="20"/>
                <w:szCs w:val="20"/>
              </w:rPr>
              <w:t>, telerik.com/</w:t>
            </w:r>
            <w:proofErr w:type="spellStart"/>
            <w:r w:rsidRPr="00084B24">
              <w:rPr>
                <w:sz w:val="20"/>
                <w:szCs w:val="20"/>
              </w:rPr>
              <w:t>app-development</w:t>
            </w:r>
            <w:proofErr w:type="spellEnd"/>
            <w:r w:rsidRPr="00084B24">
              <w:rPr>
                <w:sz w:val="20"/>
                <w:szCs w:val="20"/>
              </w:rPr>
              <w:t>;</w:t>
            </w:r>
          </w:p>
          <w:p w14:paraId="670AB9E6" w14:textId="77777777" w:rsidR="00906E36" w:rsidRPr="00084B24" w:rsidRDefault="00906E36" w:rsidP="00906E36">
            <w:pPr>
              <w:pStyle w:val="disbody"/>
              <w:spacing w:line="240" w:lineRule="auto"/>
              <w:ind w:firstLine="0"/>
              <w:jc w:val="left"/>
              <w:rPr>
                <w:sz w:val="20"/>
                <w:szCs w:val="20"/>
              </w:rPr>
            </w:pPr>
            <w:r w:rsidRPr="00084B24">
              <w:rPr>
                <w:sz w:val="20"/>
                <w:szCs w:val="20"/>
              </w:rPr>
              <w:t>Бази данни: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sql-database</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databases</w:t>
            </w:r>
            <w:proofErr w:type="spellEnd"/>
            <w:r w:rsidRPr="00084B24">
              <w:rPr>
                <w:sz w:val="20"/>
                <w:szCs w:val="20"/>
              </w:rPr>
              <w:t>/, aws.amazon.com/</w:t>
            </w:r>
            <w:proofErr w:type="spellStart"/>
            <w:r w:rsidRPr="00084B24">
              <w:rPr>
                <w:sz w:val="20"/>
                <w:szCs w:val="20"/>
              </w:rPr>
              <w:t>products</w:t>
            </w:r>
            <w:proofErr w:type="spellEnd"/>
            <w:r w:rsidRPr="00084B24">
              <w:rPr>
                <w:sz w:val="20"/>
                <w:szCs w:val="20"/>
              </w:rPr>
              <w:t>/</w:t>
            </w:r>
            <w:proofErr w:type="spellStart"/>
            <w:r w:rsidRPr="00084B24">
              <w:rPr>
                <w:sz w:val="20"/>
                <w:szCs w:val="20"/>
              </w:rPr>
              <w:t>databases</w:t>
            </w:r>
            <w:proofErr w:type="spellEnd"/>
            <w:r w:rsidRPr="00084B24">
              <w:rPr>
                <w:sz w:val="20"/>
                <w:szCs w:val="20"/>
              </w:rPr>
              <w:t>;</w:t>
            </w:r>
          </w:p>
          <w:p w14:paraId="218A8D37" w14:textId="77777777" w:rsidR="00906E36" w:rsidRPr="00084B24" w:rsidRDefault="00906E36" w:rsidP="00906E36">
            <w:pPr>
              <w:pStyle w:val="disbody"/>
              <w:spacing w:line="240" w:lineRule="auto"/>
              <w:ind w:firstLine="0"/>
              <w:jc w:val="left"/>
              <w:rPr>
                <w:sz w:val="20"/>
                <w:szCs w:val="20"/>
              </w:rPr>
            </w:pPr>
            <w:r w:rsidRPr="00084B24">
              <w:rPr>
                <w:sz w:val="20"/>
                <w:szCs w:val="20"/>
              </w:rPr>
              <w:t>Бизнес логика: aws.amazon.com/</w:t>
            </w:r>
            <w:proofErr w:type="spellStart"/>
            <w:r w:rsidRPr="00084B24">
              <w:rPr>
                <w:sz w:val="20"/>
                <w:szCs w:val="20"/>
              </w:rPr>
              <w:t>lambda</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compute</w:t>
            </w:r>
            <w:proofErr w:type="spellEnd"/>
            <w:r w:rsidRPr="00084B24">
              <w:rPr>
                <w:sz w:val="20"/>
                <w:szCs w:val="20"/>
              </w:rPr>
              <w:t>/;</w:t>
            </w:r>
          </w:p>
          <w:p w14:paraId="5B583698" w14:textId="77777777" w:rsidR="00906E36" w:rsidRPr="00084B24" w:rsidRDefault="00906E36" w:rsidP="00906E36">
            <w:pPr>
              <w:pStyle w:val="disbody"/>
              <w:spacing w:line="240" w:lineRule="auto"/>
              <w:ind w:firstLine="0"/>
              <w:jc w:val="left"/>
              <w:rPr>
                <w:sz w:val="20"/>
                <w:szCs w:val="20"/>
              </w:rPr>
            </w:pPr>
            <w:r w:rsidRPr="00084B24">
              <w:rPr>
                <w:sz w:val="20"/>
                <w:szCs w:val="20"/>
              </w:rPr>
              <w:t>Уеб сървър: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web</w:t>
            </w:r>
            <w:proofErr w:type="spellEnd"/>
            <w:r w:rsidRPr="00084B24">
              <w:rPr>
                <w:sz w:val="20"/>
                <w:szCs w:val="20"/>
              </w:rPr>
              <w:t>,</w:t>
            </w:r>
          </w:p>
          <w:p w14:paraId="62334739" w14:textId="3A95FBE8" w:rsidR="00906E36" w:rsidRPr="00084B24" w:rsidRDefault="00906E36" w:rsidP="00906E36">
            <w:pPr>
              <w:pStyle w:val="disbody"/>
              <w:spacing w:line="240" w:lineRule="auto"/>
              <w:ind w:firstLine="0"/>
              <w:jc w:val="left"/>
              <w:rPr>
                <w:sz w:val="20"/>
                <w:szCs w:val="20"/>
              </w:rPr>
            </w:pPr>
            <w:r w:rsidRPr="00084B24">
              <w:rPr>
                <w:sz w:val="20"/>
                <w:szCs w:val="20"/>
              </w:rPr>
              <w:t>Облачни услуги: Доставчиците имат много услуги</w:t>
            </w:r>
            <w:r w:rsidR="00C644F6" w:rsidRPr="00084B24">
              <w:rPr>
                <w:sz w:val="20"/>
                <w:szCs w:val="20"/>
              </w:rPr>
              <w:t xml:space="preserve"> – </w:t>
            </w:r>
            <w:r w:rsidRPr="00084B24">
              <w:rPr>
                <w:sz w:val="20"/>
                <w:szCs w:val="20"/>
              </w:rPr>
              <w:t>от API, изчисления, балансиране, опашки до изкуствен интелект;</w:t>
            </w:r>
          </w:p>
          <w:p w14:paraId="64404606" w14:textId="77777777" w:rsidR="00906E36" w:rsidRPr="00084B24" w:rsidRDefault="00906E36" w:rsidP="00906E36">
            <w:pPr>
              <w:pStyle w:val="disbody"/>
              <w:spacing w:line="240" w:lineRule="auto"/>
              <w:ind w:firstLine="0"/>
              <w:jc w:val="left"/>
              <w:rPr>
                <w:sz w:val="20"/>
                <w:szCs w:val="20"/>
              </w:rPr>
            </w:pPr>
            <w:r w:rsidRPr="00084B24">
              <w:rPr>
                <w:sz w:val="20"/>
                <w:szCs w:val="20"/>
              </w:rPr>
              <w:t>Хранилища за модули: nuget.org, npmjs.com, github.com, openwrap.org, incubator.apache.org/npanday,chocolatey.org;</w:t>
            </w:r>
          </w:p>
          <w:p w14:paraId="10CB38BD" w14:textId="7E49EE7D" w:rsidR="00883A62" w:rsidRPr="00084B24" w:rsidRDefault="00906E36" w:rsidP="00E1584C">
            <w:pPr>
              <w:pStyle w:val="disbody"/>
              <w:spacing w:line="240" w:lineRule="auto"/>
              <w:ind w:firstLine="0"/>
              <w:jc w:val="left"/>
              <w:rPr>
                <w:sz w:val="20"/>
                <w:szCs w:val="20"/>
              </w:rPr>
            </w:pPr>
            <w:r w:rsidRPr="00084B24">
              <w:rPr>
                <w:sz w:val="20"/>
                <w:szCs w:val="20"/>
              </w:rPr>
              <w:t>Потребителски интерфейс: angular.io, reactjs.org, vuejs.org,</w:t>
            </w:r>
            <w:r w:rsidR="00832BC8" w:rsidRPr="00084B24">
              <w:rPr>
                <w:sz w:val="20"/>
                <w:szCs w:val="20"/>
              </w:rPr>
              <w:t xml:space="preserve"> </w:t>
            </w:r>
            <w:r w:rsidRPr="00084B24">
              <w:rPr>
                <w:sz w:val="20"/>
                <w:szCs w:val="20"/>
              </w:rPr>
              <w:t>startbootstrap.com,</w:t>
            </w:r>
            <w:r w:rsidR="00832BC8" w:rsidRPr="00084B24">
              <w:rPr>
                <w:sz w:val="20"/>
                <w:szCs w:val="20"/>
              </w:rPr>
              <w:t xml:space="preserve"> </w:t>
            </w:r>
            <w:r w:rsidRPr="00084B24">
              <w:rPr>
                <w:sz w:val="20"/>
                <w:szCs w:val="20"/>
              </w:rPr>
              <w:t>mockplus.com,</w:t>
            </w:r>
            <w:r w:rsidR="00832BC8" w:rsidRPr="00084B24">
              <w:rPr>
                <w:sz w:val="20"/>
                <w:szCs w:val="20"/>
              </w:rPr>
              <w:t xml:space="preserve"> </w:t>
            </w:r>
            <w:r w:rsidRPr="00084B24">
              <w:rPr>
                <w:sz w:val="20"/>
                <w:szCs w:val="20"/>
              </w:rPr>
              <w:t>jqueryui.com,</w:t>
            </w:r>
            <w:r w:rsidR="00832BC8" w:rsidRPr="00084B24">
              <w:rPr>
                <w:sz w:val="20"/>
                <w:szCs w:val="20"/>
              </w:rPr>
              <w:t xml:space="preserve"> </w:t>
            </w:r>
            <w:r w:rsidRPr="00084B24">
              <w:rPr>
                <w:sz w:val="20"/>
                <w:szCs w:val="20"/>
              </w:rPr>
              <w:t>jqwidgets.com,</w:t>
            </w:r>
            <w:r w:rsidR="00832BC8" w:rsidRPr="00084B24">
              <w:rPr>
                <w:sz w:val="20"/>
                <w:szCs w:val="20"/>
              </w:rPr>
              <w:t xml:space="preserve"> </w:t>
            </w:r>
            <w:r w:rsidRPr="00084B24">
              <w:rPr>
                <w:sz w:val="20"/>
                <w:szCs w:val="20"/>
              </w:rPr>
              <w:t>riot.js.org, semantic-ui.com, webix.com;</w:t>
            </w:r>
          </w:p>
        </w:tc>
      </w:tr>
      <w:tr w:rsidR="00883A62" w:rsidRPr="00084B24" w14:paraId="2B1016D2" w14:textId="77777777" w:rsidTr="00A12C4D">
        <w:trPr>
          <w:cantSplit/>
        </w:trPr>
        <w:tc>
          <w:tcPr>
            <w:tcW w:w="534" w:type="dxa"/>
            <w:tcMar>
              <w:left w:w="57" w:type="dxa"/>
              <w:right w:w="57" w:type="dxa"/>
            </w:tcMar>
            <w:vAlign w:val="center"/>
          </w:tcPr>
          <w:p w14:paraId="0E65862B" w14:textId="77777777" w:rsidR="00883A62" w:rsidRPr="00084B24" w:rsidRDefault="00883A62" w:rsidP="00E1584C">
            <w:pPr>
              <w:pStyle w:val="disbody"/>
              <w:spacing w:line="240" w:lineRule="auto"/>
              <w:ind w:firstLine="0"/>
              <w:jc w:val="center"/>
              <w:rPr>
                <w:sz w:val="20"/>
                <w:szCs w:val="20"/>
              </w:rPr>
            </w:pPr>
            <w:r w:rsidRPr="00084B24">
              <w:rPr>
                <w:sz w:val="20"/>
                <w:szCs w:val="20"/>
              </w:rPr>
              <w:t>4</w:t>
            </w:r>
          </w:p>
        </w:tc>
        <w:tc>
          <w:tcPr>
            <w:tcW w:w="2766" w:type="dxa"/>
            <w:tcMar>
              <w:left w:w="57" w:type="dxa"/>
              <w:right w:w="57" w:type="dxa"/>
            </w:tcMar>
            <w:vAlign w:val="center"/>
          </w:tcPr>
          <w:p w14:paraId="67D8D6B1" w14:textId="0C786936" w:rsidR="00883A62" w:rsidRPr="00084B24" w:rsidRDefault="00883A62" w:rsidP="00E1584C">
            <w:pPr>
              <w:pStyle w:val="disbody"/>
              <w:spacing w:line="240" w:lineRule="auto"/>
              <w:ind w:firstLine="0"/>
              <w:jc w:val="left"/>
              <w:rPr>
                <w:sz w:val="20"/>
                <w:szCs w:val="20"/>
              </w:rPr>
            </w:pPr>
            <w:r w:rsidRPr="00084B24">
              <w:rPr>
                <w:sz w:val="20"/>
                <w:szCs w:val="20"/>
              </w:rPr>
              <w:t>Тестване</w:t>
            </w:r>
            <w:r w:rsidR="00C644F6" w:rsidRPr="00084B24">
              <w:rPr>
                <w:sz w:val="20"/>
                <w:szCs w:val="20"/>
              </w:rPr>
              <w:t xml:space="preserve"> – </w:t>
            </w:r>
            <w:r w:rsidRPr="00084B24">
              <w:rPr>
                <w:sz w:val="20"/>
                <w:szCs w:val="20"/>
              </w:rPr>
              <w:t>Верификация и Валидация</w:t>
            </w:r>
          </w:p>
        </w:tc>
        <w:tc>
          <w:tcPr>
            <w:tcW w:w="5880" w:type="dxa"/>
            <w:tcMar>
              <w:left w:w="57" w:type="dxa"/>
              <w:right w:w="57" w:type="dxa"/>
            </w:tcMar>
            <w:vAlign w:val="center"/>
          </w:tcPr>
          <w:p w14:paraId="04B1318D" w14:textId="77777777" w:rsidR="00906E36" w:rsidRPr="00084B24" w:rsidRDefault="00906E36" w:rsidP="00906E36">
            <w:pPr>
              <w:pStyle w:val="disbody"/>
              <w:spacing w:line="240" w:lineRule="auto"/>
              <w:ind w:firstLine="0"/>
              <w:jc w:val="left"/>
              <w:rPr>
                <w:sz w:val="20"/>
                <w:szCs w:val="20"/>
              </w:rPr>
            </w:pPr>
            <w:r w:rsidRPr="00084B24">
              <w:rPr>
                <w:sz w:val="20"/>
                <w:szCs w:val="20"/>
              </w:rPr>
              <w:t>Автоматизирана интеграция и инсталиране на тестови среди: github.com, jenkins.io, gitlab.com, circleci.com, cloudbees.com,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devops</w:t>
            </w:r>
            <w:proofErr w:type="spellEnd"/>
            <w:r w:rsidRPr="00084B24">
              <w:rPr>
                <w:sz w:val="20"/>
                <w:szCs w:val="20"/>
              </w:rPr>
              <w:t>/;</w:t>
            </w:r>
          </w:p>
          <w:p w14:paraId="1CC69B42" w14:textId="77777777" w:rsidR="00906E36" w:rsidRPr="00084B24" w:rsidRDefault="00906E36" w:rsidP="00906E36">
            <w:pPr>
              <w:pStyle w:val="disbody"/>
              <w:spacing w:line="240" w:lineRule="auto"/>
              <w:ind w:firstLine="0"/>
              <w:jc w:val="left"/>
              <w:rPr>
                <w:sz w:val="20"/>
                <w:szCs w:val="20"/>
              </w:rPr>
            </w:pPr>
            <w:r w:rsidRPr="00084B24">
              <w:rPr>
                <w:sz w:val="20"/>
                <w:szCs w:val="20"/>
              </w:rPr>
              <w:t>Системи за тестове: gurock.com/</w:t>
            </w:r>
            <w:proofErr w:type="spellStart"/>
            <w:r w:rsidRPr="00084B24">
              <w:rPr>
                <w:sz w:val="20"/>
                <w:szCs w:val="20"/>
              </w:rPr>
              <w:t>testrail</w:t>
            </w:r>
            <w:proofErr w:type="spellEnd"/>
            <w:r w:rsidRPr="00084B24">
              <w:rPr>
                <w:sz w:val="20"/>
                <w:szCs w:val="20"/>
              </w:rPr>
              <w:t>, seleniumhq.org, techexcel.com/</w:t>
            </w:r>
            <w:proofErr w:type="spellStart"/>
            <w:r w:rsidRPr="00084B24">
              <w:rPr>
                <w:sz w:val="20"/>
                <w:szCs w:val="20"/>
              </w:rPr>
              <w:t>products</w:t>
            </w:r>
            <w:proofErr w:type="spellEnd"/>
            <w:r w:rsidRPr="00084B24">
              <w:rPr>
                <w:sz w:val="20"/>
                <w:szCs w:val="20"/>
              </w:rPr>
              <w:t>/</w:t>
            </w:r>
            <w:proofErr w:type="spellStart"/>
            <w:r w:rsidRPr="00084B24">
              <w:rPr>
                <w:sz w:val="20"/>
                <w:szCs w:val="20"/>
              </w:rPr>
              <w:t>devtest</w:t>
            </w:r>
            <w:proofErr w:type="spellEnd"/>
            <w:r w:rsidRPr="00084B24">
              <w:rPr>
                <w:sz w:val="20"/>
                <w:szCs w:val="20"/>
              </w:rPr>
              <w:t xml:space="preserve">/, </w:t>
            </w:r>
            <w:proofErr w:type="spellStart"/>
            <w:r w:rsidRPr="00084B24">
              <w:rPr>
                <w:sz w:val="20"/>
                <w:szCs w:val="20"/>
              </w:rPr>
              <w:t>getxray.app</w:t>
            </w:r>
            <w:proofErr w:type="spellEnd"/>
            <w:r w:rsidRPr="00084B24">
              <w:rPr>
                <w:sz w:val="20"/>
                <w:szCs w:val="20"/>
              </w:rPr>
              <w:t xml:space="preserve">, ranorex.com, getzephyr.com; </w:t>
            </w:r>
          </w:p>
          <w:p w14:paraId="0A3EECD3" w14:textId="77777777" w:rsidR="00883A62" w:rsidRPr="00084B24" w:rsidRDefault="00906E36" w:rsidP="00906E36">
            <w:pPr>
              <w:pStyle w:val="disbody"/>
              <w:spacing w:line="240" w:lineRule="auto"/>
              <w:ind w:firstLine="0"/>
              <w:jc w:val="left"/>
              <w:rPr>
                <w:sz w:val="20"/>
                <w:szCs w:val="20"/>
              </w:rPr>
            </w:pPr>
            <w:r w:rsidRPr="00084B24">
              <w:rPr>
                <w:sz w:val="20"/>
                <w:szCs w:val="20"/>
              </w:rPr>
              <w:t>Автоматизирани тестове: ranorex.com, https://percy.io/, Сътрудници тестери: utest.com/</w:t>
            </w:r>
            <w:proofErr w:type="spellStart"/>
            <w:r w:rsidRPr="00084B24">
              <w:rPr>
                <w:sz w:val="20"/>
                <w:szCs w:val="20"/>
              </w:rPr>
              <w:t>about-us</w:t>
            </w:r>
            <w:proofErr w:type="spellEnd"/>
            <w:r w:rsidRPr="00084B24">
              <w:rPr>
                <w:sz w:val="20"/>
                <w:szCs w:val="20"/>
              </w:rPr>
              <w:t>,</w:t>
            </w:r>
          </w:p>
        </w:tc>
      </w:tr>
      <w:tr w:rsidR="00883A62" w:rsidRPr="00084B24" w14:paraId="2BA0B572" w14:textId="77777777" w:rsidTr="00A12C4D">
        <w:trPr>
          <w:cantSplit/>
        </w:trPr>
        <w:tc>
          <w:tcPr>
            <w:tcW w:w="534" w:type="dxa"/>
            <w:tcMar>
              <w:left w:w="57" w:type="dxa"/>
              <w:right w:w="57" w:type="dxa"/>
            </w:tcMar>
            <w:vAlign w:val="center"/>
          </w:tcPr>
          <w:p w14:paraId="23484AA9" w14:textId="77777777" w:rsidR="00883A62" w:rsidRPr="00084B24" w:rsidRDefault="00883A62" w:rsidP="00E1584C">
            <w:pPr>
              <w:pStyle w:val="disbody"/>
              <w:spacing w:line="240" w:lineRule="auto"/>
              <w:ind w:firstLine="0"/>
              <w:jc w:val="center"/>
              <w:rPr>
                <w:sz w:val="20"/>
                <w:szCs w:val="20"/>
              </w:rPr>
            </w:pPr>
            <w:r w:rsidRPr="00084B24">
              <w:rPr>
                <w:sz w:val="20"/>
                <w:szCs w:val="20"/>
              </w:rPr>
              <w:t>6</w:t>
            </w:r>
          </w:p>
        </w:tc>
        <w:tc>
          <w:tcPr>
            <w:tcW w:w="2766" w:type="dxa"/>
            <w:tcMar>
              <w:left w:w="57" w:type="dxa"/>
              <w:right w:w="57" w:type="dxa"/>
            </w:tcMar>
            <w:vAlign w:val="center"/>
          </w:tcPr>
          <w:p w14:paraId="2764FD1A" w14:textId="77777777" w:rsidR="00883A62" w:rsidRPr="00084B24" w:rsidRDefault="00883A62" w:rsidP="00E1584C">
            <w:pPr>
              <w:pStyle w:val="disbody"/>
              <w:spacing w:line="240" w:lineRule="auto"/>
              <w:ind w:firstLine="0"/>
              <w:jc w:val="left"/>
              <w:rPr>
                <w:sz w:val="20"/>
                <w:szCs w:val="20"/>
              </w:rPr>
            </w:pPr>
            <w:r w:rsidRPr="00084B24">
              <w:rPr>
                <w:sz w:val="20"/>
                <w:szCs w:val="20"/>
              </w:rPr>
              <w:t>Внедряване</w:t>
            </w:r>
          </w:p>
        </w:tc>
        <w:tc>
          <w:tcPr>
            <w:tcW w:w="5880" w:type="dxa"/>
            <w:tcMar>
              <w:left w:w="57" w:type="dxa"/>
              <w:right w:w="57" w:type="dxa"/>
            </w:tcMar>
            <w:vAlign w:val="center"/>
          </w:tcPr>
          <w:p w14:paraId="684EA1C3" w14:textId="77777777" w:rsidR="00883A62" w:rsidRPr="00084B24" w:rsidRDefault="00906E36" w:rsidP="00E1584C">
            <w:pPr>
              <w:pStyle w:val="disbody"/>
              <w:spacing w:line="240" w:lineRule="auto"/>
              <w:ind w:firstLine="0"/>
              <w:jc w:val="left"/>
              <w:rPr>
                <w:sz w:val="20"/>
                <w:szCs w:val="20"/>
              </w:rPr>
            </w:pPr>
            <w:r w:rsidRPr="00084B24">
              <w:rPr>
                <w:sz w:val="20"/>
                <w:szCs w:val="20"/>
              </w:rPr>
              <w:t>Средства за автоматизирано инсталиране: jenkins.io, azure.microsoft.com, www.gitlab.com, cloudbees.com, ;</w:t>
            </w:r>
          </w:p>
        </w:tc>
      </w:tr>
      <w:tr w:rsidR="00883A62" w:rsidRPr="00084B24" w14:paraId="01A09FBB" w14:textId="77777777" w:rsidTr="00A12C4D">
        <w:trPr>
          <w:cantSplit/>
        </w:trPr>
        <w:tc>
          <w:tcPr>
            <w:tcW w:w="534" w:type="dxa"/>
            <w:tcMar>
              <w:left w:w="57" w:type="dxa"/>
              <w:right w:w="57" w:type="dxa"/>
            </w:tcMar>
            <w:vAlign w:val="center"/>
          </w:tcPr>
          <w:p w14:paraId="4F5D96B4" w14:textId="77777777" w:rsidR="00883A62" w:rsidRPr="00084B24" w:rsidRDefault="00883A62" w:rsidP="00E1584C">
            <w:pPr>
              <w:pStyle w:val="disbody"/>
              <w:spacing w:line="240" w:lineRule="auto"/>
              <w:ind w:firstLine="0"/>
              <w:jc w:val="center"/>
              <w:rPr>
                <w:sz w:val="20"/>
                <w:szCs w:val="20"/>
              </w:rPr>
            </w:pPr>
            <w:r w:rsidRPr="00084B24">
              <w:rPr>
                <w:sz w:val="20"/>
                <w:szCs w:val="20"/>
              </w:rPr>
              <w:t>7</w:t>
            </w:r>
          </w:p>
        </w:tc>
        <w:tc>
          <w:tcPr>
            <w:tcW w:w="2766" w:type="dxa"/>
            <w:tcMar>
              <w:left w:w="57" w:type="dxa"/>
              <w:right w:w="57" w:type="dxa"/>
            </w:tcMar>
            <w:vAlign w:val="center"/>
          </w:tcPr>
          <w:p w14:paraId="546B4B62" w14:textId="77777777" w:rsidR="00883A62" w:rsidRPr="00084B24" w:rsidRDefault="00883A62" w:rsidP="00E1584C">
            <w:pPr>
              <w:pStyle w:val="disbody"/>
              <w:spacing w:line="240" w:lineRule="auto"/>
              <w:ind w:firstLine="0"/>
              <w:jc w:val="left"/>
              <w:rPr>
                <w:sz w:val="20"/>
                <w:szCs w:val="20"/>
              </w:rPr>
            </w:pPr>
            <w:r w:rsidRPr="00084B24">
              <w:rPr>
                <w:sz w:val="20"/>
                <w:szCs w:val="20"/>
              </w:rPr>
              <w:t>Поддръжка</w:t>
            </w:r>
          </w:p>
        </w:tc>
        <w:tc>
          <w:tcPr>
            <w:tcW w:w="5880" w:type="dxa"/>
            <w:tcMar>
              <w:left w:w="57" w:type="dxa"/>
              <w:right w:w="57" w:type="dxa"/>
            </w:tcMar>
            <w:vAlign w:val="center"/>
          </w:tcPr>
          <w:p w14:paraId="3337E032" w14:textId="77777777" w:rsidR="00883A62" w:rsidRPr="00084B24" w:rsidRDefault="00906E36" w:rsidP="00906E36">
            <w:pPr>
              <w:spacing w:line="240" w:lineRule="auto"/>
              <w:ind w:firstLine="0"/>
              <w:rPr>
                <w:sz w:val="20"/>
                <w:szCs w:val="20"/>
                <w:lang w:val="bg-BG"/>
              </w:rPr>
            </w:pPr>
            <w:r w:rsidRPr="00084B24">
              <w:rPr>
                <w:sz w:val="20"/>
                <w:szCs w:val="20"/>
                <w:lang w:val="bg-BG"/>
              </w:rPr>
              <w:t>atlassian.com/</w:t>
            </w:r>
            <w:proofErr w:type="spellStart"/>
            <w:r w:rsidRPr="00084B24">
              <w:rPr>
                <w:sz w:val="20"/>
                <w:szCs w:val="20"/>
                <w:lang w:val="bg-BG"/>
              </w:rPr>
              <w:t>software</w:t>
            </w:r>
            <w:proofErr w:type="spellEnd"/>
            <w:r w:rsidRPr="00084B24">
              <w:rPr>
                <w:sz w:val="20"/>
                <w:szCs w:val="20"/>
                <w:lang w:val="bg-BG"/>
              </w:rPr>
              <w:t>/</w:t>
            </w:r>
            <w:proofErr w:type="spellStart"/>
            <w:r w:rsidRPr="00084B24">
              <w:rPr>
                <w:sz w:val="20"/>
                <w:szCs w:val="20"/>
                <w:lang w:val="bg-BG"/>
              </w:rPr>
              <w:t>jira</w:t>
            </w:r>
            <w:proofErr w:type="spellEnd"/>
            <w:r w:rsidRPr="00084B24">
              <w:rPr>
                <w:sz w:val="20"/>
                <w:szCs w:val="20"/>
                <w:lang w:val="bg-BG"/>
              </w:rPr>
              <w:t>/</w:t>
            </w:r>
            <w:proofErr w:type="spellStart"/>
            <w:r w:rsidRPr="00084B24">
              <w:rPr>
                <w:sz w:val="20"/>
                <w:szCs w:val="20"/>
                <w:lang w:val="bg-BG"/>
              </w:rPr>
              <w:t>service-desk</w:t>
            </w:r>
            <w:proofErr w:type="spellEnd"/>
            <w:r w:rsidRPr="00084B24">
              <w:rPr>
                <w:sz w:val="20"/>
                <w:szCs w:val="20"/>
                <w:lang w:val="bg-BG"/>
              </w:rPr>
              <w:t>, atlassian.com/</w:t>
            </w:r>
            <w:proofErr w:type="spellStart"/>
            <w:r w:rsidRPr="00084B24">
              <w:rPr>
                <w:sz w:val="20"/>
                <w:szCs w:val="20"/>
                <w:lang w:val="bg-BG"/>
              </w:rPr>
              <w:t>software</w:t>
            </w:r>
            <w:proofErr w:type="spellEnd"/>
            <w:r w:rsidRPr="00084B24">
              <w:rPr>
                <w:sz w:val="20"/>
                <w:szCs w:val="20"/>
                <w:lang w:val="bg-BG"/>
              </w:rPr>
              <w:t>/</w:t>
            </w:r>
            <w:proofErr w:type="spellStart"/>
            <w:r w:rsidRPr="00084B24">
              <w:rPr>
                <w:sz w:val="20"/>
                <w:szCs w:val="20"/>
                <w:lang w:val="bg-BG"/>
              </w:rPr>
              <w:t>jira</w:t>
            </w:r>
            <w:proofErr w:type="spellEnd"/>
            <w:r w:rsidRPr="00084B24">
              <w:rPr>
                <w:sz w:val="20"/>
                <w:szCs w:val="20"/>
                <w:lang w:val="bg-BG"/>
              </w:rPr>
              <w:t>/</w:t>
            </w:r>
            <w:proofErr w:type="spellStart"/>
            <w:r w:rsidRPr="00084B24">
              <w:rPr>
                <w:sz w:val="20"/>
                <w:szCs w:val="20"/>
                <w:lang w:val="bg-BG"/>
              </w:rPr>
              <w:t>ops</w:t>
            </w:r>
            <w:proofErr w:type="spellEnd"/>
            <w:r w:rsidRPr="00084B24">
              <w:rPr>
                <w:sz w:val="20"/>
                <w:szCs w:val="20"/>
                <w:lang w:val="bg-BG"/>
              </w:rPr>
              <w:t xml:space="preserve">, </w:t>
            </w:r>
          </w:p>
        </w:tc>
      </w:tr>
      <w:tr w:rsidR="00883A62" w:rsidRPr="00084B24" w14:paraId="4442F193" w14:textId="77777777" w:rsidTr="00A12C4D">
        <w:trPr>
          <w:cantSplit/>
        </w:trPr>
        <w:tc>
          <w:tcPr>
            <w:tcW w:w="534" w:type="dxa"/>
            <w:tcMar>
              <w:left w:w="57" w:type="dxa"/>
              <w:right w:w="57" w:type="dxa"/>
            </w:tcMar>
            <w:vAlign w:val="center"/>
          </w:tcPr>
          <w:p w14:paraId="0A1C79F1" w14:textId="77777777" w:rsidR="00883A62" w:rsidRPr="00084B24" w:rsidRDefault="00883A62" w:rsidP="00E1584C">
            <w:pPr>
              <w:pStyle w:val="disbody"/>
              <w:spacing w:line="240" w:lineRule="auto"/>
              <w:ind w:firstLine="0"/>
              <w:jc w:val="center"/>
              <w:rPr>
                <w:sz w:val="20"/>
                <w:szCs w:val="20"/>
              </w:rPr>
            </w:pPr>
            <w:r w:rsidRPr="00084B24">
              <w:rPr>
                <w:sz w:val="20"/>
                <w:szCs w:val="20"/>
              </w:rPr>
              <w:t>8</w:t>
            </w:r>
          </w:p>
        </w:tc>
        <w:tc>
          <w:tcPr>
            <w:tcW w:w="2766" w:type="dxa"/>
            <w:tcMar>
              <w:left w:w="57" w:type="dxa"/>
              <w:right w:w="57" w:type="dxa"/>
            </w:tcMar>
            <w:vAlign w:val="center"/>
          </w:tcPr>
          <w:p w14:paraId="017EBE17" w14:textId="77777777" w:rsidR="00883A62" w:rsidRPr="00084B24" w:rsidRDefault="00883A62" w:rsidP="00E1584C">
            <w:pPr>
              <w:pStyle w:val="disbody"/>
              <w:spacing w:line="240" w:lineRule="auto"/>
              <w:ind w:firstLine="0"/>
              <w:jc w:val="left"/>
              <w:rPr>
                <w:sz w:val="20"/>
                <w:szCs w:val="20"/>
              </w:rPr>
            </w:pPr>
            <w:r w:rsidRPr="00084B24">
              <w:rPr>
                <w:sz w:val="20"/>
                <w:szCs w:val="20"/>
              </w:rPr>
              <w:t>Управление на проекта</w:t>
            </w:r>
          </w:p>
        </w:tc>
        <w:tc>
          <w:tcPr>
            <w:tcW w:w="5880" w:type="dxa"/>
            <w:tcMar>
              <w:left w:w="57" w:type="dxa"/>
              <w:right w:w="57" w:type="dxa"/>
            </w:tcMar>
            <w:vAlign w:val="center"/>
          </w:tcPr>
          <w:p w14:paraId="764F256C" w14:textId="77777777" w:rsidR="00906E36" w:rsidRPr="00084B24" w:rsidRDefault="00906E36" w:rsidP="00906E36">
            <w:pPr>
              <w:pStyle w:val="disbody"/>
              <w:spacing w:line="240" w:lineRule="auto"/>
              <w:ind w:firstLine="0"/>
              <w:jc w:val="left"/>
              <w:rPr>
                <w:sz w:val="20"/>
                <w:szCs w:val="20"/>
              </w:rPr>
            </w:pPr>
            <w:r w:rsidRPr="00084B24">
              <w:rPr>
                <w:sz w:val="20"/>
                <w:szCs w:val="20"/>
              </w:rPr>
              <w:t>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devops</w:t>
            </w:r>
            <w:proofErr w:type="spellEnd"/>
            <w:r w:rsidRPr="00084B24">
              <w:rPr>
                <w:sz w:val="20"/>
                <w:szCs w:val="20"/>
              </w:rPr>
              <w:t>,</w:t>
            </w:r>
          </w:p>
          <w:p w14:paraId="555B971C" w14:textId="77777777" w:rsidR="00906E36" w:rsidRPr="00084B24" w:rsidRDefault="00906E36" w:rsidP="00906E36">
            <w:pPr>
              <w:pStyle w:val="disbody"/>
              <w:spacing w:line="240" w:lineRule="auto"/>
              <w:ind w:firstLine="0"/>
              <w:jc w:val="left"/>
              <w:rPr>
                <w:sz w:val="20"/>
                <w:szCs w:val="20"/>
              </w:rPr>
            </w:pPr>
            <w:r w:rsidRPr="00084B24">
              <w:rPr>
                <w:sz w:val="20"/>
                <w:szCs w:val="20"/>
              </w:rPr>
              <w:t>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jira</w:t>
            </w:r>
            <w:proofErr w:type="spellEnd"/>
            <w:r w:rsidRPr="00084B24">
              <w:rPr>
                <w:sz w:val="20"/>
                <w:szCs w:val="20"/>
              </w:rPr>
              <w:t>,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trello</w:t>
            </w:r>
            <w:proofErr w:type="spellEnd"/>
            <w:r w:rsidRPr="00084B24">
              <w:rPr>
                <w:sz w:val="20"/>
                <w:szCs w:val="20"/>
              </w:rPr>
              <w:t>,</w:t>
            </w:r>
          </w:p>
          <w:p w14:paraId="35C0E5F6" w14:textId="77777777" w:rsidR="00883A62" w:rsidRPr="00084B24" w:rsidRDefault="00906E36" w:rsidP="00906E36">
            <w:pPr>
              <w:pStyle w:val="disbody"/>
              <w:spacing w:line="240" w:lineRule="auto"/>
              <w:ind w:firstLine="0"/>
              <w:jc w:val="left"/>
              <w:rPr>
                <w:sz w:val="20"/>
                <w:szCs w:val="20"/>
              </w:rPr>
            </w:pPr>
            <w:r w:rsidRPr="00084B24">
              <w:rPr>
                <w:sz w:val="20"/>
                <w:szCs w:val="20"/>
              </w:rPr>
              <w:t>github.com/</w:t>
            </w:r>
            <w:proofErr w:type="spellStart"/>
            <w:r w:rsidRPr="00084B24">
              <w:rPr>
                <w:sz w:val="20"/>
                <w:szCs w:val="20"/>
              </w:rPr>
              <w:t>features</w:t>
            </w:r>
            <w:proofErr w:type="spellEnd"/>
            <w:r w:rsidRPr="00084B24">
              <w:rPr>
                <w:sz w:val="20"/>
                <w:szCs w:val="20"/>
              </w:rPr>
              <w:t>/</w:t>
            </w:r>
            <w:proofErr w:type="spellStart"/>
            <w:r w:rsidRPr="00084B24">
              <w:rPr>
                <w:sz w:val="20"/>
                <w:szCs w:val="20"/>
              </w:rPr>
              <w:t>project-management</w:t>
            </w:r>
            <w:proofErr w:type="spellEnd"/>
            <w:r w:rsidRPr="00084B24">
              <w:rPr>
                <w:sz w:val="20"/>
                <w:szCs w:val="20"/>
              </w:rPr>
              <w:t>, gitlab.com,</w:t>
            </w:r>
          </w:p>
        </w:tc>
      </w:tr>
      <w:tr w:rsidR="00883A62" w:rsidRPr="00084B24" w14:paraId="1C0A5E2B" w14:textId="77777777" w:rsidTr="00A12C4D">
        <w:trPr>
          <w:cantSplit/>
        </w:trPr>
        <w:tc>
          <w:tcPr>
            <w:tcW w:w="534" w:type="dxa"/>
            <w:tcMar>
              <w:left w:w="57" w:type="dxa"/>
              <w:right w:w="57" w:type="dxa"/>
            </w:tcMar>
            <w:vAlign w:val="center"/>
          </w:tcPr>
          <w:p w14:paraId="573A5AC2" w14:textId="77777777" w:rsidR="00883A62" w:rsidRPr="00084B24" w:rsidRDefault="00883A62" w:rsidP="00E1584C">
            <w:pPr>
              <w:pStyle w:val="disbody"/>
              <w:spacing w:line="240" w:lineRule="auto"/>
              <w:ind w:firstLine="0"/>
              <w:jc w:val="center"/>
              <w:rPr>
                <w:sz w:val="20"/>
                <w:szCs w:val="20"/>
              </w:rPr>
            </w:pPr>
            <w:r w:rsidRPr="00084B24">
              <w:rPr>
                <w:sz w:val="20"/>
                <w:szCs w:val="20"/>
              </w:rPr>
              <w:t>9</w:t>
            </w:r>
          </w:p>
        </w:tc>
        <w:tc>
          <w:tcPr>
            <w:tcW w:w="2766" w:type="dxa"/>
            <w:tcMar>
              <w:left w:w="57" w:type="dxa"/>
              <w:right w:w="57" w:type="dxa"/>
            </w:tcMar>
            <w:vAlign w:val="center"/>
          </w:tcPr>
          <w:p w14:paraId="74B8B3D1" w14:textId="77777777" w:rsidR="00883A62" w:rsidRPr="00084B24" w:rsidRDefault="00883A62" w:rsidP="00E1584C">
            <w:pPr>
              <w:pStyle w:val="disbody"/>
              <w:spacing w:line="240" w:lineRule="auto"/>
              <w:ind w:firstLine="0"/>
              <w:jc w:val="left"/>
              <w:rPr>
                <w:sz w:val="20"/>
                <w:szCs w:val="20"/>
              </w:rPr>
            </w:pPr>
            <w:r w:rsidRPr="00084B24">
              <w:rPr>
                <w:sz w:val="20"/>
                <w:szCs w:val="20"/>
              </w:rPr>
              <w:t>Управление на конфигурации и промени</w:t>
            </w:r>
          </w:p>
        </w:tc>
        <w:tc>
          <w:tcPr>
            <w:tcW w:w="5880" w:type="dxa"/>
            <w:tcMar>
              <w:left w:w="57" w:type="dxa"/>
              <w:right w:w="57" w:type="dxa"/>
            </w:tcMar>
            <w:vAlign w:val="center"/>
          </w:tcPr>
          <w:p w14:paraId="6CD755FB" w14:textId="77777777" w:rsidR="00883A62" w:rsidRPr="00084B24" w:rsidRDefault="00906E36" w:rsidP="00E1584C">
            <w:pPr>
              <w:pStyle w:val="disbody"/>
              <w:spacing w:line="240" w:lineRule="auto"/>
              <w:ind w:firstLine="0"/>
              <w:jc w:val="left"/>
              <w:rPr>
                <w:sz w:val="20"/>
                <w:szCs w:val="20"/>
              </w:rPr>
            </w:pPr>
            <w:r w:rsidRPr="00084B24">
              <w:rPr>
                <w:sz w:val="20"/>
                <w:szCs w:val="20"/>
              </w:rPr>
              <w:t>gitlab.com,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crucible</w:t>
            </w:r>
            <w:proofErr w:type="spellEnd"/>
            <w:r w:rsidRPr="00084B24">
              <w:rPr>
                <w:sz w:val="20"/>
                <w:szCs w:val="20"/>
              </w:rPr>
              <w:t>,</w:t>
            </w:r>
          </w:p>
        </w:tc>
      </w:tr>
      <w:tr w:rsidR="00883A62" w:rsidRPr="00084B24" w14:paraId="08845068" w14:textId="77777777" w:rsidTr="00A12C4D">
        <w:trPr>
          <w:cantSplit/>
        </w:trPr>
        <w:tc>
          <w:tcPr>
            <w:tcW w:w="534" w:type="dxa"/>
            <w:tcMar>
              <w:left w:w="57" w:type="dxa"/>
              <w:right w:w="57" w:type="dxa"/>
            </w:tcMar>
            <w:vAlign w:val="center"/>
          </w:tcPr>
          <w:p w14:paraId="54CB6552" w14:textId="77777777" w:rsidR="00883A62" w:rsidRPr="00084B24" w:rsidRDefault="00883A62" w:rsidP="00E1584C">
            <w:pPr>
              <w:pStyle w:val="disbody"/>
              <w:spacing w:line="240" w:lineRule="auto"/>
              <w:ind w:firstLine="0"/>
              <w:jc w:val="center"/>
              <w:rPr>
                <w:sz w:val="20"/>
                <w:szCs w:val="20"/>
              </w:rPr>
            </w:pPr>
            <w:r w:rsidRPr="00084B24">
              <w:rPr>
                <w:sz w:val="20"/>
                <w:szCs w:val="20"/>
              </w:rPr>
              <w:t>10</w:t>
            </w:r>
          </w:p>
        </w:tc>
        <w:tc>
          <w:tcPr>
            <w:tcW w:w="2766" w:type="dxa"/>
            <w:tcMar>
              <w:left w:w="57" w:type="dxa"/>
              <w:right w:w="57" w:type="dxa"/>
            </w:tcMar>
            <w:vAlign w:val="center"/>
          </w:tcPr>
          <w:p w14:paraId="19FAE27E" w14:textId="77777777" w:rsidR="00883A62" w:rsidRPr="00084B24" w:rsidRDefault="00883A62" w:rsidP="00E1584C">
            <w:pPr>
              <w:pStyle w:val="disbody"/>
              <w:spacing w:line="240" w:lineRule="auto"/>
              <w:ind w:firstLine="0"/>
              <w:jc w:val="left"/>
              <w:rPr>
                <w:sz w:val="20"/>
                <w:szCs w:val="20"/>
              </w:rPr>
            </w:pPr>
            <w:r w:rsidRPr="00084B24">
              <w:rPr>
                <w:sz w:val="20"/>
                <w:szCs w:val="20"/>
              </w:rPr>
              <w:t>Конфигуриране на среда за работа</w:t>
            </w:r>
          </w:p>
        </w:tc>
        <w:tc>
          <w:tcPr>
            <w:tcW w:w="5880" w:type="dxa"/>
            <w:tcMar>
              <w:left w:w="57" w:type="dxa"/>
              <w:right w:w="57" w:type="dxa"/>
            </w:tcMar>
            <w:vAlign w:val="center"/>
          </w:tcPr>
          <w:p w14:paraId="48CFBE3C" w14:textId="77777777" w:rsidR="00906E36" w:rsidRPr="00084B24" w:rsidRDefault="00906E36" w:rsidP="00906E36">
            <w:pPr>
              <w:pStyle w:val="disbody"/>
              <w:spacing w:line="240" w:lineRule="auto"/>
              <w:ind w:firstLine="0"/>
              <w:jc w:val="left"/>
              <w:rPr>
                <w:sz w:val="20"/>
                <w:szCs w:val="20"/>
              </w:rPr>
            </w:pPr>
            <w:r w:rsidRPr="00084B24">
              <w:rPr>
                <w:sz w:val="20"/>
                <w:szCs w:val="20"/>
              </w:rPr>
              <w:t>Избор на инструменти и настройка: azure.microsoft.com,</w:t>
            </w:r>
          </w:p>
          <w:p w14:paraId="64C1E20E" w14:textId="77777777" w:rsidR="00906E36" w:rsidRPr="00084B24" w:rsidRDefault="00906E36" w:rsidP="00906E36">
            <w:pPr>
              <w:pStyle w:val="disbody"/>
              <w:spacing w:line="240" w:lineRule="auto"/>
              <w:ind w:firstLine="0"/>
              <w:jc w:val="left"/>
              <w:rPr>
                <w:sz w:val="20"/>
                <w:szCs w:val="20"/>
              </w:rPr>
            </w:pPr>
            <w:r w:rsidRPr="00084B24">
              <w:rPr>
                <w:sz w:val="20"/>
                <w:szCs w:val="20"/>
              </w:rPr>
              <w:t>Среди за програмиране, управление на проект (</w:t>
            </w:r>
            <w:proofErr w:type="spellStart"/>
            <w:r w:rsidRPr="00084B24">
              <w:rPr>
                <w:sz w:val="20"/>
                <w:szCs w:val="20"/>
              </w:rPr>
              <w:t>погоре</w:t>
            </w:r>
            <w:proofErr w:type="spellEnd"/>
            <w:r w:rsidRPr="00084B24">
              <w:rPr>
                <w:sz w:val="20"/>
                <w:szCs w:val="20"/>
              </w:rPr>
              <w:t>);</w:t>
            </w:r>
          </w:p>
          <w:p w14:paraId="7D0A2041" w14:textId="77777777" w:rsidR="00883A62" w:rsidRPr="00084B24" w:rsidRDefault="00906E36" w:rsidP="00906E36">
            <w:pPr>
              <w:pStyle w:val="disbody"/>
              <w:spacing w:line="240" w:lineRule="auto"/>
              <w:ind w:firstLine="0"/>
              <w:jc w:val="left"/>
              <w:rPr>
                <w:sz w:val="20"/>
                <w:szCs w:val="20"/>
              </w:rPr>
            </w:pPr>
            <w:r w:rsidRPr="00084B24">
              <w:rPr>
                <w:sz w:val="20"/>
                <w:szCs w:val="20"/>
              </w:rPr>
              <w:t>Хранилище: github.com,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bitbucket</w:t>
            </w:r>
            <w:proofErr w:type="spellEnd"/>
          </w:p>
        </w:tc>
      </w:tr>
    </w:tbl>
    <w:p w14:paraId="570D63BF" w14:textId="77777777" w:rsidR="00883A62" w:rsidRPr="00084B24" w:rsidRDefault="00883A62" w:rsidP="00883A62">
      <w:pPr>
        <w:pStyle w:val="disbody"/>
      </w:pPr>
    </w:p>
    <w:p w14:paraId="5A22FE02" w14:textId="1DAC7AEB" w:rsidR="00C644F6" w:rsidRPr="00084B24" w:rsidRDefault="00883A62" w:rsidP="00883A62">
      <w:pPr>
        <w:pStyle w:val="disbody"/>
      </w:pPr>
      <w:r w:rsidRPr="00084B24">
        <w:t xml:space="preserve">Включени са примерни виртуални инструменти за разработка на многослойно уеб </w:t>
      </w:r>
      <w:r w:rsidR="001421A4" w:rsidRPr="00084B24">
        <w:t>приложение,</w:t>
      </w:r>
      <w:r w:rsidRPr="00084B24">
        <w:t xml:space="preserve"> основно с технологии и продукти</w:t>
      </w:r>
      <w:r w:rsidR="001421A4" w:rsidRPr="00084B24">
        <w:t>,</w:t>
      </w:r>
      <w:r w:rsidRPr="00084B24">
        <w:t xml:space="preserve"> свързани с </w:t>
      </w:r>
      <w:r w:rsidR="001421A4" w:rsidRPr="00084B24">
        <w:t xml:space="preserve">облачните </w:t>
      </w:r>
      <w:r w:rsidRPr="00084B24">
        <w:t>платформ</w:t>
      </w:r>
      <w:r w:rsidR="001421A4" w:rsidRPr="00084B24">
        <w:t>и</w:t>
      </w:r>
      <w:r w:rsidRPr="00084B24">
        <w:t xml:space="preserve"> за разработка на компаниите Microsoft </w:t>
      </w:r>
      <w:r w:rsidR="001421A4" w:rsidRPr="00084B24">
        <w:t>(</w:t>
      </w:r>
      <w:proofErr w:type="spellStart"/>
      <w:r w:rsidR="001421A4" w:rsidRPr="00084B24">
        <w:t>Azure</w:t>
      </w:r>
      <w:proofErr w:type="spellEnd"/>
      <w:r w:rsidR="001421A4" w:rsidRPr="00084B24">
        <w:t xml:space="preserve">) </w:t>
      </w:r>
      <w:r w:rsidRPr="00084B24">
        <w:t xml:space="preserve">и </w:t>
      </w:r>
      <w:proofErr w:type="spellStart"/>
      <w:r w:rsidRPr="00084B24">
        <w:t>Amazon</w:t>
      </w:r>
      <w:proofErr w:type="spellEnd"/>
      <w:r w:rsidR="001421A4" w:rsidRPr="00084B24">
        <w:t xml:space="preserve"> (AWS), </w:t>
      </w:r>
      <w:r w:rsidR="0053497D">
        <w:t xml:space="preserve">като може да използват </w:t>
      </w:r>
      <w:r w:rsidR="00D93888" w:rsidRPr="00084B24">
        <w:t>възможностите</w:t>
      </w:r>
      <w:r w:rsidR="0053497D">
        <w:t>, които се предлагат</w:t>
      </w:r>
      <w:r w:rsidR="00D93888" w:rsidRPr="00084B24">
        <w:t xml:space="preserve"> и </w:t>
      </w:r>
      <w:r w:rsidR="0053497D">
        <w:t>от</w:t>
      </w:r>
      <w:r w:rsidR="00D93888" w:rsidRPr="00084B24">
        <w:t xml:space="preserve"> други доставчици на облачни услуги (напр. </w:t>
      </w:r>
      <w:proofErr w:type="spellStart"/>
      <w:r w:rsidR="00D93888" w:rsidRPr="00084B24">
        <w:t>Google</w:t>
      </w:r>
      <w:proofErr w:type="spellEnd"/>
      <w:r w:rsidR="00D93888" w:rsidRPr="00084B24">
        <w:t xml:space="preserve">, </w:t>
      </w:r>
      <w:proofErr w:type="spellStart"/>
      <w:r w:rsidR="00D93888" w:rsidRPr="00084B24">
        <w:t>Alibaba</w:t>
      </w:r>
      <w:proofErr w:type="spellEnd"/>
      <w:r w:rsidR="00D93888" w:rsidRPr="00084B24">
        <w:t xml:space="preserve"> </w:t>
      </w:r>
      <w:proofErr w:type="spellStart"/>
      <w:r w:rsidR="00D93888" w:rsidRPr="00084B24">
        <w:t>Cloud</w:t>
      </w:r>
      <w:proofErr w:type="spellEnd"/>
      <w:r w:rsidR="00D93888" w:rsidRPr="00084B24">
        <w:t xml:space="preserve">, IBM </w:t>
      </w:r>
      <w:proofErr w:type="spellStart"/>
      <w:r w:rsidR="00D93888" w:rsidRPr="00084B24">
        <w:t>Cloud</w:t>
      </w:r>
      <w:proofErr w:type="spellEnd"/>
      <w:r w:rsidR="00D93888" w:rsidRPr="00084B24">
        <w:t xml:space="preserve">, </w:t>
      </w:r>
      <w:proofErr w:type="spellStart"/>
      <w:r w:rsidR="00D93888" w:rsidRPr="00084B24">
        <w:t>Oracle</w:t>
      </w:r>
      <w:proofErr w:type="spellEnd"/>
      <w:r w:rsidR="00D93888" w:rsidRPr="00084B24">
        <w:t xml:space="preserve"> </w:t>
      </w:r>
      <w:proofErr w:type="spellStart"/>
      <w:r w:rsidR="00D93888" w:rsidRPr="00084B24">
        <w:t>Cloud</w:t>
      </w:r>
      <w:proofErr w:type="spellEnd"/>
      <w:r w:rsidR="00D93888" w:rsidRPr="00084B24">
        <w:t xml:space="preserve">, </w:t>
      </w:r>
      <w:proofErr w:type="spellStart"/>
      <w:r w:rsidR="00D93888" w:rsidRPr="00084B24">
        <w:t>Salesforce</w:t>
      </w:r>
      <w:proofErr w:type="spellEnd"/>
      <w:r w:rsidR="00D93888" w:rsidRPr="00084B24">
        <w:t xml:space="preserve"> и др.)</w:t>
      </w:r>
      <w:r w:rsidRPr="00084B24">
        <w:t xml:space="preserve">. От резултатите е видно, че съществува голямо разнообразие от доставчици и средства, и покритие на дейности. Популярни в практиката са интеграции между инструменти. </w:t>
      </w:r>
      <w:r w:rsidR="00D93888" w:rsidRPr="00084B24">
        <w:t xml:space="preserve">Според нас, особен интерес представляват </w:t>
      </w:r>
      <w:r w:rsidRPr="00084B24">
        <w:t xml:space="preserve">три модела </w:t>
      </w:r>
      <w:r w:rsidR="00D93888" w:rsidRPr="00084B24">
        <w:t>з</w:t>
      </w:r>
      <w:r w:rsidRPr="00084B24">
        <w:t>а интеграция между инструменти:</w:t>
      </w:r>
    </w:p>
    <w:p w14:paraId="6625F83B" w14:textId="77777777" w:rsidR="00C644F6" w:rsidRPr="00084B24" w:rsidRDefault="00C644F6" w:rsidP="00883A62">
      <w:pPr>
        <w:pStyle w:val="disbody"/>
      </w:pPr>
      <w:r w:rsidRPr="00084B24">
        <w:t xml:space="preserve">– </w:t>
      </w:r>
      <w:r w:rsidR="00883A62" w:rsidRPr="00084B24">
        <w:t xml:space="preserve">Основният продукт е настолен, но се интегрира с много виртуални инструменти (Пример Microsoft </w:t>
      </w:r>
      <w:proofErr w:type="spellStart"/>
      <w:r w:rsidR="00883A62" w:rsidRPr="00084B24">
        <w:t>Visual</w:t>
      </w:r>
      <w:proofErr w:type="spellEnd"/>
      <w:r w:rsidR="00883A62" w:rsidRPr="00084B24">
        <w:t xml:space="preserve"> </w:t>
      </w:r>
      <w:proofErr w:type="spellStart"/>
      <w:r w:rsidR="00883A62" w:rsidRPr="00084B24">
        <w:t>Studio</w:t>
      </w:r>
      <w:proofErr w:type="spellEnd"/>
      <w:r w:rsidR="00883A62" w:rsidRPr="00084B24">
        <w:t xml:space="preserve"> с пакети и облачни услуги);</w:t>
      </w:r>
    </w:p>
    <w:p w14:paraId="40B1B098" w14:textId="77777777" w:rsidR="00C644F6" w:rsidRPr="00084B24" w:rsidRDefault="00C644F6" w:rsidP="00883A62">
      <w:pPr>
        <w:pStyle w:val="disbody"/>
      </w:pPr>
      <w:r w:rsidRPr="00084B24">
        <w:t xml:space="preserve">– </w:t>
      </w:r>
      <w:r w:rsidR="00883A62" w:rsidRPr="00084B24">
        <w:t>Заложена интеграция чрез събитие от друг инструмент;</w:t>
      </w:r>
    </w:p>
    <w:p w14:paraId="2A59833E" w14:textId="7BD09B65" w:rsidR="00883A62" w:rsidRPr="00084B24" w:rsidRDefault="00C644F6" w:rsidP="00883A62">
      <w:pPr>
        <w:pStyle w:val="disbody"/>
      </w:pPr>
      <w:r w:rsidRPr="00084B24">
        <w:t xml:space="preserve">– </w:t>
      </w:r>
      <w:r w:rsidR="00883A62" w:rsidRPr="00084B24">
        <w:t>Интеграция на инструменти чрез допълнително частно разработена обработка на събития.</w:t>
      </w:r>
    </w:p>
    <w:p w14:paraId="470CA615" w14:textId="4C6DEB26" w:rsidR="00883A62" w:rsidRPr="00084B24" w:rsidRDefault="00883A62" w:rsidP="00883A62">
      <w:pPr>
        <w:pStyle w:val="disbody"/>
      </w:pPr>
      <w:r w:rsidRPr="00084B24">
        <w:t>В обобщение на представеното</w:t>
      </w:r>
      <w:r w:rsidR="00D93888" w:rsidRPr="00084B24">
        <w:t>,</w:t>
      </w:r>
      <w:r w:rsidRPr="00084B24">
        <w:t xml:space="preserve"> и както е видно от табл</w:t>
      </w:r>
      <w:r w:rsidR="00E1584C" w:rsidRPr="00084B24">
        <w:t>.</w:t>
      </w:r>
      <w:r w:rsidRPr="00084B24">
        <w:t xml:space="preserve"> </w:t>
      </w:r>
      <w:r w:rsidR="00E1584C" w:rsidRPr="00084B24">
        <w:t>3.</w:t>
      </w:r>
      <w:r w:rsidR="00606F0A" w:rsidRPr="00084B24">
        <w:t>3</w:t>
      </w:r>
      <w:r w:rsidR="00E1584C" w:rsidRPr="00084B24">
        <w:t>, 3.</w:t>
      </w:r>
      <w:r w:rsidR="00606F0A" w:rsidRPr="00084B24">
        <w:t>4</w:t>
      </w:r>
      <w:r w:rsidR="00E1584C" w:rsidRPr="00084B24">
        <w:t>, 3.</w:t>
      </w:r>
      <w:r w:rsidR="00606F0A" w:rsidRPr="00084B24">
        <w:t>5</w:t>
      </w:r>
      <w:r w:rsidR="00E1584C" w:rsidRPr="00084B24">
        <w:t xml:space="preserve"> и 3.</w:t>
      </w:r>
      <w:r w:rsidR="00606F0A" w:rsidRPr="00084B24">
        <w:t>6</w:t>
      </w:r>
      <w:r w:rsidR="00D93888" w:rsidRPr="00084B24">
        <w:t>,</w:t>
      </w:r>
      <w:r w:rsidRPr="00084B24">
        <w:t xml:space="preserve"> за почти всяка дейност </w:t>
      </w:r>
      <w:r w:rsidR="0053497D">
        <w:t>са</w:t>
      </w:r>
      <w:r w:rsidRPr="00084B24">
        <w:t xml:space="preserve"> налични виртуални инструменти</w:t>
      </w:r>
      <w:r w:rsidR="00D93888" w:rsidRPr="00084B24">
        <w:t>,</w:t>
      </w:r>
      <w:r w:rsidRPr="00084B24">
        <w:t xml:space="preserve"> предоставяни като услуги. Въпрос на преценка на предприемач</w:t>
      </w:r>
      <w:r w:rsidR="00D93888" w:rsidRPr="00084B24">
        <w:t>а</w:t>
      </w:r>
      <w:r w:rsidRPr="00084B24">
        <w:t xml:space="preserve"> е кои от тях и доколко са удобни за даден продукт, идея и бизнес модел. По отношение на цена</w:t>
      </w:r>
      <w:r w:rsidR="00D93888" w:rsidRPr="00084B24">
        <w:t>та за използване</w:t>
      </w:r>
      <w:r w:rsidRPr="00084B24">
        <w:t>, повечето инструменти имат нулева или ниска цена</w:t>
      </w:r>
      <w:r w:rsidR="00C644F6" w:rsidRPr="00084B24">
        <w:t xml:space="preserve"> – </w:t>
      </w:r>
      <w:r w:rsidRPr="00084B24">
        <w:t>безплатни версии, безплатни за микро екипи (до 5-10 потребителя) или цената е според брой потребители или обем консумация</w:t>
      </w:r>
      <w:r w:rsidR="0053497D">
        <w:t>, което</w:t>
      </w:r>
      <w:r w:rsidRPr="00084B24">
        <w:t xml:space="preserve"> </w:t>
      </w:r>
      <w:r w:rsidR="001152A9" w:rsidRPr="00084B24">
        <w:t>представлява голямо</w:t>
      </w:r>
      <w:r w:rsidRPr="00084B24">
        <w:t xml:space="preserve"> улеснение за </w:t>
      </w:r>
      <w:r w:rsidR="001152A9" w:rsidRPr="00084B24">
        <w:t xml:space="preserve">една </w:t>
      </w:r>
      <w:r w:rsidRPr="00084B24">
        <w:t>стартираща компания</w:t>
      </w:r>
      <w:r w:rsidR="00345A2C" w:rsidRPr="00084B24">
        <w:t xml:space="preserve"> като </w:t>
      </w:r>
      <w:proofErr w:type="spellStart"/>
      <w:r w:rsidR="00345A2C" w:rsidRPr="00084B24">
        <w:t>БитПайъниърс</w:t>
      </w:r>
      <w:proofErr w:type="spellEnd"/>
      <w:r w:rsidRPr="00084B24">
        <w:t>, тъй като предполага ниски разходи за употреба. Съществен проблем е многообразието от инструменти за употреба</w:t>
      </w:r>
      <w:r w:rsidR="0053497D">
        <w:t xml:space="preserve"> </w:t>
      </w:r>
      <w:r w:rsidR="0053497D" w:rsidRPr="0053497D">
        <w:t>и изборът на подходящ инструмент</w:t>
      </w:r>
      <w:r w:rsidRPr="00084B24">
        <w:t>. В противовес на това, множество от продуктите имат функции, които покриват повече от една дейност и/или могат да се интегрират с трети инструменти за други дейности, което е улеснение за изграждане на една интегрирана среда за работа в стартираща компания.</w:t>
      </w:r>
    </w:p>
    <w:p w14:paraId="4B4C552F" w14:textId="4D1C6321" w:rsidR="00883A62" w:rsidRPr="00084B24" w:rsidRDefault="001152A9" w:rsidP="00883A62">
      <w:pPr>
        <w:pStyle w:val="disbody"/>
      </w:pPr>
      <w:r w:rsidRPr="00084B24">
        <w:t>От</w:t>
      </w:r>
      <w:r w:rsidR="00883A62" w:rsidRPr="00084B24">
        <w:t xml:space="preserve"> изложените резултати</w:t>
      </w:r>
      <w:r w:rsidRPr="00084B24">
        <w:t xml:space="preserve"> от </w:t>
      </w:r>
      <w:r w:rsidR="00B06F10" w:rsidRPr="00B06F10">
        <w:t xml:space="preserve">проведените </w:t>
      </w:r>
      <w:r w:rsidRPr="00084B24">
        <w:t>изследвания за виртуализация</w:t>
      </w:r>
      <w:r w:rsidR="00883A62" w:rsidRPr="00084B24">
        <w:t>, можем да направим обобщение</w:t>
      </w:r>
      <w:r w:rsidRPr="00084B24">
        <w:t>,</w:t>
      </w:r>
      <w:r w:rsidR="00883A62" w:rsidRPr="00084B24">
        <w:t xml:space="preserve"> доколко дейности</w:t>
      </w:r>
      <w:r w:rsidRPr="00084B24">
        <w:t>те</w:t>
      </w:r>
      <w:r w:rsidR="00883A62" w:rsidRPr="00084B24">
        <w:t xml:space="preserve"> в предприемачески</w:t>
      </w:r>
      <w:r w:rsidRPr="00084B24">
        <w:t>я</w:t>
      </w:r>
      <w:r w:rsidR="00883A62" w:rsidRPr="00084B24">
        <w:t xml:space="preserve"> процес могат да се извършат с виртуални инструменти. </w:t>
      </w:r>
      <w:r w:rsidRPr="00084B24">
        <w:t xml:space="preserve">Според нас, </w:t>
      </w:r>
      <w:r w:rsidR="00977E1D" w:rsidRPr="00084B24">
        <w:t>е необходимо</w:t>
      </w:r>
      <w:r w:rsidR="00883A62" w:rsidRPr="00084B24">
        <w:t xml:space="preserve"> да </w:t>
      </w:r>
      <w:r w:rsidRPr="00084B24">
        <w:t xml:space="preserve">се </w:t>
      </w:r>
      <w:r w:rsidR="00883A62" w:rsidRPr="00084B24">
        <w:t xml:space="preserve">съобразим с два </w:t>
      </w:r>
      <w:r w:rsidRPr="00084B24">
        <w:t xml:space="preserve">основни </w:t>
      </w:r>
      <w:r w:rsidR="00883A62" w:rsidRPr="00084B24">
        <w:t>показателя</w:t>
      </w:r>
      <w:r w:rsidR="00C644F6" w:rsidRPr="00084B24">
        <w:t xml:space="preserve"> – </w:t>
      </w:r>
      <w:r w:rsidR="00883A62" w:rsidRPr="00084B24">
        <w:t>покритие и разнообразие. Първият показател да</w:t>
      </w:r>
      <w:r w:rsidRPr="00084B24">
        <w:t>ва</w:t>
      </w:r>
      <w:r w:rsidR="00883A62" w:rsidRPr="00084B24">
        <w:t xml:space="preserve"> отговор на въпроса</w:t>
      </w:r>
      <w:r w:rsidRPr="00084B24">
        <w:t>,</w:t>
      </w:r>
      <w:r w:rsidR="00883A62" w:rsidRPr="00084B24">
        <w:t xml:space="preserve"> доколко за задачите в дейността </w:t>
      </w:r>
      <w:r w:rsidR="00B06F10" w:rsidRPr="00B06F10">
        <w:t xml:space="preserve">са разработени </w:t>
      </w:r>
      <w:r w:rsidR="00883A62" w:rsidRPr="00084B24">
        <w:t xml:space="preserve">виртуални инструменти. </w:t>
      </w:r>
      <w:r w:rsidR="00883A62" w:rsidRPr="00B06F10">
        <w:rPr>
          <w:highlight w:val="cyan"/>
        </w:rPr>
        <w:t>Вторият</w:t>
      </w:r>
      <w:r w:rsidRPr="00B06F10">
        <w:rPr>
          <w:highlight w:val="cyan"/>
        </w:rPr>
        <w:t xml:space="preserve"> показател</w:t>
      </w:r>
      <w:r w:rsidR="00C644F6" w:rsidRPr="00B06F10">
        <w:rPr>
          <w:highlight w:val="cyan"/>
        </w:rPr>
        <w:t xml:space="preserve"> – </w:t>
      </w:r>
      <w:r w:rsidR="00883A62" w:rsidRPr="00B06F10">
        <w:rPr>
          <w:highlight w:val="cyan"/>
        </w:rPr>
        <w:t xml:space="preserve">разнообразие, </w:t>
      </w:r>
      <w:r w:rsidRPr="00B06F10">
        <w:rPr>
          <w:highlight w:val="cyan"/>
        </w:rPr>
        <w:t xml:space="preserve">представлява </w:t>
      </w:r>
      <w:r w:rsidR="00883A62" w:rsidRPr="00B06F10">
        <w:rPr>
          <w:highlight w:val="cyan"/>
        </w:rPr>
        <w:t>степен на възможен избор от различни достъпни инструменти.</w:t>
      </w:r>
      <w:r w:rsidR="00883A62" w:rsidRPr="00084B24">
        <w:t xml:space="preserve"> За тяхно представяне използваме относителна скала с числа от 0 до 3, която е дадена в </w:t>
      </w:r>
      <w:r w:rsidR="00E1584C" w:rsidRPr="00084B24">
        <w:t>т</w:t>
      </w:r>
      <w:r w:rsidR="00883A62" w:rsidRPr="00084B24">
        <w:t>абл</w:t>
      </w:r>
      <w:r w:rsidR="00E1584C" w:rsidRPr="00084B24">
        <w:t>. 3.</w:t>
      </w:r>
      <w:r w:rsidR="00606F0A" w:rsidRPr="00084B24">
        <w:t>7</w:t>
      </w:r>
      <w:r w:rsidRPr="00084B24">
        <w:t>,</w:t>
      </w:r>
      <w:r w:rsidR="00883A62" w:rsidRPr="00084B24">
        <w:t xml:space="preserve"> като синтез </w:t>
      </w:r>
      <w:r w:rsidRPr="00084B24">
        <w:t>от</w:t>
      </w:r>
      <w:r w:rsidR="00883A62" w:rsidRPr="00084B24">
        <w:t xml:space="preserve"> двата показателя. </w:t>
      </w:r>
      <w:r w:rsidRPr="00084B24">
        <w:t>Предлаганата от нас скала</w:t>
      </w:r>
      <w:r w:rsidR="00883A62" w:rsidRPr="00084B24">
        <w:t xml:space="preserve"> не отразява съотношение, а по-скоро групиране по тези два показателя с цел по-ясно отразяване и представяне на степента на покритие на задачи по дейности. </w:t>
      </w:r>
    </w:p>
    <w:p w14:paraId="4A6CD8F2" w14:textId="4B27ED65" w:rsidR="00883A62" w:rsidRPr="00084B24" w:rsidRDefault="00883A62" w:rsidP="00E1584C">
      <w:pPr>
        <w:pStyle w:val="distabletitle"/>
      </w:pPr>
      <w:r w:rsidRPr="00084B24">
        <w:t xml:space="preserve">Таблица </w:t>
      </w:r>
      <w:r w:rsidR="00E1584C" w:rsidRPr="00084B24">
        <w:t>3.</w:t>
      </w:r>
      <w:r w:rsidR="00606F0A" w:rsidRPr="00084B24">
        <w:t>7</w:t>
      </w:r>
      <w:r w:rsidRPr="00084B24">
        <w:t>.</w:t>
      </w:r>
      <w:r w:rsidR="004D3914" w:rsidRPr="00084B24">
        <w:br/>
      </w:r>
      <w:r w:rsidRPr="00084B24">
        <w:t xml:space="preserve"> Скала на покритие на дейност с виртуални инструменти.</w:t>
      </w:r>
      <w:r w:rsidR="00EB6077" w:rsidRPr="00084B24">
        <w:br/>
      </w:r>
      <w:r w:rsidR="001C2D49" w:rsidRPr="00084B24">
        <w:t>(разработка на автора)</w:t>
      </w:r>
    </w:p>
    <w:tbl>
      <w:tblPr>
        <w:tblW w:w="9072"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05"/>
        <w:gridCol w:w="2445"/>
        <w:gridCol w:w="2353"/>
        <w:gridCol w:w="2069"/>
      </w:tblGrid>
      <w:tr w:rsidR="00883A62" w:rsidRPr="00084B24" w14:paraId="22817CAD" w14:textId="77777777" w:rsidTr="00776654">
        <w:trPr>
          <w:trHeight w:val="440"/>
        </w:trPr>
        <w:tc>
          <w:tcPr>
            <w:tcW w:w="2205" w:type="dxa"/>
            <w:tcBorders>
              <w:top w:val="nil"/>
              <w:left w:val="nil"/>
            </w:tcBorders>
            <w:shd w:val="clear" w:color="auto" w:fill="auto"/>
            <w:tcMar>
              <w:top w:w="100" w:type="dxa"/>
              <w:left w:w="57" w:type="dxa"/>
              <w:bottom w:w="100" w:type="dxa"/>
              <w:right w:w="57" w:type="dxa"/>
            </w:tcMar>
          </w:tcPr>
          <w:p w14:paraId="4CCB92D5" w14:textId="77777777" w:rsidR="00883A62" w:rsidRPr="00084B24" w:rsidRDefault="00883A62" w:rsidP="00776654">
            <w:pPr>
              <w:pStyle w:val="disbody"/>
              <w:spacing w:line="240" w:lineRule="auto"/>
              <w:ind w:firstLine="0"/>
              <w:rPr>
                <w:sz w:val="20"/>
                <w:szCs w:val="20"/>
              </w:rPr>
            </w:pPr>
          </w:p>
        </w:tc>
        <w:tc>
          <w:tcPr>
            <w:tcW w:w="6867" w:type="dxa"/>
            <w:gridSpan w:val="3"/>
            <w:tcMar>
              <w:left w:w="57" w:type="dxa"/>
              <w:right w:w="57" w:type="dxa"/>
            </w:tcMar>
            <w:vAlign w:val="center"/>
          </w:tcPr>
          <w:p w14:paraId="38CCC3D4" w14:textId="57FA1679" w:rsidR="00883A62" w:rsidRPr="00084B24" w:rsidRDefault="00883A62" w:rsidP="00776654">
            <w:pPr>
              <w:pStyle w:val="disbody"/>
              <w:spacing w:line="240" w:lineRule="auto"/>
              <w:ind w:firstLine="0"/>
              <w:jc w:val="center"/>
              <w:rPr>
                <w:i/>
                <w:sz w:val="20"/>
                <w:szCs w:val="20"/>
              </w:rPr>
            </w:pPr>
            <w:r w:rsidRPr="00084B24">
              <w:rPr>
                <w:i/>
                <w:sz w:val="20"/>
                <w:szCs w:val="20"/>
              </w:rPr>
              <w:t>Разнообразие</w:t>
            </w:r>
            <w:r w:rsidR="008A1FD1">
              <w:rPr>
                <w:i/>
                <w:sz w:val="20"/>
                <w:szCs w:val="20"/>
              </w:rPr>
              <w:t xml:space="preserve"> </w:t>
            </w:r>
            <w:r w:rsidR="008A1FD1" w:rsidRPr="008A1FD1">
              <w:rPr>
                <w:i/>
                <w:sz w:val="20"/>
                <w:szCs w:val="20"/>
              </w:rPr>
              <w:t>от различни достъпни инструменти</w:t>
            </w:r>
          </w:p>
        </w:tc>
      </w:tr>
      <w:tr w:rsidR="00883A62" w:rsidRPr="00084B24" w14:paraId="53F6AD3C" w14:textId="77777777" w:rsidTr="00776654">
        <w:tc>
          <w:tcPr>
            <w:tcW w:w="2205" w:type="dxa"/>
            <w:shd w:val="clear" w:color="auto" w:fill="auto"/>
            <w:tcMar>
              <w:top w:w="100" w:type="dxa"/>
              <w:left w:w="57" w:type="dxa"/>
              <w:bottom w:w="100" w:type="dxa"/>
              <w:right w:w="57" w:type="dxa"/>
            </w:tcMar>
          </w:tcPr>
          <w:p w14:paraId="5C98B876" w14:textId="41891794" w:rsidR="00883A62" w:rsidRPr="00084B24" w:rsidRDefault="00883A62" w:rsidP="00B02820">
            <w:pPr>
              <w:pStyle w:val="disbody"/>
              <w:spacing w:line="240" w:lineRule="auto"/>
              <w:ind w:firstLine="0"/>
              <w:jc w:val="center"/>
              <w:rPr>
                <w:b/>
                <w:sz w:val="20"/>
                <w:szCs w:val="20"/>
              </w:rPr>
            </w:pPr>
            <w:r w:rsidRPr="00084B24">
              <w:rPr>
                <w:b/>
                <w:sz w:val="20"/>
                <w:szCs w:val="20"/>
              </w:rPr>
              <w:t>Покритие</w:t>
            </w:r>
            <w:r w:rsidR="00B02820">
              <w:rPr>
                <w:b/>
                <w:sz w:val="20"/>
                <w:szCs w:val="20"/>
              </w:rPr>
              <w:t xml:space="preserve"> </w:t>
            </w:r>
            <w:r w:rsidR="008A1FD1">
              <w:rPr>
                <w:b/>
                <w:sz w:val="20"/>
                <w:szCs w:val="20"/>
              </w:rPr>
              <w:t xml:space="preserve">на дейността </w:t>
            </w:r>
            <w:r w:rsidR="00B02820">
              <w:rPr>
                <w:b/>
                <w:sz w:val="20"/>
                <w:szCs w:val="20"/>
              </w:rPr>
              <w:t xml:space="preserve">от </w:t>
            </w:r>
            <w:r w:rsidR="00B02820" w:rsidRPr="00B02820">
              <w:rPr>
                <w:b/>
                <w:sz w:val="20"/>
                <w:szCs w:val="20"/>
              </w:rPr>
              <w:t>налични виртуални инструменти</w:t>
            </w:r>
          </w:p>
        </w:tc>
        <w:tc>
          <w:tcPr>
            <w:tcW w:w="2445" w:type="dxa"/>
            <w:shd w:val="clear" w:color="auto" w:fill="auto"/>
            <w:tcMar>
              <w:top w:w="100" w:type="dxa"/>
              <w:left w:w="57" w:type="dxa"/>
              <w:bottom w:w="100" w:type="dxa"/>
              <w:right w:w="57" w:type="dxa"/>
            </w:tcMar>
            <w:vAlign w:val="center"/>
          </w:tcPr>
          <w:p w14:paraId="69E968DF" w14:textId="77777777" w:rsidR="00883A62" w:rsidRPr="00084B24" w:rsidRDefault="00883A62" w:rsidP="00776654">
            <w:pPr>
              <w:pStyle w:val="disbody"/>
              <w:spacing w:line="240" w:lineRule="auto"/>
              <w:ind w:firstLine="0"/>
              <w:jc w:val="center"/>
              <w:rPr>
                <w:i/>
                <w:sz w:val="20"/>
                <w:szCs w:val="20"/>
              </w:rPr>
            </w:pPr>
            <w:r w:rsidRPr="00084B24">
              <w:rPr>
                <w:i/>
                <w:sz w:val="20"/>
                <w:szCs w:val="20"/>
              </w:rPr>
              <w:t>Ниско</w:t>
            </w:r>
          </w:p>
        </w:tc>
        <w:tc>
          <w:tcPr>
            <w:tcW w:w="2353" w:type="dxa"/>
            <w:shd w:val="clear" w:color="auto" w:fill="auto"/>
            <w:tcMar>
              <w:top w:w="100" w:type="dxa"/>
              <w:left w:w="57" w:type="dxa"/>
              <w:bottom w:w="100" w:type="dxa"/>
              <w:right w:w="57" w:type="dxa"/>
            </w:tcMar>
            <w:vAlign w:val="center"/>
          </w:tcPr>
          <w:p w14:paraId="3A692354" w14:textId="77777777" w:rsidR="00883A62" w:rsidRPr="00084B24" w:rsidRDefault="00883A62" w:rsidP="00776654">
            <w:pPr>
              <w:pStyle w:val="disbody"/>
              <w:spacing w:line="240" w:lineRule="auto"/>
              <w:ind w:firstLine="0"/>
              <w:jc w:val="center"/>
              <w:rPr>
                <w:i/>
                <w:sz w:val="20"/>
                <w:szCs w:val="20"/>
              </w:rPr>
            </w:pPr>
            <w:r w:rsidRPr="00084B24">
              <w:rPr>
                <w:i/>
                <w:sz w:val="20"/>
                <w:szCs w:val="20"/>
              </w:rPr>
              <w:t>Средно</w:t>
            </w:r>
          </w:p>
        </w:tc>
        <w:tc>
          <w:tcPr>
            <w:tcW w:w="2069" w:type="dxa"/>
            <w:shd w:val="clear" w:color="auto" w:fill="auto"/>
            <w:tcMar>
              <w:top w:w="100" w:type="dxa"/>
              <w:left w:w="57" w:type="dxa"/>
              <w:bottom w:w="100" w:type="dxa"/>
              <w:right w:w="57" w:type="dxa"/>
            </w:tcMar>
            <w:vAlign w:val="center"/>
          </w:tcPr>
          <w:p w14:paraId="6E7D3211" w14:textId="77777777" w:rsidR="00883A62" w:rsidRPr="00084B24" w:rsidRDefault="00883A62" w:rsidP="00776654">
            <w:pPr>
              <w:pStyle w:val="disbody"/>
              <w:spacing w:line="240" w:lineRule="auto"/>
              <w:ind w:firstLine="0"/>
              <w:jc w:val="center"/>
              <w:rPr>
                <w:i/>
                <w:sz w:val="20"/>
                <w:szCs w:val="20"/>
              </w:rPr>
            </w:pPr>
            <w:r w:rsidRPr="00084B24">
              <w:rPr>
                <w:i/>
                <w:sz w:val="20"/>
                <w:szCs w:val="20"/>
              </w:rPr>
              <w:t>Високо</w:t>
            </w:r>
          </w:p>
        </w:tc>
      </w:tr>
      <w:tr w:rsidR="00883A62" w:rsidRPr="00084B24" w14:paraId="6384FDBD" w14:textId="77777777" w:rsidTr="00776654">
        <w:tc>
          <w:tcPr>
            <w:tcW w:w="2205" w:type="dxa"/>
            <w:shd w:val="clear" w:color="auto" w:fill="auto"/>
            <w:tcMar>
              <w:top w:w="100" w:type="dxa"/>
              <w:left w:w="57" w:type="dxa"/>
              <w:bottom w:w="100" w:type="dxa"/>
              <w:right w:w="57" w:type="dxa"/>
            </w:tcMar>
          </w:tcPr>
          <w:p w14:paraId="3960C8C3" w14:textId="5B14828D" w:rsidR="00883A62" w:rsidRPr="00084B24" w:rsidRDefault="008A1FD1" w:rsidP="00776654">
            <w:pPr>
              <w:pStyle w:val="disbody"/>
              <w:spacing w:line="240" w:lineRule="auto"/>
              <w:ind w:firstLine="0"/>
              <w:rPr>
                <w:b/>
                <w:sz w:val="20"/>
                <w:szCs w:val="20"/>
              </w:rPr>
            </w:pPr>
            <w:r>
              <w:rPr>
                <w:b/>
                <w:sz w:val="20"/>
                <w:szCs w:val="20"/>
              </w:rPr>
              <w:t>Липсва</w:t>
            </w:r>
          </w:p>
        </w:tc>
        <w:tc>
          <w:tcPr>
            <w:tcW w:w="2445" w:type="dxa"/>
            <w:shd w:val="clear" w:color="auto" w:fill="auto"/>
            <w:tcMar>
              <w:top w:w="100" w:type="dxa"/>
              <w:left w:w="57" w:type="dxa"/>
              <w:bottom w:w="100" w:type="dxa"/>
              <w:right w:w="57" w:type="dxa"/>
            </w:tcMar>
            <w:vAlign w:val="center"/>
          </w:tcPr>
          <w:p w14:paraId="5102C53E"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c>
          <w:tcPr>
            <w:tcW w:w="2353" w:type="dxa"/>
            <w:shd w:val="clear" w:color="auto" w:fill="auto"/>
            <w:tcMar>
              <w:top w:w="100" w:type="dxa"/>
              <w:left w:w="57" w:type="dxa"/>
              <w:bottom w:w="100" w:type="dxa"/>
              <w:right w:w="57" w:type="dxa"/>
            </w:tcMar>
            <w:vAlign w:val="center"/>
          </w:tcPr>
          <w:p w14:paraId="7255C4A5"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c>
          <w:tcPr>
            <w:tcW w:w="2069" w:type="dxa"/>
            <w:shd w:val="clear" w:color="auto" w:fill="auto"/>
            <w:tcMar>
              <w:top w:w="100" w:type="dxa"/>
              <w:left w:w="57" w:type="dxa"/>
              <w:bottom w:w="100" w:type="dxa"/>
              <w:right w:w="57" w:type="dxa"/>
            </w:tcMar>
            <w:vAlign w:val="center"/>
          </w:tcPr>
          <w:p w14:paraId="5F65E813"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r>
      <w:tr w:rsidR="00883A62" w:rsidRPr="00084B24" w14:paraId="24C53BA0" w14:textId="77777777" w:rsidTr="00776654">
        <w:tc>
          <w:tcPr>
            <w:tcW w:w="2205" w:type="dxa"/>
            <w:shd w:val="clear" w:color="auto" w:fill="auto"/>
            <w:tcMar>
              <w:top w:w="100" w:type="dxa"/>
              <w:left w:w="57" w:type="dxa"/>
              <w:bottom w:w="100" w:type="dxa"/>
              <w:right w:w="57" w:type="dxa"/>
            </w:tcMar>
          </w:tcPr>
          <w:p w14:paraId="00071787" w14:textId="77777777" w:rsidR="00883A62" w:rsidRPr="00084B24" w:rsidRDefault="00883A62" w:rsidP="00776654">
            <w:pPr>
              <w:pStyle w:val="disbody"/>
              <w:spacing w:line="240" w:lineRule="auto"/>
              <w:ind w:firstLine="0"/>
              <w:rPr>
                <w:b/>
                <w:sz w:val="20"/>
                <w:szCs w:val="20"/>
              </w:rPr>
            </w:pPr>
            <w:r w:rsidRPr="00084B24">
              <w:rPr>
                <w:b/>
                <w:sz w:val="20"/>
                <w:szCs w:val="20"/>
              </w:rPr>
              <w:t>Ниско</w:t>
            </w:r>
          </w:p>
        </w:tc>
        <w:tc>
          <w:tcPr>
            <w:tcW w:w="2445" w:type="dxa"/>
            <w:shd w:val="clear" w:color="auto" w:fill="auto"/>
            <w:tcMar>
              <w:top w:w="100" w:type="dxa"/>
              <w:left w:w="57" w:type="dxa"/>
              <w:bottom w:w="100" w:type="dxa"/>
              <w:right w:w="57" w:type="dxa"/>
            </w:tcMar>
            <w:vAlign w:val="center"/>
          </w:tcPr>
          <w:p w14:paraId="2B1E3DAF"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353" w:type="dxa"/>
            <w:shd w:val="clear" w:color="auto" w:fill="auto"/>
            <w:tcMar>
              <w:top w:w="100" w:type="dxa"/>
              <w:left w:w="57" w:type="dxa"/>
              <w:bottom w:w="100" w:type="dxa"/>
              <w:right w:w="57" w:type="dxa"/>
            </w:tcMar>
            <w:vAlign w:val="center"/>
          </w:tcPr>
          <w:p w14:paraId="4231196C"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069" w:type="dxa"/>
            <w:shd w:val="clear" w:color="auto" w:fill="auto"/>
            <w:tcMar>
              <w:top w:w="100" w:type="dxa"/>
              <w:left w:w="57" w:type="dxa"/>
              <w:bottom w:w="100" w:type="dxa"/>
              <w:right w:w="57" w:type="dxa"/>
            </w:tcMar>
            <w:vAlign w:val="center"/>
          </w:tcPr>
          <w:p w14:paraId="70A92A36"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r>
      <w:tr w:rsidR="00883A62" w:rsidRPr="00084B24" w14:paraId="3BC9E112" w14:textId="77777777" w:rsidTr="00776654">
        <w:tc>
          <w:tcPr>
            <w:tcW w:w="2205" w:type="dxa"/>
            <w:shd w:val="clear" w:color="auto" w:fill="auto"/>
            <w:tcMar>
              <w:top w:w="100" w:type="dxa"/>
              <w:left w:w="57" w:type="dxa"/>
              <w:bottom w:w="100" w:type="dxa"/>
              <w:right w:w="57" w:type="dxa"/>
            </w:tcMar>
          </w:tcPr>
          <w:p w14:paraId="3D8D3314" w14:textId="77777777" w:rsidR="00883A62" w:rsidRPr="00084B24" w:rsidRDefault="00883A62" w:rsidP="00776654">
            <w:pPr>
              <w:pStyle w:val="disbody"/>
              <w:spacing w:line="240" w:lineRule="auto"/>
              <w:ind w:firstLine="0"/>
              <w:rPr>
                <w:b/>
                <w:sz w:val="20"/>
                <w:szCs w:val="20"/>
              </w:rPr>
            </w:pPr>
            <w:r w:rsidRPr="00084B24">
              <w:rPr>
                <w:b/>
                <w:sz w:val="20"/>
                <w:szCs w:val="20"/>
              </w:rPr>
              <w:t>Средно</w:t>
            </w:r>
          </w:p>
        </w:tc>
        <w:tc>
          <w:tcPr>
            <w:tcW w:w="2445" w:type="dxa"/>
            <w:shd w:val="clear" w:color="auto" w:fill="auto"/>
            <w:tcMar>
              <w:top w:w="100" w:type="dxa"/>
              <w:left w:w="57" w:type="dxa"/>
              <w:bottom w:w="100" w:type="dxa"/>
              <w:right w:w="57" w:type="dxa"/>
            </w:tcMar>
            <w:vAlign w:val="center"/>
          </w:tcPr>
          <w:p w14:paraId="6CED6AD1"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353" w:type="dxa"/>
            <w:shd w:val="clear" w:color="auto" w:fill="auto"/>
            <w:tcMar>
              <w:top w:w="100" w:type="dxa"/>
              <w:left w:w="57" w:type="dxa"/>
              <w:bottom w:w="100" w:type="dxa"/>
              <w:right w:w="57" w:type="dxa"/>
            </w:tcMar>
            <w:vAlign w:val="center"/>
          </w:tcPr>
          <w:p w14:paraId="6B27CAFC"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c>
          <w:tcPr>
            <w:tcW w:w="2069" w:type="dxa"/>
            <w:shd w:val="clear" w:color="auto" w:fill="auto"/>
            <w:tcMar>
              <w:top w:w="100" w:type="dxa"/>
              <w:left w:w="57" w:type="dxa"/>
              <w:bottom w:w="100" w:type="dxa"/>
              <w:right w:w="57" w:type="dxa"/>
            </w:tcMar>
            <w:vAlign w:val="center"/>
          </w:tcPr>
          <w:p w14:paraId="70A31783"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r>
      <w:tr w:rsidR="00883A62" w:rsidRPr="00084B24" w14:paraId="4CCE34EC" w14:textId="77777777" w:rsidTr="00776654">
        <w:tc>
          <w:tcPr>
            <w:tcW w:w="2205" w:type="dxa"/>
            <w:shd w:val="clear" w:color="auto" w:fill="auto"/>
            <w:tcMar>
              <w:top w:w="100" w:type="dxa"/>
              <w:left w:w="57" w:type="dxa"/>
              <w:bottom w:w="100" w:type="dxa"/>
              <w:right w:w="57" w:type="dxa"/>
            </w:tcMar>
          </w:tcPr>
          <w:p w14:paraId="4ACC3958" w14:textId="77777777" w:rsidR="00883A62" w:rsidRPr="00084B24" w:rsidRDefault="00883A62" w:rsidP="00776654">
            <w:pPr>
              <w:pStyle w:val="disbody"/>
              <w:spacing w:line="240" w:lineRule="auto"/>
              <w:ind w:firstLine="0"/>
              <w:rPr>
                <w:b/>
                <w:sz w:val="20"/>
                <w:szCs w:val="20"/>
              </w:rPr>
            </w:pPr>
            <w:r w:rsidRPr="00084B24">
              <w:rPr>
                <w:b/>
                <w:sz w:val="20"/>
                <w:szCs w:val="20"/>
              </w:rPr>
              <w:t>Високо/Пълно</w:t>
            </w:r>
          </w:p>
        </w:tc>
        <w:tc>
          <w:tcPr>
            <w:tcW w:w="2445" w:type="dxa"/>
            <w:shd w:val="clear" w:color="auto" w:fill="auto"/>
            <w:tcMar>
              <w:top w:w="100" w:type="dxa"/>
              <w:left w:w="57" w:type="dxa"/>
              <w:bottom w:w="100" w:type="dxa"/>
              <w:right w:w="57" w:type="dxa"/>
            </w:tcMar>
            <w:vAlign w:val="center"/>
          </w:tcPr>
          <w:p w14:paraId="17C0BB97"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c>
          <w:tcPr>
            <w:tcW w:w="2353" w:type="dxa"/>
            <w:shd w:val="clear" w:color="auto" w:fill="auto"/>
            <w:tcMar>
              <w:top w:w="100" w:type="dxa"/>
              <w:left w:w="57" w:type="dxa"/>
              <w:bottom w:w="100" w:type="dxa"/>
              <w:right w:w="57" w:type="dxa"/>
            </w:tcMar>
            <w:vAlign w:val="center"/>
          </w:tcPr>
          <w:p w14:paraId="57E9426E"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c>
          <w:tcPr>
            <w:tcW w:w="2069" w:type="dxa"/>
            <w:shd w:val="clear" w:color="auto" w:fill="auto"/>
            <w:tcMar>
              <w:top w:w="100" w:type="dxa"/>
              <w:left w:w="57" w:type="dxa"/>
              <w:bottom w:w="100" w:type="dxa"/>
              <w:right w:w="57" w:type="dxa"/>
            </w:tcMar>
            <w:vAlign w:val="center"/>
          </w:tcPr>
          <w:p w14:paraId="2AA6671B"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r>
    </w:tbl>
    <w:p w14:paraId="1DD131D4" w14:textId="77777777" w:rsidR="00477DC4" w:rsidRPr="00084B24" w:rsidRDefault="00477DC4" w:rsidP="00477DC4">
      <w:pPr>
        <w:pStyle w:val="disbody"/>
        <w:rPr>
          <w:szCs w:val="28"/>
        </w:rPr>
      </w:pPr>
    </w:p>
    <w:p w14:paraId="7D7161A9" w14:textId="19756351" w:rsidR="00477DC4" w:rsidRPr="00084B24" w:rsidRDefault="00477DC4" w:rsidP="00477DC4">
      <w:pPr>
        <w:pStyle w:val="disbody"/>
        <w:rPr>
          <w:szCs w:val="28"/>
        </w:rPr>
      </w:pPr>
      <w:r w:rsidRPr="00084B24">
        <w:rPr>
          <w:szCs w:val="28"/>
        </w:rPr>
        <w:t>Следвайки дадените показатели и дадената скала</w:t>
      </w:r>
      <w:r w:rsidR="001152A9" w:rsidRPr="00084B24">
        <w:rPr>
          <w:szCs w:val="28"/>
        </w:rPr>
        <w:t xml:space="preserve"> в табл. 3.</w:t>
      </w:r>
      <w:r w:rsidR="00606F0A" w:rsidRPr="00084B24">
        <w:rPr>
          <w:szCs w:val="28"/>
        </w:rPr>
        <w:t>7</w:t>
      </w:r>
      <w:r w:rsidRPr="00084B24">
        <w:rPr>
          <w:szCs w:val="28"/>
        </w:rPr>
        <w:t xml:space="preserve">, можем да обобщим резултатите </w:t>
      </w:r>
      <w:r w:rsidR="00EA5BF4" w:rsidRPr="00084B24">
        <w:rPr>
          <w:szCs w:val="28"/>
        </w:rPr>
        <w:t xml:space="preserve">за покритие на дейностите </w:t>
      </w:r>
      <w:r w:rsidRPr="00084B24">
        <w:rPr>
          <w:szCs w:val="28"/>
        </w:rPr>
        <w:t xml:space="preserve">от </w:t>
      </w:r>
      <w:r w:rsidR="00EA5BF4" w:rsidRPr="00084B24">
        <w:rPr>
          <w:szCs w:val="28"/>
        </w:rPr>
        <w:t>разглежданите</w:t>
      </w:r>
      <w:r w:rsidRPr="00084B24">
        <w:rPr>
          <w:szCs w:val="28"/>
        </w:rPr>
        <w:t xml:space="preserve"> инструменти </w:t>
      </w:r>
      <w:r w:rsidR="00EA5BF4" w:rsidRPr="00084B24">
        <w:rPr>
          <w:szCs w:val="28"/>
        </w:rPr>
        <w:t>(</w:t>
      </w:r>
      <w:r w:rsidRPr="00084B24">
        <w:rPr>
          <w:szCs w:val="28"/>
        </w:rPr>
        <w:t>табл. 3.</w:t>
      </w:r>
      <w:r w:rsidR="00606F0A" w:rsidRPr="00084B24">
        <w:rPr>
          <w:szCs w:val="28"/>
        </w:rPr>
        <w:t>8</w:t>
      </w:r>
      <w:r w:rsidR="00EA5BF4" w:rsidRPr="00084B24">
        <w:rPr>
          <w:szCs w:val="28"/>
        </w:rPr>
        <w:t>)</w:t>
      </w:r>
      <w:r w:rsidRPr="00084B24">
        <w:rPr>
          <w:szCs w:val="28"/>
        </w:rPr>
        <w:t xml:space="preserve">. </w:t>
      </w:r>
    </w:p>
    <w:p w14:paraId="01BC93D3" w14:textId="2A5CE482" w:rsidR="00883A62" w:rsidRPr="00084B24" w:rsidRDefault="00883A62" w:rsidP="00E1584C">
      <w:pPr>
        <w:pStyle w:val="distabletitle"/>
      </w:pPr>
      <w:r w:rsidRPr="00084B24">
        <w:t xml:space="preserve">Таблица </w:t>
      </w:r>
      <w:r w:rsidR="00E1584C" w:rsidRPr="00084B24">
        <w:t>3.</w:t>
      </w:r>
      <w:r w:rsidR="00606F0A" w:rsidRPr="00084B24">
        <w:t>8</w:t>
      </w:r>
      <w:r w:rsidRPr="00084B24">
        <w:t>.</w:t>
      </w:r>
      <w:r w:rsidR="004D3914" w:rsidRPr="00084B24">
        <w:br/>
      </w:r>
      <w:r w:rsidRPr="00084B24">
        <w:t xml:space="preserve"> Покритие на дейности по фази с виртуални инструменти.</w:t>
      </w:r>
      <w:r w:rsidR="00EB6077" w:rsidRPr="00084B24">
        <w:br/>
      </w:r>
      <w:r w:rsidR="001C2D49" w:rsidRPr="00084B24">
        <w:t>(разработка на автора)</w:t>
      </w:r>
    </w:p>
    <w:tbl>
      <w:tblPr>
        <w:tblW w:w="9072" w:type="dxa"/>
        <w:tblInd w:w="10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843"/>
        <w:gridCol w:w="2126"/>
        <w:gridCol w:w="1701"/>
        <w:gridCol w:w="1740"/>
        <w:gridCol w:w="1662"/>
      </w:tblGrid>
      <w:tr w:rsidR="00883A62" w:rsidRPr="00084B24" w14:paraId="08FC16E0" w14:textId="77777777" w:rsidTr="00776654">
        <w:trPr>
          <w:trHeight w:val="4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A7FA9D8" w14:textId="77777777" w:rsidR="00883A62" w:rsidRPr="00084B24" w:rsidRDefault="00883A62" w:rsidP="00906E36">
            <w:pPr>
              <w:pStyle w:val="disbody"/>
              <w:spacing w:line="240" w:lineRule="auto"/>
              <w:ind w:firstLine="0"/>
              <w:jc w:val="center"/>
              <w:rPr>
                <w:b/>
                <w:sz w:val="20"/>
                <w:szCs w:val="20"/>
              </w:rPr>
            </w:pPr>
            <w:r w:rsidRPr="00084B24">
              <w:rPr>
                <w:b/>
                <w:sz w:val="20"/>
                <w:szCs w:val="20"/>
              </w:rPr>
              <w:t>Подготовка​</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EA3930B" w14:textId="77777777" w:rsidR="00883A62" w:rsidRPr="00084B24" w:rsidRDefault="00883A62" w:rsidP="00906E36">
            <w:pPr>
              <w:pStyle w:val="disbody"/>
              <w:spacing w:line="240" w:lineRule="auto"/>
              <w:ind w:firstLine="0"/>
              <w:jc w:val="center"/>
              <w:rPr>
                <w:b/>
                <w:sz w:val="20"/>
                <w:szCs w:val="20"/>
              </w:rPr>
            </w:pPr>
            <w:r w:rsidRPr="00084B24">
              <w:rPr>
                <w:b/>
                <w:sz w:val="20"/>
                <w:szCs w:val="20"/>
              </w:rPr>
              <w:t>Изобретяване​</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44CFA17" w14:textId="77777777" w:rsidR="00883A62" w:rsidRPr="00084B24" w:rsidRDefault="00883A62" w:rsidP="00906E36">
            <w:pPr>
              <w:pStyle w:val="disbody"/>
              <w:spacing w:line="240" w:lineRule="auto"/>
              <w:ind w:firstLine="0"/>
              <w:jc w:val="center"/>
              <w:rPr>
                <w:b/>
                <w:sz w:val="20"/>
                <w:szCs w:val="20"/>
              </w:rPr>
            </w:pPr>
            <w:r w:rsidRPr="00084B24">
              <w:rPr>
                <w:b/>
                <w:sz w:val="20"/>
                <w:szCs w:val="20"/>
              </w:rPr>
              <w:t>Бизнес модел​</w:t>
            </w:r>
          </w:p>
        </w:tc>
        <w:tc>
          <w:tcPr>
            <w:tcW w:w="3402" w:type="dxa"/>
            <w:gridSpan w:val="2"/>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823302D" w14:textId="77777777" w:rsidR="00883A62" w:rsidRPr="00084B24" w:rsidRDefault="00883A62" w:rsidP="00906E36">
            <w:pPr>
              <w:pStyle w:val="disbody"/>
              <w:spacing w:line="240" w:lineRule="auto"/>
              <w:ind w:firstLine="0"/>
              <w:jc w:val="center"/>
              <w:rPr>
                <w:b/>
                <w:sz w:val="20"/>
                <w:szCs w:val="20"/>
              </w:rPr>
            </w:pPr>
            <w:r w:rsidRPr="00084B24">
              <w:rPr>
                <w:b/>
                <w:sz w:val="20"/>
                <w:szCs w:val="20"/>
              </w:rPr>
              <w:t>Разработка на софтуер​</w:t>
            </w:r>
          </w:p>
        </w:tc>
      </w:tr>
      <w:tr w:rsidR="00883A62" w:rsidRPr="00084B24" w14:paraId="0FECD315" w14:textId="77777777" w:rsidTr="00776654">
        <w:trPr>
          <w:trHeight w:val="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A0651C3" w14:textId="77777777" w:rsidR="00883A62" w:rsidRPr="00084B24" w:rsidRDefault="00883A62" w:rsidP="00906E36">
            <w:pPr>
              <w:pStyle w:val="disbody"/>
              <w:spacing w:line="240" w:lineRule="auto"/>
              <w:ind w:firstLine="0"/>
              <w:jc w:val="center"/>
              <w:rPr>
                <w:sz w:val="20"/>
                <w:szCs w:val="20"/>
              </w:rPr>
            </w:pPr>
            <w:r w:rsidRPr="00084B24">
              <w:rPr>
                <w:sz w:val="20"/>
                <w:szCs w:val="20"/>
              </w:rPr>
              <w:t>Годност​</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F7B7D21" w14:textId="77777777" w:rsidR="00883A62" w:rsidRPr="00084B24" w:rsidRDefault="00883A62" w:rsidP="00906E36">
            <w:pPr>
              <w:pStyle w:val="disbody"/>
              <w:spacing w:line="240" w:lineRule="auto"/>
              <w:ind w:firstLine="0"/>
              <w:jc w:val="center"/>
              <w:rPr>
                <w:sz w:val="20"/>
                <w:szCs w:val="20"/>
              </w:rPr>
            </w:pPr>
            <w:r w:rsidRPr="00084B24">
              <w:rPr>
                <w:sz w:val="20"/>
                <w:szCs w:val="20"/>
              </w:rPr>
              <w:t>Разучаване​</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F7C4C47" w14:textId="77777777" w:rsidR="00883A62" w:rsidRPr="00084B24" w:rsidRDefault="00883A62" w:rsidP="00906E36">
            <w:pPr>
              <w:pStyle w:val="disbody"/>
              <w:spacing w:line="240" w:lineRule="auto"/>
              <w:ind w:firstLine="0"/>
              <w:jc w:val="center"/>
              <w:rPr>
                <w:sz w:val="20"/>
                <w:szCs w:val="20"/>
              </w:rPr>
            </w:pPr>
            <w:r w:rsidRPr="00084B24">
              <w:rPr>
                <w:sz w:val="20"/>
                <w:szCs w:val="20"/>
              </w:rPr>
              <w:t>Създава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873236" w14:textId="77777777" w:rsidR="00883A62" w:rsidRPr="00084B24" w:rsidRDefault="00883A62" w:rsidP="00906E36">
            <w:pPr>
              <w:pStyle w:val="disbody"/>
              <w:spacing w:line="240" w:lineRule="auto"/>
              <w:ind w:firstLine="0"/>
              <w:jc w:val="center"/>
              <w:rPr>
                <w:sz w:val="20"/>
                <w:szCs w:val="20"/>
              </w:rPr>
            </w:pPr>
            <w:r w:rsidRPr="00084B24">
              <w:rPr>
                <w:sz w:val="20"/>
                <w:szCs w:val="20"/>
              </w:rPr>
              <w:t>Анализ​</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39E032D" w14:textId="77777777" w:rsidR="00883A62" w:rsidRPr="00084B24" w:rsidRDefault="00883A62" w:rsidP="00906E36">
            <w:pPr>
              <w:pStyle w:val="disbody"/>
              <w:spacing w:line="240" w:lineRule="auto"/>
              <w:ind w:firstLine="0"/>
              <w:jc w:val="center"/>
              <w:rPr>
                <w:sz w:val="20"/>
                <w:szCs w:val="20"/>
              </w:rPr>
            </w:pPr>
            <w:r w:rsidRPr="00084B24">
              <w:rPr>
                <w:sz w:val="20"/>
                <w:szCs w:val="20"/>
              </w:rPr>
              <w:t>Проект</w:t>
            </w:r>
          </w:p>
        </w:tc>
      </w:tr>
      <w:tr w:rsidR="00883A62" w:rsidRPr="00084B24" w14:paraId="28D733BC" w14:textId="77777777" w:rsidTr="00776654">
        <w:trPr>
          <w:trHeight w:val="5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B6A7851"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966AEF"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B910C72"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6973F0A"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35A435E"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00229F43" w14:textId="77777777" w:rsidTr="00776654">
        <w:trPr>
          <w:trHeight w:val="6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2E86AD1" w14:textId="77777777" w:rsidR="00883A62" w:rsidRPr="00084B24" w:rsidRDefault="00883A62" w:rsidP="00906E36">
            <w:pPr>
              <w:pStyle w:val="disbody"/>
              <w:spacing w:line="240" w:lineRule="auto"/>
              <w:ind w:firstLine="0"/>
              <w:jc w:val="center"/>
              <w:rPr>
                <w:sz w:val="20"/>
                <w:szCs w:val="20"/>
              </w:rPr>
            </w:pPr>
            <w:r w:rsidRPr="00084B24">
              <w:rPr>
                <w:sz w:val="20"/>
                <w:szCs w:val="20"/>
              </w:rPr>
              <w:t>Обучение​</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956C49F" w14:textId="77777777" w:rsidR="00883A62" w:rsidRPr="00084B24" w:rsidRDefault="00883A62" w:rsidP="00906E36">
            <w:pPr>
              <w:pStyle w:val="disbody"/>
              <w:spacing w:line="240" w:lineRule="auto"/>
              <w:ind w:firstLine="0"/>
              <w:jc w:val="center"/>
              <w:rPr>
                <w:sz w:val="20"/>
                <w:szCs w:val="20"/>
              </w:rPr>
            </w:pPr>
            <w:r w:rsidRPr="00084B24">
              <w:rPr>
                <w:sz w:val="20"/>
                <w:szCs w:val="20"/>
              </w:rPr>
              <w:t>Проблем​</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0C1C26E" w14:textId="77777777" w:rsidR="00883A62" w:rsidRPr="00084B24" w:rsidRDefault="00883A62" w:rsidP="00906E36">
            <w:pPr>
              <w:pStyle w:val="disbody"/>
              <w:spacing w:line="240" w:lineRule="auto"/>
              <w:ind w:firstLine="0"/>
              <w:jc w:val="center"/>
              <w:rPr>
                <w:sz w:val="20"/>
                <w:szCs w:val="20"/>
              </w:rPr>
            </w:pPr>
            <w:r w:rsidRPr="00084B24">
              <w:rPr>
                <w:sz w:val="20"/>
                <w:szCs w:val="20"/>
              </w:rPr>
              <w:t>Тества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44CD86C" w14:textId="77777777" w:rsidR="00883A62" w:rsidRPr="00084B24" w:rsidRDefault="00883A62" w:rsidP="00906E36">
            <w:pPr>
              <w:pStyle w:val="disbody"/>
              <w:spacing w:line="240" w:lineRule="auto"/>
              <w:ind w:firstLine="0"/>
              <w:jc w:val="center"/>
              <w:rPr>
                <w:sz w:val="20"/>
                <w:szCs w:val="20"/>
              </w:rPr>
            </w:pPr>
            <w:r w:rsidRPr="00084B24">
              <w:rPr>
                <w:sz w:val="20"/>
                <w:szCs w:val="20"/>
              </w:rPr>
              <w:t>Проектиране​</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3174E46" w14:textId="77777777" w:rsidR="00883A62" w:rsidRPr="00084B24" w:rsidRDefault="00883A62" w:rsidP="00906E36">
            <w:pPr>
              <w:pStyle w:val="disbody"/>
              <w:spacing w:line="240" w:lineRule="auto"/>
              <w:ind w:firstLine="0"/>
              <w:jc w:val="center"/>
              <w:rPr>
                <w:sz w:val="20"/>
                <w:szCs w:val="20"/>
              </w:rPr>
            </w:pPr>
            <w:r w:rsidRPr="00084B24">
              <w:rPr>
                <w:sz w:val="20"/>
                <w:szCs w:val="20"/>
              </w:rPr>
              <w:t>Конфигурации​</w:t>
            </w:r>
          </w:p>
        </w:tc>
      </w:tr>
      <w:tr w:rsidR="00883A62" w:rsidRPr="00084B24" w14:paraId="6DEACE07" w14:textId="77777777" w:rsidTr="00776654">
        <w:trPr>
          <w:trHeight w:val="5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B4479EC"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D062F80"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158FE6B"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E251C33"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0B79564"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110FDE05" w14:textId="77777777" w:rsidTr="00776654">
        <w:trPr>
          <w:trHeight w:val="16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3EEE54A" w14:textId="77777777" w:rsidR="00883A62" w:rsidRPr="00084B24" w:rsidRDefault="00883A62" w:rsidP="00906E36">
            <w:pPr>
              <w:pStyle w:val="disbody"/>
              <w:spacing w:line="240" w:lineRule="auto"/>
              <w:ind w:firstLine="0"/>
              <w:jc w:val="center"/>
              <w:rPr>
                <w:sz w:val="20"/>
                <w:szCs w:val="20"/>
              </w:rPr>
            </w:pPr>
            <w:r w:rsidRPr="00084B24">
              <w:rPr>
                <w:sz w:val="20"/>
                <w:szCs w:val="20"/>
              </w:rPr>
              <w:t>Комуникация​</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EDF46BC" w14:textId="77777777" w:rsidR="00883A62" w:rsidRPr="00084B24" w:rsidRDefault="00883A62" w:rsidP="00906E36">
            <w:pPr>
              <w:pStyle w:val="disbody"/>
              <w:spacing w:line="240" w:lineRule="auto"/>
              <w:ind w:firstLine="0"/>
              <w:jc w:val="center"/>
              <w:rPr>
                <w:sz w:val="20"/>
                <w:szCs w:val="20"/>
              </w:rPr>
            </w:pPr>
            <w:r w:rsidRPr="00084B24">
              <w:rPr>
                <w:sz w:val="20"/>
                <w:szCs w:val="20"/>
              </w:rPr>
              <w:t>Идея​</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6A987FE" w14:textId="77777777" w:rsidR="00883A62" w:rsidRPr="00084B24" w:rsidRDefault="00883A62" w:rsidP="00906E36">
            <w:pPr>
              <w:pStyle w:val="disbody"/>
              <w:spacing w:line="240" w:lineRule="auto"/>
              <w:ind w:firstLine="0"/>
              <w:jc w:val="center"/>
              <w:rPr>
                <w:sz w:val="20"/>
                <w:szCs w:val="20"/>
              </w:rPr>
            </w:pPr>
            <w:r w:rsidRPr="00084B24">
              <w:rPr>
                <w:sz w:val="20"/>
                <w:szCs w:val="20"/>
              </w:rPr>
              <w:t>Знани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0D2F21E" w14:textId="77777777" w:rsidR="00883A62" w:rsidRPr="00084B24" w:rsidRDefault="00883A62" w:rsidP="00906E36">
            <w:pPr>
              <w:pStyle w:val="disbody"/>
              <w:spacing w:line="240" w:lineRule="auto"/>
              <w:ind w:firstLine="0"/>
              <w:jc w:val="center"/>
              <w:rPr>
                <w:sz w:val="20"/>
                <w:szCs w:val="20"/>
              </w:rPr>
            </w:pPr>
            <w:r w:rsidRPr="00084B24">
              <w:rPr>
                <w:sz w:val="20"/>
                <w:szCs w:val="20"/>
              </w:rPr>
              <w:t>Реализация​</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79F3061" w14:textId="77777777" w:rsidR="00883A62" w:rsidRPr="00084B24" w:rsidRDefault="00883A62" w:rsidP="00906E36">
            <w:pPr>
              <w:pStyle w:val="disbody"/>
              <w:spacing w:line="240" w:lineRule="auto"/>
              <w:ind w:firstLine="0"/>
              <w:jc w:val="center"/>
              <w:rPr>
                <w:sz w:val="20"/>
                <w:szCs w:val="20"/>
              </w:rPr>
            </w:pPr>
            <w:r w:rsidRPr="00084B24">
              <w:rPr>
                <w:sz w:val="20"/>
                <w:szCs w:val="20"/>
              </w:rPr>
              <w:t>Среда</w:t>
            </w:r>
          </w:p>
        </w:tc>
      </w:tr>
      <w:tr w:rsidR="00883A62" w:rsidRPr="00084B24" w14:paraId="7D187BBF" w14:textId="77777777" w:rsidTr="00776654">
        <w:trPr>
          <w:trHeight w:val="5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8C5250F"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E2B6F9D"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365B898"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06781E7"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DEF36DD"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r>
      <w:tr w:rsidR="00883A62" w:rsidRPr="00084B24" w14:paraId="793F57C6" w14:textId="77777777" w:rsidTr="00776654">
        <w:trPr>
          <w:trHeight w:val="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F505735" w14:textId="77777777" w:rsidR="00883A62" w:rsidRPr="00084B24" w:rsidRDefault="00883A62" w:rsidP="00906E36">
            <w:pPr>
              <w:pStyle w:val="disbody"/>
              <w:spacing w:line="240" w:lineRule="auto"/>
              <w:ind w:firstLine="0"/>
              <w:jc w:val="center"/>
              <w:rPr>
                <w:sz w:val="20"/>
                <w:szCs w:val="20"/>
              </w:rPr>
            </w:pPr>
            <w:proofErr w:type="spellStart"/>
            <w:r w:rsidRPr="00084B24">
              <w:rPr>
                <w:sz w:val="20"/>
                <w:szCs w:val="20"/>
              </w:rPr>
              <w:t>Вирт</w:t>
            </w:r>
            <w:proofErr w:type="spellEnd"/>
            <w:r w:rsidRPr="00084B24">
              <w:rPr>
                <w:sz w:val="20"/>
                <w:szCs w:val="20"/>
              </w:rPr>
              <w:t>. офис</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82E59CE" w14:textId="124CD424" w:rsidR="00883A62" w:rsidRPr="00084B24" w:rsidRDefault="00883A62" w:rsidP="00906E36">
            <w:pPr>
              <w:pStyle w:val="disbody"/>
              <w:spacing w:line="240" w:lineRule="auto"/>
              <w:ind w:firstLine="0"/>
              <w:jc w:val="center"/>
              <w:rPr>
                <w:sz w:val="20"/>
                <w:szCs w:val="20"/>
              </w:rPr>
            </w:pPr>
            <w:proofErr w:type="spellStart"/>
            <w:r w:rsidRPr="00084B24">
              <w:rPr>
                <w:sz w:val="20"/>
                <w:szCs w:val="20"/>
              </w:rPr>
              <w:t>Стратегич</w:t>
            </w:r>
            <w:proofErr w:type="spellEnd"/>
            <w:r w:rsidRPr="00084B24">
              <w:rPr>
                <w:sz w:val="20"/>
                <w:szCs w:val="20"/>
              </w:rPr>
              <w:t>.</w:t>
            </w:r>
            <w:r w:rsidR="002157F4" w:rsidRPr="00084B24">
              <w:rPr>
                <w:sz w:val="20"/>
                <w:szCs w:val="20"/>
              </w:rPr>
              <w:t xml:space="preserve"> </w:t>
            </w:r>
            <w:r w:rsidRPr="00084B24">
              <w:rPr>
                <w:sz w:val="20"/>
                <w:szCs w:val="20"/>
              </w:rPr>
              <w:t>анализ​</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5380D99" w14:textId="77777777" w:rsidR="00883A62" w:rsidRPr="00084B24" w:rsidRDefault="00883A62" w:rsidP="00906E36">
            <w:pPr>
              <w:pStyle w:val="disbody"/>
              <w:spacing w:line="240" w:lineRule="auto"/>
              <w:ind w:firstLine="0"/>
              <w:jc w:val="center"/>
              <w:rPr>
                <w:sz w:val="20"/>
                <w:szCs w:val="20"/>
              </w:rPr>
            </w:pPr>
            <w:r w:rsidRPr="00084B24">
              <w:rPr>
                <w:sz w:val="20"/>
                <w:szCs w:val="20"/>
              </w:rPr>
              <w:t>Корекция​</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26E97A6" w14:textId="77777777" w:rsidR="00883A62" w:rsidRPr="00084B24" w:rsidRDefault="00883A62" w:rsidP="00906E36">
            <w:pPr>
              <w:pStyle w:val="disbody"/>
              <w:spacing w:line="240" w:lineRule="auto"/>
              <w:ind w:firstLine="0"/>
              <w:jc w:val="center"/>
              <w:rPr>
                <w:sz w:val="20"/>
                <w:szCs w:val="20"/>
              </w:rPr>
            </w:pPr>
            <w:r w:rsidRPr="00084B24">
              <w:rPr>
                <w:sz w:val="20"/>
                <w:szCs w:val="20"/>
              </w:rPr>
              <w:t>Тестване</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7BC98D0" w14:textId="77777777" w:rsidR="00883A62" w:rsidRPr="00084B24" w:rsidRDefault="00883A62" w:rsidP="00906E36">
            <w:pPr>
              <w:pStyle w:val="disbody"/>
              <w:spacing w:line="240" w:lineRule="auto"/>
              <w:ind w:firstLine="0"/>
              <w:jc w:val="center"/>
              <w:rPr>
                <w:sz w:val="20"/>
                <w:szCs w:val="20"/>
              </w:rPr>
            </w:pPr>
            <w:r w:rsidRPr="00084B24">
              <w:rPr>
                <w:sz w:val="20"/>
                <w:szCs w:val="20"/>
              </w:rPr>
              <w:t>Внедряване​</w:t>
            </w:r>
          </w:p>
        </w:tc>
      </w:tr>
      <w:tr w:rsidR="00883A62" w:rsidRPr="00084B24" w14:paraId="29309C6A" w14:textId="77777777" w:rsidTr="00776654">
        <w:trPr>
          <w:trHeight w:val="8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173C92"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C7B6769"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53AEDBB" w14:textId="77777777" w:rsidR="00883A62" w:rsidRPr="00084B24" w:rsidRDefault="00883A62" w:rsidP="00906E36">
            <w:pPr>
              <w:pStyle w:val="disbody"/>
              <w:spacing w:line="240" w:lineRule="auto"/>
              <w:ind w:firstLine="0"/>
              <w:jc w:val="center"/>
              <w:rPr>
                <w:sz w:val="20"/>
                <w:szCs w:val="20"/>
              </w:rPr>
            </w:pPr>
            <w:r w:rsidRPr="00084B24">
              <w:rPr>
                <w:sz w:val="20"/>
                <w:szCs w:val="20"/>
              </w:rPr>
              <w:t>0</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0BED675"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43610D6"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78B20969" w14:textId="77777777" w:rsidTr="00776654">
        <w:trPr>
          <w:trHeight w:val="4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8ED4A9A" w14:textId="77777777" w:rsidR="00883A62" w:rsidRPr="00084B24" w:rsidRDefault="00883A62" w:rsidP="00906E36">
            <w:pPr>
              <w:pStyle w:val="disbody"/>
              <w:spacing w:line="240" w:lineRule="auto"/>
              <w:ind w:firstLine="0"/>
              <w:jc w:val="center"/>
              <w:rPr>
                <w:sz w:val="20"/>
                <w:szCs w:val="20"/>
              </w:rPr>
            </w:pPr>
            <w:r w:rsidRPr="00084B24">
              <w:rPr>
                <w:sz w:val="20"/>
                <w:szCs w:val="20"/>
              </w:rPr>
              <w:t>Среда</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253C358" w14:textId="77777777" w:rsidR="00883A62" w:rsidRPr="00084B24" w:rsidRDefault="00883A62" w:rsidP="00906E36">
            <w:pPr>
              <w:pStyle w:val="disbody"/>
              <w:spacing w:line="240" w:lineRule="auto"/>
              <w:ind w:firstLine="0"/>
              <w:jc w:val="center"/>
              <w:rPr>
                <w:sz w:val="20"/>
                <w:szCs w:val="20"/>
              </w:rPr>
            </w:pPr>
            <w:r w:rsidRPr="00084B24">
              <w:rPr>
                <w:sz w:val="20"/>
                <w:szCs w:val="20"/>
              </w:rPr>
              <w:t>Избор на идея​</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279F928" w14:textId="77777777" w:rsidR="00883A62" w:rsidRPr="00084B24" w:rsidRDefault="00883A62" w:rsidP="00906E36">
            <w:pPr>
              <w:pStyle w:val="disbody"/>
              <w:spacing w:line="240" w:lineRule="auto"/>
              <w:ind w:firstLine="0"/>
              <w:jc w:val="center"/>
              <w:rPr>
                <w:sz w:val="20"/>
                <w:szCs w:val="20"/>
              </w:rPr>
            </w:pPr>
            <w:r w:rsidRPr="00084B24">
              <w:rPr>
                <w:sz w:val="20"/>
                <w:szCs w:val="20"/>
              </w:rPr>
              <w:t>Представя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C586CD7" w14:textId="77777777" w:rsidR="00883A62" w:rsidRPr="00084B24" w:rsidRDefault="00883A62" w:rsidP="00906E36">
            <w:pPr>
              <w:pStyle w:val="disbody"/>
              <w:spacing w:line="240" w:lineRule="auto"/>
              <w:ind w:firstLine="0"/>
              <w:jc w:val="center"/>
              <w:rPr>
                <w:sz w:val="20"/>
                <w:szCs w:val="20"/>
              </w:rPr>
            </w:pPr>
            <w:r w:rsidRPr="00084B24">
              <w:rPr>
                <w:sz w:val="20"/>
                <w:szCs w:val="20"/>
              </w:rPr>
              <w:t>Валидация​</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75450F0" w14:textId="77777777" w:rsidR="00883A62" w:rsidRPr="00084B24" w:rsidRDefault="00883A62" w:rsidP="00906E36">
            <w:pPr>
              <w:pStyle w:val="disbody"/>
              <w:spacing w:line="240" w:lineRule="auto"/>
              <w:ind w:firstLine="0"/>
              <w:jc w:val="center"/>
              <w:rPr>
                <w:sz w:val="20"/>
                <w:szCs w:val="20"/>
              </w:rPr>
            </w:pPr>
            <w:r w:rsidRPr="00084B24">
              <w:rPr>
                <w:sz w:val="20"/>
                <w:szCs w:val="20"/>
              </w:rPr>
              <w:t>Поддръжка​</w:t>
            </w:r>
          </w:p>
        </w:tc>
      </w:tr>
      <w:tr w:rsidR="00883A62" w:rsidRPr="00084B24" w14:paraId="34C8A25D" w14:textId="77777777" w:rsidTr="00776654">
        <w:trPr>
          <w:trHeight w:val="4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11FF5A8"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2201941" w14:textId="77777777" w:rsidR="00883A62" w:rsidRPr="00084B24" w:rsidRDefault="00883A62" w:rsidP="00906E36">
            <w:pPr>
              <w:pStyle w:val="disbody"/>
              <w:spacing w:line="240" w:lineRule="auto"/>
              <w:ind w:firstLine="0"/>
              <w:jc w:val="center"/>
              <w:rPr>
                <w:sz w:val="20"/>
                <w:szCs w:val="20"/>
              </w:rPr>
            </w:pPr>
            <w:r w:rsidRPr="00084B24">
              <w:rPr>
                <w:sz w:val="20"/>
                <w:szCs w:val="20"/>
              </w:rPr>
              <w:t>0</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475A9AE"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0FB5498"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4E949FF"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bl>
    <w:p w14:paraId="1009A4D4" w14:textId="77777777" w:rsidR="00883A62" w:rsidRPr="00084B24" w:rsidRDefault="00883A62" w:rsidP="00883A62">
      <w:pPr>
        <w:pStyle w:val="disbody"/>
      </w:pPr>
    </w:p>
    <w:p w14:paraId="5D0500BA" w14:textId="0FF428B3" w:rsidR="00883A62" w:rsidRPr="00084B24" w:rsidRDefault="00883A62" w:rsidP="00883A62">
      <w:pPr>
        <w:pStyle w:val="disbody"/>
        <w:rPr>
          <w:szCs w:val="28"/>
        </w:rPr>
      </w:pPr>
      <w:r w:rsidRPr="00084B24">
        <w:rPr>
          <w:szCs w:val="28"/>
        </w:rPr>
        <w:t xml:space="preserve">В </w:t>
      </w:r>
      <w:r w:rsidR="00E1584C" w:rsidRPr="00084B24">
        <w:rPr>
          <w:szCs w:val="28"/>
        </w:rPr>
        <w:t>т</w:t>
      </w:r>
      <w:r w:rsidRPr="00084B24">
        <w:rPr>
          <w:szCs w:val="28"/>
        </w:rPr>
        <w:t>абл</w:t>
      </w:r>
      <w:r w:rsidR="00E1584C" w:rsidRPr="00084B24">
        <w:rPr>
          <w:szCs w:val="28"/>
        </w:rPr>
        <w:t>. 3.</w:t>
      </w:r>
      <w:r w:rsidR="00606F0A" w:rsidRPr="00084B24">
        <w:rPr>
          <w:szCs w:val="28"/>
        </w:rPr>
        <w:t>8</w:t>
      </w:r>
      <w:r w:rsidRPr="00084B24">
        <w:rPr>
          <w:szCs w:val="28"/>
        </w:rPr>
        <w:t xml:space="preserve"> са </w:t>
      </w:r>
      <w:r w:rsidR="00606F0A" w:rsidRPr="00084B24">
        <w:rPr>
          <w:szCs w:val="28"/>
        </w:rPr>
        <w:t>включени</w:t>
      </w:r>
      <w:r w:rsidRPr="00084B24">
        <w:rPr>
          <w:szCs w:val="28"/>
        </w:rPr>
        <w:t xml:space="preserve"> </w:t>
      </w:r>
      <w:r w:rsidR="00606F0A" w:rsidRPr="00084B24">
        <w:rPr>
          <w:szCs w:val="28"/>
        </w:rPr>
        <w:t xml:space="preserve">общо </w:t>
      </w:r>
      <w:r w:rsidRPr="00084B24">
        <w:rPr>
          <w:szCs w:val="28"/>
        </w:rPr>
        <w:t>25 дейности. Дейност</w:t>
      </w:r>
      <w:r w:rsidR="002F1AE0" w:rsidRPr="00084B24">
        <w:rPr>
          <w:szCs w:val="28"/>
        </w:rPr>
        <w:t xml:space="preserve"> „</w:t>
      </w:r>
      <w:r w:rsidRPr="00084B24">
        <w:rPr>
          <w:szCs w:val="28"/>
        </w:rPr>
        <w:t>Представяне на идея” и</w:t>
      </w:r>
      <w:r w:rsidR="002F1AE0" w:rsidRPr="00084B24">
        <w:rPr>
          <w:szCs w:val="28"/>
        </w:rPr>
        <w:t xml:space="preserve"> „</w:t>
      </w:r>
      <w:r w:rsidRPr="00084B24">
        <w:rPr>
          <w:szCs w:val="28"/>
        </w:rPr>
        <w:t>Представяне на бизнес модел</w:t>
      </w:r>
      <w:r w:rsidR="002F1AE0" w:rsidRPr="00084B24">
        <w:rPr>
          <w:szCs w:val="28"/>
        </w:rPr>
        <w:t xml:space="preserve">” </w:t>
      </w:r>
      <w:r w:rsidRPr="00084B24">
        <w:rPr>
          <w:szCs w:val="28"/>
        </w:rPr>
        <w:t>са обединени</w:t>
      </w:r>
      <w:r w:rsidR="00EA5BF4" w:rsidRPr="00084B24">
        <w:rPr>
          <w:szCs w:val="28"/>
        </w:rPr>
        <w:t>,</w:t>
      </w:r>
      <w:r w:rsidRPr="00084B24">
        <w:rPr>
          <w:szCs w:val="28"/>
        </w:rPr>
        <w:t xml:space="preserve"> поради покритие на инструментите. Както е видно от </w:t>
      </w:r>
      <w:r w:rsidR="00126DBE" w:rsidRPr="00084B24">
        <w:rPr>
          <w:szCs w:val="28"/>
        </w:rPr>
        <w:t>табл</w:t>
      </w:r>
      <w:r w:rsidR="00EA5BF4" w:rsidRPr="00084B24">
        <w:rPr>
          <w:szCs w:val="28"/>
        </w:rPr>
        <w:t>ицата</w:t>
      </w:r>
      <w:r w:rsidRPr="00084B24">
        <w:rPr>
          <w:szCs w:val="28"/>
        </w:rPr>
        <w:t xml:space="preserve">, за </w:t>
      </w:r>
      <w:r w:rsidR="00EA5BF4" w:rsidRPr="00084B24">
        <w:rPr>
          <w:szCs w:val="28"/>
        </w:rPr>
        <w:t>две</w:t>
      </w:r>
      <w:r w:rsidRPr="00084B24">
        <w:rPr>
          <w:szCs w:val="28"/>
        </w:rPr>
        <w:t xml:space="preserve"> дейности няма посочени инструменти</w:t>
      </w:r>
      <w:r w:rsidR="00EA5BF4" w:rsidRPr="00084B24">
        <w:rPr>
          <w:szCs w:val="28"/>
        </w:rPr>
        <w:t>, а 4</w:t>
      </w:r>
      <w:r w:rsidRPr="00084B24">
        <w:rPr>
          <w:szCs w:val="28"/>
        </w:rPr>
        <w:t xml:space="preserve"> </w:t>
      </w:r>
      <w:r w:rsidR="00EA5BF4" w:rsidRPr="00084B24">
        <w:rPr>
          <w:szCs w:val="28"/>
        </w:rPr>
        <w:t xml:space="preserve">дейности </w:t>
      </w:r>
      <w:r w:rsidRPr="00084B24">
        <w:rPr>
          <w:szCs w:val="28"/>
        </w:rPr>
        <w:t xml:space="preserve">са с ниско, 13 са със средно и 6 с високо покритие и разнообразие. </w:t>
      </w:r>
      <w:r w:rsidR="005323FD">
        <w:rPr>
          <w:szCs w:val="28"/>
        </w:rPr>
        <w:t>Данните от таблицата показват, че за</w:t>
      </w:r>
      <w:r w:rsidRPr="00084B24">
        <w:rPr>
          <w:szCs w:val="28"/>
        </w:rPr>
        <w:t xml:space="preserve"> 75% от дейностите имат налични виртуални инструменти със средно или високо покритие</w:t>
      </w:r>
      <w:r w:rsidR="00EA5BF4" w:rsidRPr="00084B24">
        <w:rPr>
          <w:szCs w:val="28"/>
        </w:rPr>
        <w:t>,</w:t>
      </w:r>
      <w:r w:rsidRPr="00084B24">
        <w:rPr>
          <w:szCs w:val="28"/>
        </w:rPr>
        <w:t xml:space="preserve"> и разнообразие. </w:t>
      </w:r>
      <w:r w:rsidR="005323FD">
        <w:rPr>
          <w:szCs w:val="28"/>
        </w:rPr>
        <w:t>З</w:t>
      </w:r>
      <w:r w:rsidR="005323FD" w:rsidRPr="005323FD">
        <w:rPr>
          <w:szCs w:val="28"/>
        </w:rPr>
        <w:t>а останалите 25%</w:t>
      </w:r>
      <w:r w:rsidR="005323FD">
        <w:rPr>
          <w:szCs w:val="28"/>
        </w:rPr>
        <w:t xml:space="preserve">, или липсват виртуални инструменти, или разнообразието е малко. </w:t>
      </w:r>
      <w:r w:rsidRPr="00084B24">
        <w:rPr>
          <w:szCs w:val="28"/>
        </w:rPr>
        <w:t xml:space="preserve">Това </w:t>
      </w:r>
      <w:r w:rsidR="00EA5BF4" w:rsidRPr="00084B24">
        <w:rPr>
          <w:szCs w:val="28"/>
        </w:rPr>
        <w:t xml:space="preserve">ни </w:t>
      </w:r>
      <w:r w:rsidRPr="00084B24">
        <w:rPr>
          <w:szCs w:val="28"/>
        </w:rPr>
        <w:t xml:space="preserve">дава основание да потвърдим в значима степен </w:t>
      </w:r>
      <w:r w:rsidR="00EA5BF4" w:rsidRPr="00084B24">
        <w:rPr>
          <w:szCs w:val="28"/>
        </w:rPr>
        <w:t>нашето първоначално предположение</w:t>
      </w:r>
      <w:r w:rsidRPr="00084B24">
        <w:rPr>
          <w:szCs w:val="28"/>
        </w:rPr>
        <w:t xml:space="preserve">, че с виртуални инструменти могат да се изпълняват </w:t>
      </w:r>
      <w:r w:rsidR="00EA5BF4" w:rsidRPr="00084B24">
        <w:rPr>
          <w:szCs w:val="28"/>
        </w:rPr>
        <w:t>голяма</w:t>
      </w:r>
      <w:r w:rsidRPr="00084B24">
        <w:rPr>
          <w:szCs w:val="28"/>
        </w:rPr>
        <w:t xml:space="preserve"> част от задачите </w:t>
      </w:r>
      <w:r w:rsidR="00EA5BF4" w:rsidRPr="00084B24">
        <w:rPr>
          <w:szCs w:val="28"/>
        </w:rPr>
        <w:t>по разработката на</w:t>
      </w:r>
      <w:r w:rsidRPr="00084B24">
        <w:rPr>
          <w:szCs w:val="28"/>
        </w:rPr>
        <w:t xml:space="preserve"> нов продукт в стартираща софтуерна компания. Най-ниско е покритието във фаза</w:t>
      </w:r>
      <w:r w:rsidR="002F1AE0" w:rsidRPr="00084B24">
        <w:rPr>
          <w:szCs w:val="28"/>
        </w:rPr>
        <w:t xml:space="preserve"> „</w:t>
      </w:r>
      <w:r w:rsidRPr="00084B24">
        <w:rPr>
          <w:szCs w:val="28"/>
        </w:rPr>
        <w:t>Изобретяване” и най-високо в</w:t>
      </w:r>
      <w:r w:rsidR="002F1AE0" w:rsidRPr="00084B24">
        <w:rPr>
          <w:szCs w:val="28"/>
        </w:rPr>
        <w:t xml:space="preserve"> „</w:t>
      </w:r>
      <w:r w:rsidRPr="00084B24">
        <w:rPr>
          <w:szCs w:val="28"/>
        </w:rPr>
        <w:t>Разработка на софтуер</w:t>
      </w:r>
      <w:r w:rsidR="002F1AE0" w:rsidRPr="00084B24">
        <w:rPr>
          <w:szCs w:val="28"/>
        </w:rPr>
        <w:t>”.</w:t>
      </w:r>
      <w:r w:rsidRPr="00084B24">
        <w:rPr>
          <w:szCs w:val="28"/>
        </w:rPr>
        <w:t xml:space="preserve"> Определено се забелязват възможности за иновация в инструментите за стартиращи компании в две посоки</w:t>
      </w:r>
      <w:r w:rsidR="00C644F6" w:rsidRPr="00084B24">
        <w:rPr>
          <w:szCs w:val="28"/>
        </w:rPr>
        <w:t xml:space="preserve"> – </w:t>
      </w:r>
      <w:r w:rsidRPr="00084B24">
        <w:rPr>
          <w:szCs w:val="28"/>
        </w:rPr>
        <w:t>увеличаване на покритие</w:t>
      </w:r>
      <w:r w:rsidR="00EA5BF4" w:rsidRPr="00084B24">
        <w:rPr>
          <w:szCs w:val="28"/>
        </w:rPr>
        <w:t>то</w:t>
      </w:r>
      <w:r w:rsidRPr="00084B24">
        <w:rPr>
          <w:szCs w:val="28"/>
        </w:rPr>
        <w:t xml:space="preserve"> на задачи по дейности и интеграция в единна среда.</w:t>
      </w:r>
    </w:p>
    <w:p w14:paraId="23F9C3C0" w14:textId="77777777" w:rsidR="00F11EDA" w:rsidRPr="00084B24" w:rsidRDefault="00F11EDA" w:rsidP="00F11EDA">
      <w:pPr>
        <w:pStyle w:val="disbody"/>
      </w:pPr>
    </w:p>
    <w:p w14:paraId="3FD770F8" w14:textId="1214A13E" w:rsidR="006C664E" w:rsidRPr="00084B24" w:rsidRDefault="006C664E" w:rsidP="006C664E">
      <w:pPr>
        <w:pStyle w:val="disbody"/>
        <w:rPr>
          <w:b/>
          <w:i/>
        </w:rPr>
      </w:pPr>
      <w:r w:rsidRPr="00084B24">
        <w:rPr>
          <w:b/>
          <w:i/>
        </w:rPr>
        <w:t xml:space="preserve">Изводи и обобщения към </w:t>
      </w:r>
      <w:r w:rsidR="002B6C19">
        <w:rPr>
          <w:b/>
          <w:i/>
        </w:rPr>
        <w:t>т</w:t>
      </w:r>
      <w:r w:rsidRPr="00084B24">
        <w:rPr>
          <w:b/>
          <w:i/>
        </w:rPr>
        <w:t>рета глава</w:t>
      </w:r>
    </w:p>
    <w:p w14:paraId="08285036" w14:textId="2B506836" w:rsidR="006C3B12" w:rsidRPr="00084B24" w:rsidRDefault="006C3B12" w:rsidP="006C3B12">
      <w:pPr>
        <w:pStyle w:val="disbody"/>
      </w:pPr>
      <w:r w:rsidRPr="00084B24">
        <w:t xml:space="preserve">1. При използването на система за управление разработката на софтуер в технологична стартираща компания е необходимо да </w:t>
      </w:r>
      <w:r w:rsidR="005323FD">
        <w:t xml:space="preserve">се </w:t>
      </w:r>
      <w:r w:rsidRPr="00084B24">
        <w:t xml:space="preserve">избере и </w:t>
      </w:r>
      <w:r w:rsidR="005323FD">
        <w:t>подходящ</w:t>
      </w:r>
      <w:r w:rsidRPr="00084B24">
        <w:t xml:space="preserve"> подход за разработка. </w:t>
      </w:r>
      <w:r w:rsidR="007B635F" w:rsidRPr="00084B24">
        <w:t>П</w:t>
      </w:r>
      <w:r w:rsidRPr="00084B24">
        <w:t>рилага</w:t>
      </w:r>
      <w:r w:rsidR="007B635F" w:rsidRPr="00084B24">
        <w:t>нето на</w:t>
      </w:r>
      <w:r w:rsidRPr="00084B24">
        <w:t xml:space="preserve"> подходящ подход за управление на процесите на разработка</w:t>
      </w:r>
      <w:r w:rsidR="007B635F" w:rsidRPr="00084B24">
        <w:t xml:space="preserve"> </w:t>
      </w:r>
      <w:r w:rsidR="005323FD">
        <w:t>очакваме</w:t>
      </w:r>
      <w:r w:rsidR="007B635F" w:rsidRPr="00084B24">
        <w:t xml:space="preserve"> да осигури </w:t>
      </w:r>
      <w:r w:rsidRPr="00084B24">
        <w:t>постиг</w:t>
      </w:r>
      <w:r w:rsidR="007B635F" w:rsidRPr="00084B24">
        <w:t xml:space="preserve">ането на </w:t>
      </w:r>
      <w:r w:rsidRPr="00084B24">
        <w:t xml:space="preserve">висока ефективност на работа и да се </w:t>
      </w:r>
      <w:r w:rsidR="007B635F" w:rsidRPr="00084B24">
        <w:t xml:space="preserve">окаже </w:t>
      </w:r>
      <w:r w:rsidR="005323FD">
        <w:t>съществен фактор</w:t>
      </w:r>
      <w:r w:rsidR="007B635F" w:rsidRPr="00084B24">
        <w:t xml:space="preserve"> з</w:t>
      </w:r>
      <w:r w:rsidRPr="00084B24">
        <w:t xml:space="preserve">а успех на проекта, по който се работи. Поради тази причина изборът на подход при разработката на софтуер е също толкова важен, колкото е и използваната </w:t>
      </w:r>
      <w:r w:rsidR="001C2403">
        <w:t xml:space="preserve">софтуерна </w:t>
      </w:r>
      <w:r w:rsidRPr="00084B24">
        <w:t>система, прилагана за автоматизиране на отделните дейности по разработката на софтуер.</w:t>
      </w:r>
    </w:p>
    <w:p w14:paraId="3F5E8AB0" w14:textId="6952CA14" w:rsidR="00BA77A9" w:rsidRPr="00084B24" w:rsidRDefault="00BA77A9" w:rsidP="00BA77A9">
      <w:pPr>
        <w:pStyle w:val="disbody"/>
      </w:pPr>
      <w:r w:rsidRPr="00084B24">
        <w:t xml:space="preserve">2. Разработен е план за реализация, внедряване и експлоатация. Един от основните моменти при разработката на </w:t>
      </w:r>
      <w:r w:rsidR="00A67001">
        <w:t>софтуерна</w:t>
      </w:r>
      <w:r w:rsidRPr="00084B24">
        <w:t xml:space="preserve"> система е планът за реализация</w:t>
      </w:r>
      <w:r w:rsidR="00A67001">
        <w:t>, който</w:t>
      </w:r>
      <w:r w:rsidRPr="00084B24">
        <w:t xml:space="preserve"> включва както планиране на реализациите и версиите, така и характеристики, които се реализират в тях, заедно с разпределение във времето. Разработен </w:t>
      </w:r>
      <w:r w:rsidR="00A67001">
        <w:t xml:space="preserve">е </w:t>
      </w:r>
      <w:r w:rsidRPr="00084B24">
        <w:t>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369377D1" w14:textId="1E77FD1A" w:rsidR="006C3B12" w:rsidRPr="00084B24" w:rsidRDefault="00BA77A9" w:rsidP="006C3B12">
      <w:pPr>
        <w:pStyle w:val="disbody"/>
      </w:pPr>
      <w:r w:rsidRPr="00084B24">
        <w:t>3</w:t>
      </w:r>
      <w:r w:rsidR="00415602" w:rsidRPr="00084B24">
        <w:t>.</w:t>
      </w:r>
      <w:r w:rsidR="006C3B12" w:rsidRPr="00084B24">
        <w:t xml:space="preserve"> </w:t>
      </w:r>
      <w:r w:rsidR="00415602" w:rsidRPr="00084B24">
        <w:t xml:space="preserve">Производството на софтуерни продукти е специфична дейност и в </w:t>
      </w:r>
      <w:r w:rsidR="00A67001">
        <w:t xml:space="preserve">зависимост от </w:t>
      </w:r>
      <w:r w:rsidR="00415602" w:rsidRPr="00084B24">
        <w:t>ситуаци</w:t>
      </w:r>
      <w:r w:rsidR="00A67001">
        <w:t>ята</w:t>
      </w:r>
      <w:r w:rsidR="00415602" w:rsidRPr="00084B24">
        <w:t xml:space="preserve"> </w:t>
      </w:r>
      <w:r w:rsidR="00A67001">
        <w:t>е</w:t>
      </w:r>
      <w:r w:rsidR="00415602" w:rsidRPr="00084B24">
        <w:t xml:space="preserve"> подходящ</w:t>
      </w:r>
      <w:r w:rsidR="00A67001">
        <w:t xml:space="preserve"> точно определен</w:t>
      </w:r>
      <w:r w:rsidR="00415602" w:rsidRPr="00084B24">
        <w:t xml:space="preserve"> подход. Според нас, в повечето случаи </w:t>
      </w:r>
      <w:r w:rsidR="009649CB" w:rsidRPr="00084B24">
        <w:t xml:space="preserve">за разглеждания обект на приложение </w:t>
      </w:r>
      <w:r w:rsidR="00415602" w:rsidRPr="00084B24">
        <w:t>е подходящо прилагането на гъвкав подход за управление на софтуерните проекти, базира</w:t>
      </w:r>
      <w:r w:rsidR="009649CB" w:rsidRPr="00084B24">
        <w:t>н</w:t>
      </w:r>
      <w:r w:rsidR="00415602" w:rsidRPr="00084B24">
        <w:t xml:space="preserve"> на подход CC и полезни добавки от </w:t>
      </w:r>
      <w:r w:rsidR="002157F4" w:rsidRPr="00084B24">
        <w:t>SCRUM</w:t>
      </w:r>
      <w:r w:rsidR="00415602" w:rsidRPr="00084B24">
        <w:t>, LSD, UP, DSDM, XP и др. Предложени са няколко варианта – лек за малки (клиентски) проекти и услуги, и нормален за по-големи клиентски проекти и собствени продукти.</w:t>
      </w:r>
    </w:p>
    <w:p w14:paraId="45220558" w14:textId="37579CAA" w:rsidR="00244DBE" w:rsidRPr="00084B24" w:rsidRDefault="00BA77A9" w:rsidP="00BE7481">
      <w:pPr>
        <w:pStyle w:val="disbody"/>
      </w:pPr>
      <w:r w:rsidRPr="00084B24">
        <w:t>4</w:t>
      </w:r>
      <w:r w:rsidR="006C3B12" w:rsidRPr="00084B24">
        <w:t xml:space="preserve">. </w:t>
      </w:r>
      <w:r w:rsidR="005D30D8" w:rsidRPr="00084B24">
        <w:t xml:space="preserve">Използването на </w:t>
      </w:r>
      <w:r w:rsidR="001F62B4" w:rsidRPr="00084B24">
        <w:t>виртуални инструментални средства</w:t>
      </w:r>
      <w:r w:rsidR="005D30D8" w:rsidRPr="00084B24">
        <w:t xml:space="preserve"> при експлоатацията на </w:t>
      </w:r>
      <w:r w:rsidR="001C2403">
        <w:t>софтуерната</w:t>
      </w:r>
      <w:r w:rsidR="005D30D8" w:rsidRPr="00084B24">
        <w:t xml:space="preserve"> система може съществено да улесни стартиращата софтуерна компания. С тази цел са изследвани и </w:t>
      </w:r>
      <w:r w:rsidR="00A67001">
        <w:t>систематизирани</w:t>
      </w:r>
      <w:r w:rsidR="005D30D8" w:rsidRPr="00084B24">
        <w:t xml:space="preserve"> съществуващи виртуални инструменти и информационни </w:t>
      </w:r>
      <w:r w:rsidR="001F62B4" w:rsidRPr="00084B24">
        <w:t>под</w:t>
      </w:r>
      <w:r w:rsidR="005D30D8" w:rsidRPr="00084B24">
        <w:t>системи, които могат да се използват в предприемаческия процес, по отделни етапи и дейности. За всяка дейност са посочени виртуални инструменти, с които тя може да се извърши или да бъде подпомогната.</w:t>
      </w:r>
    </w:p>
    <w:p w14:paraId="7829726F" w14:textId="77777777" w:rsidR="00BE7481" w:rsidRPr="00084B24" w:rsidRDefault="00BE7481" w:rsidP="00BE7481">
      <w:pPr>
        <w:pStyle w:val="disbody"/>
      </w:pPr>
    </w:p>
    <w:p w14:paraId="4533C84D" w14:textId="77777777" w:rsidR="00265B96" w:rsidRPr="00084B24" w:rsidRDefault="00265B96" w:rsidP="00C178FB">
      <w:pPr>
        <w:pStyle w:val="Heading1"/>
        <w:rPr>
          <w:lang w:val="bg-BG"/>
        </w:rPr>
      </w:pPr>
      <w:bookmarkStart w:id="14" w:name="_Toc112392447"/>
      <w:r w:rsidRPr="00084B24">
        <w:rPr>
          <w:lang w:val="bg-BG"/>
        </w:rPr>
        <w:t>Заключение</w:t>
      </w:r>
      <w:bookmarkEnd w:id="14"/>
    </w:p>
    <w:p w14:paraId="068E26B4" w14:textId="11495FF9" w:rsidR="008036E6" w:rsidRPr="00084B24" w:rsidRDefault="003A6199" w:rsidP="00CA102D">
      <w:pPr>
        <w:pStyle w:val="disbody"/>
      </w:pPr>
      <w:r w:rsidRPr="00084B24">
        <w:t xml:space="preserve">Настоящият дисертационен труд разглежда въпроси, свързани с </w:t>
      </w:r>
    </w:p>
    <w:p w14:paraId="4CC8D74C" w14:textId="77777777" w:rsidR="008036E6" w:rsidRPr="005B1227" w:rsidRDefault="008036E6">
      <w:pPr>
        <w:widowControl/>
        <w:spacing w:line="240" w:lineRule="auto"/>
        <w:ind w:firstLine="0"/>
        <w:jc w:val="left"/>
        <w:rPr>
          <w:sz w:val="28"/>
          <w:lang w:val="bg-BG"/>
        </w:rPr>
      </w:pPr>
    </w:p>
    <w:sectPr w:rsidR="008036E6" w:rsidRPr="005B1227" w:rsidSect="009221D0">
      <w:headerReference w:type="default" r:id="rId10"/>
      <w:footerReference w:type="default" r:id="rId11"/>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BE355" w14:textId="77777777" w:rsidR="00B3711D" w:rsidRDefault="00B3711D" w:rsidP="00DA5C8B">
      <w:pPr>
        <w:spacing w:line="240" w:lineRule="auto"/>
      </w:pPr>
      <w:r>
        <w:separator/>
      </w:r>
    </w:p>
  </w:endnote>
  <w:endnote w:type="continuationSeparator" w:id="0">
    <w:p w14:paraId="7E1204BD" w14:textId="77777777" w:rsidR="00B3711D" w:rsidRDefault="00B3711D"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CC8F4" w14:textId="77777777" w:rsidR="00B3711D" w:rsidRDefault="00B3711D" w:rsidP="005719C1">
      <w:pPr>
        <w:spacing w:line="240" w:lineRule="auto"/>
        <w:ind w:firstLine="0"/>
      </w:pPr>
      <w:r>
        <w:separator/>
      </w:r>
    </w:p>
  </w:footnote>
  <w:footnote w:type="continuationSeparator" w:id="0">
    <w:p w14:paraId="026A1B2C" w14:textId="77777777" w:rsidR="00B3711D" w:rsidRDefault="00B3711D" w:rsidP="005719C1">
      <w:pPr>
        <w:spacing w:line="240" w:lineRule="auto"/>
        <w:ind w:firstLine="0"/>
      </w:pPr>
      <w:r>
        <w:continuationSeparator/>
      </w:r>
    </w:p>
  </w:footnote>
  <w:footnote w:type="continuationNotice" w:id="1">
    <w:p w14:paraId="2E3BF5A6" w14:textId="77777777" w:rsidR="00B3711D" w:rsidRDefault="00B3711D" w:rsidP="005719C1">
      <w:pPr>
        <w:spacing w:line="240" w:lineRule="auto"/>
        <w:ind w:firstLine="0"/>
      </w:pPr>
    </w:p>
  </w:footnote>
  <w:footnote w:id="2">
    <w:p w14:paraId="175ECD17" w14:textId="77777777" w:rsidR="00505634" w:rsidRPr="002B564A" w:rsidRDefault="00505634" w:rsidP="00505634">
      <w:pPr>
        <w:pStyle w:val="FootnoteText"/>
      </w:pPr>
      <w:r w:rsidRPr="002B564A">
        <w:rPr>
          <w:rStyle w:val="FootnoteReference"/>
        </w:rPr>
        <w:footnoteRef/>
      </w:r>
      <w:r w:rsidRPr="002B564A">
        <w:t xml:space="preserve"> Имат се предвид подходите, базирани на </w:t>
      </w:r>
      <w:proofErr w:type="spellStart"/>
      <w:r w:rsidRPr="002B564A">
        <w:t>Manifesto</w:t>
      </w:r>
      <w:proofErr w:type="spellEnd"/>
      <w:r w:rsidRPr="002B564A">
        <w:t xml:space="preserve"> </w:t>
      </w:r>
      <w:proofErr w:type="spellStart"/>
      <w:r w:rsidRPr="002B564A">
        <w:t>for</w:t>
      </w:r>
      <w:proofErr w:type="spellEnd"/>
      <w:r w:rsidRPr="002B564A">
        <w:t xml:space="preserve"> </w:t>
      </w:r>
      <w:proofErr w:type="spellStart"/>
      <w:r w:rsidRPr="002B564A">
        <w:t>Agile</w:t>
      </w:r>
      <w:proofErr w:type="spellEnd"/>
      <w:r w:rsidRPr="002B564A">
        <w:t xml:space="preserve"> Software </w:t>
      </w:r>
      <w:proofErr w:type="spellStart"/>
      <w:r w:rsidRPr="002B564A">
        <w:t>Development</w:t>
      </w:r>
      <w:proofErr w:type="spellEnd"/>
      <w:r w:rsidRPr="002B564A">
        <w:t>, https://agilemanifesto.org/</w:t>
      </w:r>
    </w:p>
  </w:footnote>
  <w:footnote w:id="3">
    <w:p w14:paraId="2AEEB4C9" w14:textId="77777777" w:rsidR="00505634" w:rsidRPr="002B564A" w:rsidRDefault="00505634" w:rsidP="00505634">
      <w:pPr>
        <w:pStyle w:val="FootnoteText"/>
      </w:pPr>
      <w:r w:rsidRPr="002B564A">
        <w:rPr>
          <w:rStyle w:val="FootnoteReference"/>
        </w:rPr>
        <w:footnoteRef/>
      </w:r>
      <w:r w:rsidRPr="002B564A">
        <w:t xml:space="preserve"> По лични наблюдения, опит и мнение на автора.</w:t>
      </w:r>
    </w:p>
  </w:footnote>
  <w:footnote w:id="4">
    <w:p w14:paraId="47ACD3AB" w14:textId="0AC3A680" w:rsidR="00D07812" w:rsidRDefault="00D07812">
      <w:pPr>
        <w:pStyle w:val="FootnoteText"/>
      </w:pPr>
      <w:r>
        <w:rPr>
          <w:rStyle w:val="FootnoteReference"/>
        </w:rPr>
        <w:footnoteRef/>
      </w:r>
      <w:r>
        <w:t xml:space="preserve"> </w:t>
      </w:r>
      <w:r w:rsidRPr="00D07812">
        <w:t xml:space="preserve">Project </w:t>
      </w:r>
      <w:proofErr w:type="spellStart"/>
      <w:r w:rsidRPr="00D07812">
        <w:t>Management</w:t>
      </w:r>
      <w:proofErr w:type="spellEnd"/>
      <w:r w:rsidRPr="00D07812">
        <w:t xml:space="preserve"> Institute </w:t>
      </w:r>
      <w:r>
        <w:t xml:space="preserve">подход </w:t>
      </w:r>
      <w:r w:rsidRPr="00D07812">
        <w:t>с правила за работа по проекти на база стандартен дефиниран процес</w:t>
      </w:r>
      <w:r>
        <w:t>.</w:t>
      </w:r>
    </w:p>
  </w:footnote>
  <w:footnote w:id="5">
    <w:p w14:paraId="0F7A134A" w14:textId="3A4A9FB3" w:rsidR="001A2D17" w:rsidRPr="002B564A" w:rsidRDefault="001A2D17" w:rsidP="00AE210D">
      <w:pPr>
        <w:pStyle w:val="FootnoteText"/>
      </w:pPr>
      <w:r w:rsidRPr="002B564A">
        <w:rPr>
          <w:rStyle w:val="FootnoteReference"/>
        </w:rPr>
        <w:footnoteRef/>
      </w:r>
      <w:r w:rsidRPr="002B564A">
        <w:t xml:space="preserve"> По наше мнение, популярни в практиката системи с общо предназначение като виртуални инструменти към 2021 г. са: </w:t>
      </w:r>
      <w:proofErr w:type="spellStart"/>
      <w:r w:rsidRPr="002B564A">
        <w:t>Jira</w:t>
      </w:r>
      <w:proofErr w:type="spellEnd"/>
      <w:r w:rsidRPr="002B564A">
        <w:t xml:space="preserve"> (https://www.atlassian.com/jira) , </w:t>
      </w:r>
      <w:proofErr w:type="spellStart"/>
      <w:r w:rsidRPr="002B564A">
        <w:t>Basecamp</w:t>
      </w:r>
      <w:proofErr w:type="spellEnd"/>
      <w:r w:rsidRPr="002B564A">
        <w:t xml:space="preserve"> (https://basecamp.com/), </w:t>
      </w:r>
      <w:proofErr w:type="spellStart"/>
      <w:r w:rsidRPr="002B564A">
        <w:t>Zoho</w:t>
      </w:r>
      <w:proofErr w:type="spellEnd"/>
      <w:r w:rsidRPr="002B564A">
        <w:t xml:space="preserve"> (https://www.zoho.com/), </w:t>
      </w:r>
      <w:proofErr w:type="spellStart"/>
      <w:r w:rsidRPr="002B564A">
        <w:t>Trello</w:t>
      </w:r>
      <w:proofErr w:type="spellEnd"/>
      <w:r w:rsidRPr="002B564A">
        <w:t xml:space="preserve"> (https://trello.com/), </w:t>
      </w:r>
      <w:proofErr w:type="spellStart"/>
      <w:r w:rsidRPr="002B564A">
        <w:t>Asana</w:t>
      </w:r>
      <w:proofErr w:type="spellEnd"/>
      <w:r w:rsidRPr="002B564A">
        <w:t xml:space="preserve"> (https://asana.com/), </w:t>
      </w:r>
      <w:proofErr w:type="spellStart"/>
      <w:r w:rsidRPr="002B564A">
        <w:t>Podio</w:t>
      </w:r>
      <w:proofErr w:type="spellEnd"/>
      <w:r w:rsidRPr="002B564A">
        <w:t xml:space="preserve"> (https://podio.com/), </w:t>
      </w:r>
      <w:proofErr w:type="spellStart"/>
      <w:r w:rsidRPr="002B564A">
        <w:t>Todoist</w:t>
      </w:r>
      <w:proofErr w:type="spellEnd"/>
      <w:r w:rsidRPr="002B564A">
        <w:t xml:space="preserve"> (https://todoist.com/) и др. </w:t>
      </w:r>
    </w:p>
  </w:footnote>
  <w:footnote w:id="6">
    <w:p w14:paraId="5356ED9A" w14:textId="65993047" w:rsidR="00D624DF" w:rsidRDefault="00D624DF">
      <w:pPr>
        <w:pStyle w:val="FootnoteText"/>
      </w:pPr>
      <w:r>
        <w:rPr>
          <w:rStyle w:val="FootnoteReference"/>
        </w:rPr>
        <w:footnoteRef/>
      </w:r>
      <w:r>
        <w:t xml:space="preserve"> </w:t>
      </w:r>
      <w:r w:rsidRPr="00D624DF">
        <w:t xml:space="preserve">Под </w:t>
      </w:r>
      <w:r>
        <w:t>„</w:t>
      </w:r>
      <w:r w:rsidRPr="00D624DF">
        <w:t>структурен капитал</w:t>
      </w:r>
      <w:r>
        <w:t>“</w:t>
      </w:r>
      <w:r w:rsidRPr="00D624DF">
        <w:t xml:space="preserve"> имаме предвид ИТ и другата инфраструктура, която подпомага човешкия капитал в работата му.</w:t>
      </w:r>
    </w:p>
  </w:footnote>
  <w:footnote w:id="7">
    <w:p w14:paraId="748A3C4F" w14:textId="6BFD0636" w:rsidR="001E6803" w:rsidRDefault="001E6803">
      <w:pPr>
        <w:pStyle w:val="FootnoteText"/>
      </w:pPr>
      <w:r>
        <w:rPr>
          <w:rStyle w:val="FootnoteReference"/>
        </w:rPr>
        <w:footnoteRef/>
      </w:r>
      <w:r>
        <w:t xml:space="preserve"> </w:t>
      </w:r>
      <w:r w:rsidRPr="001E6803">
        <w:t>В случая имаме предвид процес</w:t>
      </w:r>
      <w:r>
        <w:t>а</w:t>
      </w:r>
      <w:r w:rsidRPr="001E6803">
        <w:t xml:space="preserve"> на установяване дали избрания целеви пазар има </w:t>
      </w:r>
      <w:r>
        <w:t>потребност</w:t>
      </w:r>
      <w:r w:rsidRPr="001E6803">
        <w:t xml:space="preserve"> от разработвания софтуерен продук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7"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8"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4"/>
  </w:num>
  <w:num w:numId="2" w16cid:durableId="2011175558">
    <w:abstractNumId w:val="14"/>
  </w:num>
  <w:num w:numId="3" w16cid:durableId="567499424">
    <w:abstractNumId w:val="20"/>
  </w:num>
  <w:num w:numId="4" w16cid:durableId="491068764">
    <w:abstractNumId w:val="38"/>
  </w:num>
  <w:num w:numId="5" w16cid:durableId="646395724">
    <w:abstractNumId w:val="19"/>
  </w:num>
  <w:num w:numId="6" w16cid:durableId="2089186855">
    <w:abstractNumId w:val="30"/>
  </w:num>
  <w:num w:numId="7" w16cid:durableId="907039081">
    <w:abstractNumId w:val="34"/>
  </w:num>
  <w:num w:numId="8" w16cid:durableId="1166432707">
    <w:abstractNumId w:val="1"/>
  </w:num>
  <w:num w:numId="9" w16cid:durableId="2060398285">
    <w:abstractNumId w:val="0"/>
  </w:num>
  <w:num w:numId="10" w16cid:durableId="1644771211">
    <w:abstractNumId w:val="35"/>
  </w:num>
  <w:num w:numId="11" w16cid:durableId="581648011">
    <w:abstractNumId w:val="2"/>
  </w:num>
  <w:num w:numId="12" w16cid:durableId="1960600584">
    <w:abstractNumId w:val="24"/>
  </w:num>
  <w:num w:numId="13" w16cid:durableId="1103376487">
    <w:abstractNumId w:val="26"/>
  </w:num>
  <w:num w:numId="14" w16cid:durableId="1503659619">
    <w:abstractNumId w:val="11"/>
  </w:num>
  <w:num w:numId="15" w16cid:durableId="322852565">
    <w:abstractNumId w:val="37"/>
  </w:num>
  <w:num w:numId="16" w16cid:durableId="148134110">
    <w:abstractNumId w:val="15"/>
  </w:num>
  <w:num w:numId="17" w16cid:durableId="266233888">
    <w:abstractNumId w:val="17"/>
  </w:num>
  <w:num w:numId="18" w16cid:durableId="1566718891">
    <w:abstractNumId w:val="5"/>
  </w:num>
  <w:num w:numId="19" w16cid:durableId="1975913953">
    <w:abstractNumId w:val="10"/>
  </w:num>
  <w:num w:numId="20" w16cid:durableId="1933389853">
    <w:abstractNumId w:val="31"/>
  </w:num>
  <w:num w:numId="21" w16cid:durableId="1931158424">
    <w:abstractNumId w:val="32"/>
  </w:num>
  <w:num w:numId="22" w16cid:durableId="1589458330">
    <w:abstractNumId w:val="33"/>
  </w:num>
  <w:num w:numId="23" w16cid:durableId="1660619697">
    <w:abstractNumId w:val="13"/>
  </w:num>
  <w:num w:numId="24" w16cid:durableId="1470174206">
    <w:abstractNumId w:val="28"/>
  </w:num>
  <w:num w:numId="25" w16cid:durableId="966862695">
    <w:abstractNumId w:val="27"/>
  </w:num>
  <w:num w:numId="26" w16cid:durableId="504785856">
    <w:abstractNumId w:val="27"/>
    <w:lvlOverride w:ilvl="0">
      <w:startOverride w:val="1"/>
    </w:lvlOverride>
  </w:num>
  <w:num w:numId="27" w16cid:durableId="728696089">
    <w:abstractNumId w:val="27"/>
    <w:lvlOverride w:ilvl="0">
      <w:startOverride w:val="1"/>
    </w:lvlOverride>
  </w:num>
  <w:num w:numId="28" w16cid:durableId="1662734147">
    <w:abstractNumId w:val="16"/>
  </w:num>
  <w:num w:numId="29" w16cid:durableId="1511918838">
    <w:abstractNumId w:val="36"/>
  </w:num>
  <w:num w:numId="30" w16cid:durableId="1589920887">
    <w:abstractNumId w:val="23"/>
  </w:num>
  <w:num w:numId="31" w16cid:durableId="1846088929">
    <w:abstractNumId w:val="3"/>
  </w:num>
  <w:num w:numId="32" w16cid:durableId="1519273878">
    <w:abstractNumId w:val="12"/>
  </w:num>
  <w:num w:numId="33" w16cid:durableId="1735354955">
    <w:abstractNumId w:val="7"/>
  </w:num>
  <w:num w:numId="34" w16cid:durableId="51120555">
    <w:abstractNumId w:val="18"/>
  </w:num>
  <w:num w:numId="35" w16cid:durableId="879706052">
    <w:abstractNumId w:val="22"/>
  </w:num>
  <w:num w:numId="36" w16cid:durableId="310865698">
    <w:abstractNumId w:val="25"/>
  </w:num>
  <w:num w:numId="37" w16cid:durableId="226577788">
    <w:abstractNumId w:val="8"/>
  </w:num>
  <w:num w:numId="38" w16cid:durableId="1501385137">
    <w:abstractNumId w:val="9"/>
  </w:num>
  <w:num w:numId="39" w16cid:durableId="2076509692">
    <w:abstractNumId w:val="21"/>
  </w:num>
  <w:num w:numId="40" w16cid:durableId="1608078792">
    <w:abstractNumId w:val="6"/>
  </w:num>
  <w:num w:numId="41" w16cid:durableId="1087575283">
    <w:abstractNumId w:val="2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269E"/>
    <w:rsid w:val="000332AD"/>
    <w:rsid w:val="000342E7"/>
    <w:rsid w:val="00034A05"/>
    <w:rsid w:val="00035193"/>
    <w:rsid w:val="000356B9"/>
    <w:rsid w:val="00035A1A"/>
    <w:rsid w:val="00036200"/>
    <w:rsid w:val="000377A4"/>
    <w:rsid w:val="00040AA0"/>
    <w:rsid w:val="0004338A"/>
    <w:rsid w:val="0004363E"/>
    <w:rsid w:val="0004605E"/>
    <w:rsid w:val="00046D50"/>
    <w:rsid w:val="000476DB"/>
    <w:rsid w:val="00047A14"/>
    <w:rsid w:val="00047C6E"/>
    <w:rsid w:val="00047E3A"/>
    <w:rsid w:val="000523AC"/>
    <w:rsid w:val="00053722"/>
    <w:rsid w:val="00054BB9"/>
    <w:rsid w:val="00055257"/>
    <w:rsid w:val="00056154"/>
    <w:rsid w:val="00060014"/>
    <w:rsid w:val="00060873"/>
    <w:rsid w:val="0006095D"/>
    <w:rsid w:val="000625EF"/>
    <w:rsid w:val="0006496F"/>
    <w:rsid w:val="00065F6D"/>
    <w:rsid w:val="00072B08"/>
    <w:rsid w:val="00073CA6"/>
    <w:rsid w:val="000753CC"/>
    <w:rsid w:val="000775CD"/>
    <w:rsid w:val="000807C2"/>
    <w:rsid w:val="00082566"/>
    <w:rsid w:val="00084B24"/>
    <w:rsid w:val="00085996"/>
    <w:rsid w:val="000877B5"/>
    <w:rsid w:val="000909E5"/>
    <w:rsid w:val="000914F5"/>
    <w:rsid w:val="000931E2"/>
    <w:rsid w:val="000953B0"/>
    <w:rsid w:val="000A11C1"/>
    <w:rsid w:val="000A125D"/>
    <w:rsid w:val="000A28D0"/>
    <w:rsid w:val="000A2FA3"/>
    <w:rsid w:val="000A32B1"/>
    <w:rsid w:val="000A3F23"/>
    <w:rsid w:val="000A4EDF"/>
    <w:rsid w:val="000A5438"/>
    <w:rsid w:val="000A62A1"/>
    <w:rsid w:val="000A6ABB"/>
    <w:rsid w:val="000A71A3"/>
    <w:rsid w:val="000A7557"/>
    <w:rsid w:val="000B0DA1"/>
    <w:rsid w:val="000B5B20"/>
    <w:rsid w:val="000B727C"/>
    <w:rsid w:val="000C0407"/>
    <w:rsid w:val="000C2D42"/>
    <w:rsid w:val="000C550B"/>
    <w:rsid w:val="000C5B86"/>
    <w:rsid w:val="000D0D51"/>
    <w:rsid w:val="000D1B89"/>
    <w:rsid w:val="000D2AAC"/>
    <w:rsid w:val="000D3725"/>
    <w:rsid w:val="000D3F22"/>
    <w:rsid w:val="000D6CF3"/>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4336"/>
    <w:rsid w:val="00134939"/>
    <w:rsid w:val="00135BE4"/>
    <w:rsid w:val="001378F5"/>
    <w:rsid w:val="00137BB4"/>
    <w:rsid w:val="00141E3B"/>
    <w:rsid w:val="001421A4"/>
    <w:rsid w:val="00145AE1"/>
    <w:rsid w:val="00150840"/>
    <w:rsid w:val="001534CB"/>
    <w:rsid w:val="00155A4C"/>
    <w:rsid w:val="00156B21"/>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727A"/>
    <w:rsid w:val="001923D3"/>
    <w:rsid w:val="001925D9"/>
    <w:rsid w:val="00197E02"/>
    <w:rsid w:val="001A2C6B"/>
    <w:rsid w:val="001A2D17"/>
    <w:rsid w:val="001A67F9"/>
    <w:rsid w:val="001A74C0"/>
    <w:rsid w:val="001A7CAC"/>
    <w:rsid w:val="001B0704"/>
    <w:rsid w:val="001B2334"/>
    <w:rsid w:val="001B7C43"/>
    <w:rsid w:val="001C04BF"/>
    <w:rsid w:val="001C18DF"/>
    <w:rsid w:val="001C19EC"/>
    <w:rsid w:val="001C2403"/>
    <w:rsid w:val="001C2712"/>
    <w:rsid w:val="001C2D49"/>
    <w:rsid w:val="001C3DBC"/>
    <w:rsid w:val="001C416E"/>
    <w:rsid w:val="001C4FA0"/>
    <w:rsid w:val="001C54F0"/>
    <w:rsid w:val="001C57FD"/>
    <w:rsid w:val="001C7D17"/>
    <w:rsid w:val="001D04D8"/>
    <w:rsid w:val="001D1CF1"/>
    <w:rsid w:val="001D4CA2"/>
    <w:rsid w:val="001D55DC"/>
    <w:rsid w:val="001D6417"/>
    <w:rsid w:val="001E1BEC"/>
    <w:rsid w:val="001E6803"/>
    <w:rsid w:val="001F0BE2"/>
    <w:rsid w:val="001F362B"/>
    <w:rsid w:val="001F4998"/>
    <w:rsid w:val="001F4D5E"/>
    <w:rsid w:val="001F554E"/>
    <w:rsid w:val="001F55C6"/>
    <w:rsid w:val="001F602D"/>
    <w:rsid w:val="001F62B4"/>
    <w:rsid w:val="001F6866"/>
    <w:rsid w:val="00200A71"/>
    <w:rsid w:val="00201290"/>
    <w:rsid w:val="00206911"/>
    <w:rsid w:val="002113D2"/>
    <w:rsid w:val="00211B0D"/>
    <w:rsid w:val="00212E69"/>
    <w:rsid w:val="002135BD"/>
    <w:rsid w:val="0021502C"/>
    <w:rsid w:val="002157F4"/>
    <w:rsid w:val="002169C3"/>
    <w:rsid w:val="00216F26"/>
    <w:rsid w:val="0022028E"/>
    <w:rsid w:val="00220892"/>
    <w:rsid w:val="002222E1"/>
    <w:rsid w:val="00226339"/>
    <w:rsid w:val="00231041"/>
    <w:rsid w:val="002327EC"/>
    <w:rsid w:val="002371F8"/>
    <w:rsid w:val="0024073A"/>
    <w:rsid w:val="00240E04"/>
    <w:rsid w:val="00240F4A"/>
    <w:rsid w:val="00242A46"/>
    <w:rsid w:val="00242EF4"/>
    <w:rsid w:val="00244DBE"/>
    <w:rsid w:val="00244FF4"/>
    <w:rsid w:val="002477F6"/>
    <w:rsid w:val="002504CE"/>
    <w:rsid w:val="00250AA0"/>
    <w:rsid w:val="002527DE"/>
    <w:rsid w:val="002649DE"/>
    <w:rsid w:val="0026524E"/>
    <w:rsid w:val="00265451"/>
    <w:rsid w:val="00265B96"/>
    <w:rsid w:val="002667BE"/>
    <w:rsid w:val="00266D15"/>
    <w:rsid w:val="00274000"/>
    <w:rsid w:val="002770AE"/>
    <w:rsid w:val="00280B1E"/>
    <w:rsid w:val="00280B34"/>
    <w:rsid w:val="002813A7"/>
    <w:rsid w:val="00281427"/>
    <w:rsid w:val="00285896"/>
    <w:rsid w:val="00285EC5"/>
    <w:rsid w:val="00286A87"/>
    <w:rsid w:val="002872AB"/>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BF0"/>
    <w:rsid w:val="002D3669"/>
    <w:rsid w:val="002D4928"/>
    <w:rsid w:val="002D4957"/>
    <w:rsid w:val="002D5824"/>
    <w:rsid w:val="002D71B9"/>
    <w:rsid w:val="002E02AF"/>
    <w:rsid w:val="002E07C5"/>
    <w:rsid w:val="002E599C"/>
    <w:rsid w:val="002F0555"/>
    <w:rsid w:val="002F064E"/>
    <w:rsid w:val="002F0ECA"/>
    <w:rsid w:val="002F1AE0"/>
    <w:rsid w:val="002F3215"/>
    <w:rsid w:val="002F3447"/>
    <w:rsid w:val="002F418B"/>
    <w:rsid w:val="002F6BC3"/>
    <w:rsid w:val="00311AEB"/>
    <w:rsid w:val="003136F4"/>
    <w:rsid w:val="00313CFA"/>
    <w:rsid w:val="00313E52"/>
    <w:rsid w:val="0031758D"/>
    <w:rsid w:val="003176D2"/>
    <w:rsid w:val="003242DA"/>
    <w:rsid w:val="00326873"/>
    <w:rsid w:val="0032711D"/>
    <w:rsid w:val="00333BE0"/>
    <w:rsid w:val="0034064D"/>
    <w:rsid w:val="00340AC8"/>
    <w:rsid w:val="00340EC0"/>
    <w:rsid w:val="00340F66"/>
    <w:rsid w:val="00342B64"/>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6ACC"/>
    <w:rsid w:val="0037052A"/>
    <w:rsid w:val="00370D4B"/>
    <w:rsid w:val="00370EF8"/>
    <w:rsid w:val="003712E5"/>
    <w:rsid w:val="003717C8"/>
    <w:rsid w:val="00371F11"/>
    <w:rsid w:val="00376873"/>
    <w:rsid w:val="00381471"/>
    <w:rsid w:val="00381577"/>
    <w:rsid w:val="00382950"/>
    <w:rsid w:val="00382A83"/>
    <w:rsid w:val="00382E39"/>
    <w:rsid w:val="00384371"/>
    <w:rsid w:val="00385C8C"/>
    <w:rsid w:val="00385DCD"/>
    <w:rsid w:val="00387B7A"/>
    <w:rsid w:val="00391ADA"/>
    <w:rsid w:val="003A18E4"/>
    <w:rsid w:val="003A1B08"/>
    <w:rsid w:val="003A3B2B"/>
    <w:rsid w:val="003A5388"/>
    <w:rsid w:val="003A53E3"/>
    <w:rsid w:val="003A6199"/>
    <w:rsid w:val="003B1552"/>
    <w:rsid w:val="003B519B"/>
    <w:rsid w:val="003B619C"/>
    <w:rsid w:val="003B785E"/>
    <w:rsid w:val="003C46FC"/>
    <w:rsid w:val="003C4D84"/>
    <w:rsid w:val="003C544C"/>
    <w:rsid w:val="003C585B"/>
    <w:rsid w:val="003C69C0"/>
    <w:rsid w:val="003C7664"/>
    <w:rsid w:val="003C7EEF"/>
    <w:rsid w:val="003C7EFB"/>
    <w:rsid w:val="003D0A9D"/>
    <w:rsid w:val="003D2F5C"/>
    <w:rsid w:val="003D4FEB"/>
    <w:rsid w:val="003D7451"/>
    <w:rsid w:val="003E006D"/>
    <w:rsid w:val="003E17DF"/>
    <w:rsid w:val="003E4065"/>
    <w:rsid w:val="003E5A72"/>
    <w:rsid w:val="003E78CD"/>
    <w:rsid w:val="003F08B9"/>
    <w:rsid w:val="003F297A"/>
    <w:rsid w:val="003F395D"/>
    <w:rsid w:val="003F4AE4"/>
    <w:rsid w:val="003F6206"/>
    <w:rsid w:val="0040040D"/>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618D8"/>
    <w:rsid w:val="00463B54"/>
    <w:rsid w:val="00463F12"/>
    <w:rsid w:val="00465579"/>
    <w:rsid w:val="00466929"/>
    <w:rsid w:val="004679DA"/>
    <w:rsid w:val="00467BA3"/>
    <w:rsid w:val="00471530"/>
    <w:rsid w:val="004728F0"/>
    <w:rsid w:val="004742CA"/>
    <w:rsid w:val="00476A09"/>
    <w:rsid w:val="00476E38"/>
    <w:rsid w:val="004775C1"/>
    <w:rsid w:val="00477DC4"/>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7562"/>
    <w:rsid w:val="004D2160"/>
    <w:rsid w:val="004D21CA"/>
    <w:rsid w:val="004D24AB"/>
    <w:rsid w:val="004D2C6B"/>
    <w:rsid w:val="004D2E99"/>
    <w:rsid w:val="004D3914"/>
    <w:rsid w:val="004D4101"/>
    <w:rsid w:val="004D5107"/>
    <w:rsid w:val="004D562F"/>
    <w:rsid w:val="004D6C4F"/>
    <w:rsid w:val="004D7A51"/>
    <w:rsid w:val="004E00D8"/>
    <w:rsid w:val="004E0D98"/>
    <w:rsid w:val="004E2421"/>
    <w:rsid w:val="004E3689"/>
    <w:rsid w:val="004E3D52"/>
    <w:rsid w:val="004E3FDD"/>
    <w:rsid w:val="004E4B3D"/>
    <w:rsid w:val="004E4B3E"/>
    <w:rsid w:val="004F2815"/>
    <w:rsid w:val="004F667B"/>
    <w:rsid w:val="004F7CDB"/>
    <w:rsid w:val="0050062E"/>
    <w:rsid w:val="00500871"/>
    <w:rsid w:val="00501989"/>
    <w:rsid w:val="005027B6"/>
    <w:rsid w:val="005046C9"/>
    <w:rsid w:val="00504BB0"/>
    <w:rsid w:val="00505634"/>
    <w:rsid w:val="00506880"/>
    <w:rsid w:val="005074A7"/>
    <w:rsid w:val="00512602"/>
    <w:rsid w:val="005133E7"/>
    <w:rsid w:val="00517757"/>
    <w:rsid w:val="005220D8"/>
    <w:rsid w:val="00524519"/>
    <w:rsid w:val="00524CFA"/>
    <w:rsid w:val="005256A4"/>
    <w:rsid w:val="00526479"/>
    <w:rsid w:val="005307D9"/>
    <w:rsid w:val="005323FD"/>
    <w:rsid w:val="0053376F"/>
    <w:rsid w:val="0053497D"/>
    <w:rsid w:val="005354CE"/>
    <w:rsid w:val="005360A9"/>
    <w:rsid w:val="00536F64"/>
    <w:rsid w:val="00541C42"/>
    <w:rsid w:val="00542D8E"/>
    <w:rsid w:val="00542E5D"/>
    <w:rsid w:val="00543B63"/>
    <w:rsid w:val="00543C60"/>
    <w:rsid w:val="00543DC1"/>
    <w:rsid w:val="005454C4"/>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8005B"/>
    <w:rsid w:val="00581087"/>
    <w:rsid w:val="0058195D"/>
    <w:rsid w:val="00583A69"/>
    <w:rsid w:val="00584E33"/>
    <w:rsid w:val="00584EC0"/>
    <w:rsid w:val="0058530B"/>
    <w:rsid w:val="0058600F"/>
    <w:rsid w:val="00586287"/>
    <w:rsid w:val="005872DE"/>
    <w:rsid w:val="00587CF7"/>
    <w:rsid w:val="00590F7B"/>
    <w:rsid w:val="005928E8"/>
    <w:rsid w:val="00592B67"/>
    <w:rsid w:val="00594B5C"/>
    <w:rsid w:val="00594DD1"/>
    <w:rsid w:val="005A0189"/>
    <w:rsid w:val="005A23A2"/>
    <w:rsid w:val="005A2E40"/>
    <w:rsid w:val="005A43FF"/>
    <w:rsid w:val="005B0573"/>
    <w:rsid w:val="005B06A1"/>
    <w:rsid w:val="005B0FD1"/>
    <w:rsid w:val="005B1227"/>
    <w:rsid w:val="005B21E9"/>
    <w:rsid w:val="005B47D4"/>
    <w:rsid w:val="005B4863"/>
    <w:rsid w:val="005B49E6"/>
    <w:rsid w:val="005B65F2"/>
    <w:rsid w:val="005B7C2F"/>
    <w:rsid w:val="005C43C7"/>
    <w:rsid w:val="005C54DA"/>
    <w:rsid w:val="005C7017"/>
    <w:rsid w:val="005D2843"/>
    <w:rsid w:val="005D30D8"/>
    <w:rsid w:val="005E0C5F"/>
    <w:rsid w:val="005E2B6F"/>
    <w:rsid w:val="005E406F"/>
    <w:rsid w:val="005E473E"/>
    <w:rsid w:val="005E4F20"/>
    <w:rsid w:val="005E569A"/>
    <w:rsid w:val="005F0BFD"/>
    <w:rsid w:val="005F0C69"/>
    <w:rsid w:val="005F15A9"/>
    <w:rsid w:val="005F231A"/>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5DA"/>
    <w:rsid w:val="00622D9D"/>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BC3"/>
    <w:rsid w:val="00683B14"/>
    <w:rsid w:val="006905E3"/>
    <w:rsid w:val="00690757"/>
    <w:rsid w:val="006920C3"/>
    <w:rsid w:val="00693CEA"/>
    <w:rsid w:val="00693D42"/>
    <w:rsid w:val="006943A3"/>
    <w:rsid w:val="00694FF5"/>
    <w:rsid w:val="00695C7D"/>
    <w:rsid w:val="006A068A"/>
    <w:rsid w:val="006A0F9A"/>
    <w:rsid w:val="006A26D6"/>
    <w:rsid w:val="006A30DB"/>
    <w:rsid w:val="006A30F9"/>
    <w:rsid w:val="006A4E0C"/>
    <w:rsid w:val="006B102C"/>
    <w:rsid w:val="006B1B1A"/>
    <w:rsid w:val="006B3E47"/>
    <w:rsid w:val="006B43B8"/>
    <w:rsid w:val="006B5040"/>
    <w:rsid w:val="006B5D51"/>
    <w:rsid w:val="006B75F0"/>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7AD8"/>
    <w:rsid w:val="006F0C42"/>
    <w:rsid w:val="006F10F9"/>
    <w:rsid w:val="006F1847"/>
    <w:rsid w:val="006F18D8"/>
    <w:rsid w:val="006F245F"/>
    <w:rsid w:val="006F33C4"/>
    <w:rsid w:val="006F3566"/>
    <w:rsid w:val="006F3E2D"/>
    <w:rsid w:val="00700E2D"/>
    <w:rsid w:val="00701EAD"/>
    <w:rsid w:val="00711C86"/>
    <w:rsid w:val="00712B9E"/>
    <w:rsid w:val="00712F46"/>
    <w:rsid w:val="007167FD"/>
    <w:rsid w:val="007217D2"/>
    <w:rsid w:val="00721D91"/>
    <w:rsid w:val="0072249A"/>
    <w:rsid w:val="00724732"/>
    <w:rsid w:val="007272AF"/>
    <w:rsid w:val="00727D7E"/>
    <w:rsid w:val="007313C1"/>
    <w:rsid w:val="007313FC"/>
    <w:rsid w:val="007317B7"/>
    <w:rsid w:val="0073183B"/>
    <w:rsid w:val="00733AD8"/>
    <w:rsid w:val="00734B11"/>
    <w:rsid w:val="00735666"/>
    <w:rsid w:val="007367C9"/>
    <w:rsid w:val="0074024B"/>
    <w:rsid w:val="0074041E"/>
    <w:rsid w:val="007414C1"/>
    <w:rsid w:val="00742CDF"/>
    <w:rsid w:val="00742E72"/>
    <w:rsid w:val="007448EE"/>
    <w:rsid w:val="007511FA"/>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B025A"/>
    <w:rsid w:val="007B1148"/>
    <w:rsid w:val="007B3F37"/>
    <w:rsid w:val="007B6320"/>
    <w:rsid w:val="007B635F"/>
    <w:rsid w:val="007C766B"/>
    <w:rsid w:val="007D22F0"/>
    <w:rsid w:val="007D3E02"/>
    <w:rsid w:val="007D53A7"/>
    <w:rsid w:val="007D5EC6"/>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2ED9"/>
    <w:rsid w:val="00872F67"/>
    <w:rsid w:val="00873075"/>
    <w:rsid w:val="00873E52"/>
    <w:rsid w:val="008758FA"/>
    <w:rsid w:val="008767BD"/>
    <w:rsid w:val="00880F49"/>
    <w:rsid w:val="0088163D"/>
    <w:rsid w:val="00881E1D"/>
    <w:rsid w:val="00883A62"/>
    <w:rsid w:val="008846DF"/>
    <w:rsid w:val="00885522"/>
    <w:rsid w:val="008862E4"/>
    <w:rsid w:val="0088699E"/>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57AC"/>
    <w:rsid w:val="008D5C0D"/>
    <w:rsid w:val="008D6B9B"/>
    <w:rsid w:val="008D7AFE"/>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369A"/>
    <w:rsid w:val="009144D0"/>
    <w:rsid w:val="009156DB"/>
    <w:rsid w:val="00915755"/>
    <w:rsid w:val="009174C2"/>
    <w:rsid w:val="00917B99"/>
    <w:rsid w:val="00917F5D"/>
    <w:rsid w:val="00920B0A"/>
    <w:rsid w:val="009218FE"/>
    <w:rsid w:val="009221D0"/>
    <w:rsid w:val="00922ACC"/>
    <w:rsid w:val="009231ED"/>
    <w:rsid w:val="00931A27"/>
    <w:rsid w:val="00933C20"/>
    <w:rsid w:val="00933FDA"/>
    <w:rsid w:val="0093449A"/>
    <w:rsid w:val="00937A3B"/>
    <w:rsid w:val="00940605"/>
    <w:rsid w:val="00940ED8"/>
    <w:rsid w:val="00942C18"/>
    <w:rsid w:val="00946137"/>
    <w:rsid w:val="0094621D"/>
    <w:rsid w:val="009516DA"/>
    <w:rsid w:val="00952864"/>
    <w:rsid w:val="00952EA1"/>
    <w:rsid w:val="009533FB"/>
    <w:rsid w:val="00953AD1"/>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5B58"/>
    <w:rsid w:val="00997176"/>
    <w:rsid w:val="00997C3D"/>
    <w:rsid w:val="009A00D6"/>
    <w:rsid w:val="009A2153"/>
    <w:rsid w:val="009A2175"/>
    <w:rsid w:val="009A242F"/>
    <w:rsid w:val="009A3224"/>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7A04"/>
    <w:rsid w:val="009F1822"/>
    <w:rsid w:val="009F1AD6"/>
    <w:rsid w:val="009F2515"/>
    <w:rsid w:val="009F47A9"/>
    <w:rsid w:val="00A00A95"/>
    <w:rsid w:val="00A03E2E"/>
    <w:rsid w:val="00A05001"/>
    <w:rsid w:val="00A06C67"/>
    <w:rsid w:val="00A105CD"/>
    <w:rsid w:val="00A12C4D"/>
    <w:rsid w:val="00A14464"/>
    <w:rsid w:val="00A14993"/>
    <w:rsid w:val="00A17CBC"/>
    <w:rsid w:val="00A22F4D"/>
    <w:rsid w:val="00A230CF"/>
    <w:rsid w:val="00A24C7C"/>
    <w:rsid w:val="00A24DF4"/>
    <w:rsid w:val="00A257E1"/>
    <w:rsid w:val="00A26DA3"/>
    <w:rsid w:val="00A300C8"/>
    <w:rsid w:val="00A31D14"/>
    <w:rsid w:val="00A32C76"/>
    <w:rsid w:val="00A36056"/>
    <w:rsid w:val="00A3631C"/>
    <w:rsid w:val="00A36E6A"/>
    <w:rsid w:val="00A402CC"/>
    <w:rsid w:val="00A407FB"/>
    <w:rsid w:val="00A41334"/>
    <w:rsid w:val="00A41E6A"/>
    <w:rsid w:val="00A4322E"/>
    <w:rsid w:val="00A447EB"/>
    <w:rsid w:val="00A46562"/>
    <w:rsid w:val="00A5619B"/>
    <w:rsid w:val="00A56BEC"/>
    <w:rsid w:val="00A57ECF"/>
    <w:rsid w:val="00A60684"/>
    <w:rsid w:val="00A64878"/>
    <w:rsid w:val="00A64AFC"/>
    <w:rsid w:val="00A65AA6"/>
    <w:rsid w:val="00A67001"/>
    <w:rsid w:val="00A676BF"/>
    <w:rsid w:val="00A700A5"/>
    <w:rsid w:val="00A76A77"/>
    <w:rsid w:val="00A77676"/>
    <w:rsid w:val="00A8034E"/>
    <w:rsid w:val="00A810A1"/>
    <w:rsid w:val="00A815D4"/>
    <w:rsid w:val="00A82AC4"/>
    <w:rsid w:val="00A82D91"/>
    <w:rsid w:val="00A834A7"/>
    <w:rsid w:val="00A86018"/>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4863"/>
    <w:rsid w:val="00AB78F9"/>
    <w:rsid w:val="00AC14A0"/>
    <w:rsid w:val="00AC2594"/>
    <w:rsid w:val="00AC2BDA"/>
    <w:rsid w:val="00AC3FC5"/>
    <w:rsid w:val="00AC524D"/>
    <w:rsid w:val="00AC683E"/>
    <w:rsid w:val="00AC7F35"/>
    <w:rsid w:val="00AD01F8"/>
    <w:rsid w:val="00AD085B"/>
    <w:rsid w:val="00AD0B7D"/>
    <w:rsid w:val="00AD148C"/>
    <w:rsid w:val="00AD5583"/>
    <w:rsid w:val="00AD5B69"/>
    <w:rsid w:val="00AD656C"/>
    <w:rsid w:val="00AE0346"/>
    <w:rsid w:val="00AE0C5E"/>
    <w:rsid w:val="00AE1287"/>
    <w:rsid w:val="00AE1D7A"/>
    <w:rsid w:val="00AE210D"/>
    <w:rsid w:val="00AE408D"/>
    <w:rsid w:val="00AF0C6A"/>
    <w:rsid w:val="00AF155D"/>
    <w:rsid w:val="00AF1B86"/>
    <w:rsid w:val="00AF1E33"/>
    <w:rsid w:val="00AF22E9"/>
    <w:rsid w:val="00AF2A24"/>
    <w:rsid w:val="00AF591C"/>
    <w:rsid w:val="00AF6305"/>
    <w:rsid w:val="00B00F79"/>
    <w:rsid w:val="00B01E80"/>
    <w:rsid w:val="00B02820"/>
    <w:rsid w:val="00B040CF"/>
    <w:rsid w:val="00B05B4A"/>
    <w:rsid w:val="00B0625E"/>
    <w:rsid w:val="00B06F10"/>
    <w:rsid w:val="00B1126D"/>
    <w:rsid w:val="00B1292C"/>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5280"/>
    <w:rsid w:val="00B267B3"/>
    <w:rsid w:val="00B33FD3"/>
    <w:rsid w:val="00B3711D"/>
    <w:rsid w:val="00B41BC7"/>
    <w:rsid w:val="00B42F2B"/>
    <w:rsid w:val="00B45E6A"/>
    <w:rsid w:val="00B460D6"/>
    <w:rsid w:val="00B473D8"/>
    <w:rsid w:val="00B477F8"/>
    <w:rsid w:val="00B478B1"/>
    <w:rsid w:val="00B47DA3"/>
    <w:rsid w:val="00B522F9"/>
    <w:rsid w:val="00B523E9"/>
    <w:rsid w:val="00B52971"/>
    <w:rsid w:val="00B54FD3"/>
    <w:rsid w:val="00B55CB9"/>
    <w:rsid w:val="00B63117"/>
    <w:rsid w:val="00B63FE7"/>
    <w:rsid w:val="00B65620"/>
    <w:rsid w:val="00B65E65"/>
    <w:rsid w:val="00B7180E"/>
    <w:rsid w:val="00B72500"/>
    <w:rsid w:val="00B726CE"/>
    <w:rsid w:val="00B728A0"/>
    <w:rsid w:val="00B72B71"/>
    <w:rsid w:val="00B73304"/>
    <w:rsid w:val="00B7454B"/>
    <w:rsid w:val="00B76679"/>
    <w:rsid w:val="00B80854"/>
    <w:rsid w:val="00B814EE"/>
    <w:rsid w:val="00B85662"/>
    <w:rsid w:val="00B85DDE"/>
    <w:rsid w:val="00B87F20"/>
    <w:rsid w:val="00B905A0"/>
    <w:rsid w:val="00B9277B"/>
    <w:rsid w:val="00B93B67"/>
    <w:rsid w:val="00B96089"/>
    <w:rsid w:val="00B974BC"/>
    <w:rsid w:val="00BA2BD6"/>
    <w:rsid w:val="00BA3A43"/>
    <w:rsid w:val="00BA5907"/>
    <w:rsid w:val="00BA69FB"/>
    <w:rsid w:val="00BA77A9"/>
    <w:rsid w:val="00BA7E3A"/>
    <w:rsid w:val="00BB1901"/>
    <w:rsid w:val="00BB1C89"/>
    <w:rsid w:val="00BB1CDD"/>
    <w:rsid w:val="00BB342F"/>
    <w:rsid w:val="00BB5019"/>
    <w:rsid w:val="00BB6428"/>
    <w:rsid w:val="00BB7BA2"/>
    <w:rsid w:val="00BC10DD"/>
    <w:rsid w:val="00BC1DFF"/>
    <w:rsid w:val="00BC1EAB"/>
    <w:rsid w:val="00BC27B8"/>
    <w:rsid w:val="00BC367E"/>
    <w:rsid w:val="00BC3B5D"/>
    <w:rsid w:val="00BC3C1B"/>
    <w:rsid w:val="00BD09C7"/>
    <w:rsid w:val="00BD0BD0"/>
    <w:rsid w:val="00BD1BD7"/>
    <w:rsid w:val="00BD1D48"/>
    <w:rsid w:val="00BD4938"/>
    <w:rsid w:val="00BD5C94"/>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704D"/>
    <w:rsid w:val="00C60776"/>
    <w:rsid w:val="00C610CC"/>
    <w:rsid w:val="00C61F7F"/>
    <w:rsid w:val="00C6222F"/>
    <w:rsid w:val="00C644F6"/>
    <w:rsid w:val="00C7069F"/>
    <w:rsid w:val="00C721AD"/>
    <w:rsid w:val="00C74D29"/>
    <w:rsid w:val="00C767FF"/>
    <w:rsid w:val="00C80012"/>
    <w:rsid w:val="00C80A48"/>
    <w:rsid w:val="00C81C9B"/>
    <w:rsid w:val="00C91F26"/>
    <w:rsid w:val="00C94AD0"/>
    <w:rsid w:val="00C95547"/>
    <w:rsid w:val="00C96CAD"/>
    <w:rsid w:val="00C96F98"/>
    <w:rsid w:val="00C970E4"/>
    <w:rsid w:val="00CA102D"/>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BBC"/>
    <w:rsid w:val="00CC50E2"/>
    <w:rsid w:val="00CC7564"/>
    <w:rsid w:val="00CD03B3"/>
    <w:rsid w:val="00CD2B1E"/>
    <w:rsid w:val="00CD78EE"/>
    <w:rsid w:val="00CE0CA8"/>
    <w:rsid w:val="00CE18DC"/>
    <w:rsid w:val="00CE1BCE"/>
    <w:rsid w:val="00CE6850"/>
    <w:rsid w:val="00CF204F"/>
    <w:rsid w:val="00CF2C87"/>
    <w:rsid w:val="00CF3416"/>
    <w:rsid w:val="00CF4D72"/>
    <w:rsid w:val="00CF6E33"/>
    <w:rsid w:val="00D00066"/>
    <w:rsid w:val="00D01B78"/>
    <w:rsid w:val="00D01CF5"/>
    <w:rsid w:val="00D01D2C"/>
    <w:rsid w:val="00D02116"/>
    <w:rsid w:val="00D02159"/>
    <w:rsid w:val="00D036CC"/>
    <w:rsid w:val="00D04008"/>
    <w:rsid w:val="00D04B04"/>
    <w:rsid w:val="00D0741D"/>
    <w:rsid w:val="00D07812"/>
    <w:rsid w:val="00D106C4"/>
    <w:rsid w:val="00D122C7"/>
    <w:rsid w:val="00D128F2"/>
    <w:rsid w:val="00D13AAA"/>
    <w:rsid w:val="00D13E89"/>
    <w:rsid w:val="00D15F47"/>
    <w:rsid w:val="00D17A1D"/>
    <w:rsid w:val="00D21D86"/>
    <w:rsid w:val="00D22909"/>
    <w:rsid w:val="00D22DB7"/>
    <w:rsid w:val="00D23216"/>
    <w:rsid w:val="00D2443D"/>
    <w:rsid w:val="00D24721"/>
    <w:rsid w:val="00D24BF9"/>
    <w:rsid w:val="00D27591"/>
    <w:rsid w:val="00D302BE"/>
    <w:rsid w:val="00D342B1"/>
    <w:rsid w:val="00D36E2B"/>
    <w:rsid w:val="00D36F59"/>
    <w:rsid w:val="00D379B1"/>
    <w:rsid w:val="00D410B7"/>
    <w:rsid w:val="00D4159E"/>
    <w:rsid w:val="00D4175E"/>
    <w:rsid w:val="00D439E5"/>
    <w:rsid w:val="00D44D8F"/>
    <w:rsid w:val="00D45A53"/>
    <w:rsid w:val="00D46F97"/>
    <w:rsid w:val="00D475CC"/>
    <w:rsid w:val="00D47C91"/>
    <w:rsid w:val="00D51339"/>
    <w:rsid w:val="00D51EB4"/>
    <w:rsid w:val="00D527BE"/>
    <w:rsid w:val="00D603E7"/>
    <w:rsid w:val="00D60451"/>
    <w:rsid w:val="00D61430"/>
    <w:rsid w:val="00D624DF"/>
    <w:rsid w:val="00D641E9"/>
    <w:rsid w:val="00D646C9"/>
    <w:rsid w:val="00D6473A"/>
    <w:rsid w:val="00D67170"/>
    <w:rsid w:val="00D7451B"/>
    <w:rsid w:val="00D80771"/>
    <w:rsid w:val="00D81C0F"/>
    <w:rsid w:val="00D822D5"/>
    <w:rsid w:val="00D83271"/>
    <w:rsid w:val="00D8424B"/>
    <w:rsid w:val="00D853F2"/>
    <w:rsid w:val="00D87AD6"/>
    <w:rsid w:val="00D91544"/>
    <w:rsid w:val="00D935D2"/>
    <w:rsid w:val="00D93888"/>
    <w:rsid w:val="00D952D0"/>
    <w:rsid w:val="00D95DF9"/>
    <w:rsid w:val="00D97547"/>
    <w:rsid w:val="00DA1ED5"/>
    <w:rsid w:val="00DA2DF5"/>
    <w:rsid w:val="00DA2E08"/>
    <w:rsid w:val="00DA3F1A"/>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27EF"/>
    <w:rsid w:val="00E12974"/>
    <w:rsid w:val="00E1366B"/>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E8C"/>
    <w:rsid w:val="00E60FBF"/>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2FA7"/>
    <w:rsid w:val="00E9307F"/>
    <w:rsid w:val="00E95F95"/>
    <w:rsid w:val="00E96872"/>
    <w:rsid w:val="00E97286"/>
    <w:rsid w:val="00EA0DFA"/>
    <w:rsid w:val="00EA284D"/>
    <w:rsid w:val="00EA2A49"/>
    <w:rsid w:val="00EA2F03"/>
    <w:rsid w:val="00EA4693"/>
    <w:rsid w:val="00EA4E85"/>
    <w:rsid w:val="00EA5BF4"/>
    <w:rsid w:val="00EA7619"/>
    <w:rsid w:val="00EA77F2"/>
    <w:rsid w:val="00EB3B2A"/>
    <w:rsid w:val="00EB41C9"/>
    <w:rsid w:val="00EB4998"/>
    <w:rsid w:val="00EB6077"/>
    <w:rsid w:val="00EB7C41"/>
    <w:rsid w:val="00EC0A81"/>
    <w:rsid w:val="00EC0B19"/>
    <w:rsid w:val="00EC1C94"/>
    <w:rsid w:val="00EC1CE9"/>
    <w:rsid w:val="00EC5644"/>
    <w:rsid w:val="00ED150E"/>
    <w:rsid w:val="00ED1B9B"/>
    <w:rsid w:val="00ED468D"/>
    <w:rsid w:val="00ED4DAF"/>
    <w:rsid w:val="00ED4F11"/>
    <w:rsid w:val="00ED5E89"/>
    <w:rsid w:val="00ED6680"/>
    <w:rsid w:val="00ED6FAD"/>
    <w:rsid w:val="00EE1193"/>
    <w:rsid w:val="00EE1351"/>
    <w:rsid w:val="00EE37BE"/>
    <w:rsid w:val="00EE47FC"/>
    <w:rsid w:val="00EE5254"/>
    <w:rsid w:val="00EE552A"/>
    <w:rsid w:val="00EE6407"/>
    <w:rsid w:val="00EE704E"/>
    <w:rsid w:val="00EE7556"/>
    <w:rsid w:val="00EF051A"/>
    <w:rsid w:val="00EF16ED"/>
    <w:rsid w:val="00EF29FB"/>
    <w:rsid w:val="00EF3989"/>
    <w:rsid w:val="00EF5C0F"/>
    <w:rsid w:val="00EF602B"/>
    <w:rsid w:val="00EF609C"/>
    <w:rsid w:val="00EF7D68"/>
    <w:rsid w:val="00F00036"/>
    <w:rsid w:val="00F00329"/>
    <w:rsid w:val="00F02A51"/>
    <w:rsid w:val="00F0393C"/>
    <w:rsid w:val="00F05E49"/>
    <w:rsid w:val="00F060CA"/>
    <w:rsid w:val="00F1159C"/>
    <w:rsid w:val="00F11EDA"/>
    <w:rsid w:val="00F12875"/>
    <w:rsid w:val="00F134F9"/>
    <w:rsid w:val="00F14172"/>
    <w:rsid w:val="00F2040B"/>
    <w:rsid w:val="00F229D9"/>
    <w:rsid w:val="00F230EC"/>
    <w:rsid w:val="00F2376E"/>
    <w:rsid w:val="00F269B4"/>
    <w:rsid w:val="00F3210D"/>
    <w:rsid w:val="00F33228"/>
    <w:rsid w:val="00F33801"/>
    <w:rsid w:val="00F34835"/>
    <w:rsid w:val="00F35281"/>
    <w:rsid w:val="00F35E01"/>
    <w:rsid w:val="00F363C9"/>
    <w:rsid w:val="00F373D8"/>
    <w:rsid w:val="00F4084E"/>
    <w:rsid w:val="00F421CA"/>
    <w:rsid w:val="00F42AD0"/>
    <w:rsid w:val="00F431ED"/>
    <w:rsid w:val="00F4707F"/>
    <w:rsid w:val="00F53560"/>
    <w:rsid w:val="00F53E8F"/>
    <w:rsid w:val="00F5726A"/>
    <w:rsid w:val="00F57FC8"/>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B67"/>
    <w:rsid w:val="00F8693C"/>
    <w:rsid w:val="00F90387"/>
    <w:rsid w:val="00F9309E"/>
    <w:rsid w:val="00F943CB"/>
    <w:rsid w:val="00F95AB3"/>
    <w:rsid w:val="00F960D4"/>
    <w:rsid w:val="00F965C7"/>
    <w:rsid w:val="00F97959"/>
    <w:rsid w:val="00FA05F8"/>
    <w:rsid w:val="00FA153F"/>
    <w:rsid w:val="00FA1D00"/>
    <w:rsid w:val="00FA342F"/>
    <w:rsid w:val="00FA6FDA"/>
    <w:rsid w:val="00FA7108"/>
    <w:rsid w:val="00FA7894"/>
    <w:rsid w:val="00FA78EB"/>
    <w:rsid w:val="00FB00D8"/>
    <w:rsid w:val="00FB108F"/>
    <w:rsid w:val="00FB4857"/>
    <w:rsid w:val="00FB5E00"/>
    <w:rsid w:val="00FB5FEE"/>
    <w:rsid w:val="00FB6977"/>
    <w:rsid w:val="00FC045A"/>
    <w:rsid w:val="00FC101C"/>
    <w:rsid w:val="00FC4A4A"/>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28</TotalTime>
  <Pages>5</Pages>
  <Words>9923</Words>
  <Characters>56564</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55</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55</cp:revision>
  <cp:lastPrinted>2021-12-02T13:00:00Z</cp:lastPrinted>
  <dcterms:created xsi:type="dcterms:W3CDTF">2022-06-23T10:23:00Z</dcterms:created>
  <dcterms:modified xsi:type="dcterms:W3CDTF">2023-07-24T12:39:00Z</dcterms:modified>
</cp:coreProperties>
</file>